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64A94D" w14:textId="77777777" w:rsidR="00C939B1" w:rsidRDefault="00C939B1" w:rsidP="00C939B1">
      <w:pPr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90" behindDoc="0" locked="0" layoutInCell="1" allowOverlap="1" wp14:anchorId="27CA25A5" wp14:editId="1112EE74">
            <wp:simplePos x="0" y="0"/>
            <wp:positionH relativeFrom="column">
              <wp:posOffset>189057</wp:posOffset>
            </wp:positionH>
            <wp:positionV relativeFrom="page">
              <wp:posOffset>679565</wp:posOffset>
            </wp:positionV>
            <wp:extent cx="2305685" cy="857250"/>
            <wp:effectExtent l="0" t="0" r="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68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BFD64D" w14:textId="77777777" w:rsidR="00C939B1" w:rsidRDefault="00C939B1" w:rsidP="00C939B1">
      <w:pPr>
        <w:ind w:left="0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91" behindDoc="0" locked="0" layoutInCell="1" allowOverlap="1" wp14:anchorId="14ED3E9C" wp14:editId="6C8790C7">
            <wp:simplePos x="0" y="0"/>
            <wp:positionH relativeFrom="column">
              <wp:posOffset>4404995</wp:posOffset>
            </wp:positionH>
            <wp:positionV relativeFrom="page">
              <wp:posOffset>685165</wp:posOffset>
            </wp:positionV>
            <wp:extent cx="1093470" cy="1641475"/>
            <wp:effectExtent l="0" t="0" r="0" b="0"/>
            <wp:wrapSquare wrapText="bothSides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347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D0DF6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325D3C82" w14:textId="3BFE33E9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68"/>
          <w:szCs w:val="52"/>
        </w:rPr>
      </w:pPr>
      <w:bookmarkStart w:id="0" w:name="_GoBack"/>
      <w:bookmarkEnd w:id="0"/>
      <w:r>
        <w:rPr>
          <w:rFonts w:ascii="Arial" w:hAnsi="Arial" w:cs="Arial"/>
          <w:b/>
          <w:bCs/>
          <w:sz w:val="68"/>
          <w:szCs w:val="52"/>
        </w:rPr>
        <w:t xml:space="preserve">A new </w:t>
      </w:r>
      <w:r w:rsidR="007D527C">
        <w:rPr>
          <w:rFonts w:ascii="Arial" w:hAnsi="Arial" w:cs="Arial"/>
          <w:b/>
          <w:bCs/>
          <w:sz w:val="68"/>
          <w:szCs w:val="52"/>
        </w:rPr>
        <w:t xml:space="preserve">adoption system </w:t>
      </w:r>
      <w:r>
        <w:rPr>
          <w:rFonts w:ascii="Arial" w:hAnsi="Arial" w:cs="Arial"/>
          <w:b/>
          <w:bCs/>
          <w:sz w:val="68"/>
          <w:szCs w:val="52"/>
        </w:rPr>
        <w:t>for</w:t>
      </w:r>
    </w:p>
    <w:p w14:paraId="3DE70C29" w14:textId="77777777" w:rsidR="00C939B1" w:rsidRPr="00CE565A" w:rsidRDefault="00C939B1" w:rsidP="00C939B1">
      <w:pPr>
        <w:ind w:left="0"/>
        <w:jc w:val="center"/>
        <w:rPr>
          <w:rFonts w:ascii="Arial" w:hAnsi="Arial" w:cs="Arial"/>
          <w:b/>
          <w:bCs/>
          <w:sz w:val="68"/>
          <w:szCs w:val="52"/>
        </w:rPr>
      </w:pPr>
      <w:r w:rsidRPr="00CE565A">
        <w:rPr>
          <w:rFonts w:ascii="Arial" w:hAnsi="Arial" w:cs="Arial"/>
          <w:b/>
          <w:bCs/>
          <w:sz w:val="68"/>
          <w:szCs w:val="52"/>
        </w:rPr>
        <w:t>Aotearoa New Zealand</w:t>
      </w:r>
    </w:p>
    <w:p w14:paraId="63CA5EED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92" behindDoc="0" locked="0" layoutInCell="1" allowOverlap="1" wp14:anchorId="6460600A" wp14:editId="695952D1">
            <wp:simplePos x="0" y="0"/>
            <wp:positionH relativeFrom="margin">
              <wp:posOffset>540039</wp:posOffset>
            </wp:positionH>
            <wp:positionV relativeFrom="paragraph">
              <wp:posOffset>569595</wp:posOffset>
            </wp:positionV>
            <wp:extent cx="4509423" cy="2514600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423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8A8B9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125DC05D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31A96CA1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4BB922D8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187AA7D1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</w:p>
    <w:p w14:paraId="3484AD41" w14:textId="77777777" w:rsidR="00C939B1" w:rsidRPr="00CE565A" w:rsidRDefault="00C939B1" w:rsidP="00C939B1">
      <w:pPr>
        <w:ind w:left="0"/>
        <w:jc w:val="center"/>
        <w:rPr>
          <w:rFonts w:ascii="Arial" w:hAnsi="Arial" w:cs="Arial"/>
          <w:b/>
          <w:bCs/>
          <w:szCs w:val="52"/>
        </w:rPr>
      </w:pPr>
    </w:p>
    <w:p w14:paraId="60F77685" w14:textId="77777777" w:rsidR="00C939B1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 w:rsidRPr="00907FAB">
        <w:rPr>
          <w:rFonts w:ascii="Arial" w:hAnsi="Arial" w:cs="Arial"/>
          <w:b/>
          <w:bCs/>
          <w:sz w:val="52"/>
          <w:szCs w:val="52"/>
        </w:rPr>
        <w:t>P</w:t>
      </w:r>
      <w:r>
        <w:rPr>
          <w:rFonts w:ascii="Arial" w:hAnsi="Arial" w:cs="Arial"/>
          <w:b/>
          <w:bCs/>
          <w:sz w:val="52"/>
          <w:szCs w:val="52"/>
        </w:rPr>
        <w:t>art 2</w:t>
      </w:r>
      <w:r w:rsidRPr="00907FAB">
        <w:rPr>
          <w:rFonts w:ascii="Arial" w:hAnsi="Arial" w:cs="Arial"/>
          <w:b/>
          <w:bCs/>
          <w:sz w:val="52"/>
          <w:szCs w:val="52"/>
        </w:rPr>
        <w:t>:</w:t>
      </w:r>
      <w:r>
        <w:rPr>
          <w:rFonts w:ascii="Arial" w:hAnsi="Arial" w:cs="Arial"/>
          <w:b/>
          <w:bCs/>
          <w:sz w:val="52"/>
          <w:szCs w:val="52"/>
        </w:rPr>
        <w:t xml:space="preserve"> </w:t>
      </w:r>
    </w:p>
    <w:p w14:paraId="108AB957" w14:textId="77777777" w:rsidR="00C939B1" w:rsidRPr="00907FAB" w:rsidRDefault="00C939B1" w:rsidP="00C939B1">
      <w:pPr>
        <w:ind w:left="0"/>
        <w:jc w:val="center"/>
        <w:rPr>
          <w:rFonts w:ascii="Arial" w:hAnsi="Arial" w:cs="Arial"/>
          <w:b/>
          <w:bCs/>
          <w:sz w:val="52"/>
          <w:szCs w:val="52"/>
        </w:rPr>
      </w:pPr>
      <w:r w:rsidRPr="00907FAB">
        <w:rPr>
          <w:rFonts w:ascii="Arial" w:hAnsi="Arial" w:cs="Arial"/>
          <w:b/>
          <w:bCs/>
          <w:sz w:val="52"/>
          <w:szCs w:val="52"/>
        </w:rPr>
        <w:t>Have your say</w:t>
      </w:r>
      <w:r>
        <w:rPr>
          <w:rFonts w:ascii="Arial" w:hAnsi="Arial" w:cs="Arial"/>
          <w:b/>
          <w:bCs/>
          <w:sz w:val="52"/>
          <w:szCs w:val="52"/>
        </w:rPr>
        <w:t xml:space="preserve"> </w:t>
      </w:r>
      <w:r w:rsidRPr="00907FAB">
        <w:rPr>
          <w:rFonts w:ascii="Arial" w:hAnsi="Arial" w:cs="Arial"/>
          <w:b/>
          <w:bCs/>
          <w:sz w:val="52"/>
          <w:szCs w:val="52"/>
        </w:rPr>
        <w:t>about adoption laws</w:t>
      </w:r>
    </w:p>
    <w:p w14:paraId="34F4FD19" w14:textId="77777777" w:rsidR="00C939B1" w:rsidRPr="00CE565A" w:rsidRDefault="00C939B1" w:rsidP="00C939B1">
      <w:pPr>
        <w:ind w:left="0"/>
        <w:jc w:val="center"/>
        <w:rPr>
          <w:rFonts w:ascii="Arial" w:hAnsi="Arial" w:cs="Arial"/>
          <w:b/>
          <w:bCs/>
          <w:sz w:val="28"/>
          <w:szCs w:val="52"/>
        </w:rPr>
      </w:pPr>
    </w:p>
    <w:p w14:paraId="359E6E4A" w14:textId="34430282" w:rsidR="00C939B1" w:rsidRDefault="00C939B1" w:rsidP="00C939B1">
      <w:pPr>
        <w:spacing w:after="160" w:line="259" w:lineRule="auto"/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2"/>
          <w:szCs w:val="52"/>
        </w:rPr>
        <w:t>Ju</w:t>
      </w:r>
      <w:r w:rsidR="00D83E74">
        <w:rPr>
          <w:rFonts w:ascii="Arial" w:hAnsi="Arial" w:cs="Arial"/>
          <w:b/>
          <w:bCs/>
          <w:sz w:val="42"/>
          <w:szCs w:val="52"/>
        </w:rPr>
        <w:t>ly</w:t>
      </w:r>
      <w:r>
        <w:rPr>
          <w:rFonts w:ascii="Arial" w:hAnsi="Arial" w:cs="Arial"/>
          <w:b/>
          <w:bCs/>
          <w:sz w:val="42"/>
          <w:szCs w:val="52"/>
        </w:rPr>
        <w:t xml:space="preserve"> 2022</w:t>
      </w:r>
    </w:p>
    <w:p w14:paraId="19F9EE4B" w14:textId="77777777" w:rsidR="00DD1F49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83" behindDoc="0" locked="0" layoutInCell="1" allowOverlap="1" wp14:anchorId="1A741478" wp14:editId="7241F072">
                <wp:simplePos x="0" y="0"/>
                <wp:positionH relativeFrom="column">
                  <wp:posOffset>23495</wp:posOffset>
                </wp:positionH>
                <wp:positionV relativeFrom="paragraph">
                  <wp:posOffset>-170815</wp:posOffset>
                </wp:positionV>
                <wp:extent cx="5715000" cy="581025"/>
                <wp:effectExtent l="19050" t="19050" r="0" b="9525"/>
                <wp:wrapNone/>
                <wp:docPr id="272" name="Rectangl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308529" id="Rectangle 272" o:spid="_x0000_s1026" style="position:absolute;margin-left:1.85pt;margin-top:-13.45pt;width:450pt;height:45.75pt;z-index:2516583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at you will find in here</w:t>
      </w:r>
    </w:p>
    <w:p w14:paraId="24376BD2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</w:p>
    <w:p w14:paraId="7D301015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</w:p>
    <w:p w14:paraId="37E5E9B2" w14:textId="77777777" w:rsidR="00DD1F49" w:rsidRDefault="00DD1F49" w:rsidP="00DD1F49">
      <w:pPr>
        <w:ind w:left="6237" w:right="95"/>
        <w:jc w:val="right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Page number:</w:t>
      </w:r>
    </w:p>
    <w:p w14:paraId="0A431314" w14:textId="77777777" w:rsidR="00DD1F49" w:rsidRDefault="00C939B1" w:rsidP="00DD1F49">
      <w:pPr>
        <w:ind w:left="6237" w:right="95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1658382" behindDoc="0" locked="0" layoutInCell="1" allowOverlap="1" wp14:anchorId="1E52A4DF" wp14:editId="638BB27C">
            <wp:simplePos x="0" y="0"/>
            <wp:positionH relativeFrom="column">
              <wp:posOffset>-37465</wp:posOffset>
            </wp:positionH>
            <wp:positionV relativeFrom="page">
              <wp:posOffset>2592762</wp:posOffset>
            </wp:positionV>
            <wp:extent cx="1263650" cy="1162685"/>
            <wp:effectExtent l="0" t="0" r="0" b="0"/>
            <wp:wrapSquare wrapText="bothSides"/>
            <wp:docPr id="461" name="Picture 461" descr="A person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461" descr="A person holding a sign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5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3FAFB2" w14:textId="77777777" w:rsidR="00C939B1" w:rsidRDefault="00C939B1" w:rsidP="00DD1F49">
      <w:pPr>
        <w:ind w:left="6237" w:right="95"/>
        <w:rPr>
          <w:rFonts w:ascii="Arial" w:hAnsi="Arial" w:cs="Arial"/>
          <w:b/>
          <w:bCs/>
          <w:sz w:val="32"/>
          <w:szCs w:val="32"/>
        </w:rPr>
      </w:pPr>
    </w:p>
    <w:p w14:paraId="084419CE" w14:textId="7B5DBBBE" w:rsidR="00DD1F49" w:rsidRDefault="00DD1F49" w:rsidP="00DD1F49">
      <w:pPr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is this document about?..................</w:t>
      </w:r>
      <w:r w:rsidR="005C0094">
        <w:rPr>
          <w:rFonts w:ascii="Arial" w:hAnsi="Arial" w:cs="Arial"/>
          <w:sz w:val="32"/>
          <w:szCs w:val="32"/>
        </w:rPr>
        <w:t>3</w:t>
      </w:r>
    </w:p>
    <w:p w14:paraId="379EBB05" w14:textId="77777777" w:rsidR="00DD1F49" w:rsidRPr="006C5D0D" w:rsidRDefault="00DD1F49" w:rsidP="00DD1F49">
      <w:pPr>
        <w:tabs>
          <w:tab w:val="right" w:leader="dot" w:pos="8618"/>
        </w:tabs>
        <w:ind w:left="2880" w:right="95"/>
        <w:rPr>
          <w:rFonts w:ascii="Arial" w:hAnsi="Arial" w:cs="Arial"/>
          <w:sz w:val="26"/>
          <w:szCs w:val="32"/>
        </w:rPr>
      </w:pPr>
    </w:p>
    <w:p w14:paraId="5F7977B8" w14:textId="77777777" w:rsidR="00DD1F49" w:rsidRPr="006C5D0D" w:rsidRDefault="00DD1F49" w:rsidP="00DD1F49">
      <w:pPr>
        <w:tabs>
          <w:tab w:val="right" w:leader="dot" w:pos="8618"/>
        </w:tabs>
        <w:ind w:left="2880" w:right="95"/>
        <w:rPr>
          <w:rFonts w:ascii="Arial" w:hAnsi="Arial" w:cs="Arial"/>
          <w:sz w:val="26"/>
          <w:szCs w:val="32"/>
        </w:rPr>
      </w:pPr>
    </w:p>
    <w:p w14:paraId="51F2C3EE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4" behindDoc="0" locked="0" layoutInCell="1" allowOverlap="1" wp14:anchorId="61D1DD9B" wp14:editId="4B2F640A">
            <wp:simplePos x="0" y="0"/>
            <wp:positionH relativeFrom="margin">
              <wp:posOffset>0</wp:posOffset>
            </wp:positionH>
            <wp:positionV relativeFrom="paragraph">
              <wp:posOffset>194714</wp:posOffset>
            </wp:positionV>
            <wp:extent cx="1223159" cy="1223159"/>
            <wp:effectExtent l="0" t="0" r="0" b="0"/>
            <wp:wrapNone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159" cy="122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53657D" w14:textId="540E882C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makes the decisions</w:t>
      </w:r>
      <w:r w:rsidR="00F2114D">
        <w:rPr>
          <w:rFonts w:ascii="Arial" w:hAnsi="Arial" w:cs="Arial"/>
          <w:sz w:val="32"/>
          <w:szCs w:val="32"/>
        </w:rPr>
        <w:t xml:space="preserve"> </w:t>
      </w:r>
      <w:r w:rsidR="005C0094">
        <w:rPr>
          <w:rFonts w:ascii="Arial" w:hAnsi="Arial" w:cs="Arial"/>
          <w:sz w:val="32"/>
          <w:szCs w:val="32"/>
        </w:rPr>
        <w:br/>
      </w:r>
      <w:r w:rsidR="00F2114D">
        <w:rPr>
          <w:rFonts w:ascii="Arial" w:hAnsi="Arial" w:cs="Arial"/>
          <w:sz w:val="32"/>
          <w:szCs w:val="32"/>
        </w:rPr>
        <w:t>about adoption</w:t>
      </w:r>
      <w:r w:rsidR="000314E3">
        <w:rPr>
          <w:rFonts w:ascii="Arial" w:hAnsi="Arial" w:cs="Arial"/>
          <w:sz w:val="32"/>
          <w:szCs w:val="32"/>
        </w:rPr>
        <w:t>?</w:t>
      </w:r>
      <w:r>
        <w:rPr>
          <w:rFonts w:ascii="Arial" w:hAnsi="Arial" w:cs="Arial"/>
          <w:sz w:val="32"/>
          <w:szCs w:val="32"/>
        </w:rPr>
        <w:tab/>
        <w:t>7</w:t>
      </w:r>
    </w:p>
    <w:p w14:paraId="3F69590E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478A5676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123C7AF" w14:textId="45A8C662" w:rsidR="00DD1F49" w:rsidRDefault="000C27EE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B6067F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85" behindDoc="0" locked="0" layoutInCell="1" allowOverlap="1" wp14:anchorId="01BE678F" wp14:editId="0882E396">
            <wp:simplePos x="0" y="0"/>
            <wp:positionH relativeFrom="margin">
              <wp:posOffset>0</wp:posOffset>
            </wp:positionH>
            <wp:positionV relativeFrom="paragraph">
              <wp:posOffset>209319</wp:posOffset>
            </wp:positionV>
            <wp:extent cx="1246909" cy="1270204"/>
            <wp:effectExtent l="0" t="0" r="0" b="6350"/>
            <wp:wrapNone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909" cy="1270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 xml:space="preserve">How are decisions about </w:t>
      </w:r>
    </w:p>
    <w:p w14:paraId="74B03DBE" w14:textId="1B9531EB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doption made</w:t>
      </w:r>
      <w:r w:rsidR="00590D57">
        <w:rPr>
          <w:rFonts w:ascii="Arial" w:hAnsi="Arial" w:cs="Arial"/>
          <w:sz w:val="32"/>
          <w:szCs w:val="32"/>
        </w:rPr>
        <w:t>?</w:t>
      </w:r>
      <w:r>
        <w:rPr>
          <w:rFonts w:ascii="Arial" w:hAnsi="Arial" w:cs="Arial"/>
          <w:sz w:val="32"/>
          <w:szCs w:val="32"/>
        </w:rPr>
        <w:tab/>
      </w:r>
      <w:r w:rsidR="005C0094">
        <w:rPr>
          <w:rFonts w:ascii="Arial" w:hAnsi="Arial" w:cs="Arial"/>
          <w:sz w:val="32"/>
          <w:szCs w:val="32"/>
        </w:rPr>
        <w:t>11</w:t>
      </w:r>
    </w:p>
    <w:p w14:paraId="283D9291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5D2C97EB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12CD0B02" w14:textId="259E322D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is the legal effect of adoption</w:t>
      </w:r>
      <w:r w:rsidR="0059205F">
        <w:rPr>
          <w:rFonts w:ascii="Arial" w:hAnsi="Arial" w:cs="Arial"/>
          <w:sz w:val="32"/>
          <w:szCs w:val="32"/>
        </w:rPr>
        <w:t>?</w:t>
      </w:r>
      <w:r>
        <w:rPr>
          <w:rFonts w:ascii="Arial" w:hAnsi="Arial" w:cs="Arial"/>
          <w:sz w:val="32"/>
          <w:szCs w:val="32"/>
        </w:rPr>
        <w:tab/>
      </w:r>
      <w:r w:rsidR="005C0094">
        <w:rPr>
          <w:rFonts w:ascii="Arial" w:hAnsi="Arial" w:cs="Arial"/>
          <w:sz w:val="32"/>
          <w:szCs w:val="32"/>
        </w:rPr>
        <w:t>17</w:t>
      </w:r>
    </w:p>
    <w:p w14:paraId="5F2C1022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6" behindDoc="0" locked="0" layoutInCell="1" allowOverlap="1" wp14:anchorId="535FE756" wp14:editId="213AB6D7">
            <wp:simplePos x="0" y="0"/>
            <wp:positionH relativeFrom="margin">
              <wp:align>left</wp:align>
            </wp:positionH>
            <wp:positionV relativeFrom="paragraph">
              <wp:posOffset>250108</wp:posOffset>
            </wp:positionV>
            <wp:extent cx="1341912" cy="994491"/>
            <wp:effectExtent l="0" t="0" r="0" b="0"/>
            <wp:wrapNone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912" cy="99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73E256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50BECBFE" w14:textId="5D2ACDF4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ntact between adopted children and birth parents</w:t>
      </w:r>
      <w:r>
        <w:rPr>
          <w:rFonts w:ascii="Arial" w:hAnsi="Arial" w:cs="Arial"/>
          <w:sz w:val="32"/>
          <w:szCs w:val="32"/>
        </w:rPr>
        <w:tab/>
      </w:r>
      <w:r w:rsidR="000C27EE">
        <w:rPr>
          <w:rFonts w:ascii="Arial" w:hAnsi="Arial" w:cs="Arial"/>
          <w:sz w:val="32"/>
          <w:szCs w:val="32"/>
        </w:rPr>
        <w:t>25</w:t>
      </w:r>
    </w:p>
    <w:p w14:paraId="17A8CD6F" w14:textId="77777777" w:rsidR="00F2114D" w:rsidRDefault="00F2114D">
      <w:pPr>
        <w:spacing w:after="160" w:line="259" w:lineRule="auto"/>
        <w:ind w:left="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236DE65D" w14:textId="766C507F" w:rsidR="0058010C" w:rsidRDefault="000C27EE" w:rsidP="0058010C">
      <w:pPr>
        <w:ind w:left="6237" w:right="95"/>
        <w:jc w:val="right"/>
        <w:rPr>
          <w:rFonts w:ascii="Arial" w:hAnsi="Arial" w:cs="Arial"/>
          <w:b/>
          <w:bCs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30" behindDoc="0" locked="0" layoutInCell="1" allowOverlap="1" wp14:anchorId="1E064EF9" wp14:editId="05C7F744">
            <wp:simplePos x="0" y="0"/>
            <wp:positionH relativeFrom="margin">
              <wp:posOffset>-166254</wp:posOffset>
            </wp:positionH>
            <wp:positionV relativeFrom="paragraph">
              <wp:posOffset>219017</wp:posOffset>
            </wp:positionV>
            <wp:extent cx="1543685" cy="981075"/>
            <wp:effectExtent l="0" t="0" r="0" b="9525"/>
            <wp:wrapNone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10C">
        <w:rPr>
          <w:rFonts w:ascii="Arial" w:hAnsi="Arial" w:cs="Arial"/>
          <w:b/>
          <w:bCs/>
          <w:sz w:val="32"/>
          <w:szCs w:val="32"/>
        </w:rPr>
        <w:t>Page number:</w:t>
      </w:r>
    </w:p>
    <w:p w14:paraId="64CED73B" w14:textId="65F15590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78F0F680" w14:textId="443BFDA3" w:rsidR="00F2114D" w:rsidRDefault="00F2114D" w:rsidP="00F2114D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4F2D75A0" w14:textId="585133BE" w:rsidR="00F2114D" w:rsidRDefault="000C27EE" w:rsidP="00F2114D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7" behindDoc="0" locked="0" layoutInCell="1" allowOverlap="1" wp14:anchorId="79B461D0" wp14:editId="7C2016C5">
            <wp:simplePos x="0" y="0"/>
            <wp:positionH relativeFrom="margin">
              <wp:posOffset>0</wp:posOffset>
            </wp:positionH>
            <wp:positionV relativeFrom="paragraph">
              <wp:posOffset>403225</wp:posOffset>
            </wp:positionV>
            <wp:extent cx="1205345" cy="1205345"/>
            <wp:effectExtent l="0" t="0" r="0" b="0"/>
            <wp:wrapNone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345" cy="120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14D">
        <w:rPr>
          <w:rFonts w:ascii="Arial" w:hAnsi="Arial" w:cs="Arial"/>
          <w:sz w:val="32"/>
          <w:szCs w:val="32"/>
        </w:rPr>
        <w:t>What support can people get?</w:t>
      </w:r>
      <w:r w:rsidR="00F2114D">
        <w:rPr>
          <w:rFonts w:ascii="Arial" w:hAnsi="Arial" w:cs="Arial"/>
          <w:sz w:val="32"/>
          <w:szCs w:val="32"/>
        </w:rPr>
        <w:tab/>
      </w:r>
      <w:r>
        <w:rPr>
          <w:rFonts w:ascii="Arial" w:hAnsi="Arial" w:cs="Arial"/>
          <w:sz w:val="32"/>
          <w:szCs w:val="32"/>
        </w:rPr>
        <w:t>28</w:t>
      </w:r>
    </w:p>
    <w:p w14:paraId="6E23D14A" w14:textId="4E2C598F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7269CC46" w14:textId="77777777" w:rsidR="00F2114D" w:rsidRDefault="00F2114D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6F21026F" w14:textId="76B2D7B1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formation about the adoption</w:t>
      </w:r>
      <w:r>
        <w:rPr>
          <w:rFonts w:ascii="Arial" w:hAnsi="Arial" w:cs="Arial"/>
          <w:sz w:val="32"/>
          <w:szCs w:val="32"/>
        </w:rPr>
        <w:tab/>
      </w:r>
      <w:r w:rsidR="000C27EE">
        <w:rPr>
          <w:rFonts w:ascii="Arial" w:hAnsi="Arial" w:cs="Arial"/>
          <w:sz w:val="32"/>
          <w:szCs w:val="32"/>
        </w:rPr>
        <w:t>29</w:t>
      </w:r>
    </w:p>
    <w:p w14:paraId="60675495" w14:textId="3F0B76B1" w:rsidR="00DD1F49" w:rsidRDefault="0058010C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8" behindDoc="0" locked="0" layoutInCell="1" allowOverlap="1" wp14:anchorId="34C19C20" wp14:editId="3F725E10">
            <wp:simplePos x="0" y="0"/>
            <wp:positionH relativeFrom="margin">
              <wp:posOffset>0</wp:posOffset>
            </wp:positionH>
            <wp:positionV relativeFrom="paragraph">
              <wp:posOffset>322638</wp:posOffset>
            </wp:positionV>
            <wp:extent cx="1101321" cy="1101321"/>
            <wp:effectExtent l="0" t="0" r="3810" b="3810"/>
            <wp:wrapNone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321" cy="1101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24C67F" w14:textId="4289E463" w:rsidR="00DD1F49" w:rsidRPr="006C5D0D" w:rsidRDefault="00DD1F49" w:rsidP="00DD1F49">
      <w:pPr>
        <w:ind w:left="6237" w:right="95"/>
        <w:jc w:val="right"/>
        <w:rPr>
          <w:rFonts w:ascii="Arial" w:hAnsi="Arial" w:cs="Arial"/>
          <w:sz w:val="26"/>
          <w:szCs w:val="32"/>
        </w:rPr>
      </w:pPr>
    </w:p>
    <w:p w14:paraId="58DFE554" w14:textId="7704CBF5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if things go wrong?</w:t>
      </w:r>
      <w:r>
        <w:rPr>
          <w:rFonts w:ascii="Arial" w:hAnsi="Arial" w:cs="Arial"/>
          <w:sz w:val="32"/>
          <w:szCs w:val="32"/>
        </w:rPr>
        <w:tab/>
      </w:r>
      <w:r w:rsidR="000C27EE">
        <w:rPr>
          <w:rFonts w:ascii="Arial" w:hAnsi="Arial" w:cs="Arial"/>
          <w:sz w:val="32"/>
          <w:szCs w:val="32"/>
        </w:rPr>
        <w:t>34</w:t>
      </w:r>
    </w:p>
    <w:p w14:paraId="206DB6A3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2C044D01" w14:textId="26460D12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3C0AE546" w14:textId="4D21D5E6" w:rsidR="00DD1F49" w:rsidRDefault="000C27EE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9" behindDoc="0" locked="0" layoutInCell="1" allowOverlap="1" wp14:anchorId="4BD487D1" wp14:editId="26F8AE75">
            <wp:simplePos x="0" y="0"/>
            <wp:positionH relativeFrom="margin">
              <wp:posOffset>0</wp:posOffset>
            </wp:positionH>
            <wp:positionV relativeFrom="paragraph">
              <wp:posOffset>7389</wp:posOffset>
            </wp:positionV>
            <wp:extent cx="1101321" cy="831543"/>
            <wp:effectExtent l="0" t="0" r="3810" b="6985"/>
            <wp:wrapNone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321" cy="83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Adoptions with other countries</w:t>
      </w:r>
      <w:r w:rsidR="00DD1F49">
        <w:rPr>
          <w:rFonts w:ascii="Arial" w:hAnsi="Arial" w:cs="Arial"/>
          <w:sz w:val="32"/>
          <w:szCs w:val="32"/>
        </w:rPr>
        <w:tab/>
      </w:r>
      <w:r>
        <w:rPr>
          <w:rFonts w:ascii="Arial" w:hAnsi="Arial" w:cs="Arial"/>
          <w:sz w:val="32"/>
          <w:szCs w:val="32"/>
        </w:rPr>
        <w:t>38</w:t>
      </w:r>
    </w:p>
    <w:p w14:paraId="090A73F8" w14:textId="77777777" w:rsidR="00DD1F49" w:rsidRDefault="00DD1F49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60759C18" w14:textId="77777777" w:rsidR="0058010C" w:rsidRDefault="0058010C" w:rsidP="0058010C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4AAEF03D" w14:textId="741B55C5" w:rsidR="0058010C" w:rsidRDefault="00E430A7" w:rsidP="0058010C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429" behindDoc="0" locked="0" layoutInCell="1" allowOverlap="1" wp14:anchorId="08905D96" wp14:editId="7E5C1043">
            <wp:simplePos x="0" y="0"/>
            <wp:positionH relativeFrom="margin">
              <wp:posOffset>59055</wp:posOffset>
            </wp:positionH>
            <wp:positionV relativeFrom="paragraph">
              <wp:posOffset>345613</wp:posOffset>
            </wp:positionV>
            <wp:extent cx="955675" cy="1085850"/>
            <wp:effectExtent l="0" t="0" r="0" b="0"/>
            <wp:wrapNone/>
            <wp:docPr id="221" name="Picture 22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10C">
        <w:rPr>
          <w:rFonts w:ascii="Arial" w:hAnsi="Arial" w:cs="Arial"/>
          <w:sz w:val="32"/>
          <w:szCs w:val="32"/>
        </w:rPr>
        <w:t>Tell us what you think</w:t>
      </w:r>
      <w:r w:rsidR="0058010C">
        <w:rPr>
          <w:rFonts w:ascii="Arial" w:hAnsi="Arial" w:cs="Arial"/>
          <w:sz w:val="32"/>
          <w:szCs w:val="32"/>
        </w:rPr>
        <w:tab/>
      </w:r>
      <w:r w:rsidR="000C27EE">
        <w:rPr>
          <w:rFonts w:ascii="Arial" w:hAnsi="Arial" w:cs="Arial"/>
          <w:sz w:val="32"/>
          <w:szCs w:val="32"/>
        </w:rPr>
        <w:t>41</w:t>
      </w:r>
    </w:p>
    <w:p w14:paraId="34433857" w14:textId="01B0EFF4" w:rsidR="0058010C" w:rsidRDefault="0058010C" w:rsidP="0058010C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11D535D4" w14:textId="622ACF22" w:rsidR="0058010C" w:rsidRDefault="0058010C" w:rsidP="0058010C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3B7EBFC9" w14:textId="084CEAE0" w:rsidR="0058010C" w:rsidRDefault="0058010C" w:rsidP="0058010C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re to find more information</w:t>
      </w:r>
      <w:r>
        <w:rPr>
          <w:rFonts w:ascii="Arial" w:hAnsi="Arial" w:cs="Arial"/>
          <w:sz w:val="32"/>
          <w:szCs w:val="32"/>
        </w:rPr>
        <w:tab/>
      </w:r>
      <w:r w:rsidR="000C27EE">
        <w:rPr>
          <w:rFonts w:ascii="Arial" w:hAnsi="Arial" w:cs="Arial"/>
          <w:sz w:val="32"/>
          <w:szCs w:val="32"/>
        </w:rPr>
        <w:t>44</w:t>
      </w:r>
    </w:p>
    <w:p w14:paraId="39FF9AE5" w14:textId="77777777" w:rsidR="0058010C" w:rsidRDefault="0058010C" w:rsidP="00DD1F49">
      <w:pPr>
        <w:tabs>
          <w:tab w:val="right" w:leader="dot" w:pos="8931"/>
        </w:tabs>
        <w:ind w:left="2880" w:right="95"/>
        <w:rPr>
          <w:rFonts w:ascii="Arial" w:hAnsi="Arial" w:cs="Arial"/>
          <w:sz w:val="32"/>
          <w:szCs w:val="32"/>
        </w:rPr>
      </w:pPr>
    </w:p>
    <w:p w14:paraId="710F93C8" w14:textId="77777777" w:rsidR="00DD1F49" w:rsidRDefault="00DD1F49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</w:p>
    <w:p w14:paraId="7DA563AD" w14:textId="77777777" w:rsidR="00DD1F49" w:rsidRDefault="00DD1F49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4CEDE626" w14:textId="77777777" w:rsidR="00C939B1" w:rsidRPr="00446896" w:rsidRDefault="00C939B1" w:rsidP="00C939B1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95" behindDoc="0" locked="0" layoutInCell="1" allowOverlap="1" wp14:anchorId="2C71CAF1" wp14:editId="24834FBA">
                <wp:simplePos x="0" y="0"/>
                <wp:positionH relativeFrom="column">
                  <wp:posOffset>0</wp:posOffset>
                </wp:positionH>
                <wp:positionV relativeFrom="paragraph">
                  <wp:posOffset>-142875</wp:posOffset>
                </wp:positionV>
                <wp:extent cx="5715000" cy="581025"/>
                <wp:effectExtent l="19050" t="19050" r="0" b="9525"/>
                <wp:wrapNone/>
                <wp:docPr id="270" name="Rectangl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D79322" id="Rectangle 270" o:spid="_x0000_s1026" style="position:absolute;margin-left:0;margin-top:-11.25pt;width:450pt;height:45.75pt;z-index:2516583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" filled="f" strokecolor="#2f5496 [2408]" strokeweight="3pt">
                <v:path arrowok="t"/>
              </v:rect>
            </w:pict>
          </mc:Fallback>
        </mc:AlternateContent>
      </w:r>
      <w:r w:rsidRPr="00446896">
        <w:rPr>
          <w:rFonts w:ascii="Arial" w:hAnsi="Arial" w:cs="Arial"/>
          <w:b/>
          <w:bCs/>
          <w:sz w:val="40"/>
          <w:szCs w:val="40"/>
        </w:rPr>
        <w:t>What is this document about?</w:t>
      </w:r>
    </w:p>
    <w:p w14:paraId="5DA314D9" w14:textId="77777777" w:rsidR="00C939B1" w:rsidRPr="00087F03" w:rsidRDefault="00C939B1" w:rsidP="00C939B1">
      <w:pPr>
        <w:ind w:left="3686"/>
        <w:rPr>
          <w:rFonts w:ascii="Arial" w:hAnsi="Arial" w:cs="Arial"/>
          <w:sz w:val="30"/>
          <w:szCs w:val="32"/>
        </w:rPr>
      </w:pPr>
    </w:p>
    <w:p w14:paraId="5463A8E4" w14:textId="77777777" w:rsidR="00C939B1" w:rsidRPr="00087F03" w:rsidRDefault="00C939B1" w:rsidP="00C939B1">
      <w:pPr>
        <w:ind w:left="3686"/>
        <w:rPr>
          <w:rFonts w:ascii="Arial" w:hAnsi="Arial" w:cs="Arial"/>
          <w:sz w:val="30"/>
          <w:szCs w:val="32"/>
        </w:rPr>
      </w:pPr>
      <w:r w:rsidRPr="00087F03">
        <w:rPr>
          <w:rFonts w:ascii="Arial" w:hAnsi="Arial" w:cs="Arial"/>
          <w:noProof/>
          <w:sz w:val="30"/>
          <w:szCs w:val="32"/>
          <w:lang w:eastAsia="en-NZ"/>
        </w:rPr>
        <w:drawing>
          <wp:anchor distT="0" distB="0" distL="114300" distR="114300" simplePos="0" relativeHeight="251658394" behindDoc="0" locked="0" layoutInCell="1" allowOverlap="1" wp14:anchorId="5C9653AE" wp14:editId="0E15347F">
            <wp:simplePos x="0" y="0"/>
            <wp:positionH relativeFrom="column">
              <wp:posOffset>-46990</wp:posOffset>
            </wp:positionH>
            <wp:positionV relativeFrom="page">
              <wp:posOffset>1732280</wp:posOffset>
            </wp:positionV>
            <wp:extent cx="1343025" cy="1235710"/>
            <wp:effectExtent l="0" t="0" r="9525" b="2540"/>
            <wp:wrapSquare wrapText="bothSides"/>
            <wp:docPr id="15" name="Picture 15" descr="A person holding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erson holding a sign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3076D" w14:textId="77777777" w:rsidR="00C939B1" w:rsidRDefault="00C939B1" w:rsidP="00C939B1">
      <w:pPr>
        <w:ind w:left="3686"/>
        <w:rPr>
          <w:rFonts w:ascii="Arial" w:hAnsi="Arial" w:cs="Arial"/>
          <w:sz w:val="32"/>
          <w:szCs w:val="32"/>
        </w:rPr>
      </w:pPr>
      <w:r w:rsidRPr="00B6125A">
        <w:rPr>
          <w:rFonts w:ascii="Arial" w:hAnsi="Arial" w:cs="Arial"/>
          <w:sz w:val="32"/>
          <w:szCs w:val="32"/>
        </w:rPr>
        <w:t xml:space="preserve">This document is about changes to </w:t>
      </w:r>
      <w:r w:rsidRPr="00F763C9">
        <w:rPr>
          <w:rFonts w:ascii="Arial" w:hAnsi="Arial" w:cs="Arial"/>
          <w:b/>
          <w:sz w:val="32"/>
          <w:szCs w:val="32"/>
        </w:rPr>
        <w:t xml:space="preserve">adoption </w:t>
      </w:r>
      <w:r w:rsidRPr="00907FAB">
        <w:rPr>
          <w:rFonts w:ascii="Arial" w:hAnsi="Arial" w:cs="Arial"/>
          <w:sz w:val="32"/>
          <w:szCs w:val="32"/>
        </w:rPr>
        <w:t>laws</w:t>
      </w:r>
      <w:r w:rsidRPr="00B6125A">
        <w:rPr>
          <w:rFonts w:ascii="Arial" w:hAnsi="Arial" w:cs="Arial"/>
          <w:sz w:val="32"/>
          <w:szCs w:val="32"/>
        </w:rPr>
        <w:t xml:space="preserve"> in </w:t>
      </w:r>
      <w:r>
        <w:rPr>
          <w:rFonts w:ascii="Arial" w:hAnsi="Arial" w:cs="Arial"/>
          <w:sz w:val="32"/>
          <w:szCs w:val="32"/>
        </w:rPr>
        <w:t xml:space="preserve">Aotearoa </w:t>
      </w:r>
      <w:r w:rsidRPr="00B6125A">
        <w:rPr>
          <w:rFonts w:ascii="Arial" w:hAnsi="Arial" w:cs="Arial"/>
          <w:sz w:val="32"/>
          <w:szCs w:val="32"/>
        </w:rPr>
        <w:t>New Zealand.</w:t>
      </w:r>
    </w:p>
    <w:p w14:paraId="383EF4BD" w14:textId="77777777" w:rsidR="00C633B2" w:rsidRDefault="00C633B2" w:rsidP="00C939B1">
      <w:pPr>
        <w:ind w:left="3686"/>
        <w:rPr>
          <w:rFonts w:ascii="Arial" w:hAnsi="Arial" w:cs="Arial"/>
          <w:sz w:val="32"/>
          <w:szCs w:val="32"/>
        </w:rPr>
      </w:pPr>
    </w:p>
    <w:p w14:paraId="58CFF7DC" w14:textId="777FFB4E" w:rsidR="00C939B1" w:rsidRPr="00087F03" w:rsidRDefault="00C939B1" w:rsidP="00C939B1">
      <w:pPr>
        <w:ind w:left="3686"/>
        <w:rPr>
          <w:rFonts w:ascii="Arial" w:hAnsi="Arial" w:cs="Arial"/>
          <w:sz w:val="30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97" behindDoc="0" locked="0" layoutInCell="1" allowOverlap="1" wp14:anchorId="5E8BB065" wp14:editId="2F2CEB25">
            <wp:simplePos x="0" y="0"/>
            <wp:positionH relativeFrom="column">
              <wp:posOffset>76200</wp:posOffset>
            </wp:positionH>
            <wp:positionV relativeFrom="paragraph">
              <wp:posOffset>11776</wp:posOffset>
            </wp:positionV>
            <wp:extent cx="1219200" cy="1356995"/>
            <wp:effectExtent l="0" t="0" r="0" b="0"/>
            <wp:wrapThrough wrapText="bothSides">
              <wp:wrapPolygon edited="0">
                <wp:start x="0" y="0"/>
                <wp:lineTo x="0" y="21226"/>
                <wp:lineTo x="21263" y="21226"/>
                <wp:lineTo x="21263" y="0"/>
                <wp:lineTo x="0" y="0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64AA22" w14:textId="01956615" w:rsidR="00C939B1" w:rsidRDefault="00C939B1" w:rsidP="00C939B1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93" behindDoc="0" locked="0" layoutInCell="1" allowOverlap="1" wp14:anchorId="44663B87" wp14:editId="21069066">
            <wp:simplePos x="0" y="0"/>
            <wp:positionH relativeFrom="column">
              <wp:posOffset>-233680</wp:posOffset>
            </wp:positionH>
            <wp:positionV relativeFrom="page">
              <wp:posOffset>5243368</wp:posOffset>
            </wp:positionV>
            <wp:extent cx="1895475" cy="704215"/>
            <wp:effectExtent l="0" t="0" r="9525" b="635"/>
            <wp:wrapSquare wrapText="bothSides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The </w:t>
      </w:r>
      <w:r w:rsidRPr="00E128D4">
        <w:rPr>
          <w:rFonts w:ascii="Arial" w:hAnsi="Arial" w:cs="Arial"/>
          <w:b/>
          <w:sz w:val="32"/>
          <w:szCs w:val="32"/>
        </w:rPr>
        <w:t>Ministry of Justice</w:t>
      </w:r>
      <w:r>
        <w:rPr>
          <w:rFonts w:ascii="Arial" w:hAnsi="Arial" w:cs="Arial"/>
          <w:sz w:val="32"/>
          <w:szCs w:val="32"/>
        </w:rPr>
        <w:t xml:space="preserve"> is looking at </w:t>
      </w:r>
      <w:r w:rsidR="003A3CF5">
        <w:rPr>
          <w:rFonts w:ascii="Arial" w:hAnsi="Arial" w:cs="Arial"/>
          <w:sz w:val="32"/>
          <w:szCs w:val="32"/>
        </w:rPr>
        <w:t xml:space="preserve">making new </w:t>
      </w:r>
      <w:r>
        <w:rPr>
          <w:rFonts w:ascii="Arial" w:hAnsi="Arial" w:cs="Arial"/>
          <w:sz w:val="32"/>
          <w:szCs w:val="32"/>
        </w:rPr>
        <w:t xml:space="preserve">adoption laws </w:t>
      </w:r>
      <w:r w:rsidR="003A3CF5">
        <w:rPr>
          <w:rFonts w:ascii="Arial" w:hAnsi="Arial" w:cs="Arial"/>
          <w:sz w:val="32"/>
          <w:szCs w:val="32"/>
        </w:rPr>
        <w:t>for</w:t>
      </w:r>
      <w:r>
        <w:rPr>
          <w:rFonts w:ascii="Arial" w:hAnsi="Arial" w:cs="Arial"/>
          <w:sz w:val="32"/>
          <w:szCs w:val="32"/>
        </w:rPr>
        <w:t xml:space="preserve"> Aotearoa New Zealand.</w:t>
      </w:r>
    </w:p>
    <w:p w14:paraId="59DFB3D1" w14:textId="68A02450" w:rsidR="00C939B1" w:rsidRDefault="00C939B1" w:rsidP="00C939B1">
      <w:pPr>
        <w:ind w:left="3686"/>
        <w:rPr>
          <w:rFonts w:ascii="Arial" w:hAnsi="Arial" w:cs="Arial"/>
          <w:sz w:val="32"/>
          <w:szCs w:val="32"/>
        </w:rPr>
      </w:pPr>
    </w:p>
    <w:p w14:paraId="76022E1E" w14:textId="77777777" w:rsidR="00C939B1" w:rsidRDefault="00C939B1" w:rsidP="00C939B1">
      <w:pPr>
        <w:ind w:left="3686"/>
        <w:rPr>
          <w:rFonts w:ascii="Arial" w:hAnsi="Arial" w:cs="Arial"/>
          <w:sz w:val="32"/>
          <w:szCs w:val="32"/>
        </w:rPr>
      </w:pPr>
    </w:p>
    <w:p w14:paraId="4CB022E5" w14:textId="77777777" w:rsidR="00C939B1" w:rsidRPr="00087F03" w:rsidRDefault="00C939B1" w:rsidP="00C939B1">
      <w:pPr>
        <w:ind w:left="3686"/>
        <w:rPr>
          <w:rFonts w:ascii="Arial" w:hAnsi="Arial" w:cs="Arial"/>
          <w:sz w:val="30"/>
          <w:szCs w:val="32"/>
        </w:rPr>
      </w:pPr>
      <w:r>
        <w:rPr>
          <w:rFonts w:ascii="Arial" w:hAnsi="Arial" w:cs="Arial"/>
          <w:sz w:val="32"/>
          <w:szCs w:val="32"/>
        </w:rPr>
        <w:t xml:space="preserve">They want to know what people think about these changes. </w:t>
      </w:r>
      <w:r>
        <w:rPr>
          <w:rFonts w:ascii="Arial" w:hAnsi="Arial" w:cs="Arial"/>
          <w:sz w:val="32"/>
          <w:szCs w:val="32"/>
        </w:rPr>
        <w:br/>
      </w:r>
    </w:p>
    <w:p w14:paraId="1C37778C" w14:textId="36309503" w:rsidR="00C939B1" w:rsidRPr="00087F03" w:rsidRDefault="00C633B2" w:rsidP="00C939B1">
      <w:pPr>
        <w:ind w:left="3686"/>
        <w:rPr>
          <w:rFonts w:ascii="Arial" w:hAnsi="Arial" w:cs="Arial"/>
          <w:sz w:val="30"/>
          <w:szCs w:val="32"/>
        </w:rPr>
      </w:pPr>
      <w:r w:rsidRPr="001414AA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01" behindDoc="0" locked="0" layoutInCell="1" allowOverlap="1" wp14:anchorId="0464B0E1" wp14:editId="6C644783">
            <wp:simplePos x="0" y="0"/>
            <wp:positionH relativeFrom="column">
              <wp:posOffset>-17953</wp:posOffset>
            </wp:positionH>
            <wp:positionV relativeFrom="paragraph">
              <wp:posOffset>294640</wp:posOffset>
            </wp:positionV>
            <wp:extent cx="1628775" cy="1085850"/>
            <wp:effectExtent l="0" t="0" r="952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F1ECDC" w14:textId="431C77E6" w:rsidR="00C939B1" w:rsidRDefault="00C939B1" w:rsidP="00C939B1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Government will use what people say to decide</w:t>
      </w:r>
      <w:r w:rsidRPr="00B6125A">
        <w:rPr>
          <w:rFonts w:ascii="Arial" w:hAnsi="Arial" w:cs="Arial"/>
          <w:sz w:val="32"/>
          <w:szCs w:val="32"/>
        </w:rPr>
        <w:t xml:space="preserve"> the best ways to change adoption laws.</w:t>
      </w:r>
    </w:p>
    <w:p w14:paraId="5A1873D6" w14:textId="07524E79" w:rsidR="00C939B1" w:rsidRPr="00087F03" w:rsidRDefault="00C939B1" w:rsidP="00C939B1">
      <w:pPr>
        <w:ind w:left="3686"/>
        <w:rPr>
          <w:rFonts w:ascii="Arial" w:hAnsi="Arial" w:cs="Arial"/>
          <w:sz w:val="30"/>
          <w:szCs w:val="32"/>
        </w:rPr>
      </w:pPr>
    </w:p>
    <w:p w14:paraId="330C60E6" w14:textId="77777777" w:rsidR="00C633B2" w:rsidRDefault="00C633B2">
      <w:pPr>
        <w:spacing w:after="160" w:line="259" w:lineRule="auto"/>
        <w:ind w:left="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14:paraId="7720B041" w14:textId="6945BA63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1414AA"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00" behindDoc="0" locked="0" layoutInCell="1" allowOverlap="1" wp14:anchorId="798FAA9B" wp14:editId="1790E31D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864753" cy="2647950"/>
            <wp:effectExtent l="19050" t="19050" r="21590" b="190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925" cy="2652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D6D8F">
        <w:rPr>
          <w:rFonts w:ascii="Arial" w:hAnsi="Arial" w:cs="Arial"/>
          <w:bCs/>
          <w:sz w:val="32"/>
          <w:szCs w:val="32"/>
        </w:rPr>
        <w:t>There are many reasons to look at changing the adoption laws.</w:t>
      </w:r>
    </w:p>
    <w:p w14:paraId="3C16B3CF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4DFCF253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7BE94A18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The Ministry of Justice ha</w:t>
      </w:r>
      <w:r>
        <w:rPr>
          <w:rFonts w:ascii="Arial" w:hAnsi="Arial" w:cs="Arial"/>
          <w:bCs/>
          <w:sz w:val="32"/>
          <w:szCs w:val="32"/>
        </w:rPr>
        <w:t>s</w:t>
      </w:r>
      <w:r w:rsidRPr="000D6D8F">
        <w:rPr>
          <w:rFonts w:ascii="Arial" w:hAnsi="Arial" w:cs="Arial"/>
          <w:bCs/>
          <w:sz w:val="32"/>
          <w:szCs w:val="32"/>
        </w:rPr>
        <w:t xml:space="preserve"> written a document called:</w:t>
      </w:r>
    </w:p>
    <w:p w14:paraId="3FCC62CB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1EF6EB20" w14:textId="77777777" w:rsidR="00C939B1" w:rsidRPr="000D6D8F" w:rsidRDefault="00C939B1" w:rsidP="00C939B1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 new adoption system for</w:t>
      </w:r>
      <w:r w:rsidRPr="000D6D8F">
        <w:rPr>
          <w:rFonts w:ascii="Arial" w:hAnsi="Arial" w:cs="Arial"/>
          <w:b/>
          <w:bCs/>
          <w:sz w:val="32"/>
          <w:szCs w:val="32"/>
        </w:rPr>
        <w:t xml:space="preserve"> Aotearoa New Zealand: Summary document.</w:t>
      </w:r>
    </w:p>
    <w:p w14:paraId="01A6FB41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7E018ACE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1658396" behindDoc="0" locked="0" layoutInCell="1" allowOverlap="1" wp14:anchorId="2C658B1B" wp14:editId="4E964DCB">
            <wp:simplePos x="0" y="0"/>
            <wp:positionH relativeFrom="column">
              <wp:posOffset>228600</wp:posOffset>
            </wp:positionH>
            <wp:positionV relativeFrom="paragraph">
              <wp:posOffset>123825</wp:posOffset>
            </wp:positionV>
            <wp:extent cx="955675" cy="1085850"/>
            <wp:effectExtent l="0" t="0" r="0" b="0"/>
            <wp:wrapNone/>
            <wp:docPr id="11" name="Picture 1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3708C2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 xml:space="preserve">You can find this report on the Ministry of Justice </w:t>
      </w:r>
      <w:r w:rsidRPr="000D6D8F">
        <w:rPr>
          <w:rFonts w:ascii="Arial" w:hAnsi="Arial" w:cs="Arial"/>
          <w:b/>
          <w:bCs/>
          <w:sz w:val="32"/>
          <w:szCs w:val="32"/>
        </w:rPr>
        <w:t>website</w:t>
      </w:r>
      <w:r w:rsidRPr="000D6D8F">
        <w:rPr>
          <w:rFonts w:ascii="Arial" w:hAnsi="Arial" w:cs="Arial"/>
          <w:bCs/>
          <w:sz w:val="32"/>
          <w:szCs w:val="32"/>
        </w:rPr>
        <w:t>:</w:t>
      </w:r>
    </w:p>
    <w:p w14:paraId="0657CC87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714E068B" w14:textId="77777777" w:rsidR="00C939B1" w:rsidRPr="0058010C" w:rsidRDefault="00904299" w:rsidP="00C939B1">
      <w:pPr>
        <w:ind w:left="2410"/>
        <w:rPr>
          <w:rFonts w:ascii="Arial" w:hAnsi="Arial" w:cs="Arial"/>
          <w:b/>
          <w:bCs/>
          <w:sz w:val="32"/>
          <w:szCs w:val="32"/>
        </w:rPr>
      </w:pPr>
      <w:hyperlink r:id="rId27" w:history="1">
        <w:r w:rsidR="00C939B1" w:rsidRPr="005D334D">
          <w:rPr>
            <w:rStyle w:val="Hyperlink"/>
            <w:rFonts w:ascii="Arial" w:hAnsi="Arial" w:cs="Arial"/>
            <w:b/>
            <w:bCs/>
            <w:color w:val="auto"/>
            <w:sz w:val="32"/>
            <w:szCs w:val="32"/>
            <w:u w:val="none"/>
          </w:rPr>
          <w:t>https://justice.govt.nz/adoption-law-reform/</w:t>
        </w:r>
      </w:hyperlink>
    </w:p>
    <w:p w14:paraId="595E08D7" w14:textId="77777777" w:rsidR="00C939B1" w:rsidRDefault="00C939B1" w:rsidP="00C939B1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0786142C" w14:textId="50285A12" w:rsidR="00C939B1" w:rsidRDefault="00D83E74" w:rsidP="00C939B1">
      <w:pPr>
        <w:ind w:left="241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402" behindDoc="0" locked="0" layoutInCell="1" allowOverlap="1" wp14:anchorId="77334D6B" wp14:editId="6D8AC03D">
            <wp:simplePos x="0" y="0"/>
            <wp:positionH relativeFrom="column">
              <wp:posOffset>-200660</wp:posOffset>
            </wp:positionH>
            <wp:positionV relativeFrom="page">
              <wp:posOffset>7200900</wp:posOffset>
            </wp:positionV>
            <wp:extent cx="1895475" cy="704215"/>
            <wp:effectExtent l="0" t="0" r="9525" b="635"/>
            <wp:wrapSquare wrapText="bothSides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47" behindDoc="1" locked="0" layoutInCell="1" allowOverlap="1" wp14:anchorId="4A046DB1" wp14:editId="37143324">
                <wp:simplePos x="0" y="0"/>
                <wp:positionH relativeFrom="column">
                  <wp:posOffset>2152650</wp:posOffset>
                </wp:positionH>
                <wp:positionV relativeFrom="paragraph">
                  <wp:posOffset>204470</wp:posOffset>
                </wp:positionV>
                <wp:extent cx="3714750" cy="914400"/>
                <wp:effectExtent l="0" t="0" r="0" b="0"/>
                <wp:wrapNone/>
                <wp:docPr id="552" name="Rectangle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2D7501" id="Rectangle 552" o:spid="_x0000_s1026" style="position:absolute;margin-left:169.5pt;margin-top:16.1pt;width:292.5pt;height:1in;z-index:-2516580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" fillcolor="#c5e0b3 [1305]" stroked="f" strokeweight="1pt"/>
            </w:pict>
          </mc:Fallback>
        </mc:AlternateContent>
      </w:r>
    </w:p>
    <w:p w14:paraId="3DC09D53" w14:textId="33E88DA2" w:rsidR="00C939B1" w:rsidRPr="00907FAB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907FAB">
        <w:rPr>
          <w:rFonts w:ascii="Arial" w:hAnsi="Arial" w:cs="Arial"/>
          <w:bCs/>
          <w:sz w:val="32"/>
          <w:szCs w:val="32"/>
        </w:rPr>
        <w:t>In this E</w:t>
      </w:r>
      <w:r>
        <w:rPr>
          <w:rFonts w:ascii="Arial" w:hAnsi="Arial" w:cs="Arial"/>
          <w:bCs/>
          <w:sz w:val="32"/>
          <w:szCs w:val="32"/>
        </w:rPr>
        <w:t>a</w:t>
      </w:r>
      <w:r w:rsidRPr="00907FAB">
        <w:rPr>
          <w:rFonts w:ascii="Arial" w:hAnsi="Arial" w:cs="Arial"/>
          <w:bCs/>
          <w:sz w:val="32"/>
          <w:szCs w:val="32"/>
        </w:rPr>
        <w:t xml:space="preserve">sy Read document </w:t>
      </w:r>
      <w:r w:rsidRPr="00907FAB">
        <w:rPr>
          <w:rFonts w:ascii="Arial" w:hAnsi="Arial" w:cs="Arial"/>
          <w:b/>
          <w:bCs/>
          <w:sz w:val="32"/>
          <w:szCs w:val="32"/>
        </w:rPr>
        <w:t>we</w:t>
      </w:r>
      <w:r>
        <w:rPr>
          <w:rFonts w:ascii="Arial" w:hAnsi="Arial" w:cs="Arial"/>
          <w:bCs/>
          <w:sz w:val="32"/>
          <w:szCs w:val="32"/>
        </w:rPr>
        <w:t xml:space="preserve"> </w:t>
      </w:r>
      <w:r w:rsidRPr="002F2B21">
        <w:rPr>
          <w:rFonts w:ascii="Arial" w:hAnsi="Arial" w:cs="Arial"/>
          <w:bCs/>
          <w:sz w:val="32"/>
          <w:szCs w:val="32"/>
        </w:rPr>
        <w:t>means</w:t>
      </w:r>
      <w:r w:rsidRPr="00907FAB">
        <w:rPr>
          <w:rFonts w:ascii="Arial" w:hAnsi="Arial" w:cs="Arial"/>
          <w:bCs/>
          <w:sz w:val="32"/>
          <w:szCs w:val="32"/>
        </w:rPr>
        <w:t xml:space="preserve"> the </w:t>
      </w:r>
      <w:r w:rsidRPr="00D83E74">
        <w:rPr>
          <w:rFonts w:ascii="Arial" w:hAnsi="Arial" w:cs="Arial"/>
          <w:bCs/>
          <w:sz w:val="32"/>
          <w:szCs w:val="32"/>
        </w:rPr>
        <w:t>Ministry of Justice</w:t>
      </w:r>
      <w:r w:rsidRPr="00907FAB">
        <w:rPr>
          <w:rFonts w:ascii="Arial" w:hAnsi="Arial" w:cs="Arial"/>
          <w:bCs/>
          <w:sz w:val="32"/>
          <w:szCs w:val="32"/>
        </w:rPr>
        <w:t>.</w:t>
      </w:r>
    </w:p>
    <w:p w14:paraId="21603B9E" w14:textId="1B2EAEB8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03DBD44D" w14:textId="6B49BC65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236C2E6B" w14:textId="35F869B7" w:rsidR="00C939B1" w:rsidRDefault="00C939B1" w:rsidP="00C939B1">
      <w:pPr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14:paraId="083D8B4D" w14:textId="68DE18F8" w:rsidR="00C939B1" w:rsidRDefault="00D67F0F" w:rsidP="00C939B1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34" behindDoc="0" locked="0" layoutInCell="1" allowOverlap="1" wp14:anchorId="6071CD14" wp14:editId="1B985FE4">
            <wp:simplePos x="0" y="0"/>
            <wp:positionH relativeFrom="margin">
              <wp:align>left</wp:align>
            </wp:positionH>
            <wp:positionV relativeFrom="paragraph">
              <wp:posOffset>15634</wp:posOffset>
            </wp:positionV>
            <wp:extent cx="1377912" cy="1267691"/>
            <wp:effectExtent l="0" t="0" r="0" b="8890"/>
            <wp:wrapThrough wrapText="bothSides">
              <wp:wrapPolygon edited="0">
                <wp:start x="0" y="0"/>
                <wp:lineTo x="0" y="21427"/>
                <wp:lineTo x="21212" y="21427"/>
                <wp:lineTo x="21212" y="0"/>
                <wp:lineTo x="0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asy Read book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12" cy="1267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39B1" w:rsidRPr="000D6D8F">
        <w:rPr>
          <w:rFonts w:ascii="Arial" w:hAnsi="Arial" w:cs="Arial"/>
          <w:bCs/>
          <w:sz w:val="32"/>
          <w:szCs w:val="32"/>
        </w:rPr>
        <w:t>This is an Easy Read translation of the summary document.</w:t>
      </w:r>
    </w:p>
    <w:p w14:paraId="3C15C6F0" w14:textId="4C120613" w:rsidR="00C939B1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2A7DC758" w14:textId="18B34964" w:rsidR="00C939B1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0FE5315B" w14:textId="1E850A3C" w:rsidR="00D67F0F" w:rsidRDefault="00E430A7" w:rsidP="00D67F0F">
      <w:pPr>
        <w:ind w:left="3686"/>
        <w:rPr>
          <w:rFonts w:ascii="Arial" w:hAnsi="Arial" w:cs="Arial"/>
          <w:bCs/>
          <w:sz w:val="32"/>
          <w:szCs w:val="32"/>
        </w:rPr>
      </w:pPr>
      <w:r w:rsidRPr="006A7A83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32" behindDoc="0" locked="0" layoutInCell="1" allowOverlap="1" wp14:anchorId="7ACCE3C4" wp14:editId="43A9320F">
            <wp:simplePos x="0" y="0"/>
            <wp:positionH relativeFrom="margin">
              <wp:posOffset>-274955</wp:posOffset>
            </wp:positionH>
            <wp:positionV relativeFrom="paragraph">
              <wp:posOffset>904355</wp:posOffset>
            </wp:positionV>
            <wp:extent cx="1229710" cy="1733590"/>
            <wp:effectExtent l="19050" t="19050" r="27940" b="19050"/>
            <wp:wrapNone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710" cy="1733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9B1">
        <w:rPr>
          <w:rFonts w:ascii="Arial" w:hAnsi="Arial" w:cs="Arial"/>
          <w:bCs/>
          <w:sz w:val="32"/>
          <w:szCs w:val="32"/>
        </w:rPr>
        <w:t>This Easy Read translation looks at some of the main things in the summary document.</w:t>
      </w:r>
    </w:p>
    <w:p w14:paraId="66A31A8A" w14:textId="68B8B6F4" w:rsidR="00D67F0F" w:rsidRDefault="00D67F0F" w:rsidP="00D67F0F">
      <w:pPr>
        <w:ind w:left="3686"/>
        <w:rPr>
          <w:rFonts w:ascii="Arial" w:hAnsi="Arial" w:cs="Arial"/>
          <w:bCs/>
          <w:sz w:val="32"/>
          <w:szCs w:val="32"/>
        </w:rPr>
      </w:pPr>
    </w:p>
    <w:p w14:paraId="1A3E1FF7" w14:textId="009A29D0" w:rsidR="00D67F0F" w:rsidRDefault="00D67F0F" w:rsidP="00D67F0F">
      <w:pPr>
        <w:ind w:left="3686"/>
        <w:rPr>
          <w:rFonts w:ascii="Arial" w:hAnsi="Arial" w:cs="Arial"/>
          <w:bCs/>
          <w:sz w:val="32"/>
          <w:szCs w:val="32"/>
        </w:rPr>
      </w:pPr>
    </w:p>
    <w:p w14:paraId="5C5CF58F" w14:textId="3542CE3B" w:rsidR="00D67F0F" w:rsidRPr="006A7A83" w:rsidRDefault="00E430A7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noProof/>
          <w:color w:val="FF0000"/>
          <w:sz w:val="32"/>
          <w:szCs w:val="32"/>
          <w:lang w:eastAsia="en-NZ"/>
        </w:rPr>
        <w:drawing>
          <wp:anchor distT="0" distB="0" distL="114300" distR="114300" simplePos="0" relativeHeight="251658431" behindDoc="0" locked="0" layoutInCell="1" allowOverlap="1" wp14:anchorId="28AF765F" wp14:editId="1F5855DF">
            <wp:simplePos x="0" y="0"/>
            <wp:positionH relativeFrom="column">
              <wp:posOffset>667154</wp:posOffset>
            </wp:positionH>
            <wp:positionV relativeFrom="paragraph">
              <wp:posOffset>152051</wp:posOffset>
            </wp:positionV>
            <wp:extent cx="1217689" cy="1719215"/>
            <wp:effectExtent l="19050" t="19050" r="20955" b="14605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689" cy="1719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7F0F"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The Easy Read </w:t>
      </w:r>
      <w:r w:rsidR="00D67F0F">
        <w:rPr>
          <w:rFonts w:ascii="Arial" w:hAnsi="Arial" w:cs="Arial"/>
          <w:bCs/>
          <w:color w:val="000000" w:themeColor="text1"/>
          <w:sz w:val="32"/>
          <w:szCs w:val="32"/>
        </w:rPr>
        <w:t>translation</w:t>
      </w:r>
      <w:r w:rsidR="00D67F0F"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 is in 2 parts.</w:t>
      </w:r>
    </w:p>
    <w:p w14:paraId="75455CF1" w14:textId="77777777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010B7C45" w14:textId="77777777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30AB1A24" w14:textId="169AC7C7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This document is Part </w:t>
      </w:r>
      <w:r>
        <w:rPr>
          <w:rFonts w:ascii="Arial" w:hAnsi="Arial" w:cs="Arial"/>
          <w:bCs/>
          <w:color w:val="000000" w:themeColor="text1"/>
          <w:sz w:val="32"/>
          <w:szCs w:val="32"/>
        </w:rPr>
        <w:t>2</w:t>
      </w: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>.</w:t>
      </w:r>
    </w:p>
    <w:p w14:paraId="2F169DF6" w14:textId="77777777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11B6C544" w14:textId="77777777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</w:p>
    <w:p w14:paraId="2BBA8A33" w14:textId="3F04D3A0" w:rsidR="00D67F0F" w:rsidRPr="006A7A83" w:rsidRDefault="00D67F0F" w:rsidP="00D67F0F">
      <w:pPr>
        <w:ind w:left="3686"/>
        <w:rPr>
          <w:rFonts w:ascii="Arial" w:hAnsi="Arial" w:cs="Arial"/>
          <w:bCs/>
          <w:color w:val="000000" w:themeColor="text1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433" behindDoc="0" locked="0" layoutInCell="1" allowOverlap="1" wp14:anchorId="37377472" wp14:editId="5716B5E3">
            <wp:simplePos x="0" y="0"/>
            <wp:positionH relativeFrom="margin">
              <wp:align>left</wp:align>
            </wp:positionH>
            <wp:positionV relativeFrom="page">
              <wp:posOffset>6537719</wp:posOffset>
            </wp:positionV>
            <wp:extent cx="1895475" cy="704215"/>
            <wp:effectExtent l="0" t="0" r="9525" b="635"/>
            <wp:wrapSquare wrapText="bothSides"/>
            <wp:docPr id="243" name="Picture 2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You can find Part </w:t>
      </w:r>
      <w:r>
        <w:rPr>
          <w:rFonts w:ascii="Arial" w:hAnsi="Arial" w:cs="Arial"/>
          <w:bCs/>
          <w:color w:val="000000" w:themeColor="text1"/>
          <w:sz w:val="32"/>
          <w:szCs w:val="32"/>
        </w:rPr>
        <w:t>1</w:t>
      </w:r>
      <w:r w:rsidRPr="006A7A83">
        <w:rPr>
          <w:rFonts w:ascii="Arial" w:hAnsi="Arial" w:cs="Arial"/>
          <w:bCs/>
          <w:color w:val="000000" w:themeColor="text1"/>
          <w:sz w:val="32"/>
          <w:szCs w:val="32"/>
        </w:rPr>
        <w:t xml:space="preserve"> on the Ministry of Justice website:</w:t>
      </w:r>
    </w:p>
    <w:p w14:paraId="2E54831C" w14:textId="77777777" w:rsidR="00D67F0F" w:rsidRDefault="00D67F0F" w:rsidP="00D67F0F">
      <w:pPr>
        <w:ind w:left="3686"/>
        <w:rPr>
          <w:rFonts w:ascii="Arial" w:hAnsi="Arial" w:cs="Arial"/>
          <w:bCs/>
          <w:sz w:val="32"/>
          <w:szCs w:val="32"/>
        </w:rPr>
      </w:pPr>
    </w:p>
    <w:p w14:paraId="7B368A52" w14:textId="77777777" w:rsidR="00D67F0F" w:rsidRPr="003A69B1" w:rsidRDefault="00904299" w:rsidP="00D67F0F">
      <w:pPr>
        <w:ind w:left="2410"/>
        <w:rPr>
          <w:rFonts w:ascii="Arial" w:hAnsi="Arial" w:cs="Arial"/>
          <w:b/>
          <w:bCs/>
          <w:sz w:val="32"/>
          <w:szCs w:val="32"/>
        </w:rPr>
      </w:pPr>
      <w:hyperlink r:id="rId31" w:history="1">
        <w:r w:rsidR="00D67F0F" w:rsidRPr="00C40DD5">
          <w:rPr>
            <w:rStyle w:val="Hyperlink"/>
            <w:rFonts w:ascii="Arial" w:hAnsi="Arial" w:cs="Arial"/>
            <w:b/>
            <w:bCs/>
            <w:sz w:val="32"/>
            <w:szCs w:val="32"/>
          </w:rPr>
          <w:t>https://justice.govt.nz/adoption-law-reform/</w:t>
        </w:r>
      </w:hyperlink>
    </w:p>
    <w:p w14:paraId="365552DC" w14:textId="7665565F" w:rsidR="00C939B1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02589E3D" w14:textId="77777777" w:rsidR="00C939B1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0FA9EEF1" w14:textId="77777777" w:rsidR="00C939B1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05404755" w14:textId="77777777" w:rsidR="00C939B1" w:rsidRPr="000D6D8F" w:rsidRDefault="00C939B1" w:rsidP="00C939B1">
      <w:pPr>
        <w:rPr>
          <w:rFonts w:ascii="Arial" w:hAnsi="Arial" w:cs="Arial"/>
          <w:bCs/>
          <w:sz w:val="32"/>
          <w:szCs w:val="32"/>
        </w:rPr>
      </w:pPr>
    </w:p>
    <w:p w14:paraId="0DFD28B3" w14:textId="6E568EF3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99" behindDoc="0" locked="0" layoutInCell="1" allowOverlap="1" wp14:anchorId="2CA55500" wp14:editId="5DBAACAD">
            <wp:simplePos x="0" y="0"/>
            <wp:positionH relativeFrom="margin">
              <wp:align>left</wp:align>
            </wp:positionH>
            <wp:positionV relativeFrom="paragraph">
              <wp:posOffset>113138</wp:posOffset>
            </wp:positionV>
            <wp:extent cx="1377912" cy="1267691"/>
            <wp:effectExtent l="0" t="0" r="0" b="8890"/>
            <wp:wrapThrough wrapText="bothSides">
              <wp:wrapPolygon edited="0">
                <wp:start x="0" y="0"/>
                <wp:lineTo x="0" y="21427"/>
                <wp:lineTo x="21212" y="21427"/>
                <wp:lineTo x="21212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Easy Read book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12" cy="1267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32"/>
          <w:szCs w:val="32"/>
        </w:rPr>
        <w:t>The Easy Read translation is a long document.</w:t>
      </w:r>
    </w:p>
    <w:p w14:paraId="440F23EF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13E2578D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</w:p>
    <w:p w14:paraId="6D4579E3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If you want to yo</w:t>
      </w:r>
      <w:r w:rsidRPr="000D6D8F">
        <w:rPr>
          <w:rFonts w:ascii="Arial" w:hAnsi="Arial" w:cs="Arial"/>
          <w:bCs/>
          <w:sz w:val="32"/>
          <w:szCs w:val="32"/>
        </w:rPr>
        <w:t>u can:</w:t>
      </w:r>
    </w:p>
    <w:p w14:paraId="1D61E61D" w14:textId="77777777" w:rsidR="00C939B1" w:rsidRPr="000D6D8F" w:rsidRDefault="00C939B1" w:rsidP="00C939B1">
      <w:pPr>
        <w:ind w:left="3686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98" behindDoc="0" locked="0" layoutInCell="1" allowOverlap="1" wp14:anchorId="5D7F5438" wp14:editId="78CECD58">
            <wp:simplePos x="0" y="0"/>
            <wp:positionH relativeFrom="margin">
              <wp:posOffset>5311</wp:posOffset>
            </wp:positionH>
            <wp:positionV relativeFrom="paragraph">
              <wp:posOffset>217112</wp:posOffset>
            </wp:positionV>
            <wp:extent cx="1578610" cy="1106170"/>
            <wp:effectExtent l="0" t="0" r="2540" b="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C5A8B2" w14:textId="77777777" w:rsidR="00C939B1" w:rsidRPr="000D6D8F" w:rsidRDefault="00C939B1" w:rsidP="00C939B1">
      <w:pPr>
        <w:pStyle w:val="ListParagraph"/>
        <w:numPr>
          <w:ilvl w:val="0"/>
          <w:numId w:val="29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ask someone you know to read it with you</w:t>
      </w:r>
      <w:r w:rsidRPr="000D6D8F">
        <w:rPr>
          <w:rFonts w:ascii="Arial" w:hAnsi="Arial" w:cs="Arial"/>
          <w:bCs/>
          <w:sz w:val="32"/>
          <w:szCs w:val="32"/>
        </w:rPr>
        <w:br/>
      </w:r>
    </w:p>
    <w:p w14:paraId="6CE59D69" w14:textId="09B6E8BB" w:rsidR="00C939B1" w:rsidRPr="000D6D8F" w:rsidRDefault="00C939B1" w:rsidP="00C939B1">
      <w:pPr>
        <w:pStyle w:val="ListParagraph"/>
        <w:numPr>
          <w:ilvl w:val="0"/>
          <w:numId w:val="28"/>
        </w:numPr>
        <w:ind w:left="4253" w:hanging="567"/>
        <w:rPr>
          <w:rFonts w:ascii="Arial" w:hAnsi="Arial" w:cs="Arial"/>
          <w:bCs/>
          <w:sz w:val="32"/>
          <w:szCs w:val="32"/>
        </w:rPr>
      </w:pPr>
      <w:r w:rsidRPr="000D6D8F">
        <w:rPr>
          <w:rFonts w:ascii="Arial" w:hAnsi="Arial" w:cs="Arial"/>
          <w:bCs/>
          <w:sz w:val="32"/>
          <w:szCs w:val="32"/>
        </w:rPr>
        <w:t>read a little bit at a time.</w:t>
      </w:r>
    </w:p>
    <w:p w14:paraId="3FD4C2CD" w14:textId="77777777" w:rsidR="00C939B1" w:rsidRDefault="00C939B1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</w:p>
    <w:p w14:paraId="6041FD79" w14:textId="77777777" w:rsidR="00C939B1" w:rsidRDefault="00C939B1">
      <w:pPr>
        <w:spacing w:after="160" w:line="259" w:lineRule="auto"/>
        <w:ind w:left="0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5EA60457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2FD4605C" wp14:editId="0181673E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73" name="Rectangle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5795652" id="Rectangle 473" o:spid="_x0000_s1026" style="position:absolute;margin-left:0;margin-top:-9pt;width:450pt;height:45.7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AeAzQ7ECAADTBQAADgAA&#10;AAAAAAAAAAAAAAAuAgAAZHJzL2Uyb0RvYy54bWxQSwECLQAUAAYACAAAACEAqpuYJ90AAAAHAQAA&#10;DwAAAAAAAAAAAAAAAAALBQAAZHJzL2Rvd25yZXYueG1sUEsFBgAAAAAEAAQA8wAAABUGAAAAAA=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o makes the decisions</w:t>
      </w:r>
      <w:r w:rsidR="00C939B1">
        <w:rPr>
          <w:rFonts w:ascii="Arial" w:hAnsi="Arial" w:cs="Arial"/>
          <w:b/>
          <w:bCs/>
          <w:sz w:val="40"/>
          <w:szCs w:val="40"/>
        </w:rPr>
        <w:t xml:space="preserve"> about adoption</w:t>
      </w:r>
      <w:r w:rsidRPr="00893093">
        <w:rPr>
          <w:rFonts w:ascii="Arial" w:hAnsi="Arial" w:cs="Arial"/>
          <w:b/>
          <w:bCs/>
          <w:sz w:val="40"/>
          <w:szCs w:val="40"/>
        </w:rPr>
        <w:t>?</w:t>
      </w:r>
    </w:p>
    <w:p w14:paraId="22016156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29FFF104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t>Making decisions</w:t>
      </w:r>
    </w:p>
    <w:p w14:paraId="5ACDF8F3" w14:textId="77777777" w:rsidR="00DD1F49" w:rsidRDefault="00C939B1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03" behindDoc="0" locked="0" layoutInCell="1" allowOverlap="1" wp14:anchorId="5A5D494C" wp14:editId="47D1D82D">
            <wp:simplePos x="0" y="0"/>
            <wp:positionH relativeFrom="column">
              <wp:posOffset>0</wp:posOffset>
            </wp:positionH>
            <wp:positionV relativeFrom="paragraph">
              <wp:posOffset>85725</wp:posOffset>
            </wp:positionV>
            <wp:extent cx="1404620" cy="1628775"/>
            <wp:effectExtent l="0" t="0" r="5080" b="9525"/>
            <wp:wrapThrough wrapText="bothSides">
              <wp:wrapPolygon edited="0">
                <wp:start x="0" y="0"/>
                <wp:lineTo x="0" y="21474"/>
                <wp:lineTo x="21385" y="21474"/>
                <wp:lineTo x="21385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aw court legal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D45B9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FCA9D7A" w14:textId="6F8ED981" w:rsidR="00DD1F49" w:rsidRDefault="00C939B1" w:rsidP="00DD1F49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6" behindDoc="0" locked="0" layoutInCell="1" allowOverlap="1" wp14:anchorId="3DCCE897" wp14:editId="7903AFA9">
            <wp:simplePos x="0" y="0"/>
            <wp:positionH relativeFrom="margin">
              <wp:posOffset>-200025</wp:posOffset>
            </wp:positionH>
            <wp:positionV relativeFrom="paragraph">
              <wp:posOffset>951230</wp:posOffset>
            </wp:positionV>
            <wp:extent cx="1762125" cy="1762125"/>
            <wp:effectExtent l="0" t="0" r="9525" b="952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The Family Court makes decisions about adoptions that happen in</w:t>
      </w:r>
      <w:r w:rsidR="00D83E74">
        <w:rPr>
          <w:rFonts w:ascii="Arial" w:hAnsi="Arial" w:cs="Arial"/>
          <w:sz w:val="32"/>
          <w:szCs w:val="32"/>
        </w:rPr>
        <w:t xml:space="preserve"> Aotearoa</w:t>
      </w:r>
      <w:r w:rsidR="00DD1F49">
        <w:rPr>
          <w:rFonts w:ascii="Arial" w:hAnsi="Arial" w:cs="Arial"/>
          <w:sz w:val="32"/>
          <w:szCs w:val="32"/>
        </w:rPr>
        <w:t xml:space="preserve"> New Zealand.</w:t>
      </w:r>
    </w:p>
    <w:p w14:paraId="0B08213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1EE46C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D1DB19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think the Family Court should keep making those decisions.</w:t>
      </w:r>
    </w:p>
    <w:p w14:paraId="3733706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B6D261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7" behindDoc="0" locked="0" layoutInCell="1" allowOverlap="1" wp14:anchorId="0EFD038B" wp14:editId="1B7D959C">
            <wp:simplePos x="0" y="0"/>
            <wp:positionH relativeFrom="margin">
              <wp:posOffset>-295275</wp:posOffset>
            </wp:positionH>
            <wp:positionV relativeFrom="paragraph">
              <wp:posOffset>292100</wp:posOffset>
            </wp:positionV>
            <wp:extent cx="1952625" cy="1301750"/>
            <wp:effectExtent l="0" t="0" r="9525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B436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think other parts of adoption like </w:t>
      </w:r>
      <w:r>
        <w:rPr>
          <w:rFonts w:ascii="Arial" w:hAnsi="Arial" w:cs="Arial"/>
          <w:b/>
          <w:bCs/>
          <w:sz w:val="32"/>
          <w:szCs w:val="32"/>
        </w:rPr>
        <w:t xml:space="preserve">assessments </w:t>
      </w:r>
      <w:r>
        <w:rPr>
          <w:rFonts w:ascii="Arial" w:hAnsi="Arial" w:cs="Arial"/>
          <w:sz w:val="32"/>
          <w:szCs w:val="32"/>
        </w:rPr>
        <w:t>are best done by government agencies.</w:t>
      </w:r>
    </w:p>
    <w:p w14:paraId="0935BAB6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D4887FE" w14:textId="377B4574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39" behindDoc="1" locked="0" layoutInCell="1" allowOverlap="1" wp14:anchorId="585F21F2" wp14:editId="59699AEF">
                <wp:simplePos x="0" y="0"/>
                <wp:positionH relativeFrom="margin">
                  <wp:posOffset>2235835</wp:posOffset>
                </wp:positionH>
                <wp:positionV relativeFrom="paragraph">
                  <wp:posOffset>340995</wp:posOffset>
                </wp:positionV>
                <wp:extent cx="3535045" cy="1733550"/>
                <wp:effectExtent l="0" t="0" r="8255" b="0"/>
                <wp:wrapNone/>
                <wp:docPr id="73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17335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841060" id="Rectangle 73" o:spid="_x0000_s1026" style="position:absolute;margin-left:176.05pt;margin-top:26.85pt;width:278.35pt;height:136.5pt;z-index:-2516581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" fillcolor="#deebf7" stroked="f" strokeweight="1pt">
                <w10:wrap anchorx="margin"/>
              </v:rect>
            </w:pict>
          </mc:Fallback>
        </mc:AlternateContent>
      </w:r>
    </w:p>
    <w:p w14:paraId="12961E1A" w14:textId="55EB1B18" w:rsidR="00DD1F49" w:rsidRDefault="00C939B1" w:rsidP="00DD1F49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38" behindDoc="0" locked="0" layoutInCell="1" allowOverlap="1" wp14:anchorId="026BBAA7" wp14:editId="0A71DC92">
            <wp:simplePos x="0" y="0"/>
            <wp:positionH relativeFrom="margin">
              <wp:posOffset>-128905</wp:posOffset>
            </wp:positionH>
            <wp:positionV relativeFrom="paragraph">
              <wp:posOffset>341630</wp:posOffset>
            </wp:positionV>
            <wp:extent cx="1786718" cy="1295400"/>
            <wp:effectExtent l="0" t="0" r="4445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718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 w:rsidRPr="00CB2AFB">
        <w:rPr>
          <w:rFonts w:ascii="Arial" w:hAnsi="Arial" w:cs="Arial"/>
          <w:b/>
          <w:bCs/>
          <w:sz w:val="32"/>
          <w:szCs w:val="32"/>
        </w:rPr>
        <w:t>Assessments</w:t>
      </w:r>
      <w:r w:rsidR="00DD1F49">
        <w:rPr>
          <w:rFonts w:ascii="Arial" w:hAnsi="Arial" w:cs="Arial"/>
          <w:sz w:val="32"/>
          <w:szCs w:val="32"/>
        </w:rPr>
        <w:t xml:space="preserve"> are when someone:</w:t>
      </w:r>
      <w:r w:rsidR="00DD1F49">
        <w:rPr>
          <w:rFonts w:ascii="Arial" w:hAnsi="Arial" w:cs="Arial"/>
          <w:sz w:val="32"/>
          <w:szCs w:val="32"/>
        </w:rPr>
        <w:br/>
      </w:r>
    </w:p>
    <w:p w14:paraId="240D849E" w14:textId="77777777" w:rsidR="00DD1F49" w:rsidRDefault="00DD1F49" w:rsidP="00DD1F49">
      <w:pPr>
        <w:pStyle w:val="ListParagraph"/>
        <w:numPr>
          <w:ilvl w:val="0"/>
          <w:numId w:val="27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inds out information</w:t>
      </w:r>
      <w:r>
        <w:rPr>
          <w:rFonts w:ascii="Arial" w:hAnsi="Arial" w:cs="Arial"/>
          <w:sz w:val="32"/>
          <w:szCs w:val="32"/>
        </w:rPr>
        <w:br/>
      </w:r>
    </w:p>
    <w:p w14:paraId="35A56B94" w14:textId="77777777" w:rsidR="00DD1F49" w:rsidRPr="00CB2AFB" w:rsidRDefault="00DD1F49" w:rsidP="00DD1F49">
      <w:pPr>
        <w:pStyle w:val="ListParagraph"/>
        <w:numPr>
          <w:ilvl w:val="0"/>
          <w:numId w:val="27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rites down what things are like.</w:t>
      </w:r>
    </w:p>
    <w:p w14:paraId="0C842A1C" w14:textId="0391689A" w:rsidR="008B4A9B" w:rsidRDefault="008B4A9B" w:rsidP="005D334D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450" behindDoc="1" locked="0" layoutInCell="1" allowOverlap="1" wp14:anchorId="3ED25A3F" wp14:editId="28AB8661">
                <wp:simplePos x="0" y="0"/>
                <wp:positionH relativeFrom="margin">
                  <wp:align>right</wp:align>
                </wp:positionH>
                <wp:positionV relativeFrom="paragraph">
                  <wp:posOffset>-33241</wp:posOffset>
                </wp:positionV>
                <wp:extent cx="3535045" cy="1010093"/>
                <wp:effectExtent l="0" t="0" r="8255" b="0"/>
                <wp:wrapNone/>
                <wp:docPr id="465" name="Rectangle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1010093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6DC685E" id="Rectangle 465" o:spid="_x0000_s1026" style="position:absolute;margin-left:227.15pt;margin-top:-2.6pt;width:278.35pt;height:79.55pt;z-index:-25165803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" fillcolor="#deebf7" stroked="f" strokeweight="1pt">
                <w10:wrap anchorx="margin"/>
              </v:rect>
            </w:pict>
          </mc:Fallback>
        </mc:AlternateContent>
      </w:r>
      <w:r w:rsidRPr="008B4A9B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49" behindDoc="0" locked="0" layoutInCell="1" allowOverlap="1" wp14:anchorId="30581D46" wp14:editId="3F67D70E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933575" cy="1078224"/>
            <wp:effectExtent l="0" t="0" r="0" b="8255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7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B4A9B">
        <w:rPr>
          <w:rFonts w:ascii="Arial" w:hAnsi="Arial" w:cs="Arial"/>
          <w:b/>
          <w:bCs/>
          <w:sz w:val="32"/>
          <w:szCs w:val="32"/>
        </w:rPr>
        <w:t>Assessments</w:t>
      </w:r>
      <w:r>
        <w:rPr>
          <w:rFonts w:ascii="Arial" w:hAnsi="Arial" w:cs="Arial"/>
          <w:sz w:val="32"/>
          <w:szCs w:val="32"/>
        </w:rPr>
        <w:t xml:space="preserve"> are used as part of deciding if people are a good fit for adopting children.</w:t>
      </w:r>
      <w:r w:rsidRPr="008B4A9B">
        <w:rPr>
          <w:noProof/>
          <w:lang w:eastAsia="en-NZ"/>
        </w:rPr>
        <w:t xml:space="preserve"> </w:t>
      </w:r>
    </w:p>
    <w:p w14:paraId="2E7583D5" w14:textId="77777777" w:rsidR="008B4A9B" w:rsidRDefault="008B4A9B" w:rsidP="005D334D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6BD1719" w14:textId="77777777" w:rsidR="008B4A9B" w:rsidRDefault="008B4A9B" w:rsidP="005D334D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261CDFDD" w14:textId="6D4F5001" w:rsidR="00DD1F49" w:rsidRPr="000D47F4" w:rsidRDefault="00DD1F49" w:rsidP="005D334D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0" behindDoc="0" locked="0" layoutInCell="1" allowOverlap="1" wp14:anchorId="465B3857" wp14:editId="348D3959">
            <wp:simplePos x="0" y="0"/>
            <wp:positionH relativeFrom="margin">
              <wp:posOffset>47625</wp:posOffset>
            </wp:positionH>
            <wp:positionV relativeFrom="paragraph">
              <wp:posOffset>-495300</wp:posOffset>
            </wp:positionV>
            <wp:extent cx="1600200" cy="1600200"/>
            <wp:effectExtent l="0" t="0" r="0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35" behindDoc="1" locked="0" layoutInCell="1" allowOverlap="1" wp14:anchorId="28DDD9B5" wp14:editId="61F5CE7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488690" cy="2800350"/>
                <wp:effectExtent l="0" t="0" r="0" b="0"/>
                <wp:wrapNone/>
                <wp:docPr id="6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28003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BAE8EA" id="Rectangle 67" o:spid="_x0000_s1026" style="position:absolute;margin-left:223.5pt;margin-top:0;width:274.7pt;height:220.5pt;z-index:-25165814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  <w:r w:rsidRPr="000D47F4">
        <w:rPr>
          <w:rFonts w:ascii="Arial" w:hAnsi="Arial" w:cs="Arial"/>
          <w:sz w:val="32"/>
          <w:szCs w:val="32"/>
        </w:rPr>
        <w:t>We want you to know if you think that:</w:t>
      </w:r>
      <w:r w:rsidRPr="000D47F4">
        <w:rPr>
          <w:rFonts w:ascii="Arial" w:hAnsi="Arial" w:cs="Arial"/>
          <w:sz w:val="32"/>
          <w:szCs w:val="32"/>
        </w:rPr>
        <w:br/>
      </w:r>
    </w:p>
    <w:p w14:paraId="3CC4E59F" w14:textId="53776D14" w:rsidR="00DD1F49" w:rsidRDefault="00DD1F49" w:rsidP="00DD1F49">
      <w:pPr>
        <w:pStyle w:val="ListParagraph"/>
        <w:numPr>
          <w:ilvl w:val="0"/>
          <w:numId w:val="3"/>
        </w:numPr>
        <w:ind w:left="4253" w:hanging="567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1" behindDoc="0" locked="0" layoutInCell="1" allowOverlap="1" wp14:anchorId="2EF8F4D5" wp14:editId="1FD56433">
            <wp:simplePos x="0" y="0"/>
            <wp:positionH relativeFrom="margin">
              <wp:posOffset>-75565</wp:posOffset>
            </wp:positionH>
            <wp:positionV relativeFrom="paragraph">
              <wp:posOffset>453390</wp:posOffset>
            </wp:positionV>
            <wp:extent cx="1790700" cy="1193800"/>
            <wp:effectExtent l="0" t="0" r="0" b="635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the </w:t>
      </w:r>
      <w:r w:rsidR="00C939B1">
        <w:rPr>
          <w:rFonts w:ascii="Arial" w:hAnsi="Arial" w:cs="Arial"/>
          <w:sz w:val="32"/>
          <w:szCs w:val="32"/>
        </w:rPr>
        <w:t>F</w:t>
      </w:r>
      <w:r>
        <w:rPr>
          <w:rFonts w:ascii="Arial" w:hAnsi="Arial" w:cs="Arial"/>
          <w:sz w:val="32"/>
          <w:szCs w:val="32"/>
        </w:rPr>
        <w:t xml:space="preserve">amily </w:t>
      </w:r>
      <w:r w:rsidR="00C939B1">
        <w:rPr>
          <w:rFonts w:ascii="Arial" w:hAnsi="Arial" w:cs="Arial"/>
          <w:sz w:val="32"/>
          <w:szCs w:val="32"/>
        </w:rPr>
        <w:t>C</w:t>
      </w:r>
      <w:r>
        <w:rPr>
          <w:rFonts w:ascii="Arial" w:hAnsi="Arial" w:cs="Arial"/>
          <w:sz w:val="32"/>
          <w:szCs w:val="32"/>
        </w:rPr>
        <w:t>ourt should keep making decisions</w:t>
      </w:r>
      <w:r>
        <w:rPr>
          <w:rFonts w:ascii="Arial" w:hAnsi="Arial" w:cs="Arial"/>
          <w:sz w:val="32"/>
          <w:szCs w:val="32"/>
        </w:rPr>
        <w:br/>
      </w:r>
    </w:p>
    <w:p w14:paraId="68A9D169" w14:textId="563B208C" w:rsidR="00DD1F49" w:rsidRPr="00D67180" w:rsidRDefault="00DD1F49" w:rsidP="00DD1F49">
      <w:pPr>
        <w:pStyle w:val="ListParagraph"/>
        <w:numPr>
          <w:ilvl w:val="0"/>
          <w:numId w:val="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ssessments should be done by government agencies.</w:t>
      </w:r>
    </w:p>
    <w:p w14:paraId="55D3A261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33093908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7689C80" w14:textId="77777777" w:rsidR="00544EF3" w:rsidRDefault="00544EF3">
      <w:pPr>
        <w:spacing w:after="160" w:line="259" w:lineRule="auto"/>
        <w:ind w:left="0"/>
        <w:rPr>
          <w:rFonts w:ascii="Arial" w:hAnsi="Arial" w:cs="Arial"/>
          <w:b/>
          <w:bCs/>
          <w:sz w:val="36"/>
          <w:szCs w:val="32"/>
        </w:rPr>
      </w:pPr>
      <w:r>
        <w:rPr>
          <w:rFonts w:ascii="Arial" w:hAnsi="Arial" w:cs="Arial"/>
          <w:b/>
          <w:bCs/>
          <w:sz w:val="36"/>
          <w:szCs w:val="32"/>
        </w:rPr>
        <w:br w:type="page"/>
      </w:r>
    </w:p>
    <w:p w14:paraId="03DDC0ED" w14:textId="6F609608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Support from Oranga Tamariki</w:t>
      </w:r>
    </w:p>
    <w:p w14:paraId="6D3EEF7B" w14:textId="77777777" w:rsidR="00DD1F49" w:rsidRPr="005D334D" w:rsidRDefault="00DD1F49" w:rsidP="00DD1F49">
      <w:pPr>
        <w:ind w:left="3686"/>
        <w:rPr>
          <w:rFonts w:ascii="Arial" w:hAnsi="Arial" w:cs="Arial"/>
          <w:sz w:val="28"/>
          <w:szCs w:val="32"/>
        </w:rPr>
      </w:pPr>
    </w:p>
    <w:p w14:paraId="2276220B" w14:textId="77777777" w:rsidR="00DD1F49" w:rsidRPr="005D334D" w:rsidRDefault="00DD1F49" w:rsidP="00DD1F49">
      <w:pPr>
        <w:ind w:left="3686"/>
        <w:rPr>
          <w:rFonts w:ascii="Arial" w:hAnsi="Arial" w:cs="Arial"/>
          <w:sz w:val="28"/>
          <w:szCs w:val="32"/>
        </w:rPr>
      </w:pPr>
    </w:p>
    <w:p w14:paraId="2904CA40" w14:textId="0508D98E" w:rsidR="00DD1F49" w:rsidRDefault="00C939B1" w:rsidP="00DD1F49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3" behindDoc="0" locked="0" layoutInCell="1" allowOverlap="1" wp14:anchorId="2A10642A" wp14:editId="645AECC9">
            <wp:simplePos x="0" y="0"/>
            <wp:positionH relativeFrom="margin">
              <wp:posOffset>-152400</wp:posOffset>
            </wp:positionH>
            <wp:positionV relativeFrom="paragraph">
              <wp:posOffset>88900</wp:posOffset>
            </wp:positionV>
            <wp:extent cx="1933575" cy="1078224"/>
            <wp:effectExtent l="0" t="0" r="0" b="8255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07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t xml:space="preserve">We think all people who want to adopt children should have to work with </w:t>
      </w:r>
      <w:r w:rsidR="00DD1F49" w:rsidRPr="005D334D">
        <w:rPr>
          <w:rFonts w:ascii="Arial" w:hAnsi="Arial" w:cs="Arial"/>
          <w:b/>
          <w:sz w:val="32"/>
          <w:szCs w:val="32"/>
        </w:rPr>
        <w:t>Oranga Tamariki</w:t>
      </w:r>
      <w:r w:rsidR="00DD1F49">
        <w:rPr>
          <w:rFonts w:ascii="Arial" w:hAnsi="Arial" w:cs="Arial"/>
          <w:sz w:val="32"/>
          <w:szCs w:val="32"/>
        </w:rPr>
        <w:t xml:space="preserve"> before going to court.</w:t>
      </w:r>
    </w:p>
    <w:p w14:paraId="37CFD351" w14:textId="4EF30F1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4" behindDoc="0" locked="0" layoutInCell="1" allowOverlap="1" wp14:anchorId="2BBB0C1C" wp14:editId="41CC5FB2">
            <wp:simplePos x="0" y="0"/>
            <wp:positionH relativeFrom="margin">
              <wp:align>left</wp:align>
            </wp:positionH>
            <wp:positionV relativeFrom="paragraph">
              <wp:posOffset>295910</wp:posOffset>
            </wp:positionV>
            <wp:extent cx="1647825" cy="1586794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216" cy="159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A8AA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42" behindDoc="1" locked="0" layoutInCell="1" allowOverlap="1" wp14:anchorId="587FFB1E" wp14:editId="40D1845E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3535045" cy="695325"/>
                <wp:effectExtent l="0" t="0" r="8255" b="9525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69532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14A646" id="Rectangle 76" o:spid="_x0000_s1026" style="position:absolute;margin-left:227.15pt;margin-top:23.8pt;width:278.35pt;height:54.75pt;z-index:-2516581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" fillcolor="#deebf7" stroked="f" strokeweight="1pt">
                <w10:wrap anchorx="margin"/>
              </v:rect>
            </w:pict>
          </mc:Fallback>
        </mc:AlternateContent>
      </w:r>
    </w:p>
    <w:p w14:paraId="52D5829B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b/>
          <w:sz w:val="32"/>
          <w:szCs w:val="32"/>
        </w:rPr>
        <w:t>Oranga Tamariki</w:t>
      </w:r>
      <w:r>
        <w:rPr>
          <w:rFonts w:ascii="Arial" w:hAnsi="Arial" w:cs="Arial"/>
          <w:sz w:val="32"/>
          <w:szCs w:val="32"/>
        </w:rPr>
        <w:t xml:space="preserve"> is the part of the government responsible for children.</w:t>
      </w:r>
    </w:p>
    <w:p w14:paraId="640043A8" w14:textId="6A30C2D4" w:rsidR="00DD1F49" w:rsidRDefault="00544EF3" w:rsidP="00DD1F49">
      <w:pPr>
        <w:ind w:left="3686"/>
        <w:rPr>
          <w:rFonts w:ascii="Arial" w:hAnsi="Arial" w:cs="Arial"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8" behindDoc="0" locked="0" layoutInCell="1" allowOverlap="1" wp14:anchorId="40CFD527" wp14:editId="39D1BEC8">
            <wp:simplePos x="0" y="0"/>
            <wp:positionH relativeFrom="margin">
              <wp:posOffset>0</wp:posOffset>
            </wp:positionH>
            <wp:positionV relativeFrom="paragraph">
              <wp:posOffset>347980</wp:posOffset>
            </wp:positionV>
            <wp:extent cx="1409700" cy="1409700"/>
            <wp:effectExtent l="0" t="0" r="0" b="0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9C0E04" w14:textId="373BAB1A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6AD29607" w14:textId="75702462" w:rsidR="00DD1F49" w:rsidRPr="005D334D" w:rsidRDefault="00DD1F49" w:rsidP="00DD1F49">
      <w:pPr>
        <w:ind w:left="3686"/>
        <w:rPr>
          <w:rFonts w:ascii="Arial" w:hAnsi="Arial" w:cs="Arial"/>
          <w:sz w:val="28"/>
          <w:szCs w:val="32"/>
        </w:rPr>
      </w:pPr>
      <w:r>
        <w:rPr>
          <w:rFonts w:ascii="Arial" w:hAnsi="Arial" w:cs="Arial"/>
          <w:sz w:val="32"/>
          <w:szCs w:val="32"/>
        </w:rPr>
        <w:t>This means Oranga Tamariki can:</w:t>
      </w:r>
      <w:r>
        <w:rPr>
          <w:rFonts w:ascii="Arial" w:hAnsi="Arial" w:cs="Arial"/>
          <w:sz w:val="32"/>
          <w:szCs w:val="32"/>
        </w:rPr>
        <w:br/>
      </w:r>
    </w:p>
    <w:p w14:paraId="2BD27DEF" w14:textId="3B17991C" w:rsidR="00DD1F49" w:rsidRPr="005D334D" w:rsidRDefault="00DD1F49" w:rsidP="00DD1F49">
      <w:pPr>
        <w:pStyle w:val="ListParagraph"/>
        <w:numPr>
          <w:ilvl w:val="0"/>
          <w:numId w:val="4"/>
        </w:numPr>
        <w:ind w:left="4253" w:hanging="567"/>
        <w:rPr>
          <w:rFonts w:ascii="Arial" w:hAnsi="Arial" w:cs="Arial"/>
          <w:sz w:val="26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6" behindDoc="0" locked="0" layoutInCell="1" allowOverlap="1" wp14:anchorId="74AD712A" wp14:editId="6BEEA69B">
            <wp:simplePos x="0" y="0"/>
            <wp:positionH relativeFrom="margin">
              <wp:posOffset>0</wp:posOffset>
            </wp:positionH>
            <wp:positionV relativeFrom="paragraph">
              <wp:posOffset>556837</wp:posOffset>
            </wp:positionV>
            <wp:extent cx="1243330" cy="1514475"/>
            <wp:effectExtent l="0" t="0" r="0" b="9525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33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check if the people wanting to adopt</w:t>
      </w:r>
      <w:r w:rsidR="00D83E74">
        <w:rPr>
          <w:rFonts w:ascii="Arial" w:hAnsi="Arial" w:cs="Arial"/>
          <w:sz w:val="32"/>
          <w:szCs w:val="32"/>
        </w:rPr>
        <w:t xml:space="preserve"> will make good </w:t>
      </w:r>
      <w:r>
        <w:rPr>
          <w:rFonts w:ascii="Arial" w:hAnsi="Arial" w:cs="Arial"/>
          <w:sz w:val="32"/>
          <w:szCs w:val="32"/>
        </w:rPr>
        <w:t>adoptive parents</w:t>
      </w:r>
      <w:r>
        <w:rPr>
          <w:rFonts w:ascii="Arial" w:hAnsi="Arial" w:cs="Arial"/>
          <w:sz w:val="32"/>
          <w:szCs w:val="32"/>
        </w:rPr>
        <w:br/>
      </w:r>
    </w:p>
    <w:p w14:paraId="4536092C" w14:textId="1C71B319" w:rsidR="00DD1F49" w:rsidRPr="005D334D" w:rsidRDefault="00544EF3" w:rsidP="00DD1F49">
      <w:pPr>
        <w:pStyle w:val="ListParagraph"/>
        <w:numPr>
          <w:ilvl w:val="0"/>
          <w:numId w:val="4"/>
        </w:numPr>
        <w:ind w:left="4253" w:hanging="567"/>
        <w:rPr>
          <w:rFonts w:ascii="Arial" w:hAnsi="Arial" w:cs="Arial"/>
          <w:sz w:val="26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7" behindDoc="0" locked="0" layoutInCell="1" allowOverlap="1" wp14:anchorId="06BABC00" wp14:editId="2F99BCE2">
            <wp:simplePos x="0" y="0"/>
            <wp:positionH relativeFrom="column">
              <wp:posOffset>10045</wp:posOffset>
            </wp:positionH>
            <wp:positionV relativeFrom="paragraph">
              <wp:posOffset>796348</wp:posOffset>
            </wp:positionV>
            <wp:extent cx="1343025" cy="1343025"/>
            <wp:effectExtent l="0" t="0" r="9525" b="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check what is best for the child early on</w:t>
      </w:r>
      <w:r w:rsidR="00DD1F49">
        <w:rPr>
          <w:rFonts w:ascii="Arial" w:hAnsi="Arial" w:cs="Arial"/>
          <w:sz w:val="32"/>
          <w:szCs w:val="32"/>
        </w:rPr>
        <w:br/>
      </w:r>
    </w:p>
    <w:p w14:paraId="450AC489" w14:textId="558EA0C0" w:rsidR="00DD1F49" w:rsidRDefault="00DD1F49" w:rsidP="00DD1F49">
      <w:pPr>
        <w:pStyle w:val="ListParagraph"/>
        <w:numPr>
          <w:ilvl w:val="0"/>
          <w:numId w:val="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upport birth parents if anyone is pushing them to agree to have their child adopted</w:t>
      </w:r>
      <w:r w:rsidR="002C54D5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br/>
      </w:r>
    </w:p>
    <w:p w14:paraId="492296A8" w14:textId="6804404A" w:rsidR="00DD1F49" w:rsidRDefault="00544EF3" w:rsidP="005D334D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This also means Oranga Tamariki can </w:t>
      </w:r>
      <w:r w:rsidR="00DD1F49"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5" behindDoc="0" locked="0" layoutInCell="1" allowOverlap="1" wp14:anchorId="7A91A860" wp14:editId="40F55C51">
            <wp:simplePos x="0" y="0"/>
            <wp:positionH relativeFrom="margin">
              <wp:posOffset>149225</wp:posOffset>
            </wp:positionH>
            <wp:positionV relativeFrom="paragraph">
              <wp:posOffset>719282</wp:posOffset>
            </wp:positionV>
            <wp:extent cx="1260923" cy="1400175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923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give the people who want to adopt a child</w:t>
      </w:r>
      <w:r>
        <w:rPr>
          <w:rFonts w:ascii="Arial" w:hAnsi="Arial" w:cs="Arial"/>
          <w:sz w:val="32"/>
          <w:szCs w:val="32"/>
        </w:rPr>
        <w:t>:</w:t>
      </w:r>
      <w:r w:rsidR="00DD1F49">
        <w:rPr>
          <w:rFonts w:ascii="Arial" w:hAnsi="Arial" w:cs="Arial"/>
          <w:sz w:val="32"/>
          <w:szCs w:val="32"/>
        </w:rPr>
        <w:br/>
      </w:r>
    </w:p>
    <w:p w14:paraId="4EFA9188" w14:textId="77777777" w:rsidR="00DD1F49" w:rsidRPr="005D334D" w:rsidRDefault="00DD1F49" w:rsidP="005D334D">
      <w:pPr>
        <w:pStyle w:val="ListParagraph"/>
        <w:numPr>
          <w:ilvl w:val="0"/>
          <w:numId w:val="30"/>
        </w:numPr>
        <w:ind w:left="4253" w:hanging="567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sz w:val="32"/>
          <w:szCs w:val="32"/>
        </w:rPr>
        <w:t>support</w:t>
      </w:r>
      <w:r w:rsidRPr="005D334D">
        <w:rPr>
          <w:rFonts w:ascii="Arial" w:hAnsi="Arial" w:cs="Arial"/>
          <w:sz w:val="32"/>
          <w:szCs w:val="32"/>
        </w:rPr>
        <w:br/>
      </w:r>
    </w:p>
    <w:p w14:paraId="7DADFAD3" w14:textId="77777777" w:rsidR="00DD1F49" w:rsidRDefault="00DD1F49" w:rsidP="005D334D">
      <w:pPr>
        <w:pStyle w:val="ListParagraph"/>
        <w:numPr>
          <w:ilvl w:val="0"/>
          <w:numId w:val="30"/>
        </w:numPr>
        <w:ind w:left="4253" w:hanging="567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sz w:val="32"/>
          <w:szCs w:val="32"/>
        </w:rPr>
        <w:t>education.</w:t>
      </w:r>
    </w:p>
    <w:p w14:paraId="464428BD" w14:textId="5055477E" w:rsidR="00544EF3" w:rsidRDefault="00544EF3" w:rsidP="005D334D">
      <w:pPr>
        <w:rPr>
          <w:rFonts w:ascii="Arial" w:hAnsi="Arial" w:cs="Arial"/>
          <w:sz w:val="32"/>
          <w:szCs w:val="32"/>
        </w:rPr>
      </w:pPr>
    </w:p>
    <w:p w14:paraId="3A2DEA03" w14:textId="1BB63635" w:rsidR="00544EF3" w:rsidRPr="005D334D" w:rsidRDefault="005C0094" w:rsidP="005D334D">
      <w:pPr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07" behindDoc="1" locked="0" layoutInCell="1" allowOverlap="1" wp14:anchorId="1321665E" wp14:editId="307322FC">
                <wp:simplePos x="0" y="0"/>
                <wp:positionH relativeFrom="margin">
                  <wp:posOffset>2333767</wp:posOffset>
                </wp:positionH>
                <wp:positionV relativeFrom="paragraph">
                  <wp:posOffset>266577</wp:posOffset>
                </wp:positionV>
                <wp:extent cx="3488690" cy="1460310"/>
                <wp:effectExtent l="0" t="0" r="0" b="698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46031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37438F0" id="Rectangle 25" o:spid="_x0000_s1026" style="position:absolute;margin-left:183.75pt;margin-top:21pt;width:274.7pt;height:115pt;z-index:-25165807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37" behindDoc="0" locked="0" layoutInCell="1" allowOverlap="1" wp14:anchorId="6E976A76" wp14:editId="1FB49BC5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647825" cy="1586794"/>
            <wp:effectExtent l="0" t="0" r="0" b="0"/>
            <wp:wrapNone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216" cy="159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7C6A7D" w14:textId="13598C2F" w:rsidR="00DD1F49" w:rsidRDefault="005C0094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if you think people should have to work with Oranga Tamariki before they can adopt a child.</w:t>
      </w:r>
      <w:r w:rsidR="00DD1F49">
        <w:rPr>
          <w:rFonts w:ascii="Arial" w:hAnsi="Arial" w:cs="Arial"/>
          <w:sz w:val="32"/>
          <w:szCs w:val="32"/>
        </w:rPr>
        <w:br w:type="page"/>
      </w:r>
    </w:p>
    <w:p w14:paraId="3E0DFE60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FE36991" wp14:editId="7255A6DB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72" name="Rectangle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35281D" id="Rectangle 472" o:spid="_x0000_s1026" style="position:absolute;margin-left:0;margin-top:-9pt;width:450pt;height:45.7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qYDrHLECAADTBQAADgAA&#10;AAAAAAAAAAAAAAAuAgAAZHJzL2Uyb0RvYy54bWxQSwECLQAUAAYACAAAACEAqpuYJ90AAAAHAQAA&#10;DwAAAAAAAAAAAAAAAAALBQAAZHJzL2Rvd25yZXYueG1sUEsFBgAAAAAEAAQA8wAAABUGAAAAAA=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How are decisions about adoption made?</w:t>
      </w:r>
    </w:p>
    <w:p w14:paraId="39E46ED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0B7DBA6D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noProof/>
          <w:sz w:val="36"/>
          <w:szCs w:val="32"/>
          <w:lang w:eastAsia="en-NZ"/>
        </w:rPr>
        <w:drawing>
          <wp:anchor distT="0" distB="0" distL="114300" distR="114300" simplePos="0" relativeHeight="251658271" behindDoc="0" locked="0" layoutInCell="1" allowOverlap="1" wp14:anchorId="52544E6F" wp14:editId="0751D52A">
            <wp:simplePos x="0" y="0"/>
            <wp:positionH relativeFrom="margin">
              <wp:align>left</wp:align>
            </wp:positionH>
            <wp:positionV relativeFrom="paragraph">
              <wp:posOffset>6910</wp:posOffset>
            </wp:positionV>
            <wp:extent cx="1160060" cy="2261365"/>
            <wp:effectExtent l="0" t="0" r="2540" b="571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152" cy="227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334D">
        <w:rPr>
          <w:rFonts w:ascii="Arial" w:hAnsi="Arial" w:cs="Arial"/>
          <w:b/>
          <w:bCs/>
          <w:sz w:val="36"/>
          <w:szCs w:val="32"/>
        </w:rPr>
        <w:t>Suitability of people who want to adopt</w:t>
      </w:r>
    </w:p>
    <w:p w14:paraId="7165AC87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498BB70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6D5DD88F" wp14:editId="4449CE79">
                <wp:simplePos x="0" y="0"/>
                <wp:positionH relativeFrom="margin">
                  <wp:posOffset>2183765</wp:posOffset>
                </wp:positionH>
                <wp:positionV relativeFrom="paragraph">
                  <wp:posOffset>238760</wp:posOffset>
                </wp:positionV>
                <wp:extent cx="3535045" cy="1205230"/>
                <wp:effectExtent l="0" t="0" r="0" b="0"/>
                <wp:wrapNone/>
                <wp:docPr id="468" name="Rectangle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5045" cy="120523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F2037B" id="Rectangle 468" o:spid="_x0000_s1026" style="position:absolute;margin-left:171.95pt;margin-top:18.8pt;width:278.35pt;height:94.9pt;z-index:-2516582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" fillcolor="#deebf7" stroked="f" strokeweight="1pt">
                <w10:wrap anchorx="margin"/>
              </v:rect>
            </w:pict>
          </mc:Fallback>
        </mc:AlternateContent>
      </w:r>
    </w:p>
    <w:p w14:paraId="525BB664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552682">
        <w:rPr>
          <w:rFonts w:ascii="Arial" w:hAnsi="Arial" w:cs="Arial"/>
          <w:sz w:val="32"/>
          <w:szCs w:val="32"/>
        </w:rPr>
        <w:t xml:space="preserve">Being </w:t>
      </w:r>
      <w:r w:rsidRPr="00D3068F">
        <w:rPr>
          <w:rFonts w:ascii="Arial" w:hAnsi="Arial" w:cs="Arial"/>
          <w:b/>
          <w:bCs/>
          <w:sz w:val="32"/>
          <w:szCs w:val="32"/>
        </w:rPr>
        <w:t>suitable</w:t>
      </w:r>
      <w:r w:rsidRPr="00552682">
        <w:rPr>
          <w:rFonts w:ascii="Arial" w:hAnsi="Arial" w:cs="Arial"/>
          <w:sz w:val="32"/>
          <w:szCs w:val="32"/>
        </w:rPr>
        <w:t xml:space="preserve"> to adopt means someone would be able to look after a child well.</w:t>
      </w:r>
    </w:p>
    <w:p w14:paraId="2370FA17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036FD14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2" behindDoc="0" locked="0" layoutInCell="1" allowOverlap="1" wp14:anchorId="5E82E0C8" wp14:editId="5DF636EA">
            <wp:simplePos x="0" y="0"/>
            <wp:positionH relativeFrom="margin">
              <wp:posOffset>-266700</wp:posOffset>
            </wp:positionH>
            <wp:positionV relativeFrom="paragraph">
              <wp:posOffset>110490</wp:posOffset>
            </wp:positionV>
            <wp:extent cx="2005671" cy="2005671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671" cy="200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97AF00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552682">
        <w:rPr>
          <w:rFonts w:ascii="Arial" w:hAnsi="Arial" w:cs="Arial"/>
          <w:sz w:val="32"/>
          <w:szCs w:val="32"/>
        </w:rPr>
        <w:t>We think a judge should know people are suitable to adopt before agreeing to an adoption.</w:t>
      </w:r>
    </w:p>
    <w:p w14:paraId="0E215876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04B68F5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8063A6C" w14:textId="66ED081D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3" behindDoc="0" locked="0" layoutInCell="1" allowOverlap="1" wp14:anchorId="49A59C2E" wp14:editId="71655D23">
            <wp:simplePos x="0" y="0"/>
            <wp:positionH relativeFrom="margin">
              <wp:posOffset>-219075</wp:posOffset>
            </wp:positionH>
            <wp:positionV relativeFrom="paragraph">
              <wp:posOffset>548640</wp:posOffset>
            </wp:positionV>
            <wp:extent cx="1801268" cy="1801268"/>
            <wp:effectExtent l="0" t="0" r="0" b="889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268" cy="1801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52682">
        <w:rPr>
          <w:rFonts w:ascii="Arial" w:hAnsi="Arial" w:cs="Arial"/>
          <w:sz w:val="32"/>
          <w:szCs w:val="32"/>
        </w:rPr>
        <w:t xml:space="preserve">We do not think there should be </w:t>
      </w:r>
      <w:r w:rsidR="00861036">
        <w:rPr>
          <w:rFonts w:ascii="Arial" w:hAnsi="Arial" w:cs="Arial"/>
          <w:sz w:val="32"/>
          <w:szCs w:val="32"/>
        </w:rPr>
        <w:t xml:space="preserve">strict </w:t>
      </w:r>
      <w:r w:rsidRPr="00552682">
        <w:rPr>
          <w:rFonts w:ascii="Arial" w:hAnsi="Arial" w:cs="Arial"/>
          <w:sz w:val="32"/>
          <w:szCs w:val="32"/>
        </w:rPr>
        <w:t>rules on how to decide if people are suitable.</w:t>
      </w:r>
    </w:p>
    <w:p w14:paraId="01FC1CA7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FE3D6DC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58B2EC0B" wp14:editId="6316443A">
                <wp:simplePos x="0" y="0"/>
                <wp:positionH relativeFrom="column">
                  <wp:posOffset>786130</wp:posOffset>
                </wp:positionH>
                <wp:positionV relativeFrom="paragraph">
                  <wp:posOffset>237490</wp:posOffset>
                </wp:positionV>
                <wp:extent cx="955040" cy="955040"/>
                <wp:effectExtent l="0" t="0" r="0" b="0"/>
                <wp:wrapNone/>
                <wp:docPr id="464" name="Multiplication Sign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5040" cy="955040"/>
                        </a:xfrm>
                        <a:prstGeom prst="mathMultiply">
                          <a:avLst>
                            <a:gd name="adj1" fmla="val 10659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CF4DAF" id="Multiplication Sign 464" o:spid="_x0000_s1026" style="position:absolute;margin-left:61.9pt;margin-top:18.7pt;width:75.2pt;height:75.2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955040,955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" path="m193386,265368r71982,-71982l477520,405538,689672,193386r71982,71982l549502,477520,761654,689672r-71982,71982l477520,549502,265368,761654,193386,689672,405538,477520,193386,265368xe" fillcolor="red" stroked="f" strokeweight="1pt">
                <v:stroke joinstyle="miter"/>
                <v:path arrowok="t" o:connecttype="custom" o:connectlocs="193386,265368;265368,193386;477520,405538;689672,193386;761654,265368;549502,477520;761654,689672;689672,761654;477520,549502;265368,761654;193386,689672;405538,477520;193386,265368" o:connectangles="0,0,0,0,0,0,0,0,0,0,0,0,0"/>
              </v:shape>
            </w:pict>
          </mc:Fallback>
        </mc:AlternateContent>
      </w:r>
    </w:p>
    <w:p w14:paraId="22B68580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552682">
        <w:rPr>
          <w:rFonts w:ascii="Arial" w:hAnsi="Arial" w:cs="Arial"/>
          <w:sz w:val="32"/>
          <w:szCs w:val="32"/>
        </w:rPr>
        <w:t>We think the judge should decide by looking at information.</w:t>
      </w:r>
    </w:p>
    <w:p w14:paraId="4F2C463B" w14:textId="77777777" w:rsidR="00DD1F49" w:rsidRPr="00552682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08F3141" w14:textId="6AC41AF0" w:rsidR="00DD1F49" w:rsidRPr="00552682" w:rsidRDefault="00D366C3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77" behindDoc="1" locked="0" layoutInCell="1" allowOverlap="1" wp14:anchorId="696B61C1" wp14:editId="17E70842">
                <wp:simplePos x="0" y="0"/>
                <wp:positionH relativeFrom="margin">
                  <wp:posOffset>2249952</wp:posOffset>
                </wp:positionH>
                <wp:positionV relativeFrom="paragraph">
                  <wp:posOffset>1580</wp:posOffset>
                </wp:positionV>
                <wp:extent cx="3619500" cy="2484120"/>
                <wp:effectExtent l="0" t="0" r="0" b="0"/>
                <wp:wrapNone/>
                <wp:docPr id="463" name="Rectangle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19500" cy="24841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B61CB67" id="Rectangle 463" o:spid="_x0000_s1026" style="position:absolute;margin-left:177.15pt;margin-top:.1pt;width:285pt;height:195.6pt;z-index:-2516582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  <w:r w:rsidR="00C939B1"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75" behindDoc="0" locked="0" layoutInCell="1" allowOverlap="1" wp14:anchorId="1B81AE89" wp14:editId="2659F5E1">
            <wp:simplePos x="0" y="0"/>
            <wp:positionH relativeFrom="margin">
              <wp:posOffset>-257175</wp:posOffset>
            </wp:positionH>
            <wp:positionV relativeFrom="paragraph">
              <wp:posOffset>-3810</wp:posOffset>
            </wp:positionV>
            <wp:extent cx="2005671" cy="2005671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671" cy="200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 w:rsidRPr="00552682">
        <w:rPr>
          <w:rFonts w:ascii="Arial" w:hAnsi="Arial" w:cs="Arial"/>
          <w:sz w:val="32"/>
          <w:szCs w:val="32"/>
        </w:rPr>
        <w:t>We want to know:</w:t>
      </w:r>
      <w:r w:rsidR="00DD1F49">
        <w:rPr>
          <w:rFonts w:ascii="Arial" w:hAnsi="Arial" w:cs="Arial"/>
          <w:sz w:val="32"/>
          <w:szCs w:val="32"/>
        </w:rPr>
        <w:br/>
      </w:r>
    </w:p>
    <w:p w14:paraId="40617310" w14:textId="18716229" w:rsidR="00DD1F49" w:rsidRPr="00552682" w:rsidRDefault="00DD1F49" w:rsidP="00DD1F49">
      <w:pPr>
        <w:pStyle w:val="ListParagraph"/>
        <w:numPr>
          <w:ilvl w:val="0"/>
          <w:numId w:val="26"/>
        </w:numPr>
        <w:ind w:left="4253" w:hanging="567"/>
        <w:rPr>
          <w:rFonts w:ascii="Arial" w:hAnsi="Arial" w:cs="Arial"/>
          <w:sz w:val="32"/>
          <w:szCs w:val="32"/>
        </w:rPr>
      </w:pPr>
      <w:r w:rsidRPr="00552682">
        <w:rPr>
          <w:rFonts w:ascii="Arial" w:hAnsi="Arial" w:cs="Arial"/>
          <w:sz w:val="32"/>
          <w:szCs w:val="32"/>
        </w:rPr>
        <w:t xml:space="preserve">if you think a judge should decide </w:t>
      </w:r>
      <w:r w:rsidR="00D366C3">
        <w:rPr>
          <w:rFonts w:ascii="Arial" w:hAnsi="Arial" w:cs="Arial"/>
          <w:sz w:val="32"/>
          <w:szCs w:val="32"/>
        </w:rPr>
        <w:t xml:space="preserve">if </w:t>
      </w:r>
      <w:r w:rsidRPr="00552682">
        <w:rPr>
          <w:rFonts w:ascii="Arial" w:hAnsi="Arial" w:cs="Arial"/>
          <w:sz w:val="32"/>
          <w:szCs w:val="32"/>
        </w:rPr>
        <w:t>people a</w:t>
      </w:r>
      <w:r w:rsidR="00D366C3">
        <w:rPr>
          <w:rFonts w:ascii="Arial" w:hAnsi="Arial" w:cs="Arial"/>
          <w:sz w:val="32"/>
          <w:szCs w:val="32"/>
        </w:rPr>
        <w:t>re</w:t>
      </w:r>
      <w:r w:rsidRPr="00552682">
        <w:rPr>
          <w:rFonts w:ascii="Arial" w:hAnsi="Arial" w:cs="Arial"/>
          <w:sz w:val="32"/>
          <w:szCs w:val="32"/>
        </w:rPr>
        <w:t xml:space="preserve"> suitable to adopt</w:t>
      </w:r>
      <w:r>
        <w:rPr>
          <w:rFonts w:ascii="Arial" w:hAnsi="Arial" w:cs="Arial"/>
          <w:sz w:val="32"/>
          <w:szCs w:val="32"/>
        </w:rPr>
        <w:br/>
      </w:r>
    </w:p>
    <w:p w14:paraId="75880EBE" w14:textId="20E776C5" w:rsidR="00DD1F49" w:rsidRPr="00552682" w:rsidRDefault="00DD1F49" w:rsidP="00DD1F49">
      <w:pPr>
        <w:pStyle w:val="ListParagraph"/>
        <w:numPr>
          <w:ilvl w:val="0"/>
          <w:numId w:val="26"/>
        </w:numPr>
        <w:ind w:left="4253" w:hanging="567"/>
        <w:rPr>
          <w:rFonts w:ascii="Arial" w:hAnsi="Arial" w:cs="Arial"/>
          <w:sz w:val="32"/>
          <w:szCs w:val="32"/>
        </w:rPr>
      </w:pPr>
      <w:r w:rsidRPr="00552682">
        <w:rPr>
          <w:rFonts w:ascii="Arial" w:hAnsi="Arial" w:cs="Arial"/>
          <w:sz w:val="32"/>
          <w:szCs w:val="32"/>
        </w:rPr>
        <w:t>what information the judge should use to make a decision.</w:t>
      </w:r>
    </w:p>
    <w:p w14:paraId="7FAA785E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49D8BD56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0CC90913" w14:textId="77777777" w:rsidR="00544EF3" w:rsidRDefault="00544EF3">
      <w:pPr>
        <w:spacing w:after="160" w:line="259" w:lineRule="auto"/>
        <w:ind w:left="0"/>
        <w:rPr>
          <w:rFonts w:ascii="Arial" w:hAnsi="Arial" w:cs="Arial"/>
          <w:b/>
          <w:bCs/>
          <w:sz w:val="36"/>
          <w:szCs w:val="32"/>
        </w:rPr>
      </w:pPr>
      <w:r>
        <w:rPr>
          <w:rFonts w:ascii="Arial" w:hAnsi="Arial" w:cs="Arial"/>
          <w:b/>
          <w:bCs/>
          <w:sz w:val="36"/>
          <w:szCs w:val="32"/>
        </w:rPr>
        <w:br w:type="page"/>
      </w:r>
    </w:p>
    <w:p w14:paraId="1AE46A94" w14:textId="1EA19A72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Social worker report</w:t>
      </w:r>
    </w:p>
    <w:p w14:paraId="47D97D8B" w14:textId="38AED27E" w:rsidR="00DD1F49" w:rsidRPr="005D334D" w:rsidRDefault="009875C8" w:rsidP="00DD1F49">
      <w:pPr>
        <w:ind w:left="3686"/>
        <w:rPr>
          <w:rFonts w:ascii="Arial" w:hAnsi="Arial" w:cs="Arial"/>
          <w:b/>
          <w:bCs/>
          <w:sz w:val="26"/>
          <w:szCs w:val="32"/>
        </w:rPr>
      </w:pPr>
      <w:r w:rsidRPr="005D334D">
        <w:rPr>
          <w:rFonts w:ascii="Arial" w:hAnsi="Arial" w:cs="Arial"/>
          <w:b/>
          <w:bCs/>
          <w:noProof/>
          <w:sz w:val="36"/>
          <w:szCs w:val="32"/>
          <w:lang w:eastAsia="en-NZ"/>
        </w:rPr>
        <w:drawing>
          <wp:anchor distT="0" distB="0" distL="114300" distR="114300" simplePos="0" relativeHeight="251658278" behindDoc="0" locked="0" layoutInCell="1" allowOverlap="1" wp14:anchorId="3CF465C7" wp14:editId="4187F517">
            <wp:simplePos x="0" y="0"/>
            <wp:positionH relativeFrom="margin">
              <wp:posOffset>-310995</wp:posOffset>
            </wp:positionH>
            <wp:positionV relativeFrom="paragraph">
              <wp:posOffset>228773</wp:posOffset>
            </wp:positionV>
            <wp:extent cx="1558636" cy="1588010"/>
            <wp:effectExtent l="0" t="0" r="381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636" cy="158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B205CC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26"/>
          <w:szCs w:val="32"/>
        </w:rPr>
      </w:pPr>
    </w:p>
    <w:p w14:paraId="31956E2D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 social worker writes a report that is part of the information the court uses to decide if the adoption should happen.</w:t>
      </w:r>
    </w:p>
    <w:p w14:paraId="7CD8198F" w14:textId="7E4AD574" w:rsidR="00DD1F49" w:rsidRPr="005D334D" w:rsidRDefault="00DD1F49" w:rsidP="00DD1F49">
      <w:pPr>
        <w:rPr>
          <w:rFonts w:ascii="Arial" w:hAnsi="Arial" w:cs="Arial"/>
          <w:sz w:val="28"/>
          <w:szCs w:val="32"/>
        </w:rPr>
      </w:pPr>
    </w:p>
    <w:p w14:paraId="1C420972" w14:textId="4E158854" w:rsidR="00544EF3" w:rsidRPr="005D334D" w:rsidRDefault="00544EF3" w:rsidP="00DD1F49">
      <w:pPr>
        <w:rPr>
          <w:rFonts w:ascii="Arial" w:hAnsi="Arial" w:cs="Arial"/>
          <w:sz w:val="28"/>
          <w:szCs w:val="32"/>
        </w:rPr>
      </w:pPr>
    </w:p>
    <w:p w14:paraId="09598F85" w14:textId="2B1BCBEB" w:rsidR="00DD1F49" w:rsidRDefault="009875C8" w:rsidP="00DD1F49">
      <w:pPr>
        <w:ind w:left="3686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noProof/>
          <w:sz w:val="28"/>
          <w:szCs w:val="32"/>
          <w:lang w:eastAsia="en-NZ"/>
        </w:rPr>
        <w:drawing>
          <wp:anchor distT="0" distB="0" distL="114300" distR="114300" simplePos="0" relativeHeight="251658279" behindDoc="0" locked="0" layoutInCell="1" allowOverlap="1" wp14:anchorId="6397662F" wp14:editId="387CF611">
            <wp:simplePos x="0" y="0"/>
            <wp:positionH relativeFrom="margin">
              <wp:posOffset>-310515</wp:posOffset>
            </wp:positionH>
            <wp:positionV relativeFrom="paragraph">
              <wp:posOffset>178550</wp:posOffset>
            </wp:positionV>
            <wp:extent cx="1869440" cy="1427130"/>
            <wp:effectExtent l="0" t="0" r="0" b="190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440" cy="142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We think the law should say some of the things that need to be in the report like:</w:t>
      </w:r>
    </w:p>
    <w:p w14:paraId="4BE38B80" w14:textId="77777777" w:rsidR="00DD1F49" w:rsidRPr="005D334D" w:rsidRDefault="00DD1F49" w:rsidP="00DD1F49">
      <w:pPr>
        <w:ind w:left="4253" w:hanging="567"/>
        <w:rPr>
          <w:rFonts w:ascii="Arial" w:hAnsi="Arial" w:cs="Arial"/>
          <w:sz w:val="26"/>
          <w:szCs w:val="32"/>
        </w:rPr>
      </w:pPr>
    </w:p>
    <w:p w14:paraId="736B9174" w14:textId="78C82EDF" w:rsidR="00DD1F49" w:rsidRPr="005D334D" w:rsidRDefault="00544EF3" w:rsidP="00DD1F49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sz w:val="26"/>
          <w:szCs w:val="32"/>
        </w:rPr>
      </w:pPr>
      <w:r w:rsidRPr="00B6067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0" behindDoc="0" locked="0" layoutInCell="1" allowOverlap="1" wp14:anchorId="12FCE8C9" wp14:editId="334497B5">
            <wp:simplePos x="0" y="0"/>
            <wp:positionH relativeFrom="margin">
              <wp:posOffset>-302418</wp:posOffset>
            </wp:positionH>
            <wp:positionV relativeFrom="paragraph">
              <wp:posOffset>940781</wp:posOffset>
            </wp:positionV>
            <wp:extent cx="1869440" cy="1455477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440" cy="14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 w:rsidRPr="00635265">
        <w:rPr>
          <w:rFonts w:ascii="Arial" w:hAnsi="Arial" w:cs="Arial"/>
          <w:sz w:val="32"/>
          <w:szCs w:val="32"/>
        </w:rPr>
        <w:t>how the child was part of thinking about the adoption</w:t>
      </w:r>
      <w:r w:rsidR="00DD1F49">
        <w:rPr>
          <w:rFonts w:ascii="Arial" w:hAnsi="Arial" w:cs="Arial"/>
          <w:sz w:val="32"/>
          <w:szCs w:val="32"/>
        </w:rPr>
        <w:br/>
      </w:r>
    </w:p>
    <w:p w14:paraId="00B7F4D3" w14:textId="7CA59EC0" w:rsidR="00DD1F49" w:rsidRPr="005D334D" w:rsidRDefault="00DD1F49" w:rsidP="00DD1F49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sz w:val="26"/>
          <w:szCs w:val="32"/>
        </w:rPr>
      </w:pPr>
      <w:r w:rsidRPr="00635265">
        <w:rPr>
          <w:rFonts w:ascii="Arial" w:hAnsi="Arial" w:cs="Arial"/>
          <w:sz w:val="32"/>
          <w:szCs w:val="32"/>
        </w:rPr>
        <w:t>anything the child said they wanted to happen</w:t>
      </w:r>
      <w:r>
        <w:rPr>
          <w:rFonts w:ascii="Arial" w:hAnsi="Arial" w:cs="Arial"/>
          <w:sz w:val="32"/>
          <w:szCs w:val="32"/>
        </w:rPr>
        <w:br/>
      </w:r>
    </w:p>
    <w:p w14:paraId="2C37E280" w14:textId="40A25CF7" w:rsidR="00DD1F49" w:rsidRPr="005D334D" w:rsidRDefault="00DD1F49" w:rsidP="00544EF3">
      <w:pPr>
        <w:pStyle w:val="ListParagraph"/>
        <w:numPr>
          <w:ilvl w:val="0"/>
          <w:numId w:val="16"/>
        </w:numPr>
        <w:ind w:left="4253" w:right="-472" w:hanging="567"/>
        <w:rPr>
          <w:rFonts w:ascii="Arial" w:hAnsi="Arial" w:cs="Arial"/>
          <w:sz w:val="26"/>
          <w:szCs w:val="32"/>
        </w:rPr>
      </w:pPr>
      <w:r w:rsidRPr="00635265">
        <w:rPr>
          <w:rFonts w:ascii="Arial" w:hAnsi="Arial" w:cs="Arial"/>
          <w:sz w:val="32"/>
          <w:szCs w:val="32"/>
        </w:rPr>
        <w:t>the suitability of the adoptive parents</w:t>
      </w:r>
      <w:r>
        <w:rPr>
          <w:rFonts w:ascii="Arial" w:hAnsi="Arial" w:cs="Arial"/>
          <w:sz w:val="32"/>
          <w:szCs w:val="32"/>
        </w:rPr>
        <w:br/>
      </w:r>
    </w:p>
    <w:p w14:paraId="6F80BA0A" w14:textId="149D2E72" w:rsidR="00544EF3" w:rsidRPr="005D334D" w:rsidRDefault="00544EF3" w:rsidP="005D334D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sz w:val="30"/>
          <w:szCs w:val="32"/>
        </w:rPr>
      </w:pPr>
      <w:r w:rsidRPr="004B713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1" behindDoc="0" locked="0" layoutInCell="1" allowOverlap="1" wp14:anchorId="0F354EF9" wp14:editId="6AB44B30">
            <wp:simplePos x="0" y="0"/>
            <wp:positionH relativeFrom="margin">
              <wp:posOffset>-310045</wp:posOffset>
            </wp:positionH>
            <wp:positionV relativeFrom="paragraph">
              <wp:posOffset>98598</wp:posOffset>
            </wp:positionV>
            <wp:extent cx="1994131" cy="1477993"/>
            <wp:effectExtent l="0" t="0" r="6350" b="825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131" cy="147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 w:rsidRPr="00544EF3">
        <w:rPr>
          <w:rFonts w:ascii="Arial" w:hAnsi="Arial" w:cs="Arial"/>
          <w:sz w:val="32"/>
          <w:szCs w:val="32"/>
        </w:rPr>
        <w:t>what the whānau</w:t>
      </w:r>
      <w:r w:rsidR="00C939B1" w:rsidRPr="00544EF3">
        <w:rPr>
          <w:rFonts w:ascii="Arial" w:hAnsi="Arial" w:cs="Arial"/>
          <w:sz w:val="32"/>
          <w:szCs w:val="32"/>
        </w:rPr>
        <w:t xml:space="preserve"> / family</w:t>
      </w:r>
      <w:r w:rsidR="00DD1F49" w:rsidRPr="00544EF3">
        <w:rPr>
          <w:rFonts w:ascii="Arial" w:hAnsi="Arial" w:cs="Arial"/>
          <w:sz w:val="32"/>
          <w:szCs w:val="32"/>
        </w:rPr>
        <w:t xml:space="preserve"> of the child think</w:t>
      </w:r>
      <w:r w:rsidR="00DD1F49" w:rsidRPr="00544EF3">
        <w:rPr>
          <w:rFonts w:ascii="Arial" w:hAnsi="Arial" w:cs="Arial"/>
          <w:sz w:val="32"/>
          <w:szCs w:val="32"/>
        </w:rPr>
        <w:br/>
      </w:r>
    </w:p>
    <w:p w14:paraId="4A09D5EE" w14:textId="77777777" w:rsidR="00DD1F49" w:rsidRPr="00544EF3" w:rsidRDefault="00DD1F49" w:rsidP="005D334D">
      <w:pPr>
        <w:pStyle w:val="ListParagraph"/>
        <w:numPr>
          <w:ilvl w:val="0"/>
          <w:numId w:val="16"/>
        </w:numPr>
        <w:ind w:left="4253" w:hanging="567"/>
        <w:rPr>
          <w:rFonts w:ascii="Arial" w:hAnsi="Arial" w:cs="Arial"/>
          <w:sz w:val="32"/>
          <w:szCs w:val="32"/>
        </w:rPr>
      </w:pPr>
      <w:r w:rsidRPr="00544EF3">
        <w:rPr>
          <w:rFonts w:ascii="Arial" w:hAnsi="Arial" w:cs="Arial"/>
          <w:sz w:val="32"/>
          <w:szCs w:val="32"/>
        </w:rPr>
        <w:t>information about the culture of the child.</w:t>
      </w:r>
    </w:p>
    <w:p w14:paraId="585C4A2D" w14:textId="2CE76167" w:rsidR="00DD1F49" w:rsidRPr="00FA19EB" w:rsidRDefault="009875C8" w:rsidP="005D334D">
      <w:pPr>
        <w:ind w:left="3686"/>
        <w:rPr>
          <w:rFonts w:ascii="Arial" w:hAnsi="Arial" w:cs="Arial"/>
          <w:sz w:val="32"/>
          <w:szCs w:val="32"/>
        </w:rPr>
      </w:pPr>
      <w:r w:rsidRPr="00B6067F">
        <w:rPr>
          <w:rFonts w:ascii="Arial" w:hAnsi="Arial" w:cs="Arial"/>
          <w:b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82" behindDoc="0" locked="0" layoutInCell="1" allowOverlap="1" wp14:anchorId="7BF258B0" wp14:editId="43C22643">
            <wp:simplePos x="0" y="0"/>
            <wp:positionH relativeFrom="margin">
              <wp:posOffset>0</wp:posOffset>
            </wp:positionH>
            <wp:positionV relativeFrom="paragraph">
              <wp:posOffset>-14770</wp:posOffset>
            </wp:positionV>
            <wp:extent cx="1449066" cy="1476375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66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83" behindDoc="1" locked="0" layoutInCell="1" allowOverlap="1" wp14:anchorId="33BFBBC2" wp14:editId="73F09E56">
                <wp:simplePos x="0" y="0"/>
                <wp:positionH relativeFrom="margin">
                  <wp:posOffset>2238375</wp:posOffset>
                </wp:positionH>
                <wp:positionV relativeFrom="paragraph">
                  <wp:posOffset>-93230</wp:posOffset>
                </wp:positionV>
                <wp:extent cx="3562350" cy="1459865"/>
                <wp:effectExtent l="0" t="0" r="0" b="6985"/>
                <wp:wrapNone/>
                <wp:docPr id="462" name="Rectangle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598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1862D3" id="Rectangle 462" o:spid="_x0000_s1026" style="position:absolute;margin-left:176.25pt;margin-top:-7.35pt;width:280.5pt;height:114.95pt;z-index:-25165819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DD1F49" w:rsidRPr="00FA19EB">
        <w:rPr>
          <w:rFonts w:ascii="Arial" w:hAnsi="Arial" w:cs="Arial"/>
          <w:sz w:val="32"/>
          <w:szCs w:val="32"/>
        </w:rPr>
        <w:t>We want to know if you think the law should say some of the things that must be included in the social worker report.</w:t>
      </w:r>
    </w:p>
    <w:p w14:paraId="67969430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39B217CB" w14:textId="77777777" w:rsidR="009875C8" w:rsidRDefault="009875C8">
      <w:pPr>
        <w:spacing w:after="160" w:line="259" w:lineRule="auto"/>
        <w:ind w:left="0"/>
        <w:rPr>
          <w:rFonts w:ascii="Arial" w:hAnsi="Arial" w:cs="Arial"/>
          <w:b/>
          <w:bCs/>
          <w:sz w:val="36"/>
          <w:szCs w:val="32"/>
        </w:rPr>
      </w:pPr>
      <w:r>
        <w:rPr>
          <w:rFonts w:ascii="Arial" w:hAnsi="Arial" w:cs="Arial"/>
          <w:b/>
          <w:bCs/>
          <w:sz w:val="36"/>
          <w:szCs w:val="32"/>
        </w:rPr>
        <w:br w:type="page"/>
      </w:r>
    </w:p>
    <w:p w14:paraId="16BFD3B3" w14:textId="0A42A49F" w:rsidR="00DD1F49" w:rsidRPr="005D334D" w:rsidRDefault="00DD1F49" w:rsidP="00DD1F49">
      <w:pPr>
        <w:ind w:left="3686"/>
        <w:rPr>
          <w:rFonts w:ascii="Arial" w:hAnsi="Arial" w:cs="Arial"/>
          <w:b/>
          <w:bCs/>
          <w:sz w:val="40"/>
          <w:szCs w:val="32"/>
        </w:rPr>
      </w:pPr>
      <w:r w:rsidRPr="005D334D">
        <w:rPr>
          <w:rFonts w:ascii="Arial" w:hAnsi="Arial" w:cs="Arial"/>
          <w:b/>
          <w:bCs/>
          <w:sz w:val="40"/>
          <w:szCs w:val="32"/>
        </w:rPr>
        <w:lastRenderedPageBreak/>
        <w:t>Getting other information</w:t>
      </w:r>
    </w:p>
    <w:p w14:paraId="582940D5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41A91E2B" w14:textId="77777777" w:rsidR="00DD1F49" w:rsidRPr="00FA19EB" w:rsidRDefault="00C939B1" w:rsidP="00DD1F49">
      <w:pPr>
        <w:ind w:left="3686"/>
        <w:rPr>
          <w:rFonts w:ascii="Arial" w:hAnsi="Arial" w:cs="Arial"/>
          <w:sz w:val="32"/>
          <w:szCs w:val="32"/>
        </w:rPr>
      </w:pPr>
      <w:r w:rsidRPr="005E119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7" behindDoc="0" locked="0" layoutInCell="1" allowOverlap="1" wp14:anchorId="3F74B834" wp14:editId="7BCB7C34">
            <wp:simplePos x="0" y="0"/>
            <wp:positionH relativeFrom="margin">
              <wp:posOffset>-180975</wp:posOffset>
            </wp:positionH>
            <wp:positionV relativeFrom="paragraph">
              <wp:posOffset>318770</wp:posOffset>
            </wp:positionV>
            <wp:extent cx="1836295" cy="1295400"/>
            <wp:effectExtent l="0" t="0" r="0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29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F73BF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FA19EB">
        <w:rPr>
          <w:rFonts w:ascii="Arial" w:hAnsi="Arial" w:cs="Arial"/>
          <w:sz w:val="32"/>
          <w:szCs w:val="32"/>
        </w:rPr>
        <w:t>The court may want to order other reports like reports from</w:t>
      </w:r>
      <w:r>
        <w:rPr>
          <w:rFonts w:ascii="Arial" w:hAnsi="Arial" w:cs="Arial"/>
          <w:sz w:val="32"/>
          <w:szCs w:val="32"/>
        </w:rPr>
        <w:t xml:space="preserve"> doctors.</w:t>
      </w:r>
    </w:p>
    <w:p w14:paraId="1AC3BB70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1FA693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EA33F4A" w14:textId="77777777" w:rsidR="00DD1F49" w:rsidRDefault="00C939B1" w:rsidP="00DD1F49">
      <w:pPr>
        <w:ind w:left="3686"/>
        <w:rPr>
          <w:rFonts w:ascii="Arial" w:hAnsi="Arial" w:cs="Arial"/>
          <w:sz w:val="32"/>
          <w:szCs w:val="32"/>
        </w:rPr>
      </w:pPr>
      <w:r w:rsidRPr="00B6067F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85" behindDoc="0" locked="0" layoutInCell="1" allowOverlap="1" wp14:anchorId="60BBB30E" wp14:editId="1BD11739">
            <wp:simplePos x="0" y="0"/>
            <wp:positionH relativeFrom="margin">
              <wp:posOffset>0</wp:posOffset>
            </wp:positionH>
            <wp:positionV relativeFrom="paragraph">
              <wp:posOffset>937672</wp:posOffset>
            </wp:positionV>
            <wp:extent cx="1439949" cy="1466850"/>
            <wp:effectExtent l="0" t="0" r="8255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49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We think the court should be able to ask for the reports they think they need to make a decision about the adoption.</w:t>
      </w:r>
    </w:p>
    <w:p w14:paraId="37BFF1B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9A7FE26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84" behindDoc="1" locked="0" layoutInCell="1" allowOverlap="1" wp14:anchorId="08310AAA" wp14:editId="5C72CB56">
                <wp:simplePos x="0" y="0"/>
                <wp:positionH relativeFrom="margin">
                  <wp:align>right</wp:align>
                </wp:positionH>
                <wp:positionV relativeFrom="paragraph">
                  <wp:posOffset>257175</wp:posOffset>
                </wp:positionV>
                <wp:extent cx="3488690" cy="1091565"/>
                <wp:effectExtent l="0" t="0" r="0" b="0"/>
                <wp:wrapNone/>
                <wp:docPr id="460" name="Rectangl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0915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110E70" id="Rectangle 460" o:spid="_x0000_s1026" style="position:absolute;margin-left:223.5pt;margin-top:20.25pt;width:274.7pt;height:85.95pt;z-index:-2516581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</w:p>
    <w:p w14:paraId="1CCDD265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what you think about the court being able to order extra reports.</w:t>
      </w:r>
      <w:r w:rsidRPr="004B713D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1F0D375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9101B5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9F55DD9" w14:textId="77777777" w:rsidR="00C939B1" w:rsidRDefault="00C939B1">
      <w:pPr>
        <w:spacing w:after="160" w:line="259" w:lineRule="auto"/>
        <w:ind w:left="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351E4319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noProof/>
          <w:sz w:val="36"/>
          <w:szCs w:val="32"/>
          <w:lang w:eastAsia="en-NZ"/>
        </w:rPr>
        <w:lastRenderedPageBreak/>
        <w:drawing>
          <wp:anchor distT="0" distB="0" distL="114300" distR="114300" simplePos="0" relativeHeight="251658286" behindDoc="0" locked="0" layoutInCell="1" allowOverlap="1" wp14:anchorId="35A671B4" wp14:editId="4D64E6D3">
            <wp:simplePos x="0" y="0"/>
            <wp:positionH relativeFrom="margin">
              <wp:posOffset>-119380</wp:posOffset>
            </wp:positionH>
            <wp:positionV relativeFrom="paragraph">
              <wp:posOffset>166254</wp:posOffset>
            </wp:positionV>
            <wp:extent cx="1828800" cy="1828800"/>
            <wp:effectExtent l="0" t="0" r="0" b="0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334D">
        <w:rPr>
          <w:rFonts w:ascii="Arial" w:hAnsi="Arial" w:cs="Arial"/>
          <w:b/>
          <w:bCs/>
          <w:sz w:val="36"/>
          <w:szCs w:val="32"/>
        </w:rPr>
        <w:t>Other care options</w:t>
      </w:r>
    </w:p>
    <w:p w14:paraId="6500D3D2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6BCB12E7" w14:textId="77777777" w:rsidR="00DD1F49" w:rsidRPr="00C542C2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C542C2">
        <w:rPr>
          <w:rFonts w:ascii="Arial" w:hAnsi="Arial" w:cs="Arial"/>
          <w:sz w:val="32"/>
          <w:szCs w:val="32"/>
        </w:rPr>
        <w:t xml:space="preserve">There are other types of care such as </w:t>
      </w:r>
      <w:r w:rsidRPr="00C542C2">
        <w:rPr>
          <w:rFonts w:ascii="Arial" w:hAnsi="Arial" w:cs="Arial"/>
          <w:b/>
          <w:sz w:val="32"/>
          <w:szCs w:val="32"/>
        </w:rPr>
        <w:t>guardianship orders</w:t>
      </w:r>
      <w:r w:rsidRPr="00C542C2">
        <w:rPr>
          <w:rFonts w:ascii="Arial" w:hAnsi="Arial" w:cs="Arial"/>
          <w:sz w:val="32"/>
          <w:szCs w:val="32"/>
        </w:rPr>
        <w:t xml:space="preserve"> where the child can stay more connected to their birth family / whānau.</w:t>
      </w:r>
    </w:p>
    <w:p w14:paraId="68A10C2B" w14:textId="77777777" w:rsidR="00DD1F49" w:rsidRPr="00C542C2" w:rsidRDefault="00DD1F49" w:rsidP="00DD1F49">
      <w:pPr>
        <w:pStyle w:val="ListParagraph"/>
        <w:ind w:left="4329"/>
        <w:rPr>
          <w:rFonts w:ascii="Arial" w:hAnsi="Arial" w:cs="Arial"/>
          <w:sz w:val="32"/>
          <w:szCs w:val="32"/>
        </w:rPr>
      </w:pPr>
    </w:p>
    <w:p w14:paraId="055CCF53" w14:textId="77777777" w:rsidR="00DD1F49" w:rsidRPr="00C542C2" w:rsidRDefault="00DD1F49" w:rsidP="00DD1F49">
      <w:pPr>
        <w:pStyle w:val="ListParagraph"/>
        <w:ind w:left="4329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60" behindDoc="0" locked="0" layoutInCell="1" allowOverlap="1" wp14:anchorId="4945DD3A" wp14:editId="1844E37F">
            <wp:simplePos x="0" y="0"/>
            <wp:positionH relativeFrom="column">
              <wp:posOffset>-117071</wp:posOffset>
            </wp:positionH>
            <wp:positionV relativeFrom="paragraph">
              <wp:posOffset>318135</wp:posOffset>
            </wp:positionV>
            <wp:extent cx="1709420" cy="1459865"/>
            <wp:effectExtent l="0" t="0" r="5080" b="6985"/>
            <wp:wrapThrough wrapText="bothSides">
              <wp:wrapPolygon edited="0">
                <wp:start x="0" y="0"/>
                <wp:lineTo x="0" y="21421"/>
                <wp:lineTo x="21423" y="21421"/>
                <wp:lineTo x="21423" y="0"/>
                <wp:lineTo x="0" y="0"/>
              </wp:wrapPolygon>
            </wp:wrapThrough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" name="talk-to-family-2 meeting support.jpg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801"/>
                    <a:stretch/>
                  </pic:blipFill>
                  <pic:spPr bwMode="auto">
                    <a:xfrm>
                      <a:off x="0" y="0"/>
                      <a:ext cx="1709420" cy="1459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59" behindDoc="1" locked="0" layoutInCell="1" allowOverlap="1" wp14:anchorId="25D8486B" wp14:editId="755EFD12">
                <wp:simplePos x="0" y="0"/>
                <wp:positionH relativeFrom="margin">
                  <wp:posOffset>2228850</wp:posOffset>
                </wp:positionH>
                <wp:positionV relativeFrom="paragraph">
                  <wp:posOffset>201295</wp:posOffset>
                </wp:positionV>
                <wp:extent cx="3691890" cy="1581150"/>
                <wp:effectExtent l="0" t="0" r="0" b="0"/>
                <wp:wrapNone/>
                <wp:docPr id="459" name="Rectangle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91890" cy="158115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0B484D" id="Rectangle 459" o:spid="_x0000_s1026" style="position:absolute;margin-left:175.5pt;margin-top:15.85pt;width:290.7pt;height:124.5pt;z-index:-25165822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" fillcolor="#deebf7" stroked="f" strokeweight="1pt">
                <w10:wrap anchorx="margin"/>
              </v:rect>
            </w:pict>
          </mc:Fallback>
        </mc:AlternateContent>
      </w:r>
    </w:p>
    <w:p w14:paraId="548A66BD" w14:textId="77777777" w:rsidR="00DD1F49" w:rsidRPr="009148C0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148C0">
        <w:rPr>
          <w:rFonts w:ascii="Arial" w:hAnsi="Arial" w:cs="Arial"/>
          <w:sz w:val="32"/>
          <w:szCs w:val="32"/>
        </w:rPr>
        <w:t xml:space="preserve">A </w:t>
      </w:r>
      <w:r w:rsidRPr="009148C0">
        <w:rPr>
          <w:rFonts w:ascii="Arial" w:hAnsi="Arial" w:cs="Arial"/>
          <w:b/>
          <w:sz w:val="32"/>
          <w:szCs w:val="32"/>
        </w:rPr>
        <w:t>guardianship order</w:t>
      </w:r>
      <w:r w:rsidRPr="009148C0">
        <w:rPr>
          <w:rFonts w:ascii="Arial" w:hAnsi="Arial" w:cs="Arial"/>
          <w:sz w:val="32"/>
          <w:szCs w:val="32"/>
        </w:rPr>
        <w:t xml:space="preserve"> means someone is able to make legal decisions</w:t>
      </w:r>
      <w:r>
        <w:rPr>
          <w:rFonts w:ascii="Arial" w:hAnsi="Arial" w:cs="Arial"/>
          <w:sz w:val="32"/>
          <w:szCs w:val="32"/>
        </w:rPr>
        <w:t xml:space="preserve"> about the care of the child but is no</w:t>
      </w:r>
      <w:r w:rsidRPr="009148C0">
        <w:rPr>
          <w:rFonts w:ascii="Arial" w:hAnsi="Arial" w:cs="Arial"/>
          <w:sz w:val="32"/>
          <w:szCs w:val="32"/>
        </w:rPr>
        <w:t>t the legal parent</w:t>
      </w:r>
      <w:r>
        <w:rPr>
          <w:rFonts w:ascii="Arial" w:hAnsi="Arial" w:cs="Arial"/>
          <w:sz w:val="32"/>
          <w:szCs w:val="32"/>
        </w:rPr>
        <w:t xml:space="preserve"> of the child.</w:t>
      </w:r>
    </w:p>
    <w:p w14:paraId="5C94345B" w14:textId="77777777" w:rsidR="00DD1F49" w:rsidRPr="00635265" w:rsidRDefault="00DD1F49" w:rsidP="00DD1F49">
      <w:pPr>
        <w:rPr>
          <w:rFonts w:ascii="Arial" w:hAnsi="Arial" w:cs="Arial"/>
          <w:sz w:val="32"/>
          <w:szCs w:val="32"/>
        </w:rPr>
      </w:pPr>
    </w:p>
    <w:p w14:paraId="3CA95CC7" w14:textId="77777777" w:rsidR="00DD1F49" w:rsidRDefault="00693A35" w:rsidP="00DD1F49">
      <w:pPr>
        <w:rPr>
          <w:rFonts w:ascii="Arial" w:hAnsi="Arial" w:cs="Arial"/>
          <w:b/>
          <w:bCs/>
          <w:sz w:val="32"/>
          <w:szCs w:val="32"/>
        </w:rPr>
      </w:pPr>
      <w:r w:rsidRPr="000D47F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05" behindDoc="0" locked="0" layoutInCell="1" allowOverlap="1" wp14:anchorId="32DCA5F6" wp14:editId="55D79AB8">
            <wp:simplePos x="0" y="0"/>
            <wp:positionH relativeFrom="margin">
              <wp:posOffset>0</wp:posOffset>
            </wp:positionH>
            <wp:positionV relativeFrom="paragraph">
              <wp:posOffset>223059</wp:posOffset>
            </wp:positionV>
            <wp:extent cx="1260923" cy="14001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923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91057" w14:textId="77777777" w:rsidR="00DD1F49" w:rsidRPr="00635265" w:rsidRDefault="00DD1F49" w:rsidP="005D334D">
      <w:pPr>
        <w:ind w:left="3686"/>
        <w:rPr>
          <w:rFonts w:ascii="Arial" w:hAnsi="Arial" w:cs="Arial"/>
          <w:sz w:val="32"/>
          <w:szCs w:val="32"/>
        </w:rPr>
      </w:pPr>
      <w:r w:rsidRPr="00635265">
        <w:rPr>
          <w:rFonts w:ascii="Arial" w:hAnsi="Arial" w:cs="Arial"/>
          <w:sz w:val="32"/>
          <w:szCs w:val="32"/>
        </w:rPr>
        <w:t>We think the judge should know that other types of care have been thought about before they agree to an adoption.</w:t>
      </w:r>
    </w:p>
    <w:p w14:paraId="1BD4AF7A" w14:textId="77777777" w:rsidR="00DD1F49" w:rsidRPr="00635265" w:rsidRDefault="00693A35" w:rsidP="005D334D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89" behindDoc="0" locked="0" layoutInCell="1" allowOverlap="1" wp14:anchorId="070A5103" wp14:editId="31D297C4">
            <wp:simplePos x="0" y="0"/>
            <wp:positionH relativeFrom="margin">
              <wp:posOffset>-311150</wp:posOffset>
            </wp:positionH>
            <wp:positionV relativeFrom="paragraph">
              <wp:posOffset>55880</wp:posOffset>
            </wp:positionV>
            <wp:extent cx="2005671" cy="2005671"/>
            <wp:effectExtent l="0" t="0" r="0" b="0"/>
            <wp:wrapNone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671" cy="200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5C94F1" w14:textId="77777777" w:rsidR="00DD1F49" w:rsidRPr="00635265" w:rsidRDefault="00DD1F49" w:rsidP="005D334D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88" behindDoc="1" locked="0" layoutInCell="1" allowOverlap="1" wp14:anchorId="65279C40" wp14:editId="3BA22A21">
                <wp:simplePos x="0" y="0"/>
                <wp:positionH relativeFrom="margin">
                  <wp:align>right</wp:align>
                </wp:positionH>
                <wp:positionV relativeFrom="paragraph">
                  <wp:posOffset>257175</wp:posOffset>
                </wp:positionV>
                <wp:extent cx="3488690" cy="1460500"/>
                <wp:effectExtent l="0" t="0" r="0" b="0"/>
                <wp:wrapNone/>
                <wp:docPr id="458" name="Rectangle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460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520FCB" id="Rectangle 458" o:spid="_x0000_s1026" style="position:absolute;margin-left:223.5pt;margin-top:20.25pt;width:274.7pt;height:115pt;z-index:-251658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7FCAAF2C" w14:textId="77777777" w:rsidR="00DD1F49" w:rsidRPr="00FA19EB" w:rsidRDefault="00DD1F49" w:rsidP="005D334D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635265">
        <w:rPr>
          <w:rFonts w:ascii="Arial" w:hAnsi="Arial" w:cs="Arial"/>
          <w:sz w:val="32"/>
          <w:szCs w:val="32"/>
        </w:rPr>
        <w:t>We want to know if you think that judges should know other types of care have been looked at before agreeing to an adoption.</w:t>
      </w:r>
      <w:r w:rsidRPr="00FA19EB">
        <w:rPr>
          <w:rFonts w:ascii="Arial" w:hAnsi="Arial" w:cs="Arial"/>
          <w:b/>
          <w:bCs/>
          <w:sz w:val="32"/>
          <w:szCs w:val="32"/>
        </w:rPr>
        <w:br/>
      </w:r>
    </w:p>
    <w:p w14:paraId="14596D6D" w14:textId="77777777" w:rsidR="00DD1F49" w:rsidRPr="00893093" w:rsidRDefault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BE685E5" wp14:editId="45AB77AF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455" name="Rectangle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7BCBB6" id="Rectangle 455" o:spid="_x0000_s1026" style="position:absolute;margin-left:0;margin-top:-9pt;width:450pt;height:45.7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at is the legal effect of adoption?</w:t>
      </w:r>
    </w:p>
    <w:p w14:paraId="45C7AFEF" w14:textId="20CE7DA7" w:rsidR="00DD1F49" w:rsidRDefault="00E430A7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35" behindDoc="1" locked="0" layoutInCell="1" allowOverlap="1" wp14:anchorId="7CE087AA" wp14:editId="3B04109C">
                <wp:simplePos x="0" y="0"/>
                <wp:positionH relativeFrom="margin">
                  <wp:posOffset>2210435</wp:posOffset>
                </wp:positionH>
                <wp:positionV relativeFrom="paragraph">
                  <wp:posOffset>698500</wp:posOffset>
                </wp:positionV>
                <wp:extent cx="3539490" cy="2415540"/>
                <wp:effectExtent l="0" t="0" r="3810" b="3810"/>
                <wp:wrapNone/>
                <wp:docPr id="470" name="Rectangle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9490" cy="241554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E391F8" id="Rectangle 470" o:spid="_x0000_s1026" style="position:absolute;margin-left:174.05pt;margin-top:55pt;width:278.7pt;height:190.2pt;z-index:-2516580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" fillcolor="#deebf7" stroked="f" strokeweight="1pt">
                <w10:wrap anchorx="margin"/>
              </v:rect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br/>
      </w:r>
    </w:p>
    <w:p w14:paraId="4D6FD026" w14:textId="5C8192CE" w:rsidR="00D67F0F" w:rsidRDefault="00D67F0F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36" behindDoc="0" locked="0" layoutInCell="1" allowOverlap="1" wp14:anchorId="1A8B5294" wp14:editId="2CB73B59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267691" cy="1740194"/>
            <wp:effectExtent l="0" t="0" r="8890" b="0"/>
            <wp:wrapNone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169" cy="174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The </w:t>
      </w:r>
      <w:r w:rsidRPr="00D67F0F">
        <w:rPr>
          <w:rFonts w:ascii="Arial" w:hAnsi="Arial" w:cs="Arial"/>
          <w:b/>
          <w:bCs/>
          <w:sz w:val="32"/>
          <w:szCs w:val="32"/>
        </w:rPr>
        <w:t>legal effect</w:t>
      </w:r>
      <w:r>
        <w:rPr>
          <w:rFonts w:ascii="Arial" w:hAnsi="Arial" w:cs="Arial"/>
          <w:sz w:val="32"/>
          <w:szCs w:val="32"/>
        </w:rPr>
        <w:t xml:space="preserve"> of adoption is</w:t>
      </w:r>
      <w:r w:rsidR="003A3CF5">
        <w:rPr>
          <w:rFonts w:ascii="Arial" w:hAnsi="Arial" w:cs="Arial"/>
          <w:sz w:val="32"/>
          <w:szCs w:val="32"/>
        </w:rPr>
        <w:t xml:space="preserve"> about</w:t>
      </w:r>
      <w:r>
        <w:rPr>
          <w:rFonts w:ascii="Arial" w:hAnsi="Arial" w:cs="Arial"/>
          <w:sz w:val="32"/>
          <w:szCs w:val="32"/>
        </w:rPr>
        <w:t xml:space="preserve"> how it changes how the law sees:</w:t>
      </w:r>
    </w:p>
    <w:p w14:paraId="1C884CB5" w14:textId="5F2FF188" w:rsidR="00D67F0F" w:rsidRDefault="00D67F0F" w:rsidP="00DD1F49">
      <w:pPr>
        <w:ind w:left="3686"/>
        <w:rPr>
          <w:rFonts w:ascii="Arial" w:hAnsi="Arial" w:cs="Arial"/>
          <w:sz w:val="32"/>
          <w:szCs w:val="32"/>
        </w:rPr>
      </w:pPr>
    </w:p>
    <w:p w14:paraId="2120CC84" w14:textId="69648716" w:rsidR="00D67F0F" w:rsidRDefault="00D67F0F" w:rsidP="00D67F0F">
      <w:pPr>
        <w:pStyle w:val="ListParagraph"/>
        <w:numPr>
          <w:ilvl w:val="0"/>
          <w:numId w:val="3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ople</w:t>
      </w:r>
      <w:r>
        <w:rPr>
          <w:rFonts w:ascii="Arial" w:hAnsi="Arial" w:cs="Arial"/>
          <w:sz w:val="32"/>
          <w:szCs w:val="32"/>
        </w:rPr>
        <w:br/>
      </w:r>
    </w:p>
    <w:p w14:paraId="73A7BD4E" w14:textId="2691E261" w:rsidR="00D67F0F" w:rsidRPr="00D67F0F" w:rsidRDefault="00D67F0F" w:rsidP="00D67F0F">
      <w:pPr>
        <w:pStyle w:val="ListParagraph"/>
        <w:numPr>
          <w:ilvl w:val="0"/>
          <w:numId w:val="3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ir relationships with each other.</w:t>
      </w:r>
    </w:p>
    <w:p w14:paraId="39BEE78C" w14:textId="5AD49757" w:rsidR="00D67F0F" w:rsidRDefault="00D67F0F" w:rsidP="00DD1F49">
      <w:pPr>
        <w:ind w:left="3686"/>
        <w:rPr>
          <w:rFonts w:ascii="Arial" w:hAnsi="Arial" w:cs="Arial"/>
          <w:sz w:val="32"/>
          <w:szCs w:val="32"/>
        </w:rPr>
      </w:pPr>
    </w:p>
    <w:p w14:paraId="306EDDE1" w14:textId="75F9E178" w:rsidR="00D67F0F" w:rsidRDefault="00D67F0F" w:rsidP="00DD1F49">
      <w:pPr>
        <w:ind w:left="3686"/>
        <w:rPr>
          <w:rFonts w:ascii="Arial" w:hAnsi="Arial" w:cs="Arial"/>
          <w:sz w:val="32"/>
          <w:szCs w:val="32"/>
        </w:rPr>
      </w:pPr>
    </w:p>
    <w:p w14:paraId="18B54CA7" w14:textId="0E4BA432" w:rsidR="00DD1F49" w:rsidRPr="005D334D" w:rsidRDefault="00114C54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0739" behindDoc="0" locked="0" layoutInCell="1" allowOverlap="1" wp14:anchorId="5F31B743" wp14:editId="00370363">
            <wp:simplePos x="0" y="0"/>
            <wp:positionH relativeFrom="margin">
              <wp:posOffset>-228600</wp:posOffset>
            </wp:positionH>
            <wp:positionV relativeFrom="paragraph">
              <wp:posOffset>277495</wp:posOffset>
            </wp:positionV>
            <wp:extent cx="1710055" cy="1710055"/>
            <wp:effectExtent l="0" t="0" r="4445" b="4445"/>
            <wp:wrapNone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05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 w:rsidRPr="005D334D">
        <w:rPr>
          <w:rFonts w:ascii="Arial" w:hAnsi="Arial" w:cs="Arial"/>
          <w:b/>
          <w:bCs/>
          <w:sz w:val="36"/>
          <w:szCs w:val="32"/>
        </w:rPr>
        <w:t>Final adoption orders</w:t>
      </w:r>
    </w:p>
    <w:p w14:paraId="3ED2554C" w14:textId="77777777" w:rsidR="00DD1F49" w:rsidRPr="00114C54" w:rsidRDefault="00DD1F49" w:rsidP="00114C54">
      <w:pPr>
        <w:ind w:left="3686"/>
        <w:rPr>
          <w:rFonts w:ascii="Arial" w:hAnsi="Arial" w:cs="Arial"/>
          <w:sz w:val="32"/>
          <w:szCs w:val="32"/>
        </w:rPr>
      </w:pPr>
    </w:p>
    <w:p w14:paraId="25E5EA76" w14:textId="77777777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114C54">
        <w:rPr>
          <w:rFonts w:ascii="Arial" w:hAnsi="Arial" w:cs="Arial"/>
          <w:sz w:val="32"/>
          <w:szCs w:val="32"/>
        </w:rPr>
        <w:t xml:space="preserve">We think judges should always make a </w:t>
      </w:r>
      <w:r w:rsidRPr="00114C54">
        <w:rPr>
          <w:rFonts w:ascii="Arial" w:hAnsi="Arial" w:cs="Arial"/>
          <w:b/>
          <w:sz w:val="32"/>
          <w:szCs w:val="32"/>
        </w:rPr>
        <w:t>final adoption order</w:t>
      </w:r>
      <w:r w:rsidRPr="00114C54">
        <w:rPr>
          <w:rFonts w:ascii="Arial" w:hAnsi="Arial" w:cs="Arial"/>
          <w:sz w:val="32"/>
          <w:szCs w:val="32"/>
        </w:rPr>
        <w:t xml:space="preserve"> unless there is a good reason to make an </w:t>
      </w:r>
      <w:r w:rsidRPr="00114C54">
        <w:rPr>
          <w:rFonts w:ascii="Arial" w:hAnsi="Arial" w:cs="Arial"/>
          <w:b/>
          <w:sz w:val="32"/>
          <w:szCs w:val="32"/>
        </w:rPr>
        <w:t>interim order</w:t>
      </w:r>
      <w:r w:rsidRPr="00114C54">
        <w:rPr>
          <w:rFonts w:ascii="Arial" w:hAnsi="Arial" w:cs="Arial"/>
          <w:sz w:val="32"/>
          <w:szCs w:val="32"/>
        </w:rPr>
        <w:t xml:space="preserve">. </w:t>
      </w:r>
    </w:p>
    <w:p w14:paraId="00606E8A" w14:textId="77777777" w:rsid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07EF4AC5" w14:textId="02C415AD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2547" behindDoc="1" locked="0" layoutInCell="1" allowOverlap="1" wp14:anchorId="5A6F54AE" wp14:editId="6CE9ACC1">
                <wp:simplePos x="0" y="0"/>
                <wp:positionH relativeFrom="margin">
                  <wp:posOffset>2257425</wp:posOffset>
                </wp:positionH>
                <wp:positionV relativeFrom="paragraph">
                  <wp:posOffset>230505</wp:posOffset>
                </wp:positionV>
                <wp:extent cx="3539490" cy="1176020"/>
                <wp:effectExtent l="0" t="0" r="3810" b="5080"/>
                <wp:wrapNone/>
                <wp:docPr id="467" name="Rectangle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9490" cy="11760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E3B39" id="Rectangle 467" o:spid="_x0000_s1026" style="position:absolute;margin-left:177.75pt;margin-top:18.15pt;width:278.7pt;height:92.6pt;z-index:-2516539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" fillcolor="#deebf7" stroked="f" strokeweight="1pt">
                <v:path arrowok="t"/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64595" behindDoc="0" locked="0" layoutInCell="1" allowOverlap="1" wp14:anchorId="4D368A1A" wp14:editId="378044D9">
            <wp:simplePos x="0" y="0"/>
            <wp:positionH relativeFrom="column">
              <wp:posOffset>0</wp:posOffset>
            </wp:positionH>
            <wp:positionV relativeFrom="paragraph">
              <wp:posOffset>146685</wp:posOffset>
            </wp:positionV>
            <wp:extent cx="1308735" cy="1457325"/>
            <wp:effectExtent l="0" t="0" r="5715" b="9525"/>
            <wp:wrapThrough wrapText="bothSides">
              <wp:wrapPolygon edited="0">
                <wp:start x="0" y="0"/>
                <wp:lineTo x="0" y="21459"/>
                <wp:lineTo x="21380" y="21459"/>
                <wp:lineTo x="21380" y="0"/>
                <wp:lineTo x="0" y="0"/>
              </wp:wrapPolygon>
            </wp:wrapThrough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D440E" w14:textId="47CAE73F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114C54">
        <w:rPr>
          <w:rFonts w:ascii="Arial" w:hAnsi="Arial" w:cs="Arial"/>
          <w:sz w:val="32"/>
          <w:szCs w:val="32"/>
        </w:rPr>
        <w:t xml:space="preserve">A </w:t>
      </w:r>
      <w:r w:rsidRPr="00114C54">
        <w:rPr>
          <w:rFonts w:ascii="Arial" w:hAnsi="Arial" w:cs="Arial"/>
          <w:b/>
          <w:sz w:val="32"/>
          <w:szCs w:val="32"/>
        </w:rPr>
        <w:t>final adoption order</w:t>
      </w:r>
      <w:r w:rsidRPr="00114C54">
        <w:rPr>
          <w:rFonts w:ascii="Arial" w:hAnsi="Arial" w:cs="Arial"/>
          <w:sz w:val="32"/>
          <w:szCs w:val="32"/>
        </w:rPr>
        <w:t xml:space="preserve"> means the adoptive parents become the parents of the child. </w:t>
      </w:r>
    </w:p>
    <w:p w14:paraId="76A88F19" w14:textId="77777777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3B869B43" w14:textId="5DAAAA9B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68691" behindDoc="0" locked="0" layoutInCell="1" allowOverlap="1" wp14:anchorId="775FE4FB" wp14:editId="2147BD88">
            <wp:simplePos x="0" y="0"/>
            <wp:positionH relativeFrom="column">
              <wp:posOffset>-133350</wp:posOffset>
            </wp:positionH>
            <wp:positionV relativeFrom="paragraph">
              <wp:posOffset>-542925</wp:posOffset>
            </wp:positionV>
            <wp:extent cx="1703705" cy="1413510"/>
            <wp:effectExtent l="0" t="0" r="0" b="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cps-checking-on-parent ask questions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6643" behindDoc="1" locked="0" layoutInCell="1" allowOverlap="1" wp14:anchorId="0D00C67D" wp14:editId="20799902">
                <wp:simplePos x="0" y="0"/>
                <wp:positionH relativeFrom="margin">
                  <wp:posOffset>2257425</wp:posOffset>
                </wp:positionH>
                <wp:positionV relativeFrom="paragraph">
                  <wp:posOffset>-123825</wp:posOffset>
                </wp:positionV>
                <wp:extent cx="3539490" cy="762000"/>
                <wp:effectExtent l="0" t="0" r="3810" b="0"/>
                <wp:wrapNone/>
                <wp:docPr id="478" name="Rectangle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9490" cy="7620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D5E4B" id="Rectangle 478" o:spid="_x0000_s1026" style="position:absolute;margin-left:177.75pt;margin-top:-9.75pt;width:278.7pt;height:60pt;z-index:-2516498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" fillcolor="#deebf7" stroked="f" strokeweight="1pt">
                <v:path arrowok="t"/>
                <w10:wrap anchorx="margin"/>
              </v:rect>
            </w:pict>
          </mc:Fallback>
        </mc:AlternateContent>
      </w:r>
      <w:r w:rsidRPr="00114C54">
        <w:rPr>
          <w:rFonts w:ascii="Arial" w:hAnsi="Arial" w:cs="Arial"/>
          <w:sz w:val="32"/>
          <w:szCs w:val="32"/>
        </w:rPr>
        <w:t xml:space="preserve">An </w:t>
      </w:r>
      <w:r w:rsidRPr="00114C54">
        <w:rPr>
          <w:rFonts w:ascii="Arial" w:hAnsi="Arial" w:cs="Arial"/>
          <w:b/>
          <w:sz w:val="32"/>
          <w:szCs w:val="32"/>
        </w:rPr>
        <w:t>interim order</w:t>
      </w:r>
      <w:r w:rsidRPr="00114C54">
        <w:rPr>
          <w:rFonts w:ascii="Arial" w:hAnsi="Arial" w:cs="Arial"/>
          <w:sz w:val="32"/>
          <w:szCs w:val="32"/>
        </w:rPr>
        <w:t xml:space="preserve"> is a decision that only lasts for a short time. </w:t>
      </w:r>
    </w:p>
    <w:p w14:paraId="35FF3C05" w14:textId="77777777" w:rsid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14:paraId="73EF9EDD" w14:textId="241428B4" w:rsidR="00114C54" w:rsidRPr="00114C54" w:rsidRDefault="00114C54" w:rsidP="00114C54">
      <w:pPr>
        <w:pStyle w:val="CommentText"/>
        <w:spacing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1763" behindDoc="0" locked="0" layoutInCell="1" allowOverlap="1" wp14:anchorId="77428F14" wp14:editId="2FF27B6F">
            <wp:simplePos x="0" y="0"/>
            <wp:positionH relativeFrom="column">
              <wp:posOffset>-66675</wp:posOffset>
            </wp:positionH>
            <wp:positionV relativeFrom="paragraph">
              <wp:posOffset>34290</wp:posOffset>
            </wp:positionV>
            <wp:extent cx="1504950" cy="1466850"/>
            <wp:effectExtent l="0" t="0" r="0" b="0"/>
            <wp:wrapThrough wrapText="bothSides">
              <wp:wrapPolygon edited="0">
                <wp:start x="0" y="0"/>
                <wp:lineTo x="0" y="21319"/>
                <wp:lineTo x="21327" y="21319"/>
                <wp:lineTo x="21327" y="0"/>
                <wp:lineTo x="0" y="0"/>
              </wp:wrapPolygon>
            </wp:wrapThrough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Family Happy 2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C3000D" w14:textId="192463C5" w:rsidR="00114C54" w:rsidRPr="00114C54" w:rsidRDefault="00114C54" w:rsidP="00114C54">
      <w:pPr>
        <w:ind w:left="3686"/>
        <w:rPr>
          <w:rFonts w:ascii="Arial" w:hAnsi="Arial" w:cs="Arial"/>
          <w:sz w:val="32"/>
          <w:szCs w:val="32"/>
        </w:rPr>
      </w:pPr>
      <w:r w:rsidRPr="00114C54">
        <w:rPr>
          <w:rFonts w:ascii="Arial" w:hAnsi="Arial" w:cs="Arial"/>
          <w:sz w:val="32"/>
          <w:szCs w:val="32"/>
        </w:rPr>
        <w:t xml:space="preserve">A final adoption order would make the relationship certain for the child and adoptive parents.  </w:t>
      </w:r>
    </w:p>
    <w:p w14:paraId="4AAE8CE1" w14:textId="07C00376" w:rsidR="00114C54" w:rsidRDefault="00114C54" w:rsidP="00DD1F49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1" behindDoc="0" locked="0" layoutInCell="1" allowOverlap="1" wp14:anchorId="1E520696" wp14:editId="59D2B437">
            <wp:simplePos x="0" y="0"/>
            <wp:positionH relativeFrom="margin">
              <wp:posOffset>-136525</wp:posOffset>
            </wp:positionH>
            <wp:positionV relativeFrom="paragraph">
              <wp:posOffset>98425</wp:posOffset>
            </wp:positionV>
            <wp:extent cx="1710055" cy="1710055"/>
            <wp:effectExtent l="0" t="0" r="4445" b="4445"/>
            <wp:wrapNone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05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F72AD" w14:textId="77777777" w:rsidR="00114C54" w:rsidRDefault="00114C54" w:rsidP="00DD1F49">
      <w:pPr>
        <w:ind w:left="3686"/>
        <w:rPr>
          <w:rFonts w:ascii="Arial" w:hAnsi="Arial" w:cs="Arial"/>
          <w:sz w:val="32"/>
          <w:szCs w:val="32"/>
        </w:rPr>
      </w:pPr>
    </w:p>
    <w:p w14:paraId="1D2901ED" w14:textId="4BBEC551" w:rsidR="00DD1F49" w:rsidRDefault="00D83E74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90" behindDoc="1" locked="0" layoutInCell="1" allowOverlap="1" wp14:anchorId="06598C52" wp14:editId="75850644">
                <wp:simplePos x="0" y="0"/>
                <wp:positionH relativeFrom="margin">
                  <wp:posOffset>2242820</wp:posOffset>
                </wp:positionH>
                <wp:positionV relativeFrom="paragraph">
                  <wp:posOffset>-127635</wp:posOffset>
                </wp:positionV>
                <wp:extent cx="3488690" cy="1105535"/>
                <wp:effectExtent l="0" t="0" r="0" b="0"/>
                <wp:wrapNone/>
                <wp:docPr id="452" name="Rectangle 4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105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C88C5" id="Rectangle 452" o:spid="_x0000_s1026" style="position:absolute;margin-left:176.6pt;margin-top:-10.05pt;width:274.7pt;height:87.05pt;z-index:-2516581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" fillcolor="#ffe599 [1303]" stroked="f" strokeweight="1pt">
                <v:path arrowok="t"/>
                <w10:wrap anchorx="margin"/>
              </v:rect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t>We want to know if you think there are any times when interim orders should be used.</w:t>
      </w:r>
    </w:p>
    <w:p w14:paraId="493B9AB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EAB527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D87A653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3804AB19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Legal effect</w:t>
      </w:r>
    </w:p>
    <w:p w14:paraId="2624BBF8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A4BE36C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1" behindDoc="0" locked="0" layoutInCell="1" allowOverlap="1" wp14:anchorId="36FC0503" wp14:editId="7D5913BC">
            <wp:simplePos x="0" y="0"/>
            <wp:positionH relativeFrom="column">
              <wp:posOffset>-311785</wp:posOffset>
            </wp:positionH>
            <wp:positionV relativeFrom="paragraph">
              <wp:posOffset>149860</wp:posOffset>
            </wp:positionV>
            <wp:extent cx="1619250" cy="1619250"/>
            <wp:effectExtent l="0" t="0" r="0" b="0"/>
            <wp:wrapNone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608743" w14:textId="77777777" w:rsidR="00DD1F49" w:rsidRPr="002F7C65" w:rsidRDefault="00693A35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mc:AlternateContent>
          <mc:Choice Requires="wps">
            <w:drawing>
              <wp:anchor distT="0" distB="0" distL="114300" distR="114300" simplePos="0" relativeHeight="251658352" behindDoc="0" locked="0" layoutInCell="1" allowOverlap="1" wp14:anchorId="16A88EEA" wp14:editId="5B7F699E">
                <wp:simplePos x="0" y="0"/>
                <wp:positionH relativeFrom="column">
                  <wp:posOffset>552449</wp:posOffset>
                </wp:positionH>
                <wp:positionV relativeFrom="paragraph">
                  <wp:posOffset>295274</wp:posOffset>
                </wp:positionV>
                <wp:extent cx="695325" cy="1971675"/>
                <wp:effectExtent l="19050" t="19050" r="28575" b="9525"/>
                <wp:wrapNone/>
                <wp:docPr id="165" name="Straight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5325" cy="197167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881A94D" id="Straight Connector 165" o:spid="_x0000_s1026" style="position:absolute;flip:x y;z-index:25165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5pt,23.25pt" to="98.25pt,1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" strokecolor="#c45911 [2405]" strokeweight="3pt">
                <v:stroke joinstyle="miter"/>
              </v:line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t>We think an adopted person should both:</w:t>
      </w:r>
      <w:r w:rsidR="00DD1F49">
        <w:rPr>
          <w:rFonts w:ascii="Arial" w:hAnsi="Arial" w:cs="Arial"/>
          <w:sz w:val="32"/>
          <w:szCs w:val="32"/>
        </w:rPr>
        <w:br/>
      </w:r>
    </w:p>
    <w:p w14:paraId="1E321E29" w14:textId="77777777" w:rsidR="00DD1F49" w:rsidRPr="002F7C65" w:rsidRDefault="00DD1F49" w:rsidP="00DD1F49">
      <w:pPr>
        <w:pStyle w:val="ListParagraph"/>
        <w:numPr>
          <w:ilvl w:val="0"/>
          <w:numId w:val="1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292" behindDoc="0" locked="0" layoutInCell="1" allowOverlap="1" wp14:anchorId="7AF1E569" wp14:editId="2CFAE9C0">
            <wp:simplePos x="0" y="0"/>
            <wp:positionH relativeFrom="margin">
              <wp:posOffset>410845</wp:posOffset>
            </wp:positionH>
            <wp:positionV relativeFrom="paragraph">
              <wp:posOffset>474345</wp:posOffset>
            </wp:positionV>
            <wp:extent cx="1308735" cy="1457325"/>
            <wp:effectExtent l="0" t="0" r="571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7C65">
        <w:rPr>
          <w:rFonts w:ascii="Arial" w:hAnsi="Arial" w:cs="Arial"/>
          <w:sz w:val="32"/>
          <w:szCs w:val="32"/>
        </w:rPr>
        <w:t>be able to keep a legal connection to their birth parents</w:t>
      </w:r>
      <w:r>
        <w:rPr>
          <w:rFonts w:ascii="Arial" w:hAnsi="Arial" w:cs="Arial"/>
          <w:sz w:val="32"/>
          <w:szCs w:val="32"/>
        </w:rPr>
        <w:br/>
      </w:r>
    </w:p>
    <w:p w14:paraId="03BBD873" w14:textId="77777777" w:rsidR="00DD1F49" w:rsidRDefault="00DD1F49" w:rsidP="00DD1F49">
      <w:pPr>
        <w:pStyle w:val="ListParagraph"/>
        <w:numPr>
          <w:ilvl w:val="0"/>
          <w:numId w:val="17"/>
        </w:numPr>
        <w:ind w:left="4253" w:hanging="567"/>
        <w:rPr>
          <w:rFonts w:ascii="Arial" w:hAnsi="Arial" w:cs="Arial"/>
          <w:sz w:val="32"/>
          <w:szCs w:val="32"/>
        </w:rPr>
      </w:pPr>
      <w:r w:rsidRPr="002F7C65">
        <w:rPr>
          <w:rFonts w:ascii="Arial" w:hAnsi="Arial" w:cs="Arial"/>
          <w:sz w:val="32"/>
          <w:szCs w:val="32"/>
        </w:rPr>
        <w:t>have a new legal connection to their adoptive parents.</w:t>
      </w:r>
      <w:r w:rsidRPr="002F7C65">
        <w:rPr>
          <w:rFonts w:ascii="Arial" w:hAnsi="Arial" w:cs="Arial"/>
          <w:b/>
          <w:bCs/>
          <w:sz w:val="32"/>
          <w:szCs w:val="32"/>
        </w:rPr>
        <w:br/>
      </w:r>
    </w:p>
    <w:p w14:paraId="586B672D" w14:textId="77777777" w:rsidR="00DD1F49" w:rsidRPr="002F7C65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2B621A6B" w14:textId="77777777" w:rsidR="00DD1F49" w:rsidRPr="002F7C65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49" behindDoc="0" locked="0" layoutInCell="1" allowOverlap="1" wp14:anchorId="30E6474A" wp14:editId="0D49A1E0">
            <wp:simplePos x="0" y="0"/>
            <wp:positionH relativeFrom="margin">
              <wp:align>left</wp:align>
            </wp:positionH>
            <wp:positionV relativeFrom="paragraph">
              <wp:posOffset>15041</wp:posOffset>
            </wp:positionV>
            <wp:extent cx="1428750" cy="1428750"/>
            <wp:effectExtent l="0" t="0" r="0" b="0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7C65">
        <w:rPr>
          <w:rFonts w:ascii="Arial" w:hAnsi="Arial" w:cs="Arial"/>
          <w:sz w:val="32"/>
          <w:szCs w:val="32"/>
        </w:rPr>
        <w:t>We think adoptive parents should:</w:t>
      </w:r>
      <w:r>
        <w:rPr>
          <w:rFonts w:ascii="Arial" w:hAnsi="Arial" w:cs="Arial"/>
          <w:sz w:val="32"/>
          <w:szCs w:val="32"/>
        </w:rPr>
        <w:br/>
      </w:r>
    </w:p>
    <w:p w14:paraId="6D9C3204" w14:textId="77777777" w:rsidR="00DD1F49" w:rsidRDefault="00693A35" w:rsidP="00DD1F49">
      <w:pPr>
        <w:pStyle w:val="ListParagraph"/>
        <w:numPr>
          <w:ilvl w:val="0"/>
          <w:numId w:val="18"/>
        </w:numPr>
        <w:ind w:left="4253" w:hanging="567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0" behindDoc="0" locked="0" layoutInCell="1" allowOverlap="1" wp14:anchorId="4203BE98" wp14:editId="24B3B226">
            <wp:simplePos x="0" y="0"/>
            <wp:positionH relativeFrom="margin">
              <wp:posOffset>-313690</wp:posOffset>
            </wp:positionH>
            <wp:positionV relativeFrom="paragraph">
              <wp:posOffset>843915</wp:posOffset>
            </wp:positionV>
            <wp:extent cx="2232660" cy="1577746"/>
            <wp:effectExtent l="0" t="0" r="0" b="0"/>
            <wp:wrapNone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57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 xml:space="preserve">have </w:t>
      </w:r>
      <w:r w:rsidR="00DD1F49" w:rsidRPr="005D334D">
        <w:rPr>
          <w:rFonts w:ascii="Arial" w:hAnsi="Arial" w:cs="Arial"/>
          <w:b/>
          <w:sz w:val="32"/>
          <w:szCs w:val="32"/>
        </w:rPr>
        <w:t>guardianship responsibilities</w:t>
      </w:r>
      <w:r w:rsidR="00DD1F49">
        <w:rPr>
          <w:rFonts w:ascii="Arial" w:hAnsi="Arial" w:cs="Arial"/>
          <w:sz w:val="32"/>
          <w:szCs w:val="32"/>
        </w:rPr>
        <w:t xml:space="preserve"> for the child</w:t>
      </w:r>
      <w:r w:rsidR="00DD1F49">
        <w:rPr>
          <w:rFonts w:ascii="Arial" w:hAnsi="Arial" w:cs="Arial"/>
          <w:sz w:val="32"/>
          <w:szCs w:val="32"/>
        </w:rPr>
        <w:br/>
      </w:r>
    </w:p>
    <w:p w14:paraId="1C37B7AB" w14:textId="77777777" w:rsidR="00DD1F49" w:rsidRDefault="00DD1F49" w:rsidP="00DD1F49">
      <w:pPr>
        <w:pStyle w:val="ListParagraph"/>
        <w:numPr>
          <w:ilvl w:val="0"/>
          <w:numId w:val="1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ave to pay the costs of raising a child like paying for food for them.</w:t>
      </w:r>
    </w:p>
    <w:p w14:paraId="208DEA7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F68E52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62B9754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01595819" w14:textId="33E3051C" w:rsidR="00DD1F49" w:rsidRDefault="00693A35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57" behindDoc="0" locked="0" layoutInCell="1" allowOverlap="1" wp14:anchorId="35AE94E7" wp14:editId="05933D8F">
            <wp:simplePos x="0" y="0"/>
            <wp:positionH relativeFrom="margin">
              <wp:posOffset>-133350</wp:posOffset>
            </wp:positionH>
            <wp:positionV relativeFrom="paragraph">
              <wp:posOffset>-76200</wp:posOffset>
            </wp:positionV>
            <wp:extent cx="1666875" cy="1666875"/>
            <wp:effectExtent l="0" t="0" r="9525" b="9525"/>
            <wp:wrapNone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8" behindDoc="1" locked="0" layoutInCell="1" allowOverlap="1" wp14:anchorId="1CC628FC" wp14:editId="791F0277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448050" cy="4899546"/>
                <wp:effectExtent l="0" t="0" r="0" b="0"/>
                <wp:wrapNone/>
                <wp:docPr id="172" name="Rectangl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48050" cy="489954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2EF7BE" id="Rectangle 172" o:spid="_x0000_s1026" style="position:absolute;margin-left:220.3pt;margin-top:0;width:271.5pt;height:385.8pt;z-index:-25165812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" fillcolor="#deebf7" stroked="f" strokeweight="1pt">
                <w10:wrap anchorx="margin"/>
              </v:rect>
            </w:pict>
          </mc:Fallback>
        </mc:AlternateContent>
      </w:r>
      <w:r w:rsidR="00DD1F49" w:rsidRPr="005E1191">
        <w:rPr>
          <w:rFonts w:ascii="Arial" w:hAnsi="Arial" w:cs="Arial"/>
          <w:b/>
          <w:bCs/>
          <w:sz w:val="32"/>
          <w:szCs w:val="32"/>
        </w:rPr>
        <w:t>Guardianship responsibilities</w:t>
      </w:r>
      <w:r w:rsidR="00DD1F49">
        <w:rPr>
          <w:rFonts w:ascii="Arial" w:hAnsi="Arial" w:cs="Arial"/>
          <w:sz w:val="32"/>
          <w:szCs w:val="32"/>
        </w:rPr>
        <w:t xml:space="preserve"> mean</w:t>
      </w:r>
      <w:r w:rsidR="00B73BE3">
        <w:rPr>
          <w:rFonts w:ascii="Arial" w:hAnsi="Arial" w:cs="Arial"/>
          <w:sz w:val="32"/>
          <w:szCs w:val="32"/>
        </w:rPr>
        <w:t>s</w:t>
      </w:r>
      <w:r w:rsidR="00DD1F49">
        <w:rPr>
          <w:rFonts w:ascii="Arial" w:hAnsi="Arial" w:cs="Arial"/>
          <w:sz w:val="32"/>
          <w:szCs w:val="32"/>
        </w:rPr>
        <w:t xml:space="preserve"> things like:</w:t>
      </w:r>
      <w:r w:rsidR="00DD1F49">
        <w:rPr>
          <w:rFonts w:ascii="Arial" w:hAnsi="Arial" w:cs="Arial"/>
          <w:sz w:val="32"/>
          <w:szCs w:val="32"/>
        </w:rPr>
        <w:br/>
      </w:r>
    </w:p>
    <w:p w14:paraId="5B955DD2" w14:textId="77777777" w:rsidR="00DD1F49" w:rsidRDefault="00DD1F49" w:rsidP="00DD1F49">
      <w:pPr>
        <w:pStyle w:val="ListParagraph"/>
        <w:numPr>
          <w:ilvl w:val="0"/>
          <w:numId w:val="19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ooking after the child</w:t>
      </w:r>
      <w:r>
        <w:rPr>
          <w:rFonts w:ascii="Arial" w:hAnsi="Arial" w:cs="Arial"/>
          <w:sz w:val="32"/>
          <w:szCs w:val="32"/>
        </w:rPr>
        <w:br/>
      </w:r>
    </w:p>
    <w:p w14:paraId="0C3D179C" w14:textId="077FA900" w:rsidR="00DD1F49" w:rsidRDefault="00693A35" w:rsidP="00DD1F49">
      <w:pPr>
        <w:pStyle w:val="ListParagraph"/>
        <w:numPr>
          <w:ilvl w:val="0"/>
          <w:numId w:val="19"/>
        </w:numPr>
        <w:ind w:left="3686" w:firstLine="0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6" behindDoc="0" locked="0" layoutInCell="1" allowOverlap="1" wp14:anchorId="7CAD500B" wp14:editId="1FE49F93">
            <wp:simplePos x="0" y="0"/>
            <wp:positionH relativeFrom="margin">
              <wp:posOffset>-133350</wp:posOffset>
            </wp:positionH>
            <wp:positionV relativeFrom="paragraph">
              <wp:posOffset>128905</wp:posOffset>
            </wp:positionV>
            <wp:extent cx="1862455" cy="1255395"/>
            <wp:effectExtent l="0" t="0" r="4445" b="1905"/>
            <wp:wrapNone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455" cy="125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t>deciding things like</w:t>
      </w:r>
      <w:r w:rsidR="00717838">
        <w:rPr>
          <w:rFonts w:ascii="Arial" w:hAnsi="Arial" w:cs="Arial"/>
          <w:sz w:val="32"/>
          <w:szCs w:val="32"/>
        </w:rPr>
        <w:t>:</w:t>
      </w:r>
      <w:r w:rsidR="00DD1F49">
        <w:rPr>
          <w:rFonts w:ascii="Arial" w:hAnsi="Arial" w:cs="Arial"/>
          <w:sz w:val="32"/>
          <w:szCs w:val="32"/>
        </w:rPr>
        <w:br/>
      </w:r>
    </w:p>
    <w:p w14:paraId="1EBF8434" w14:textId="77777777" w:rsidR="00DD1F49" w:rsidRDefault="00DD1F49" w:rsidP="00DD1F49">
      <w:pPr>
        <w:pStyle w:val="ListParagraph"/>
        <w:numPr>
          <w:ilvl w:val="1"/>
          <w:numId w:val="19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re the child lives</w:t>
      </w:r>
      <w:r>
        <w:rPr>
          <w:rFonts w:ascii="Arial" w:hAnsi="Arial" w:cs="Arial"/>
          <w:sz w:val="32"/>
          <w:szCs w:val="32"/>
        </w:rPr>
        <w:br/>
      </w:r>
    </w:p>
    <w:p w14:paraId="343F9223" w14:textId="77777777" w:rsidR="00DD1F49" w:rsidRDefault="00693A35" w:rsidP="00DD1F49">
      <w:pPr>
        <w:pStyle w:val="ListParagraph"/>
        <w:numPr>
          <w:ilvl w:val="1"/>
          <w:numId w:val="19"/>
        </w:numPr>
        <w:ind w:left="4820" w:hanging="567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55" behindDoc="0" locked="0" layoutInCell="1" allowOverlap="1" wp14:anchorId="3E456F40" wp14:editId="08C9D21B">
            <wp:simplePos x="0" y="0"/>
            <wp:positionH relativeFrom="margin">
              <wp:posOffset>-63500</wp:posOffset>
            </wp:positionH>
            <wp:positionV relativeFrom="paragraph">
              <wp:posOffset>238760</wp:posOffset>
            </wp:positionV>
            <wp:extent cx="1597025" cy="1597025"/>
            <wp:effectExtent l="0" t="0" r="3175" b="3175"/>
            <wp:wrapNone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2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where the child goes to school</w:t>
      </w:r>
      <w:r w:rsidR="00DD1F49">
        <w:rPr>
          <w:rFonts w:ascii="Arial" w:hAnsi="Arial" w:cs="Arial"/>
          <w:sz w:val="32"/>
          <w:szCs w:val="32"/>
        </w:rPr>
        <w:br/>
      </w:r>
    </w:p>
    <w:p w14:paraId="05D61AFD" w14:textId="77777777" w:rsidR="00DD1F49" w:rsidRPr="002F7C65" w:rsidRDefault="00DD1F49" w:rsidP="00DD1F49">
      <w:pPr>
        <w:pStyle w:val="ListParagraph"/>
        <w:numPr>
          <w:ilvl w:val="1"/>
          <w:numId w:val="19"/>
        </w:numPr>
        <w:ind w:left="4820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medical treatment they get.</w:t>
      </w:r>
    </w:p>
    <w:p w14:paraId="01D6205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EA2BD6A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44933E6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4" behindDoc="0" locked="0" layoutInCell="1" allowOverlap="1" wp14:anchorId="61AB99D5" wp14:editId="0F396EE7">
            <wp:simplePos x="0" y="0"/>
            <wp:positionH relativeFrom="margin">
              <wp:align>left</wp:align>
            </wp:positionH>
            <wp:positionV relativeFrom="paragraph">
              <wp:posOffset>464678</wp:posOffset>
            </wp:positionV>
            <wp:extent cx="1597025" cy="1528445"/>
            <wp:effectExtent l="0" t="0" r="3175" b="0"/>
            <wp:wrapNone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25" cy="152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 xml:space="preserve">Adopted people should be able to get </w:t>
      </w:r>
      <w:r w:rsidRPr="00D12E55">
        <w:rPr>
          <w:rFonts w:ascii="Arial" w:hAnsi="Arial" w:cs="Arial"/>
          <w:b/>
          <w:bCs/>
          <w:sz w:val="32"/>
          <w:szCs w:val="32"/>
        </w:rPr>
        <w:t>citizenship</w:t>
      </w:r>
      <w:r>
        <w:rPr>
          <w:rFonts w:ascii="Arial" w:hAnsi="Arial" w:cs="Arial"/>
          <w:sz w:val="32"/>
          <w:szCs w:val="32"/>
        </w:rPr>
        <w:t xml:space="preserve"> from both sets of parents.</w:t>
      </w:r>
    </w:p>
    <w:p w14:paraId="5758C55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3984D3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53" behindDoc="1" locked="0" layoutInCell="1" allowOverlap="1" wp14:anchorId="29604453" wp14:editId="6D29E4AA">
                <wp:simplePos x="0" y="0"/>
                <wp:positionH relativeFrom="margin">
                  <wp:align>right</wp:align>
                </wp:positionH>
                <wp:positionV relativeFrom="paragraph">
                  <wp:posOffset>309576</wp:posOffset>
                </wp:positionV>
                <wp:extent cx="3448050" cy="668740"/>
                <wp:effectExtent l="0" t="0" r="0" b="0"/>
                <wp:wrapNone/>
                <wp:docPr id="167" name="Rectangle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48050" cy="66874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CA0B6EF" id="Rectangle 167" o:spid="_x0000_s1026" style="position:absolute;margin-left:220.3pt;margin-top:24.4pt;width:271.5pt;height:52.65pt;z-index:-25165812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" fillcolor="#deebf7" stroked="f" strokeweight="1pt">
                <w10:wrap anchorx="margin"/>
              </v:rect>
            </w:pict>
          </mc:Fallback>
        </mc:AlternateContent>
      </w:r>
    </w:p>
    <w:p w14:paraId="04D6F4F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b/>
          <w:bCs/>
          <w:sz w:val="32"/>
          <w:szCs w:val="32"/>
        </w:rPr>
        <w:t>Citizenship</w:t>
      </w:r>
      <w:r>
        <w:rPr>
          <w:rFonts w:ascii="Arial" w:hAnsi="Arial" w:cs="Arial"/>
          <w:sz w:val="32"/>
          <w:szCs w:val="32"/>
        </w:rPr>
        <w:t xml:space="preserve"> is when you can get a passport from a country.</w:t>
      </w:r>
    </w:p>
    <w:p w14:paraId="457FCA1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277EC6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DB61445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Inheriting property</w:t>
      </w:r>
    </w:p>
    <w:p w14:paraId="2D3492E1" w14:textId="77777777" w:rsidR="00693A35" w:rsidRDefault="00693A35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59" behindDoc="0" locked="0" layoutInCell="1" allowOverlap="1" wp14:anchorId="5BD11376" wp14:editId="7EE48C2D">
            <wp:simplePos x="0" y="0"/>
            <wp:positionH relativeFrom="margin">
              <wp:posOffset>-180975</wp:posOffset>
            </wp:positionH>
            <wp:positionV relativeFrom="paragraph">
              <wp:posOffset>236855</wp:posOffset>
            </wp:positionV>
            <wp:extent cx="1966391" cy="2593074"/>
            <wp:effectExtent l="0" t="0" r="0" b="0"/>
            <wp:wrapNone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391" cy="2593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F38639" w14:textId="77777777" w:rsidR="00693A35" w:rsidRDefault="00693A35" w:rsidP="00693A35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5C42672D" wp14:editId="7A7D1DDC">
                <wp:simplePos x="0" y="0"/>
                <wp:positionH relativeFrom="column">
                  <wp:posOffset>2209800</wp:posOffset>
                </wp:positionH>
                <wp:positionV relativeFrom="paragraph">
                  <wp:posOffset>212090</wp:posOffset>
                </wp:positionV>
                <wp:extent cx="3448050" cy="1257300"/>
                <wp:effectExtent l="0" t="0" r="0" b="0"/>
                <wp:wrapNone/>
                <wp:docPr id="451" name="Rectangle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48050" cy="12573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DA7BE2D" id="Rectangle 451" o:spid="_x0000_s1026" style="position:absolute;margin-left:174pt;margin-top:16.7pt;width:271.5pt;height:99pt;z-index:-251658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" fillcolor="#deebf7" stroked="f" strokeweight="1pt"/>
            </w:pict>
          </mc:Fallback>
        </mc:AlternateContent>
      </w:r>
      <w:r>
        <w:rPr>
          <w:rFonts w:ascii="Arial" w:hAnsi="Arial" w:cs="Arial"/>
          <w:sz w:val="32"/>
          <w:szCs w:val="32"/>
        </w:rPr>
        <w:br/>
      </w:r>
      <w:r>
        <w:rPr>
          <w:rFonts w:ascii="Arial" w:hAnsi="Arial" w:cs="Arial"/>
          <w:b/>
          <w:bCs/>
          <w:sz w:val="32"/>
          <w:szCs w:val="32"/>
        </w:rPr>
        <w:t>Inherit</w:t>
      </w:r>
      <w:r>
        <w:rPr>
          <w:rFonts w:ascii="Arial" w:hAnsi="Arial" w:cs="Arial"/>
          <w:sz w:val="32"/>
          <w:szCs w:val="32"/>
        </w:rPr>
        <w:t xml:space="preserve"> is when you get things like a house or money when a family / whānau member dies.</w:t>
      </w:r>
      <w:r w:rsidRPr="00893093" w:rsidDel="00F940D8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br/>
      </w:r>
    </w:p>
    <w:p w14:paraId="1D71134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5FE153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t the moment adopted people can only inherit from their birth parents if their birth parents say so in their </w:t>
      </w:r>
      <w:r w:rsidRPr="00F5051D">
        <w:rPr>
          <w:rFonts w:ascii="Arial" w:hAnsi="Arial" w:cs="Arial"/>
          <w:b/>
          <w:bCs/>
          <w:sz w:val="32"/>
          <w:szCs w:val="32"/>
        </w:rPr>
        <w:t>will</w:t>
      </w:r>
      <w:r>
        <w:rPr>
          <w:rFonts w:ascii="Arial" w:hAnsi="Arial" w:cs="Arial"/>
          <w:sz w:val="32"/>
          <w:szCs w:val="32"/>
        </w:rPr>
        <w:t>.</w:t>
      </w:r>
    </w:p>
    <w:p w14:paraId="21E330B0" w14:textId="3E4969DF" w:rsidR="00DD1F49" w:rsidRDefault="00693A3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06" behindDoc="1" locked="0" layoutInCell="1" allowOverlap="1" wp14:anchorId="794A3C6C" wp14:editId="2FFCEA5B">
                <wp:simplePos x="0" y="0"/>
                <wp:positionH relativeFrom="column">
                  <wp:posOffset>2266950</wp:posOffset>
                </wp:positionH>
                <wp:positionV relativeFrom="paragraph">
                  <wp:posOffset>544830</wp:posOffset>
                </wp:positionV>
                <wp:extent cx="3448050" cy="1257300"/>
                <wp:effectExtent l="0" t="0" r="0" b="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48050" cy="125730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320561" id="Rectangle 20" o:spid="_x0000_s1026" style="position:absolute;margin-left:178.5pt;margin-top:42.9pt;width:271.5pt;height:99pt;z-index:-2516580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" fillcolor="#deebf7" stroked="f" strokeweight="1pt"/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br/>
      </w:r>
      <w:r w:rsidR="00DD1F49"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0" behindDoc="0" locked="0" layoutInCell="1" allowOverlap="1" wp14:anchorId="3B649EEE" wp14:editId="1E31D878">
            <wp:simplePos x="0" y="0"/>
            <wp:positionH relativeFrom="margin">
              <wp:align>left</wp:align>
            </wp:positionH>
            <wp:positionV relativeFrom="paragraph">
              <wp:posOffset>6663</wp:posOffset>
            </wp:positionV>
            <wp:extent cx="1891669" cy="1665027"/>
            <wp:effectExtent l="0" t="0" r="0" b="0"/>
            <wp:wrapNone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669" cy="1665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CF8DAE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</w:t>
      </w:r>
      <w:r w:rsidRPr="005D334D">
        <w:rPr>
          <w:rFonts w:ascii="Arial" w:hAnsi="Arial" w:cs="Arial"/>
          <w:b/>
          <w:sz w:val="32"/>
          <w:szCs w:val="32"/>
        </w:rPr>
        <w:t>will</w:t>
      </w:r>
      <w:r>
        <w:rPr>
          <w:rFonts w:ascii="Arial" w:hAnsi="Arial" w:cs="Arial"/>
          <w:sz w:val="32"/>
          <w:szCs w:val="32"/>
        </w:rPr>
        <w:t xml:space="preserve"> is something you write to say what you want to happen to your things when you die.</w:t>
      </w:r>
      <w:r w:rsidR="00693A35" w:rsidRPr="00693A35">
        <w:rPr>
          <w:noProof/>
          <w:lang w:eastAsia="en-NZ"/>
        </w:rPr>
        <w:t xml:space="preserve"> </w:t>
      </w:r>
    </w:p>
    <w:p w14:paraId="498CA81F" w14:textId="77777777" w:rsidR="00693A35" w:rsidRDefault="00693A3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341A889A" w14:textId="77777777" w:rsidR="00693A35" w:rsidRDefault="00693A3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6AA8A25E" w14:textId="05BCFC5C" w:rsidR="00DD1F49" w:rsidRDefault="00693A3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1" behindDoc="0" locked="0" layoutInCell="1" allowOverlap="1" wp14:anchorId="24671B6F" wp14:editId="229428B3">
            <wp:simplePos x="0" y="0"/>
            <wp:positionH relativeFrom="margin">
              <wp:posOffset>-104775</wp:posOffset>
            </wp:positionH>
            <wp:positionV relativeFrom="paragraph">
              <wp:posOffset>-228600</wp:posOffset>
            </wp:positionV>
            <wp:extent cx="1891669" cy="1665027"/>
            <wp:effectExtent l="0" t="0" r="0" b="0"/>
            <wp:wrapNone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669" cy="1665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62" behindDoc="1" locked="0" layoutInCell="1" allowOverlap="1" wp14:anchorId="74E43C64" wp14:editId="72EDB5DF">
                <wp:simplePos x="0" y="0"/>
                <wp:positionH relativeFrom="margin">
                  <wp:posOffset>2242820</wp:posOffset>
                </wp:positionH>
                <wp:positionV relativeFrom="paragraph">
                  <wp:posOffset>-90170</wp:posOffset>
                </wp:positionV>
                <wp:extent cx="3488690" cy="1105535"/>
                <wp:effectExtent l="0" t="0" r="0" b="0"/>
                <wp:wrapNone/>
                <wp:docPr id="177" name="Rectangl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105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E93603" id="Rectangle 177" o:spid="_x0000_s1026" style="position:absolute;margin-left:176.6pt;margin-top:-7.1pt;width:274.7pt;height:87.05pt;z-index:-2516581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t>We are interested in what you think the inheritance rules should be for adopted people.</w:t>
      </w:r>
    </w:p>
    <w:p w14:paraId="6269E2A3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3287609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245038D" w14:textId="77777777" w:rsidR="00693A35" w:rsidRDefault="00693A35">
      <w:pPr>
        <w:spacing w:after="160" w:line="259" w:lineRule="auto"/>
        <w:ind w:left="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7CA5E840" w14:textId="77777777" w:rsidR="00DD1F49" w:rsidRPr="005D334D" w:rsidRDefault="00DD1F49" w:rsidP="00DD1F49">
      <w:pPr>
        <w:pStyle w:val="ListParagraph"/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noProof/>
          <w:sz w:val="36"/>
          <w:szCs w:val="32"/>
          <w:lang w:eastAsia="en-NZ"/>
        </w:rPr>
        <w:lastRenderedPageBreak/>
        <w:drawing>
          <wp:anchor distT="0" distB="0" distL="114300" distR="114300" simplePos="0" relativeHeight="251658363" behindDoc="0" locked="0" layoutInCell="1" allowOverlap="1" wp14:anchorId="70A429EC" wp14:editId="64E9384C">
            <wp:simplePos x="0" y="0"/>
            <wp:positionH relativeFrom="margin">
              <wp:align>left</wp:align>
            </wp:positionH>
            <wp:positionV relativeFrom="paragraph">
              <wp:posOffset>416977</wp:posOffset>
            </wp:positionV>
            <wp:extent cx="1552792" cy="1695687"/>
            <wp:effectExtent l="0" t="0" r="9525" b="0"/>
            <wp:wrapNone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D334D">
        <w:rPr>
          <w:rFonts w:ascii="Arial" w:hAnsi="Arial" w:cs="Arial"/>
          <w:b/>
          <w:bCs/>
          <w:sz w:val="36"/>
          <w:szCs w:val="32"/>
        </w:rPr>
        <w:t>Birth certificates for adopted people</w:t>
      </w:r>
    </w:p>
    <w:p w14:paraId="03CBC9A7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3C03BC72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766144C4" w14:textId="77777777" w:rsidR="00DD1F49" w:rsidRPr="00255861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255861">
        <w:rPr>
          <w:rFonts w:ascii="Arial" w:hAnsi="Arial" w:cs="Arial"/>
          <w:sz w:val="32"/>
          <w:szCs w:val="32"/>
        </w:rPr>
        <w:t xml:space="preserve">Every person born in Aotearoa New Zealand has information about their birth recorded on a </w:t>
      </w:r>
      <w:r w:rsidRPr="00255861">
        <w:rPr>
          <w:rFonts w:ascii="Arial" w:hAnsi="Arial" w:cs="Arial"/>
          <w:b/>
          <w:sz w:val="32"/>
          <w:szCs w:val="32"/>
        </w:rPr>
        <w:t>birth certificate</w:t>
      </w:r>
      <w:r w:rsidRPr="00255861">
        <w:rPr>
          <w:rFonts w:ascii="Arial" w:hAnsi="Arial" w:cs="Arial"/>
          <w:sz w:val="32"/>
          <w:szCs w:val="32"/>
        </w:rPr>
        <w:t>.</w:t>
      </w:r>
    </w:p>
    <w:p w14:paraId="0C980DDD" w14:textId="77777777" w:rsidR="00DD1F49" w:rsidRPr="00255861" w:rsidRDefault="00DD1F49" w:rsidP="00DD1F49">
      <w:pPr>
        <w:rPr>
          <w:rFonts w:ascii="Arial" w:hAnsi="Arial" w:cs="Arial"/>
          <w:sz w:val="32"/>
          <w:szCs w:val="32"/>
        </w:rPr>
      </w:pPr>
    </w:p>
    <w:p w14:paraId="40589819" w14:textId="77777777" w:rsidR="00DD1F49" w:rsidRPr="00255861" w:rsidRDefault="00DD1F49" w:rsidP="00DD1F49">
      <w:pPr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1DCF527F" wp14:editId="359C9B6B">
                <wp:simplePos x="0" y="0"/>
                <wp:positionH relativeFrom="margin">
                  <wp:posOffset>2410460</wp:posOffset>
                </wp:positionH>
                <wp:positionV relativeFrom="paragraph">
                  <wp:posOffset>227965</wp:posOffset>
                </wp:positionV>
                <wp:extent cx="3533140" cy="3057525"/>
                <wp:effectExtent l="0" t="0" r="0" b="0"/>
                <wp:wrapNone/>
                <wp:docPr id="450" name="Rectangle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3140" cy="305752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E2B45C" id="Rectangle 450" o:spid="_x0000_s1026" style="position:absolute;margin-left:189.8pt;margin-top:17.95pt;width:278.2pt;height:240.75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" fillcolor="#deebf7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68" behindDoc="0" locked="0" layoutInCell="1" allowOverlap="1" wp14:anchorId="54032413" wp14:editId="178BBC54">
            <wp:simplePos x="0" y="0"/>
            <wp:positionH relativeFrom="column">
              <wp:posOffset>162560</wp:posOffset>
            </wp:positionH>
            <wp:positionV relativeFrom="paragraph">
              <wp:posOffset>346710</wp:posOffset>
            </wp:positionV>
            <wp:extent cx="1513840" cy="1143000"/>
            <wp:effectExtent l="0" t="0" r="0" b="0"/>
            <wp:wrapThrough wrapText="bothSides">
              <wp:wrapPolygon edited="0">
                <wp:start x="0" y="0"/>
                <wp:lineTo x="0" y="21240"/>
                <wp:lineTo x="21201" y="21240"/>
                <wp:lineTo x="21201" y="0"/>
                <wp:lineTo x="0" y="0"/>
              </wp:wrapPolygon>
            </wp:wrapThrough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Calendar Date 3 (1).jp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4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FD57E" w14:textId="77777777" w:rsidR="00DD1F49" w:rsidRPr="00255861" w:rsidRDefault="00DD1F49" w:rsidP="00DD1F49">
      <w:pPr>
        <w:rPr>
          <w:rFonts w:ascii="Arial" w:hAnsi="Arial" w:cs="Arial"/>
          <w:sz w:val="32"/>
          <w:szCs w:val="32"/>
        </w:rPr>
      </w:pPr>
      <w:r w:rsidRPr="00255861">
        <w:rPr>
          <w:rFonts w:ascii="Arial" w:hAnsi="Arial" w:cs="Arial"/>
          <w:sz w:val="32"/>
          <w:szCs w:val="32"/>
        </w:rPr>
        <w:t xml:space="preserve">A </w:t>
      </w:r>
      <w:r w:rsidRPr="00255861">
        <w:rPr>
          <w:rFonts w:ascii="Arial" w:hAnsi="Arial" w:cs="Arial"/>
          <w:b/>
          <w:sz w:val="32"/>
          <w:szCs w:val="32"/>
        </w:rPr>
        <w:t>birth certificate</w:t>
      </w:r>
      <w:r w:rsidRPr="00255861">
        <w:rPr>
          <w:rFonts w:ascii="Arial" w:hAnsi="Arial" w:cs="Arial"/>
          <w:sz w:val="32"/>
          <w:szCs w:val="32"/>
        </w:rPr>
        <w:t xml:space="preserve"> is a document that has information about the:</w:t>
      </w:r>
    </w:p>
    <w:p w14:paraId="3D3E1785" w14:textId="77777777" w:rsidR="00DD1F49" w:rsidRPr="00255861" w:rsidRDefault="00DD1F49" w:rsidP="00DD1F49">
      <w:pPr>
        <w:rPr>
          <w:rFonts w:ascii="Arial" w:hAnsi="Arial" w:cs="Arial"/>
          <w:sz w:val="32"/>
          <w:szCs w:val="32"/>
        </w:rPr>
      </w:pPr>
    </w:p>
    <w:p w14:paraId="12190D81" w14:textId="77777777" w:rsidR="00DD1F49" w:rsidRDefault="00DD1F49" w:rsidP="00DD1F49">
      <w:pPr>
        <w:pStyle w:val="ListParagraph"/>
        <w:numPr>
          <w:ilvl w:val="0"/>
          <w:numId w:val="2"/>
        </w:numPr>
        <w:ind w:left="4329"/>
        <w:rPr>
          <w:rFonts w:ascii="Arial" w:hAnsi="Arial" w:cs="Arial"/>
          <w:sz w:val="32"/>
          <w:szCs w:val="32"/>
        </w:rPr>
      </w:pPr>
      <w:r w:rsidRPr="00255861">
        <w:rPr>
          <w:rFonts w:ascii="Arial" w:hAnsi="Arial" w:cs="Arial"/>
          <w:sz w:val="32"/>
          <w:szCs w:val="32"/>
        </w:rPr>
        <w:t>date the person was born</w:t>
      </w:r>
    </w:p>
    <w:p w14:paraId="6627CC94" w14:textId="77777777" w:rsidR="00DD1F49" w:rsidRDefault="00DD1F49" w:rsidP="00DD1F49">
      <w:pPr>
        <w:pStyle w:val="ListParagraph"/>
        <w:ind w:left="4329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269" behindDoc="0" locked="0" layoutInCell="1" allowOverlap="1" wp14:anchorId="66C4AAAB" wp14:editId="21D45F41">
                <wp:simplePos x="0" y="0"/>
                <wp:positionH relativeFrom="column">
                  <wp:posOffset>-103505</wp:posOffset>
                </wp:positionH>
                <wp:positionV relativeFrom="paragraph">
                  <wp:posOffset>255270</wp:posOffset>
                </wp:positionV>
                <wp:extent cx="2098040" cy="1059180"/>
                <wp:effectExtent l="0" t="0" r="0" b="0"/>
                <wp:wrapThrough wrapText="bothSides">
                  <wp:wrapPolygon edited="0">
                    <wp:start x="5099" y="0"/>
                    <wp:lineTo x="4707" y="388"/>
                    <wp:lineTo x="2942" y="5827"/>
                    <wp:lineTo x="1177" y="6993"/>
                    <wp:lineTo x="0" y="9712"/>
                    <wp:lineTo x="196" y="15540"/>
                    <wp:lineTo x="1373" y="18647"/>
                    <wp:lineTo x="2550" y="18647"/>
                    <wp:lineTo x="2550" y="21367"/>
                    <wp:lineTo x="18828" y="21367"/>
                    <wp:lineTo x="18828" y="18647"/>
                    <wp:lineTo x="20005" y="18647"/>
                    <wp:lineTo x="21378" y="15540"/>
                    <wp:lineTo x="21378" y="9712"/>
                    <wp:lineTo x="20397" y="7381"/>
                    <wp:lineTo x="18436" y="6216"/>
                    <wp:lineTo x="18828" y="1165"/>
                    <wp:lineTo x="16278" y="0"/>
                    <wp:lineTo x="6472" y="0"/>
                    <wp:lineTo x="5099" y="0"/>
                  </wp:wrapPolygon>
                </wp:wrapThrough>
                <wp:docPr id="449" name="Group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98040" cy="1059180"/>
                          <a:chOff x="436758" y="103892"/>
                          <a:chExt cx="2098624" cy="1059590"/>
                        </a:xfrm>
                      </wpg:grpSpPr>
                      <pic:pic xmlns:pic="http://schemas.openxmlformats.org/drawingml/2006/picture">
                        <pic:nvPicPr>
                          <pic:cNvPr id="216" name="Picture 216"/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36758" y="103892"/>
                            <a:ext cx="1059247" cy="105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8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96291" y="124391"/>
                            <a:ext cx="1039091" cy="103909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72A0DDC" id="Group 449" o:spid="_x0000_s1026" style="position:absolute;margin-left:-8.15pt;margin-top:20.1pt;width:165.2pt;height:83.4pt;z-index:251658269;mso-width-relative:margin;mso-height-relative:margin" coordorigin="4367,1038" coordsize="20986,105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6" o:spid="_x0000_s1027" type="#_x0000_t75" style="position:absolute;left:4367;top:1038;width:10593;height:10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">
                  <v:imagedata r:id="rId78" o:title=""/>
                </v:shape>
                <v:shape id="Picture 218" o:spid="_x0000_s1028" type="#_x0000_t75" style="position:absolute;left:14962;top:1243;width:10391;height:10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">
                  <v:imagedata r:id="rId79" o:title=""/>
                </v:shape>
                <w10:wrap type="through"/>
              </v:group>
            </w:pict>
          </mc:Fallback>
        </mc:AlternateContent>
      </w:r>
    </w:p>
    <w:p w14:paraId="1FE024E1" w14:textId="77777777" w:rsidR="00DD1F49" w:rsidRPr="00255861" w:rsidRDefault="00DD1F49" w:rsidP="00DD1F49">
      <w:pPr>
        <w:pStyle w:val="ListParagraph"/>
        <w:numPr>
          <w:ilvl w:val="0"/>
          <w:numId w:val="2"/>
        </w:numPr>
        <w:ind w:left="4329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lace where they were born</w:t>
      </w:r>
    </w:p>
    <w:p w14:paraId="74F3A0C7" w14:textId="77777777" w:rsidR="00DD1F49" w:rsidRPr="00255861" w:rsidRDefault="00DD1F49" w:rsidP="00DD1F49">
      <w:pPr>
        <w:ind w:left="3609"/>
        <w:rPr>
          <w:rFonts w:ascii="Arial" w:hAnsi="Arial" w:cs="Arial"/>
          <w:sz w:val="32"/>
          <w:szCs w:val="32"/>
        </w:rPr>
      </w:pPr>
    </w:p>
    <w:p w14:paraId="416BF8B7" w14:textId="77777777" w:rsidR="00DD1F49" w:rsidRPr="00255861" w:rsidRDefault="00DD1F49" w:rsidP="00DD1F49">
      <w:pPr>
        <w:pStyle w:val="ListParagraph"/>
        <w:numPr>
          <w:ilvl w:val="0"/>
          <w:numId w:val="2"/>
        </w:numPr>
        <w:ind w:left="4329"/>
        <w:rPr>
          <w:rFonts w:ascii="Arial" w:hAnsi="Arial" w:cs="Arial"/>
          <w:sz w:val="32"/>
          <w:szCs w:val="32"/>
        </w:rPr>
      </w:pPr>
      <w:r w:rsidRPr="00255861">
        <w:rPr>
          <w:rFonts w:ascii="Arial" w:hAnsi="Arial" w:cs="Arial"/>
          <w:sz w:val="32"/>
          <w:szCs w:val="32"/>
        </w:rPr>
        <w:t>names of the birth parents.</w:t>
      </w:r>
    </w:p>
    <w:p w14:paraId="66315939" w14:textId="77777777" w:rsidR="00DD1F49" w:rsidRPr="00255861" w:rsidRDefault="00DD1F49" w:rsidP="00DD1F49">
      <w:pPr>
        <w:pStyle w:val="ListParagraph"/>
        <w:rPr>
          <w:rFonts w:ascii="Arial" w:hAnsi="Arial" w:cs="Arial"/>
          <w:sz w:val="32"/>
          <w:szCs w:val="32"/>
        </w:rPr>
      </w:pPr>
    </w:p>
    <w:p w14:paraId="0E38CA42" w14:textId="77777777" w:rsidR="00DD1F49" w:rsidRDefault="00DD1F49" w:rsidP="00DD1F49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33B404B1" w14:textId="77777777" w:rsidR="00693A35" w:rsidRDefault="00693A35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1C24D56B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65" behindDoc="0" locked="0" layoutInCell="1" allowOverlap="1" wp14:anchorId="6B570120" wp14:editId="03D31187">
            <wp:simplePos x="0" y="0"/>
            <wp:positionH relativeFrom="margin">
              <wp:posOffset>411708</wp:posOffset>
            </wp:positionH>
            <wp:positionV relativeFrom="paragraph">
              <wp:posOffset>520889</wp:posOffset>
            </wp:positionV>
            <wp:extent cx="1552792" cy="1695687"/>
            <wp:effectExtent l="0" t="0" r="9525" b="0"/>
            <wp:wrapNone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4" behindDoc="0" locked="0" layoutInCell="1" allowOverlap="1" wp14:anchorId="535426E8" wp14:editId="5E657B5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52792" cy="1695687"/>
            <wp:effectExtent l="0" t="0" r="9525" b="0"/>
            <wp:wrapNone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e suggest that adopted people should have 2 birth certificates.</w:t>
      </w:r>
    </w:p>
    <w:p w14:paraId="4C1C188D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6CE6B947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6A5ED3BF" w14:textId="2E357792" w:rsidR="00DD1F49" w:rsidRDefault="00693A3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DD1F49">
        <w:rPr>
          <w:rFonts w:ascii="Arial" w:hAnsi="Arial" w:cs="Arial"/>
          <w:sz w:val="32"/>
          <w:szCs w:val="32"/>
        </w:rPr>
        <w:t xml:space="preserve"> birth certificate will say only the names of their adoptive parents.</w:t>
      </w:r>
    </w:p>
    <w:p w14:paraId="52EE496F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A841B9E" w14:textId="7777777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68" behindDoc="0" locked="0" layoutInCell="1" allowOverlap="1" wp14:anchorId="763938AD" wp14:editId="0C404C06">
            <wp:simplePos x="0" y="0"/>
            <wp:positionH relativeFrom="margin">
              <wp:align>left</wp:align>
            </wp:positionH>
            <wp:positionV relativeFrom="paragraph">
              <wp:posOffset>22007</wp:posOffset>
            </wp:positionV>
            <wp:extent cx="1619250" cy="1619250"/>
            <wp:effectExtent l="0" t="0" r="0" b="0"/>
            <wp:wrapNone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242C47" w14:textId="39126E89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other certificate will say both</w:t>
      </w:r>
      <w:r w:rsidR="00B73BE3">
        <w:rPr>
          <w:rFonts w:ascii="Arial" w:hAnsi="Arial" w:cs="Arial"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br/>
      </w:r>
    </w:p>
    <w:p w14:paraId="5BC37C41" w14:textId="37A71206" w:rsidR="00DD1F49" w:rsidRDefault="00B73BE3" w:rsidP="00DD1F49">
      <w:pPr>
        <w:pStyle w:val="ListParagraph"/>
        <w:numPr>
          <w:ilvl w:val="0"/>
          <w:numId w:val="2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names of their </w:t>
      </w:r>
      <w:r w:rsidR="00DD1F49">
        <w:rPr>
          <w:rFonts w:ascii="Arial" w:hAnsi="Arial" w:cs="Arial"/>
          <w:sz w:val="32"/>
          <w:szCs w:val="32"/>
        </w:rPr>
        <w:t>birth parents</w:t>
      </w:r>
      <w:r w:rsidR="00DD1F49">
        <w:rPr>
          <w:rFonts w:ascii="Arial" w:hAnsi="Arial" w:cs="Arial"/>
          <w:sz w:val="32"/>
          <w:szCs w:val="32"/>
        </w:rPr>
        <w:br/>
      </w:r>
    </w:p>
    <w:p w14:paraId="7582A8FE" w14:textId="1104215A" w:rsidR="00DD1F49" w:rsidRDefault="00DD1F49" w:rsidP="00DD1F49">
      <w:pPr>
        <w:pStyle w:val="ListParagraph"/>
        <w:numPr>
          <w:ilvl w:val="0"/>
          <w:numId w:val="2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367" behindDoc="0" locked="0" layoutInCell="1" allowOverlap="1" wp14:anchorId="19B1295F" wp14:editId="3C8CD4EA">
            <wp:simplePos x="0" y="0"/>
            <wp:positionH relativeFrom="margin">
              <wp:posOffset>177420</wp:posOffset>
            </wp:positionH>
            <wp:positionV relativeFrom="paragraph">
              <wp:posOffset>144761</wp:posOffset>
            </wp:positionV>
            <wp:extent cx="1308735" cy="1457325"/>
            <wp:effectExtent l="0" t="0" r="5715" b="9525"/>
            <wp:wrapNone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Family Baby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BE3">
        <w:rPr>
          <w:rFonts w:ascii="Arial" w:hAnsi="Arial" w:cs="Arial"/>
          <w:sz w:val="32"/>
          <w:szCs w:val="32"/>
        </w:rPr>
        <w:t xml:space="preserve">the names of their </w:t>
      </w:r>
      <w:r>
        <w:rPr>
          <w:rFonts w:ascii="Arial" w:hAnsi="Arial" w:cs="Arial"/>
          <w:sz w:val="32"/>
          <w:szCs w:val="32"/>
        </w:rPr>
        <w:t>adoptive parents.</w:t>
      </w:r>
    </w:p>
    <w:p w14:paraId="309A213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3FA22DD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66" behindDoc="1" locked="0" layoutInCell="1" allowOverlap="1" wp14:anchorId="01D0DFB7" wp14:editId="452326A1">
                <wp:simplePos x="0" y="0"/>
                <wp:positionH relativeFrom="margin">
                  <wp:align>right</wp:align>
                </wp:positionH>
                <wp:positionV relativeFrom="paragraph">
                  <wp:posOffset>223368</wp:posOffset>
                </wp:positionV>
                <wp:extent cx="3488690" cy="1105535"/>
                <wp:effectExtent l="0" t="0" r="0" b="0"/>
                <wp:wrapNone/>
                <wp:docPr id="182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105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8FD4FE" id="Rectangle 182" o:spid="_x0000_s1026" style="position:absolute;margin-left:223.5pt;margin-top:17.6pt;width:274.7pt;height:87.05pt;z-index:-25165811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</w:p>
    <w:p w14:paraId="4E183BD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hear if you think adopted people should be able to get 2 birth certificates.</w:t>
      </w:r>
    </w:p>
    <w:p w14:paraId="12BDADB6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11BDCE7A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39A6CA01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4EA05E3B" w14:textId="1AB7F36A" w:rsidR="00DD1F49" w:rsidRPr="005D334D" w:rsidRDefault="00DD1F49" w:rsidP="00DD1F49">
      <w:pPr>
        <w:ind w:left="3686"/>
        <w:rPr>
          <w:rFonts w:ascii="Arial" w:hAnsi="Arial" w:cs="Arial"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Changing the names of adopted children</w:t>
      </w:r>
      <w:r w:rsidRPr="005D334D">
        <w:rPr>
          <w:rFonts w:ascii="Arial" w:hAnsi="Arial" w:cs="Arial"/>
          <w:sz w:val="36"/>
          <w:szCs w:val="32"/>
        </w:rPr>
        <w:tab/>
      </w:r>
    </w:p>
    <w:p w14:paraId="794BDD6A" w14:textId="65BF1C75" w:rsidR="00DD1F49" w:rsidRDefault="003A3CF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noProof/>
          <w:sz w:val="36"/>
          <w:szCs w:val="32"/>
          <w:lang w:eastAsia="en-NZ"/>
        </w:rPr>
        <w:drawing>
          <wp:anchor distT="0" distB="0" distL="114300" distR="114300" simplePos="0" relativeHeight="251658371" behindDoc="0" locked="0" layoutInCell="1" allowOverlap="1" wp14:anchorId="2FE99743" wp14:editId="6DC2B2AF">
            <wp:simplePos x="0" y="0"/>
            <wp:positionH relativeFrom="margin">
              <wp:posOffset>-124282</wp:posOffset>
            </wp:positionH>
            <wp:positionV relativeFrom="paragraph">
              <wp:posOffset>5981</wp:posOffset>
            </wp:positionV>
            <wp:extent cx="1932709" cy="1932709"/>
            <wp:effectExtent l="0" t="0" r="0" b="0"/>
            <wp:wrapNone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09" cy="193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A1F7F" w14:textId="43884E56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5E172BDE" w14:textId="2513054D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think a judge should decide if the surname / last name of the person is changed when they are adopted.</w:t>
      </w:r>
    </w:p>
    <w:p w14:paraId="39FAD0AB" w14:textId="0DF88C5E" w:rsidR="00DD1F49" w:rsidRDefault="003A3CF5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369" behindDoc="0" locked="0" layoutInCell="1" allowOverlap="1" wp14:anchorId="2C83FE28" wp14:editId="514D5799">
            <wp:simplePos x="0" y="0"/>
            <wp:positionH relativeFrom="margin">
              <wp:posOffset>-74428</wp:posOffset>
            </wp:positionH>
            <wp:positionV relativeFrom="paragraph">
              <wp:posOffset>340182</wp:posOffset>
            </wp:positionV>
            <wp:extent cx="1978925" cy="1978710"/>
            <wp:effectExtent l="0" t="0" r="0" b="2540"/>
            <wp:wrapNone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>
                      <a:picLocks noChangeAspect="1"/>
                    </pic:cNvPicPr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8925" cy="197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2414F9" w14:textId="0B99D4D7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1458108" w14:textId="2981659D" w:rsidR="00DD1F49" w:rsidRDefault="00DD1F49" w:rsidP="00DD1F49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are </w:t>
      </w:r>
      <w:r w:rsidR="003A3CF5">
        <w:rPr>
          <w:rFonts w:ascii="Arial" w:hAnsi="Arial" w:cs="Arial"/>
          <w:sz w:val="32"/>
          <w:szCs w:val="32"/>
        </w:rPr>
        <w:t xml:space="preserve">also </w:t>
      </w:r>
      <w:r>
        <w:rPr>
          <w:rFonts w:ascii="Arial" w:hAnsi="Arial" w:cs="Arial"/>
          <w:sz w:val="32"/>
          <w:szCs w:val="32"/>
        </w:rPr>
        <w:t xml:space="preserve">thinking about </w:t>
      </w:r>
      <w:r w:rsidR="003A3CF5">
        <w:rPr>
          <w:rFonts w:ascii="Arial" w:hAnsi="Arial" w:cs="Arial"/>
          <w:sz w:val="32"/>
          <w:szCs w:val="32"/>
        </w:rPr>
        <w:t>times the court could change the first name of a child</w:t>
      </w:r>
      <w:r w:rsidR="00D83E74">
        <w:rPr>
          <w:rFonts w:ascii="Arial" w:hAnsi="Arial" w:cs="Arial"/>
          <w:sz w:val="32"/>
          <w:szCs w:val="32"/>
        </w:rPr>
        <w:t xml:space="preserve"> when </w:t>
      </w:r>
      <w:r w:rsidR="003A3CF5">
        <w:rPr>
          <w:rFonts w:ascii="Arial" w:hAnsi="Arial" w:cs="Arial"/>
          <w:sz w:val="32"/>
          <w:szCs w:val="32"/>
        </w:rPr>
        <w:t>they are</w:t>
      </w:r>
      <w:r w:rsidR="00D83E74">
        <w:rPr>
          <w:rFonts w:ascii="Arial" w:hAnsi="Arial" w:cs="Arial"/>
          <w:sz w:val="32"/>
          <w:szCs w:val="32"/>
        </w:rPr>
        <w:t xml:space="preserve"> adopted</w:t>
      </w:r>
      <w:r w:rsidR="00861036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sz w:val="32"/>
          <w:szCs w:val="32"/>
        </w:rPr>
        <w:br/>
      </w:r>
    </w:p>
    <w:p w14:paraId="4F2837F9" w14:textId="132DBBBB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54F83448" w14:textId="77777777" w:rsidR="00DD1F49" w:rsidRDefault="00693A35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2" behindDoc="0" locked="0" layoutInCell="1" allowOverlap="1" wp14:anchorId="60ED7187" wp14:editId="10293152">
            <wp:simplePos x="0" y="0"/>
            <wp:positionH relativeFrom="margin">
              <wp:posOffset>0</wp:posOffset>
            </wp:positionH>
            <wp:positionV relativeFrom="paragraph">
              <wp:posOffset>477982</wp:posOffset>
            </wp:positionV>
            <wp:extent cx="1870364" cy="1870364"/>
            <wp:effectExtent l="0" t="0" r="0" b="0"/>
            <wp:wrapNone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364" cy="187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370" behindDoc="1" locked="0" layoutInCell="1" allowOverlap="1" wp14:anchorId="1FE682AB" wp14:editId="692F917E">
                <wp:simplePos x="0" y="0"/>
                <wp:positionH relativeFrom="margin">
                  <wp:posOffset>2242820</wp:posOffset>
                </wp:positionH>
                <wp:positionV relativeFrom="paragraph">
                  <wp:posOffset>-62057</wp:posOffset>
                </wp:positionV>
                <wp:extent cx="3488690" cy="2824480"/>
                <wp:effectExtent l="0" t="0" r="0" b="0"/>
                <wp:wrapNone/>
                <wp:docPr id="186" name="Rectangl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282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7271A9" id="Rectangle 186" o:spid="_x0000_s1026" style="position:absolute;margin-left:176.6pt;margin-top:-4.9pt;width:274.7pt;height:222.4pt;z-index:-25165811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DD1F49">
        <w:rPr>
          <w:rFonts w:ascii="Arial" w:hAnsi="Arial" w:cs="Arial"/>
          <w:sz w:val="32"/>
          <w:szCs w:val="32"/>
        </w:rPr>
        <w:t>We want to know:</w:t>
      </w:r>
      <w:r w:rsidR="00DD1F49">
        <w:rPr>
          <w:rFonts w:ascii="Arial" w:hAnsi="Arial" w:cs="Arial"/>
          <w:sz w:val="32"/>
          <w:szCs w:val="32"/>
        </w:rPr>
        <w:br/>
      </w:r>
    </w:p>
    <w:p w14:paraId="50FA8C6A" w14:textId="77777777" w:rsidR="00DD1F49" w:rsidRDefault="00DD1F49" w:rsidP="00DD1F49">
      <w:pPr>
        <w:pStyle w:val="ListParagraph"/>
        <w:numPr>
          <w:ilvl w:val="0"/>
          <w:numId w:val="22"/>
        </w:numPr>
        <w:ind w:left="4253" w:hanging="567"/>
        <w:rPr>
          <w:rFonts w:ascii="Arial" w:hAnsi="Arial" w:cs="Arial"/>
          <w:sz w:val="32"/>
          <w:szCs w:val="32"/>
        </w:rPr>
      </w:pPr>
      <w:r w:rsidRPr="00356E98">
        <w:rPr>
          <w:rFonts w:ascii="Arial" w:hAnsi="Arial" w:cs="Arial"/>
          <w:sz w:val="32"/>
          <w:szCs w:val="32"/>
        </w:rPr>
        <w:t>if you think the name of an adopted child should be able to be change</w:t>
      </w:r>
      <w:r>
        <w:rPr>
          <w:rFonts w:ascii="Arial" w:hAnsi="Arial" w:cs="Arial"/>
          <w:sz w:val="32"/>
          <w:szCs w:val="32"/>
        </w:rPr>
        <w:t>d</w:t>
      </w:r>
      <w:r>
        <w:rPr>
          <w:rFonts w:ascii="Arial" w:hAnsi="Arial" w:cs="Arial"/>
          <w:sz w:val="32"/>
          <w:szCs w:val="32"/>
        </w:rPr>
        <w:br/>
      </w:r>
    </w:p>
    <w:p w14:paraId="36E9ABAE" w14:textId="77777777" w:rsidR="00DD1F49" w:rsidRPr="00356E98" w:rsidRDefault="00DD1F49" w:rsidP="00DD1F49">
      <w:pPr>
        <w:pStyle w:val="ListParagraph"/>
        <w:numPr>
          <w:ilvl w:val="0"/>
          <w:numId w:val="2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n name changes should be allowed.</w:t>
      </w:r>
    </w:p>
    <w:p w14:paraId="3D6BFEA3" w14:textId="77777777" w:rsidR="00DD1F49" w:rsidRDefault="00DD1F49" w:rsidP="00DD1F49">
      <w:pPr>
        <w:pStyle w:val="ListParagraph"/>
        <w:ind w:left="4253"/>
        <w:rPr>
          <w:rFonts w:ascii="Arial" w:hAnsi="Arial" w:cs="Arial"/>
          <w:sz w:val="32"/>
          <w:szCs w:val="32"/>
        </w:rPr>
      </w:pPr>
    </w:p>
    <w:p w14:paraId="7314978B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780691A6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7236B936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6E422125" wp14:editId="79FE7A8E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5715000" cy="942975"/>
                <wp:effectExtent l="19050" t="19050" r="0" b="9525"/>
                <wp:wrapNone/>
                <wp:docPr id="448" name="Rectangle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9429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E4EB7B" id="Rectangle 448" o:spid="_x0000_s1026" style="position:absolute;margin-left:398.8pt;margin-top:-9pt;width:450pt;height:74.25pt;z-index:25165825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" filled="f" strokecolor="#2f5496 [2408]" strokeweight="3pt">
                <v:path arrowok="t"/>
                <w10:wrap anchorx="margin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 xml:space="preserve">Contact between adopted children </w:t>
      </w:r>
      <w:r>
        <w:rPr>
          <w:rFonts w:ascii="Arial" w:hAnsi="Arial" w:cs="Arial"/>
          <w:b/>
          <w:bCs/>
          <w:sz w:val="40"/>
          <w:szCs w:val="40"/>
        </w:rPr>
        <w:br/>
        <w:t>and birth parents</w:t>
      </w:r>
    </w:p>
    <w:p w14:paraId="386C50F1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2E69FF00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noProof/>
          <w:sz w:val="36"/>
          <w:szCs w:val="32"/>
          <w:lang w:eastAsia="en-NZ"/>
        </w:rPr>
        <w:drawing>
          <wp:anchor distT="0" distB="0" distL="114300" distR="114300" simplePos="0" relativeHeight="251658373" behindDoc="0" locked="0" layoutInCell="1" allowOverlap="1" wp14:anchorId="32B08C01" wp14:editId="1B07BD80">
            <wp:simplePos x="0" y="0"/>
            <wp:positionH relativeFrom="margin">
              <wp:posOffset>-187036</wp:posOffset>
            </wp:positionH>
            <wp:positionV relativeFrom="paragraph">
              <wp:posOffset>278130</wp:posOffset>
            </wp:positionV>
            <wp:extent cx="1978925" cy="1933310"/>
            <wp:effectExtent l="0" t="0" r="2540" b="0"/>
            <wp:wrapNone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925" cy="193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334D">
        <w:rPr>
          <w:rFonts w:ascii="Arial" w:hAnsi="Arial" w:cs="Arial"/>
          <w:b/>
          <w:bCs/>
          <w:sz w:val="36"/>
          <w:szCs w:val="32"/>
        </w:rPr>
        <w:t>Contact after adoption</w:t>
      </w:r>
    </w:p>
    <w:p w14:paraId="3368677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756DAA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suggest families should agree on what contact the children have with their birth families.</w:t>
      </w:r>
    </w:p>
    <w:p w14:paraId="6A0E69D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5FF5A0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02CF70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4" behindDoc="0" locked="0" layoutInCell="1" allowOverlap="1" wp14:anchorId="71243276" wp14:editId="564075B7">
            <wp:simplePos x="0" y="0"/>
            <wp:positionH relativeFrom="margin">
              <wp:posOffset>-177800</wp:posOffset>
            </wp:positionH>
            <wp:positionV relativeFrom="paragraph">
              <wp:posOffset>459105</wp:posOffset>
            </wp:positionV>
            <wp:extent cx="2156460" cy="1187450"/>
            <wp:effectExtent l="0" t="0" r="0" b="0"/>
            <wp:wrapNone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This agreement can be:</w:t>
      </w:r>
      <w:r>
        <w:rPr>
          <w:rFonts w:ascii="Arial" w:hAnsi="Arial" w:cs="Arial"/>
          <w:sz w:val="32"/>
          <w:szCs w:val="32"/>
        </w:rPr>
        <w:br/>
      </w:r>
    </w:p>
    <w:p w14:paraId="080EEFB7" w14:textId="77777777" w:rsidR="00DD1F49" w:rsidRDefault="00DD1F49" w:rsidP="00DD1F49">
      <w:pPr>
        <w:pStyle w:val="ListParagraph"/>
        <w:numPr>
          <w:ilvl w:val="0"/>
          <w:numId w:val="5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ritten down</w:t>
      </w:r>
      <w:r>
        <w:rPr>
          <w:rFonts w:ascii="Arial" w:hAnsi="Arial" w:cs="Arial"/>
          <w:sz w:val="32"/>
          <w:szCs w:val="32"/>
        </w:rPr>
        <w:br/>
      </w:r>
    </w:p>
    <w:p w14:paraId="400EFD4C" w14:textId="77777777" w:rsidR="00DD1F49" w:rsidRDefault="00DD1F49" w:rsidP="00DD1F49">
      <w:pPr>
        <w:pStyle w:val="ListParagraph"/>
        <w:numPr>
          <w:ilvl w:val="0"/>
          <w:numId w:val="5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hanged over time.</w:t>
      </w:r>
    </w:p>
    <w:p w14:paraId="1A1820D5" w14:textId="32A9DCE2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AB04526" w14:textId="398B87B1" w:rsidR="00DD1F49" w:rsidRDefault="00D644E6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5" behindDoc="0" locked="0" layoutInCell="1" allowOverlap="1" wp14:anchorId="5E53A6FE" wp14:editId="34DC5793">
            <wp:simplePos x="0" y="0"/>
            <wp:positionH relativeFrom="margin">
              <wp:posOffset>0</wp:posOffset>
            </wp:positionH>
            <wp:positionV relativeFrom="paragraph">
              <wp:posOffset>237721</wp:posOffset>
            </wp:positionV>
            <wp:extent cx="1932709" cy="1504736"/>
            <wp:effectExtent l="0" t="0" r="0" b="635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09" cy="150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99E5E" w14:textId="418D2BAE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also suggest adoptive parents should have to talk to the </w:t>
      </w:r>
      <w:r w:rsidR="00F54CF8">
        <w:rPr>
          <w:rFonts w:ascii="Arial" w:hAnsi="Arial" w:cs="Arial"/>
          <w:sz w:val="32"/>
          <w:szCs w:val="32"/>
        </w:rPr>
        <w:t xml:space="preserve">birth </w:t>
      </w:r>
      <w:r>
        <w:rPr>
          <w:rFonts w:ascii="Arial" w:hAnsi="Arial" w:cs="Arial"/>
          <w:sz w:val="32"/>
          <w:szCs w:val="32"/>
        </w:rPr>
        <w:t>parents about how to keep in contact if they move to another place.</w:t>
      </w:r>
    </w:p>
    <w:p w14:paraId="0444DEEA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128677C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6616EDE4" w14:textId="5500B84D" w:rsidR="00DD1F49" w:rsidRDefault="00F54CF8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376" behindDoc="1" locked="0" layoutInCell="1" allowOverlap="1" wp14:anchorId="0D0345F5" wp14:editId="1158D1D9">
                <wp:simplePos x="0" y="0"/>
                <wp:positionH relativeFrom="margin">
                  <wp:posOffset>2245360</wp:posOffset>
                </wp:positionH>
                <wp:positionV relativeFrom="paragraph">
                  <wp:posOffset>-142240</wp:posOffset>
                </wp:positionV>
                <wp:extent cx="3488690" cy="3322320"/>
                <wp:effectExtent l="0" t="0" r="3810" b="5080"/>
                <wp:wrapNone/>
                <wp:docPr id="193" name="Rectangl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3322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C8A13EE" id="Rectangle 193" o:spid="_x0000_s1026" style="position:absolute;margin-left:176.8pt;margin-top:-11.2pt;width:274.7pt;height:261.6pt;z-index:-251658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 w:rsidR="00D644E6"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7" behindDoc="0" locked="0" layoutInCell="1" allowOverlap="1" wp14:anchorId="39BABD5A" wp14:editId="4866B7CF">
            <wp:simplePos x="0" y="0"/>
            <wp:positionH relativeFrom="margin">
              <wp:posOffset>-20551</wp:posOffset>
            </wp:positionH>
            <wp:positionV relativeFrom="paragraph">
              <wp:posOffset>-41506</wp:posOffset>
            </wp:positionV>
            <wp:extent cx="1666471" cy="1628058"/>
            <wp:effectExtent l="0" t="0" r="0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471" cy="1628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We want to know if you think:</w:t>
      </w:r>
      <w:r w:rsidR="00DD1F49">
        <w:rPr>
          <w:rFonts w:ascii="Arial" w:hAnsi="Arial" w:cs="Arial"/>
          <w:sz w:val="32"/>
          <w:szCs w:val="32"/>
        </w:rPr>
        <w:br/>
      </w:r>
    </w:p>
    <w:p w14:paraId="18B1289C" w14:textId="2904DD4A" w:rsidR="00DD1F49" w:rsidRDefault="00D644E6" w:rsidP="00DD1F49">
      <w:pPr>
        <w:pStyle w:val="ListParagraph"/>
        <w:numPr>
          <w:ilvl w:val="0"/>
          <w:numId w:val="6"/>
        </w:numPr>
        <w:ind w:left="4253" w:hanging="567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78" behindDoc="0" locked="0" layoutInCell="1" allowOverlap="1" wp14:anchorId="7105B02F" wp14:editId="697CD314">
            <wp:simplePos x="0" y="0"/>
            <wp:positionH relativeFrom="margin">
              <wp:posOffset>-244653</wp:posOffset>
            </wp:positionH>
            <wp:positionV relativeFrom="paragraph">
              <wp:posOffset>1314450</wp:posOffset>
            </wp:positionV>
            <wp:extent cx="1891146" cy="1472376"/>
            <wp:effectExtent l="0" t="0" r="0" b="0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146" cy="147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families should have to make a contact agreement before adoption</w:t>
      </w:r>
      <w:r w:rsidR="00DD1F49">
        <w:rPr>
          <w:rFonts w:ascii="Arial" w:hAnsi="Arial" w:cs="Arial"/>
          <w:sz w:val="32"/>
          <w:szCs w:val="32"/>
        </w:rPr>
        <w:br/>
      </w:r>
    </w:p>
    <w:p w14:paraId="5F6FA7E9" w14:textId="6119775C" w:rsidR="00DD1F49" w:rsidRDefault="00DD1F49" w:rsidP="00DD1F49">
      <w:pPr>
        <w:pStyle w:val="ListParagraph"/>
        <w:numPr>
          <w:ilvl w:val="0"/>
          <w:numId w:val="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doptive parents should have to talk to birth parents if they move away.</w:t>
      </w:r>
    </w:p>
    <w:p w14:paraId="59897B2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A47258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4695F9B" w14:textId="77777777" w:rsidR="00D644E6" w:rsidRDefault="00D644E6">
      <w:pPr>
        <w:spacing w:after="160" w:line="259" w:lineRule="auto"/>
        <w:ind w:left="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13AE1E0A" w14:textId="77777777" w:rsidR="00DD1F49" w:rsidRPr="005D334D" w:rsidRDefault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Culture plans</w:t>
      </w:r>
    </w:p>
    <w:p w14:paraId="19C32F9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005720B" w14:textId="09A0005C" w:rsidR="00DD1F49" w:rsidRDefault="00D644E6" w:rsidP="00DD1F49">
      <w:pPr>
        <w:ind w:left="3686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0" behindDoc="0" locked="0" layoutInCell="1" allowOverlap="1" wp14:anchorId="2914B923" wp14:editId="106BFA04">
            <wp:simplePos x="0" y="0"/>
            <wp:positionH relativeFrom="margin">
              <wp:posOffset>-178435</wp:posOffset>
            </wp:positionH>
            <wp:positionV relativeFrom="paragraph">
              <wp:posOffset>362585</wp:posOffset>
            </wp:positionV>
            <wp:extent cx="2006600" cy="1487170"/>
            <wp:effectExtent l="0" t="0" r="0" b="0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F5070F" w14:textId="64E3938A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are also thinking about if there should be culture plans if the child comes from a different culture to the adoptive parents.</w:t>
      </w:r>
    </w:p>
    <w:p w14:paraId="221C960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DB55521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08F95BF" w14:textId="64335CF6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 culture plan would:</w:t>
      </w:r>
      <w:r>
        <w:rPr>
          <w:rFonts w:ascii="Arial" w:hAnsi="Arial" w:cs="Arial"/>
          <w:sz w:val="32"/>
          <w:szCs w:val="32"/>
        </w:rPr>
        <w:br/>
      </w:r>
    </w:p>
    <w:p w14:paraId="4F70BA85" w14:textId="218232CB" w:rsidR="00DD1F49" w:rsidRDefault="00D644E6" w:rsidP="00DD1F49">
      <w:pPr>
        <w:pStyle w:val="ListParagraph"/>
        <w:numPr>
          <w:ilvl w:val="0"/>
          <w:numId w:val="7"/>
        </w:numPr>
        <w:ind w:left="4253" w:hanging="567"/>
        <w:rPr>
          <w:rFonts w:ascii="Arial" w:hAnsi="Arial" w:cs="Arial"/>
          <w:sz w:val="32"/>
          <w:szCs w:val="32"/>
        </w:rPr>
      </w:pPr>
      <w:r w:rsidRPr="00D12E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81" behindDoc="0" locked="0" layoutInCell="1" allowOverlap="1" wp14:anchorId="32CEECE6" wp14:editId="1FC15BBF">
            <wp:simplePos x="0" y="0"/>
            <wp:positionH relativeFrom="margin">
              <wp:posOffset>-187325</wp:posOffset>
            </wp:positionH>
            <wp:positionV relativeFrom="paragraph">
              <wp:posOffset>1905</wp:posOffset>
            </wp:positionV>
            <wp:extent cx="1828800" cy="1828800"/>
            <wp:effectExtent l="0" t="0" r="0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t>say the child has a right to their culture</w:t>
      </w:r>
      <w:r w:rsidR="00DD1F49">
        <w:rPr>
          <w:rFonts w:ascii="Arial" w:hAnsi="Arial" w:cs="Arial"/>
          <w:sz w:val="32"/>
          <w:szCs w:val="32"/>
        </w:rPr>
        <w:br/>
      </w:r>
    </w:p>
    <w:p w14:paraId="32B05D27" w14:textId="77777777" w:rsidR="00DD1F49" w:rsidRDefault="00DD1F49" w:rsidP="00DD1F49">
      <w:pPr>
        <w:pStyle w:val="ListParagraph"/>
        <w:numPr>
          <w:ilvl w:val="0"/>
          <w:numId w:val="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ay how the adoptive parents will make sure the child stays in touch with their culture.</w:t>
      </w:r>
      <w:r w:rsidRPr="003C4D96">
        <w:rPr>
          <w:rFonts w:ascii="Arial" w:hAnsi="Arial" w:cs="Arial"/>
          <w:sz w:val="32"/>
          <w:szCs w:val="32"/>
        </w:rPr>
        <w:br/>
      </w:r>
    </w:p>
    <w:p w14:paraId="32F27D0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79" behindDoc="1" locked="0" layoutInCell="1" allowOverlap="1" wp14:anchorId="3EB2259B" wp14:editId="5359739D">
                <wp:simplePos x="0" y="0"/>
                <wp:positionH relativeFrom="margin">
                  <wp:align>right</wp:align>
                </wp:positionH>
                <wp:positionV relativeFrom="paragraph">
                  <wp:posOffset>269486</wp:posOffset>
                </wp:positionV>
                <wp:extent cx="3488690" cy="810952"/>
                <wp:effectExtent l="0" t="0" r="0" b="8255"/>
                <wp:wrapNone/>
                <wp:docPr id="200" name="Rectangl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81095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D85189" id="Rectangle 200" o:spid="_x0000_s1026" style="position:absolute;margin-left:223.5pt;margin-top:21.2pt;width:274.7pt;height:63.85pt;z-index:-25165810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</w:p>
    <w:p w14:paraId="1BB369E9" w14:textId="77777777" w:rsidR="00DD1F49" w:rsidRPr="003C4D96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what you think about culture plans.</w:t>
      </w:r>
    </w:p>
    <w:p w14:paraId="4CF2C67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8B5A81E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0BFF404C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29B532BE" wp14:editId="27685B4C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253" name="Rectangle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AAC450" id="Rectangle 253" o:spid="_x0000_s1026" style="position:absolute;margin-left:0;margin-top:-9pt;width:450pt;height:45.75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at support can people get?</w:t>
      </w:r>
    </w:p>
    <w:p w14:paraId="5A525C54" w14:textId="7AC9CF90" w:rsidR="00DD1F49" w:rsidRDefault="00D644E6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1" behindDoc="0" locked="0" layoutInCell="1" allowOverlap="1" wp14:anchorId="698335E5" wp14:editId="0E43575B">
            <wp:simplePos x="0" y="0"/>
            <wp:positionH relativeFrom="column">
              <wp:posOffset>-218300</wp:posOffset>
            </wp:positionH>
            <wp:positionV relativeFrom="paragraph">
              <wp:posOffset>589684</wp:posOffset>
            </wp:positionV>
            <wp:extent cx="1933575" cy="122881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228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br/>
      </w:r>
    </w:p>
    <w:p w14:paraId="24ACEF9D" w14:textId="00D8087A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think it is important everyone can get the support they need.</w:t>
      </w:r>
    </w:p>
    <w:p w14:paraId="19711F7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3D20D3A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293" behindDoc="1" locked="0" layoutInCell="1" allowOverlap="1" wp14:anchorId="3D5EF914" wp14:editId="53F9BDCB">
                <wp:simplePos x="0" y="0"/>
                <wp:positionH relativeFrom="margin">
                  <wp:align>right</wp:align>
                </wp:positionH>
                <wp:positionV relativeFrom="paragraph">
                  <wp:posOffset>286636</wp:posOffset>
                </wp:positionV>
                <wp:extent cx="3488690" cy="3923414"/>
                <wp:effectExtent l="0" t="0" r="0" b="1270"/>
                <wp:wrapNone/>
                <wp:docPr id="251" name="Rectangle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392341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4D1F2E" id="Rectangle 251" o:spid="_x0000_s1026" style="position:absolute;margin-left:223.5pt;margin-top:22.55pt;width:274.7pt;height:308.95pt;z-index:-25165818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" fillcolor="#ffe599 [1303]" stroked="f" strokeweight="1pt">
                <w10:wrap anchorx="margin"/>
              </v:rect>
            </w:pict>
          </mc:Fallback>
        </mc:AlternateContent>
      </w:r>
    </w:p>
    <w:p w14:paraId="4C52257D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2" behindDoc="0" locked="0" layoutInCell="1" allowOverlap="1" wp14:anchorId="5D0AC384" wp14:editId="2A46268E">
            <wp:simplePos x="0" y="0"/>
            <wp:positionH relativeFrom="column">
              <wp:posOffset>577</wp:posOffset>
            </wp:positionH>
            <wp:positionV relativeFrom="paragraph">
              <wp:posOffset>555112</wp:posOffset>
            </wp:positionV>
            <wp:extent cx="1496291" cy="1661930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1" cy="166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e want to hear what you think about:</w:t>
      </w:r>
      <w:r>
        <w:rPr>
          <w:rFonts w:ascii="Arial" w:hAnsi="Arial" w:cs="Arial"/>
          <w:sz w:val="32"/>
          <w:szCs w:val="32"/>
        </w:rPr>
        <w:br/>
      </w:r>
    </w:p>
    <w:p w14:paraId="4D94142D" w14:textId="77777777" w:rsidR="003A3CF5" w:rsidRDefault="00DD1F49" w:rsidP="00DD1F49">
      <w:pPr>
        <w:pStyle w:val="ListParagraph"/>
        <w:numPr>
          <w:ilvl w:val="0"/>
          <w:numId w:val="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kinds of support should be available</w:t>
      </w:r>
      <w:r w:rsidR="003A3CF5">
        <w:rPr>
          <w:rFonts w:ascii="Arial" w:hAnsi="Arial" w:cs="Arial"/>
          <w:sz w:val="32"/>
          <w:szCs w:val="32"/>
        </w:rPr>
        <w:br/>
      </w:r>
    </w:p>
    <w:p w14:paraId="067507D4" w14:textId="03931DA4" w:rsidR="00DD1F49" w:rsidRDefault="003A3CF5" w:rsidP="00DD1F49">
      <w:pPr>
        <w:pStyle w:val="ListParagraph"/>
        <w:numPr>
          <w:ilvl w:val="0"/>
          <w:numId w:val="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should be able to get support</w:t>
      </w:r>
      <w:r w:rsidR="00DD1F49">
        <w:rPr>
          <w:rFonts w:ascii="Arial" w:hAnsi="Arial" w:cs="Arial"/>
          <w:sz w:val="32"/>
          <w:szCs w:val="32"/>
        </w:rPr>
        <w:br/>
      </w:r>
    </w:p>
    <w:p w14:paraId="52B9F435" w14:textId="77777777" w:rsidR="00DD1F49" w:rsidRPr="00EA6C6B" w:rsidRDefault="00DD1F49" w:rsidP="00DD1F49">
      <w:pPr>
        <w:pStyle w:val="ListParagraph"/>
        <w:numPr>
          <w:ilvl w:val="0"/>
          <w:numId w:val="8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n people should be able to get it.</w:t>
      </w:r>
      <w:r w:rsidRPr="00EA6C6B">
        <w:rPr>
          <w:rFonts w:ascii="Arial" w:hAnsi="Arial" w:cs="Arial"/>
          <w:sz w:val="32"/>
          <w:szCs w:val="32"/>
        </w:rPr>
        <w:br/>
      </w:r>
    </w:p>
    <w:p w14:paraId="42DA64D4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F5AEF1C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4C21C0BA" wp14:editId="45EB71C5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250" name="Rectangle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B91FDF6" id="Rectangle 250" o:spid="_x0000_s1026" style="position:absolute;margin-left:0;margin-top:-9pt;width:450pt;height:45.7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Information about the adoption</w:t>
      </w:r>
    </w:p>
    <w:p w14:paraId="6E93D3B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382D3B4A" w14:textId="2B01D58D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t>Information for adopted people</w:t>
      </w:r>
    </w:p>
    <w:p w14:paraId="3A4867D1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6C37FEA" w14:textId="3DFFA706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50EF653" w14:textId="13B7737D" w:rsidR="00DD1F49" w:rsidRDefault="00D644E6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5" behindDoc="0" locked="0" layoutInCell="1" allowOverlap="1" wp14:anchorId="74785B78" wp14:editId="59AA0271">
            <wp:simplePos x="0" y="0"/>
            <wp:positionH relativeFrom="column">
              <wp:posOffset>-83185</wp:posOffset>
            </wp:positionH>
            <wp:positionV relativeFrom="paragraph">
              <wp:posOffset>81280</wp:posOffset>
            </wp:positionV>
            <wp:extent cx="2038350" cy="20383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t>We think the law should make it so adopted people can get information about their adoption:</w:t>
      </w:r>
      <w:r w:rsidR="00DD1F49">
        <w:rPr>
          <w:rFonts w:ascii="Arial" w:hAnsi="Arial" w:cs="Arial"/>
          <w:sz w:val="32"/>
          <w:szCs w:val="32"/>
        </w:rPr>
        <w:br/>
      </w:r>
    </w:p>
    <w:p w14:paraId="7A0C781C" w14:textId="77777777" w:rsidR="00DD1F49" w:rsidRDefault="00DD1F49" w:rsidP="00DD1F49">
      <w:pPr>
        <w:pStyle w:val="ListParagraph"/>
        <w:numPr>
          <w:ilvl w:val="0"/>
          <w:numId w:val="1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aster</w:t>
      </w:r>
      <w:r>
        <w:rPr>
          <w:rFonts w:ascii="Arial" w:hAnsi="Arial" w:cs="Arial"/>
          <w:sz w:val="32"/>
          <w:szCs w:val="32"/>
        </w:rPr>
        <w:br/>
      </w:r>
    </w:p>
    <w:p w14:paraId="4B68BF96" w14:textId="77777777" w:rsidR="00DD1F49" w:rsidRPr="00255AC7" w:rsidRDefault="00DD1F49" w:rsidP="00DD1F49">
      <w:pPr>
        <w:pStyle w:val="ListParagraph"/>
        <w:numPr>
          <w:ilvl w:val="0"/>
          <w:numId w:val="11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ore easily.</w:t>
      </w:r>
    </w:p>
    <w:p w14:paraId="0C8AA940" w14:textId="59635B33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E8BA1DD" w14:textId="6B48286F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C277C6F" w14:textId="40338EF3" w:rsidR="0023192E" w:rsidRDefault="0023192E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51" behindDoc="0" locked="0" layoutInCell="1" allowOverlap="1" wp14:anchorId="39B5AAF7" wp14:editId="79E76E55">
            <wp:simplePos x="0" y="0"/>
            <wp:positionH relativeFrom="margin">
              <wp:align>left</wp:align>
            </wp:positionH>
            <wp:positionV relativeFrom="paragraph">
              <wp:posOffset>116604</wp:posOffset>
            </wp:positionV>
            <wp:extent cx="1860698" cy="1414363"/>
            <wp:effectExtent l="0" t="0" r="6350" b="0"/>
            <wp:wrapNone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544" cy="141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Information might be things like:</w:t>
      </w:r>
      <w:r>
        <w:rPr>
          <w:rFonts w:ascii="Arial" w:hAnsi="Arial" w:cs="Arial"/>
          <w:sz w:val="32"/>
          <w:szCs w:val="32"/>
        </w:rPr>
        <w:br/>
      </w:r>
    </w:p>
    <w:p w14:paraId="43847ACF" w14:textId="7F326CFF" w:rsidR="0023192E" w:rsidRDefault="0023192E" w:rsidP="0023192E">
      <w:pPr>
        <w:pStyle w:val="ListParagraph"/>
        <w:numPr>
          <w:ilvl w:val="0"/>
          <w:numId w:val="3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birth certificates</w:t>
      </w:r>
      <w:r>
        <w:rPr>
          <w:rFonts w:ascii="Arial" w:hAnsi="Arial" w:cs="Arial"/>
          <w:sz w:val="32"/>
          <w:szCs w:val="32"/>
        </w:rPr>
        <w:br/>
      </w:r>
    </w:p>
    <w:p w14:paraId="1118CE6C" w14:textId="2C2BCC85" w:rsidR="0023192E" w:rsidRDefault="0023192E" w:rsidP="0023192E">
      <w:pPr>
        <w:pStyle w:val="ListParagraph"/>
        <w:numPr>
          <w:ilvl w:val="0"/>
          <w:numId w:val="3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ranga Tamariki information</w:t>
      </w:r>
      <w:r>
        <w:rPr>
          <w:rFonts w:ascii="Arial" w:hAnsi="Arial" w:cs="Arial"/>
          <w:sz w:val="32"/>
          <w:szCs w:val="32"/>
        </w:rPr>
        <w:br/>
      </w:r>
    </w:p>
    <w:p w14:paraId="5B106260" w14:textId="26A5F485" w:rsidR="0023192E" w:rsidRPr="0023192E" w:rsidRDefault="0023192E" w:rsidP="0023192E">
      <w:pPr>
        <w:pStyle w:val="ListParagraph"/>
        <w:numPr>
          <w:ilvl w:val="0"/>
          <w:numId w:val="37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urt information.</w:t>
      </w:r>
    </w:p>
    <w:p w14:paraId="64E14CFD" w14:textId="2A8FCA80" w:rsidR="0023192E" w:rsidRDefault="0023192E" w:rsidP="00DD1F49">
      <w:pPr>
        <w:ind w:left="3686"/>
        <w:rPr>
          <w:rFonts w:ascii="Arial" w:hAnsi="Arial" w:cs="Arial"/>
          <w:sz w:val="32"/>
          <w:szCs w:val="32"/>
        </w:rPr>
      </w:pPr>
    </w:p>
    <w:p w14:paraId="659D7695" w14:textId="20B09B3D" w:rsidR="0023192E" w:rsidRDefault="0023192E" w:rsidP="00DD1F49">
      <w:pPr>
        <w:ind w:left="3686"/>
        <w:rPr>
          <w:rFonts w:ascii="Arial" w:hAnsi="Arial" w:cs="Arial"/>
          <w:sz w:val="32"/>
          <w:szCs w:val="32"/>
        </w:rPr>
      </w:pPr>
    </w:p>
    <w:p w14:paraId="5E16F849" w14:textId="53AEAAAA" w:rsidR="00DD1F49" w:rsidRDefault="0023192E" w:rsidP="0023192E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44" behindDoc="0" locked="0" layoutInCell="1" allowOverlap="1" wp14:anchorId="3FD8F73E" wp14:editId="34463A8E">
            <wp:simplePos x="0" y="0"/>
            <wp:positionH relativeFrom="column">
              <wp:posOffset>-114640</wp:posOffset>
            </wp:positionH>
            <wp:positionV relativeFrom="paragraph">
              <wp:posOffset>1949</wp:posOffset>
            </wp:positionV>
            <wp:extent cx="2133600" cy="14554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>We suggest adopted people should be able to get information about their adoption at any age.</w:t>
      </w:r>
    </w:p>
    <w:p w14:paraId="47DCB7F5" w14:textId="7989FE6D" w:rsidR="0023192E" w:rsidRDefault="0023192E" w:rsidP="0023192E">
      <w:pPr>
        <w:ind w:left="3686"/>
        <w:rPr>
          <w:rFonts w:ascii="Arial" w:hAnsi="Arial" w:cs="Arial"/>
          <w:sz w:val="32"/>
          <w:szCs w:val="32"/>
        </w:rPr>
      </w:pPr>
    </w:p>
    <w:p w14:paraId="3DF2A64A" w14:textId="77777777" w:rsidR="0023192E" w:rsidRDefault="0023192E" w:rsidP="0023192E">
      <w:pPr>
        <w:ind w:left="3686"/>
        <w:rPr>
          <w:rFonts w:ascii="Arial" w:hAnsi="Arial" w:cs="Arial"/>
          <w:sz w:val="32"/>
          <w:szCs w:val="32"/>
        </w:rPr>
      </w:pPr>
    </w:p>
    <w:p w14:paraId="323FE28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5" behindDoc="0" locked="0" layoutInCell="1" allowOverlap="1" wp14:anchorId="51448636" wp14:editId="74A1DE14">
            <wp:simplePos x="0" y="0"/>
            <wp:positionH relativeFrom="column">
              <wp:posOffset>-436245</wp:posOffset>
            </wp:positionH>
            <wp:positionV relativeFrom="paragraph">
              <wp:posOffset>914284</wp:posOffset>
            </wp:positionV>
            <wp:extent cx="1787237" cy="1787237"/>
            <wp:effectExtent l="0" t="0" r="0" b="381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237" cy="1787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294" behindDoc="1" locked="0" layoutInCell="1" allowOverlap="1" wp14:anchorId="6D6086F5" wp14:editId="2B264D88">
                <wp:simplePos x="0" y="0"/>
                <wp:positionH relativeFrom="margin">
                  <wp:posOffset>2242820</wp:posOffset>
                </wp:positionH>
                <wp:positionV relativeFrom="paragraph">
                  <wp:posOffset>-4445</wp:posOffset>
                </wp:positionV>
                <wp:extent cx="3488690" cy="3462020"/>
                <wp:effectExtent l="0" t="0" r="0" b="0"/>
                <wp:wrapNone/>
                <wp:docPr id="249" name="Rectangle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34620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680BA3" id="Rectangle 249" o:spid="_x0000_s1026" style="position:absolute;margin-left:176.6pt;margin-top:-.35pt;width:274.7pt;height:272.6pt;z-index:-25165818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" fillcolor="#ffe599 [1303]" stroked="f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sz w:val="32"/>
          <w:szCs w:val="32"/>
        </w:rPr>
        <w:t>We want to know if you think getting information for adopted people should be:</w:t>
      </w:r>
      <w:r>
        <w:rPr>
          <w:rFonts w:ascii="Arial" w:hAnsi="Arial" w:cs="Arial"/>
          <w:sz w:val="32"/>
          <w:szCs w:val="32"/>
        </w:rPr>
        <w:br/>
      </w:r>
    </w:p>
    <w:p w14:paraId="57E174D5" w14:textId="77777777" w:rsidR="00DD1F49" w:rsidRDefault="00DD1F49" w:rsidP="00DD1F49">
      <w:pPr>
        <w:pStyle w:val="ListParagraph"/>
        <w:numPr>
          <w:ilvl w:val="0"/>
          <w:numId w:val="1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aster</w:t>
      </w:r>
      <w:r>
        <w:rPr>
          <w:rFonts w:ascii="Arial" w:hAnsi="Arial" w:cs="Arial"/>
          <w:sz w:val="32"/>
          <w:szCs w:val="32"/>
        </w:rPr>
        <w:br/>
      </w:r>
    </w:p>
    <w:p w14:paraId="7F4C06E3" w14:textId="77777777" w:rsidR="00DD1F49" w:rsidRDefault="00DD1F49" w:rsidP="00DD1F49">
      <w:pPr>
        <w:pStyle w:val="ListParagraph"/>
        <w:numPr>
          <w:ilvl w:val="0"/>
          <w:numId w:val="1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easier</w:t>
      </w:r>
      <w:r>
        <w:rPr>
          <w:rFonts w:ascii="Arial" w:hAnsi="Arial" w:cs="Arial"/>
          <w:sz w:val="32"/>
          <w:szCs w:val="32"/>
        </w:rPr>
        <w:br/>
      </w:r>
    </w:p>
    <w:p w14:paraId="22B127CE" w14:textId="77777777" w:rsidR="00DD1F49" w:rsidRPr="00255AC7" w:rsidRDefault="00DD1F49" w:rsidP="00DD1F49">
      <w:pPr>
        <w:pStyle w:val="ListParagraph"/>
        <w:numPr>
          <w:ilvl w:val="0"/>
          <w:numId w:val="12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omething they can do at any age.</w:t>
      </w:r>
    </w:p>
    <w:p w14:paraId="0150CEB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41659B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87D3752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36C028B5" w14:textId="77777777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Other people seeing birth records</w:t>
      </w:r>
    </w:p>
    <w:p w14:paraId="04E676BB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3" behindDoc="0" locked="0" layoutInCell="1" allowOverlap="1" wp14:anchorId="77791CDD" wp14:editId="5A35AE73">
            <wp:simplePos x="0" y="0"/>
            <wp:positionH relativeFrom="column">
              <wp:posOffset>232</wp:posOffset>
            </wp:positionH>
            <wp:positionV relativeFrom="paragraph">
              <wp:posOffset>187845</wp:posOffset>
            </wp:positionV>
            <wp:extent cx="1413164" cy="1074181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4" cy="1074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5A8A5" w14:textId="77777777" w:rsidR="00DD1F49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0F038B13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 most cases anyone can see birth records.</w:t>
      </w:r>
    </w:p>
    <w:p w14:paraId="15FB162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C8E4749" w14:textId="641C33FD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298" behindDoc="1" locked="0" layoutInCell="1" allowOverlap="1" wp14:anchorId="6FC10799" wp14:editId="01B2F2C2">
                <wp:simplePos x="0" y="0"/>
                <wp:positionH relativeFrom="margin">
                  <wp:posOffset>2200910</wp:posOffset>
                </wp:positionH>
                <wp:positionV relativeFrom="paragraph">
                  <wp:posOffset>297815</wp:posOffset>
                </wp:positionV>
                <wp:extent cx="3533140" cy="3609975"/>
                <wp:effectExtent l="0" t="0" r="0" b="0"/>
                <wp:wrapNone/>
                <wp:docPr id="248" name="Rectangle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3140" cy="360997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7F5252" id="Rectangle 248" o:spid="_x0000_s1026" style="position:absolute;margin-left:173.3pt;margin-top:23.45pt;width:278.2pt;height:284.25pt;z-index:-25165818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" fillcolor="#deebf7" stroked="f" strokeweight="1pt">
                <w10:wrap anchorx="margin"/>
              </v:rect>
            </w:pict>
          </mc:Fallback>
        </mc:AlternateContent>
      </w:r>
    </w:p>
    <w:p w14:paraId="5951A94A" w14:textId="4F6CABE7" w:rsidR="00DD1F49" w:rsidRDefault="00D644E6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249" behindDoc="0" locked="0" layoutInCell="1" allowOverlap="1" wp14:anchorId="27618B0A" wp14:editId="645866D8">
            <wp:simplePos x="0" y="0"/>
            <wp:positionH relativeFrom="column">
              <wp:posOffset>1010920</wp:posOffset>
            </wp:positionH>
            <wp:positionV relativeFrom="paragraph">
              <wp:posOffset>416445</wp:posOffset>
            </wp:positionV>
            <wp:extent cx="836930" cy="1162050"/>
            <wp:effectExtent l="0" t="0" r="0" b="0"/>
            <wp:wrapNone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8" behindDoc="0" locked="0" layoutInCell="1" allowOverlap="1" wp14:anchorId="463687BB" wp14:editId="170BA6A5">
            <wp:simplePos x="0" y="0"/>
            <wp:positionH relativeFrom="column">
              <wp:posOffset>-297927</wp:posOffset>
            </wp:positionH>
            <wp:positionV relativeFrom="paragraph">
              <wp:posOffset>585066</wp:posOffset>
            </wp:positionV>
            <wp:extent cx="1085850" cy="821999"/>
            <wp:effectExtent l="0" t="0" r="0" b="0"/>
            <wp:wrapNone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21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 w:rsidRPr="00EC7EC6">
        <w:rPr>
          <w:rFonts w:ascii="Arial" w:hAnsi="Arial" w:cs="Arial"/>
          <w:b/>
          <w:bCs/>
          <w:sz w:val="32"/>
          <w:szCs w:val="32"/>
        </w:rPr>
        <w:t>Birth records</w:t>
      </w:r>
      <w:r w:rsidR="00DD1F49">
        <w:rPr>
          <w:rFonts w:ascii="Arial" w:hAnsi="Arial" w:cs="Arial"/>
          <w:sz w:val="32"/>
          <w:szCs w:val="32"/>
        </w:rPr>
        <w:t xml:space="preserve"> are information about people like:</w:t>
      </w:r>
      <w:r w:rsidR="00DD1F49">
        <w:rPr>
          <w:rFonts w:ascii="Arial" w:hAnsi="Arial" w:cs="Arial"/>
          <w:sz w:val="32"/>
          <w:szCs w:val="32"/>
        </w:rPr>
        <w:br/>
      </w:r>
    </w:p>
    <w:p w14:paraId="2CD859B2" w14:textId="47DE923F" w:rsidR="00DD1F49" w:rsidRDefault="00DD1F49" w:rsidP="00DD1F49">
      <w:pPr>
        <w:pStyle w:val="ListParagraph"/>
        <w:numPr>
          <w:ilvl w:val="0"/>
          <w:numId w:val="1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n they were born</w:t>
      </w:r>
      <w:r>
        <w:rPr>
          <w:rFonts w:ascii="Arial" w:hAnsi="Arial" w:cs="Arial"/>
          <w:sz w:val="32"/>
          <w:szCs w:val="32"/>
        </w:rPr>
        <w:br/>
      </w:r>
    </w:p>
    <w:p w14:paraId="02F5C507" w14:textId="46EC8857" w:rsidR="00DD1F49" w:rsidRDefault="00D644E6" w:rsidP="00DD1F49">
      <w:pPr>
        <w:pStyle w:val="ListParagraph"/>
        <w:numPr>
          <w:ilvl w:val="0"/>
          <w:numId w:val="13"/>
        </w:numPr>
        <w:ind w:left="4253" w:hanging="567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7" behindDoc="0" locked="0" layoutInCell="1" allowOverlap="1" wp14:anchorId="343951B5" wp14:editId="740E141B">
            <wp:simplePos x="0" y="0"/>
            <wp:positionH relativeFrom="column">
              <wp:posOffset>-386079</wp:posOffset>
            </wp:positionH>
            <wp:positionV relativeFrom="paragraph">
              <wp:posOffset>323215</wp:posOffset>
            </wp:positionV>
            <wp:extent cx="1247775" cy="1247775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6" behindDoc="0" locked="0" layoutInCell="1" allowOverlap="1" wp14:anchorId="28A3446F" wp14:editId="7B373D6E">
            <wp:simplePos x="0" y="0"/>
            <wp:positionH relativeFrom="column">
              <wp:posOffset>575541</wp:posOffset>
            </wp:positionH>
            <wp:positionV relativeFrom="paragraph">
              <wp:posOffset>184439</wp:posOffset>
            </wp:positionV>
            <wp:extent cx="1619250" cy="161925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F49">
        <w:rPr>
          <w:rFonts w:ascii="Arial" w:hAnsi="Arial" w:cs="Arial"/>
          <w:sz w:val="32"/>
          <w:szCs w:val="32"/>
        </w:rPr>
        <w:t>where they were born</w:t>
      </w:r>
      <w:r w:rsidR="00DD1F49">
        <w:rPr>
          <w:rFonts w:ascii="Arial" w:hAnsi="Arial" w:cs="Arial"/>
          <w:sz w:val="32"/>
          <w:szCs w:val="32"/>
        </w:rPr>
        <w:br/>
      </w:r>
    </w:p>
    <w:p w14:paraId="29945C56" w14:textId="704A6227" w:rsidR="00DD1F49" w:rsidRDefault="00DD1F49" w:rsidP="00DD1F49">
      <w:pPr>
        <w:pStyle w:val="ListParagraph"/>
        <w:numPr>
          <w:ilvl w:val="0"/>
          <w:numId w:val="1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their name is</w:t>
      </w:r>
      <w:r>
        <w:rPr>
          <w:rFonts w:ascii="Arial" w:hAnsi="Arial" w:cs="Arial"/>
          <w:sz w:val="32"/>
          <w:szCs w:val="32"/>
        </w:rPr>
        <w:br/>
      </w:r>
    </w:p>
    <w:p w14:paraId="3BA70AF7" w14:textId="0A281F99" w:rsidR="00DD1F49" w:rsidRDefault="00DD1F49" w:rsidP="00DD1F49">
      <w:pPr>
        <w:pStyle w:val="ListParagraph"/>
        <w:numPr>
          <w:ilvl w:val="0"/>
          <w:numId w:val="1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o their parents are.</w:t>
      </w:r>
    </w:p>
    <w:p w14:paraId="125C674C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7DF37F9C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01737BF0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32331030" w14:textId="5E3DDED0" w:rsidR="0023192E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250" behindDoc="0" locked="0" layoutInCell="1" allowOverlap="1" wp14:anchorId="0247F06D" wp14:editId="0DAACAF5">
            <wp:simplePos x="0" y="0"/>
            <wp:positionH relativeFrom="margin">
              <wp:posOffset>-57150</wp:posOffset>
            </wp:positionH>
            <wp:positionV relativeFrom="paragraph">
              <wp:posOffset>34290</wp:posOffset>
            </wp:positionV>
            <wp:extent cx="1515555" cy="1683327"/>
            <wp:effectExtent l="0" t="0" r="8890" b="0"/>
            <wp:wrapNone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555" cy="168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hen someone is adopted people looking at</w:t>
      </w:r>
      <w:r w:rsidR="0023192E">
        <w:rPr>
          <w:rFonts w:ascii="Arial" w:hAnsi="Arial" w:cs="Arial"/>
          <w:sz w:val="32"/>
          <w:szCs w:val="32"/>
        </w:rPr>
        <w:t xml:space="preserve"> their</w:t>
      </w:r>
      <w:r>
        <w:rPr>
          <w:rFonts w:ascii="Arial" w:hAnsi="Arial" w:cs="Arial"/>
          <w:sz w:val="32"/>
          <w:szCs w:val="32"/>
        </w:rPr>
        <w:t xml:space="preserve"> birth records can</w:t>
      </w:r>
      <w:r w:rsidR="0023192E">
        <w:rPr>
          <w:rFonts w:ascii="Arial" w:hAnsi="Arial" w:cs="Arial"/>
          <w:sz w:val="32"/>
          <w:szCs w:val="32"/>
        </w:rPr>
        <w:t>not see all the information.</w:t>
      </w:r>
    </w:p>
    <w:p w14:paraId="7808A30A" w14:textId="77777777" w:rsidR="0023192E" w:rsidRDefault="0023192E" w:rsidP="00DD1F49">
      <w:pPr>
        <w:ind w:left="3686"/>
        <w:rPr>
          <w:rFonts w:ascii="Arial" w:hAnsi="Arial" w:cs="Arial"/>
          <w:sz w:val="32"/>
          <w:szCs w:val="32"/>
        </w:rPr>
      </w:pPr>
    </w:p>
    <w:p w14:paraId="51504E2A" w14:textId="77777777" w:rsidR="0023192E" w:rsidRDefault="0023192E" w:rsidP="00DD1F49">
      <w:pPr>
        <w:ind w:left="3686"/>
        <w:rPr>
          <w:rFonts w:ascii="Arial" w:hAnsi="Arial" w:cs="Arial"/>
          <w:sz w:val="32"/>
          <w:szCs w:val="32"/>
        </w:rPr>
      </w:pPr>
    </w:p>
    <w:p w14:paraId="466647D5" w14:textId="7517416A" w:rsidR="00DD1F49" w:rsidRDefault="0023192E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y can usually</w:t>
      </w:r>
      <w:r w:rsidR="00DD1F49">
        <w:rPr>
          <w:rFonts w:ascii="Arial" w:hAnsi="Arial" w:cs="Arial"/>
          <w:sz w:val="32"/>
          <w:szCs w:val="32"/>
        </w:rPr>
        <w:t>:</w:t>
      </w:r>
      <w:r w:rsidR="00DD1F49">
        <w:rPr>
          <w:rFonts w:ascii="Arial" w:hAnsi="Arial" w:cs="Arial"/>
          <w:sz w:val="32"/>
          <w:szCs w:val="32"/>
        </w:rPr>
        <w:br/>
      </w:r>
    </w:p>
    <w:p w14:paraId="5CDE7F35" w14:textId="60D940BF" w:rsidR="00DD1F49" w:rsidRDefault="00DD1F49" w:rsidP="00DD1F49">
      <w:pPr>
        <w:pStyle w:val="ListParagraph"/>
        <w:numPr>
          <w:ilvl w:val="0"/>
          <w:numId w:val="1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nly see the adoptive parents not their birth parents</w:t>
      </w:r>
      <w:r>
        <w:rPr>
          <w:rFonts w:ascii="Arial" w:hAnsi="Arial" w:cs="Arial"/>
          <w:sz w:val="32"/>
          <w:szCs w:val="32"/>
        </w:rPr>
        <w:br/>
      </w:r>
    </w:p>
    <w:p w14:paraId="5EC30ED6" w14:textId="33128B45" w:rsidR="00DD1F49" w:rsidRDefault="00DD1F49" w:rsidP="00DD1F49">
      <w:pPr>
        <w:pStyle w:val="ListParagraph"/>
        <w:numPr>
          <w:ilvl w:val="0"/>
          <w:numId w:val="1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ot see that the</w:t>
      </w:r>
      <w:r w:rsidR="0023192E">
        <w:rPr>
          <w:rFonts w:ascii="Arial" w:hAnsi="Arial" w:cs="Arial"/>
          <w:sz w:val="32"/>
          <w:szCs w:val="32"/>
        </w:rPr>
        <w:t xml:space="preserve"> person</w:t>
      </w:r>
      <w:r>
        <w:rPr>
          <w:rFonts w:ascii="Arial" w:hAnsi="Arial" w:cs="Arial"/>
          <w:sz w:val="32"/>
          <w:szCs w:val="32"/>
        </w:rPr>
        <w:t xml:space="preserve"> were adopted.</w:t>
      </w:r>
    </w:p>
    <w:p w14:paraId="7C1D07DF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00C3F7F1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297" behindDoc="1" locked="0" layoutInCell="1" allowOverlap="1" wp14:anchorId="39F986F3" wp14:editId="7ED1DDC6">
                <wp:simplePos x="0" y="0"/>
                <wp:positionH relativeFrom="margin">
                  <wp:posOffset>2136332</wp:posOffset>
                </wp:positionH>
                <wp:positionV relativeFrom="paragraph">
                  <wp:posOffset>295408</wp:posOffset>
                </wp:positionV>
                <wp:extent cx="3654944" cy="3955312"/>
                <wp:effectExtent l="0" t="0" r="3175" b="7620"/>
                <wp:wrapNone/>
                <wp:docPr id="247" name="Rectangle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4944" cy="395531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E96C7C" id="Rectangle 247" o:spid="_x0000_s1026" style="position:absolute;margin-left:168.2pt;margin-top:23.25pt;width:287.8pt;height:311.45pt;z-index:-2516581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</w:p>
    <w:p w14:paraId="0F6E67F5" w14:textId="2E935971" w:rsidR="0023192E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96" behindDoc="0" locked="0" layoutInCell="1" allowOverlap="1" wp14:anchorId="013DCDB7" wp14:editId="3B09949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733550" cy="1317714"/>
            <wp:effectExtent l="0" t="0" r="0" b="0"/>
            <wp:wrapNone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17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e</w:t>
      </w:r>
      <w:r w:rsidR="0023192E">
        <w:rPr>
          <w:rFonts w:ascii="Arial" w:hAnsi="Arial" w:cs="Arial"/>
          <w:sz w:val="32"/>
          <w:szCs w:val="32"/>
        </w:rPr>
        <w:t xml:space="preserve"> think these people should be able to see all the information on the bi</w:t>
      </w:r>
      <w:r w:rsidR="00861036">
        <w:rPr>
          <w:rFonts w:ascii="Arial" w:hAnsi="Arial" w:cs="Arial"/>
          <w:sz w:val="32"/>
          <w:szCs w:val="32"/>
        </w:rPr>
        <w:t>rth record of an adopted person:</w:t>
      </w:r>
    </w:p>
    <w:p w14:paraId="790B8AD3" w14:textId="277C2BBC" w:rsidR="00DD1F49" w:rsidRDefault="00DD1F49" w:rsidP="0023192E">
      <w:pPr>
        <w:ind w:left="0"/>
        <w:rPr>
          <w:rFonts w:ascii="Arial" w:hAnsi="Arial" w:cs="Arial"/>
          <w:sz w:val="32"/>
          <w:szCs w:val="32"/>
        </w:rPr>
      </w:pPr>
    </w:p>
    <w:p w14:paraId="4AD9BC49" w14:textId="77777777" w:rsidR="00DD1F49" w:rsidRDefault="00DD1F49" w:rsidP="00DD1F49">
      <w:pPr>
        <w:pStyle w:val="ListParagraph"/>
        <w:numPr>
          <w:ilvl w:val="0"/>
          <w:numId w:val="15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adopted person</w:t>
      </w:r>
      <w:r>
        <w:rPr>
          <w:rFonts w:ascii="Arial" w:hAnsi="Arial" w:cs="Arial"/>
          <w:sz w:val="32"/>
          <w:szCs w:val="32"/>
        </w:rPr>
        <w:br/>
      </w:r>
    </w:p>
    <w:p w14:paraId="1E1916A9" w14:textId="77777777" w:rsidR="00DD1F49" w:rsidRDefault="00DD1F49" w:rsidP="00DD1F49">
      <w:pPr>
        <w:pStyle w:val="ListParagraph"/>
        <w:numPr>
          <w:ilvl w:val="0"/>
          <w:numId w:val="15"/>
        </w:numPr>
        <w:ind w:left="3686" w:firstLine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ir birth parents.</w:t>
      </w:r>
    </w:p>
    <w:p w14:paraId="43871894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5127CC35" w14:textId="55AB2E58" w:rsidR="00DD1F49" w:rsidRDefault="0023192E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who else you think should be able to see all that information.</w:t>
      </w:r>
      <w:r w:rsidR="00DD1F49">
        <w:rPr>
          <w:rFonts w:ascii="Arial" w:hAnsi="Arial" w:cs="Arial"/>
          <w:sz w:val="32"/>
          <w:szCs w:val="32"/>
        </w:rPr>
        <w:br w:type="page"/>
      </w:r>
    </w:p>
    <w:p w14:paraId="7ED1F148" w14:textId="77777777" w:rsidR="00DD1F49" w:rsidRPr="005D334D" w:rsidRDefault="00DD1F49" w:rsidP="00DD1F49">
      <w:pPr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Vetoes</w:t>
      </w:r>
    </w:p>
    <w:p w14:paraId="572243CD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588FF7FF" w14:textId="5011D268" w:rsidR="00DD1F49" w:rsidRDefault="0058010C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408" behindDoc="1" locked="0" layoutInCell="1" allowOverlap="1" wp14:anchorId="4108F6B5" wp14:editId="3FF630F8">
                <wp:simplePos x="0" y="0"/>
                <wp:positionH relativeFrom="margin">
                  <wp:posOffset>2389909</wp:posOffset>
                </wp:positionH>
                <wp:positionV relativeFrom="paragraph">
                  <wp:posOffset>169546</wp:posOffset>
                </wp:positionV>
                <wp:extent cx="3533140" cy="893618"/>
                <wp:effectExtent l="0" t="0" r="0" b="1905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3140" cy="893618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142B97" id="Rectangle 26" o:spid="_x0000_s1026" style="position:absolute;margin-left:188.2pt;margin-top:13.35pt;width:278.2pt;height:70.35pt;z-index:-251658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" fillcolor="#deebf7" stroked="f" strokeweight="1pt">
                <w10:wrap anchorx="margin"/>
              </v:rect>
            </w:pict>
          </mc:Fallback>
        </mc:AlternateContent>
      </w:r>
    </w:p>
    <w:p w14:paraId="2629DA63" w14:textId="14C476E4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7997082D" wp14:editId="3221940B">
                <wp:simplePos x="0" y="0"/>
                <wp:positionH relativeFrom="column">
                  <wp:posOffset>-47625</wp:posOffset>
                </wp:positionH>
                <wp:positionV relativeFrom="paragraph">
                  <wp:posOffset>62865</wp:posOffset>
                </wp:positionV>
                <wp:extent cx="1933575" cy="1933575"/>
                <wp:effectExtent l="0" t="0" r="0" b="0"/>
                <wp:wrapNone/>
                <wp:docPr id="274" name="Multiplication Sign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1933575"/>
                        </a:xfrm>
                        <a:prstGeom prst="mathMultiply">
                          <a:avLst>
                            <a:gd name="adj1" fmla="val 6771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A56A235" id="Multiplication Sign 274" o:spid="_x0000_s1026" style="position:absolute;margin-left:-3.75pt;margin-top:4.95pt;width:152.25pt;height:152.25pt;z-index:2516582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33575,1933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" path="m418108,510684r92576,-92576l966788,874211,1422891,418108r92576,92576l1059364,966788r456103,456103l1422891,1515467,966788,1059364,510684,1515467r-92576,-92576l874211,966788,418108,510684xe" fillcolor="red" stroked="f" strokeweight="1pt">
                <v:stroke joinstyle="miter"/>
                <v:path arrowok="t" o:connecttype="custom" o:connectlocs="418108,510684;510684,418108;966788,874211;1422891,418108;1515467,510684;1059364,966788;1515467,1422891;1422891,1515467;966788,1059364;510684,1515467;418108,1422891;874211,966788;418108,510684" o:connectangles="0,0,0,0,0,0,0,0,0,0,0,0,0"/>
              </v:shape>
            </w:pict>
          </mc:Fallback>
        </mc:AlternateContent>
      </w: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51" behindDoc="0" locked="0" layoutInCell="1" allowOverlap="1" wp14:anchorId="4D3940D6" wp14:editId="28793F97">
            <wp:simplePos x="0" y="0"/>
            <wp:positionH relativeFrom="column">
              <wp:posOffset>0</wp:posOffset>
            </wp:positionH>
            <wp:positionV relativeFrom="paragraph">
              <wp:posOffset>414655</wp:posOffset>
            </wp:positionV>
            <wp:extent cx="1733550" cy="1317714"/>
            <wp:effectExtent l="0" t="0" r="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17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A </w:t>
      </w:r>
      <w:r w:rsidRPr="005D334D">
        <w:rPr>
          <w:rFonts w:ascii="Arial" w:hAnsi="Arial" w:cs="Arial"/>
          <w:b/>
          <w:sz w:val="32"/>
          <w:szCs w:val="32"/>
        </w:rPr>
        <w:t>veto</w:t>
      </w:r>
      <w:r>
        <w:rPr>
          <w:rFonts w:ascii="Arial" w:hAnsi="Arial" w:cs="Arial"/>
          <w:sz w:val="32"/>
          <w:szCs w:val="32"/>
        </w:rPr>
        <w:t xml:space="preserve"> is a way of stopping something.</w:t>
      </w:r>
    </w:p>
    <w:p w14:paraId="2EABDF42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12A0B1E8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39D5DD56" w14:textId="232BED21" w:rsidR="00DD1F49" w:rsidRDefault="0058010C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t the moment </w:t>
      </w:r>
      <w:r w:rsidR="00DD1F49">
        <w:rPr>
          <w:rFonts w:ascii="Arial" w:hAnsi="Arial" w:cs="Arial"/>
          <w:sz w:val="32"/>
          <w:szCs w:val="32"/>
        </w:rPr>
        <w:t>some people have veto</w:t>
      </w:r>
      <w:r w:rsidR="003C4C97">
        <w:rPr>
          <w:rFonts w:ascii="Arial" w:hAnsi="Arial" w:cs="Arial"/>
          <w:sz w:val="32"/>
          <w:szCs w:val="32"/>
        </w:rPr>
        <w:t>e</w:t>
      </w:r>
      <w:r w:rsidR="00DD1F49">
        <w:rPr>
          <w:rFonts w:ascii="Arial" w:hAnsi="Arial" w:cs="Arial"/>
          <w:sz w:val="32"/>
          <w:szCs w:val="32"/>
        </w:rPr>
        <w:t>s which stop people seeing the full birth record.</w:t>
      </w:r>
    </w:p>
    <w:p w14:paraId="5C98EDBA" w14:textId="54DF2557" w:rsidR="00DD1F49" w:rsidRDefault="0058010C" w:rsidP="00DD1F49">
      <w:pPr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0" behindDoc="0" locked="0" layoutInCell="1" allowOverlap="1" wp14:anchorId="4E894245" wp14:editId="4A180FED">
            <wp:simplePos x="0" y="0"/>
            <wp:positionH relativeFrom="margin">
              <wp:posOffset>114300</wp:posOffset>
            </wp:positionH>
            <wp:positionV relativeFrom="paragraph">
              <wp:posOffset>358775</wp:posOffset>
            </wp:positionV>
            <wp:extent cx="1619250" cy="1619250"/>
            <wp:effectExtent l="0" t="0" r="0" b="0"/>
            <wp:wrapNone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E4EF54" w14:textId="0E32FB4B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76BE65E5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ften the people with the veto are birth parents who use it to stop the adopted person finding out who they are.</w:t>
      </w:r>
    </w:p>
    <w:p w14:paraId="0157F01E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</w:p>
    <w:p w14:paraId="25A34DFF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01" behindDoc="1" locked="0" layoutInCell="1" allowOverlap="1" wp14:anchorId="22FE23A7" wp14:editId="6340149E">
                <wp:simplePos x="0" y="0"/>
                <wp:positionH relativeFrom="margin">
                  <wp:posOffset>2238375</wp:posOffset>
                </wp:positionH>
                <wp:positionV relativeFrom="paragraph">
                  <wp:posOffset>236855</wp:posOffset>
                </wp:positionV>
                <wp:extent cx="3488690" cy="838200"/>
                <wp:effectExtent l="0" t="0" r="0" b="0"/>
                <wp:wrapNone/>
                <wp:docPr id="27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838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F1A210" id="Rectangle 276" o:spid="_x0000_s1026" style="position:absolute;margin-left:176.25pt;margin-top:18.65pt;width:274.7pt;height:66pt;z-index:-25165817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" fillcolor="#ffe599 [1303]" stroked="f" strokeweight="1pt">
                <w10:wrap anchorx="margin"/>
              </v:rect>
            </w:pict>
          </mc:Fallback>
        </mc:AlternateContent>
      </w:r>
    </w:p>
    <w:p w14:paraId="04F3F1BB" w14:textId="49609936" w:rsidR="00DD1F49" w:rsidRPr="00255AC7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</w:t>
      </w:r>
      <w:r w:rsidR="00D83E74">
        <w:rPr>
          <w:rFonts w:ascii="Arial" w:hAnsi="Arial" w:cs="Arial"/>
          <w:sz w:val="32"/>
          <w:szCs w:val="32"/>
        </w:rPr>
        <w:t xml:space="preserve"> if you think vetoes </w:t>
      </w:r>
      <w:r>
        <w:rPr>
          <w:rFonts w:ascii="Arial" w:hAnsi="Arial" w:cs="Arial"/>
          <w:sz w:val="32"/>
          <w:szCs w:val="32"/>
        </w:rPr>
        <w:t>should still be allowed.</w:t>
      </w:r>
    </w:p>
    <w:p w14:paraId="1D8D337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CFD2C7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79FE8ED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CB7887E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67FC0CAF" w14:textId="3D87838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487898F8" wp14:editId="55913B55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246" name="Rectangle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F0C8A2" id="Rectangle 246" o:spid="_x0000_s1026" style="position:absolute;margin-left:0;margin-top:-9pt;width:450pt;height:45.7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What if things go wrong</w:t>
      </w:r>
      <w:r w:rsidR="005C0094">
        <w:rPr>
          <w:rFonts w:ascii="Arial" w:hAnsi="Arial" w:cs="Arial"/>
          <w:b/>
          <w:bCs/>
          <w:sz w:val="40"/>
          <w:szCs w:val="40"/>
        </w:rPr>
        <w:t>?</w:t>
      </w:r>
    </w:p>
    <w:p w14:paraId="4B7F7748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40FD999" w14:textId="5F9BA33F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5" behindDoc="0" locked="0" layoutInCell="1" allowOverlap="1" wp14:anchorId="3F9E1288" wp14:editId="6A284BE1">
            <wp:simplePos x="0" y="0"/>
            <wp:positionH relativeFrom="margin">
              <wp:posOffset>0</wp:posOffset>
            </wp:positionH>
            <wp:positionV relativeFrom="paragraph">
              <wp:posOffset>332619</wp:posOffset>
            </wp:positionV>
            <wp:extent cx="1267691" cy="1740194"/>
            <wp:effectExtent l="0" t="0" r="8890" b="0"/>
            <wp:wrapNone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169" cy="174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BB79F" w14:textId="7B3F6AF1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t>Varying an adoption order</w:t>
      </w:r>
    </w:p>
    <w:p w14:paraId="05601E1D" w14:textId="3B57F5F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36FFFB9" w14:textId="2CCD1F91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409" behindDoc="1" locked="0" layoutInCell="1" allowOverlap="1" wp14:anchorId="22AA229C" wp14:editId="0D5EFD3E">
                <wp:simplePos x="0" y="0"/>
                <wp:positionH relativeFrom="margin">
                  <wp:posOffset>2182091</wp:posOffset>
                </wp:positionH>
                <wp:positionV relativeFrom="paragraph">
                  <wp:posOffset>214919</wp:posOffset>
                </wp:positionV>
                <wp:extent cx="3533140" cy="581891"/>
                <wp:effectExtent l="0" t="0" r="0" b="889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3140" cy="58189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89FD76" id="Rectangle 27" o:spid="_x0000_s1026" style="position:absolute;margin-left:171.8pt;margin-top:16.9pt;width:278.2pt;height:45.8pt;z-index:-25165807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" fillcolor="#deebf7" stroked="f" strokeweight="1pt">
                <w10:wrap anchorx="margin"/>
              </v:rect>
            </w:pict>
          </mc:Fallback>
        </mc:AlternateContent>
      </w:r>
    </w:p>
    <w:p w14:paraId="0AB23719" w14:textId="2D839A8F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5D334D">
        <w:rPr>
          <w:rFonts w:ascii="Arial" w:hAnsi="Arial" w:cs="Arial"/>
          <w:b/>
          <w:sz w:val="32"/>
          <w:szCs w:val="32"/>
        </w:rPr>
        <w:t>Varying</w:t>
      </w:r>
      <w:r>
        <w:rPr>
          <w:rFonts w:ascii="Arial" w:hAnsi="Arial" w:cs="Arial"/>
          <w:sz w:val="32"/>
          <w:szCs w:val="32"/>
        </w:rPr>
        <w:t xml:space="preserve"> means to change.</w:t>
      </w:r>
    </w:p>
    <w:p w14:paraId="71F87A38" w14:textId="05D31E14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475A2C3" w14:textId="003CDA07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2" behindDoc="0" locked="0" layoutInCell="1" allowOverlap="1" wp14:anchorId="78709DA5" wp14:editId="6D021E7B">
            <wp:simplePos x="0" y="0"/>
            <wp:positionH relativeFrom="margin">
              <wp:posOffset>-249382</wp:posOffset>
            </wp:positionH>
            <wp:positionV relativeFrom="paragraph">
              <wp:posOffset>203431</wp:posOffset>
            </wp:positionV>
            <wp:extent cx="2005671" cy="2005671"/>
            <wp:effectExtent l="0" t="0" r="0" b="0"/>
            <wp:wrapNone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671" cy="200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F20CC0" w14:textId="00316118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are thinking about if the law needs to say</w:t>
      </w:r>
      <w:r w:rsidR="000263F0">
        <w:rPr>
          <w:rFonts w:ascii="Arial" w:hAnsi="Arial" w:cs="Arial"/>
          <w:sz w:val="32"/>
          <w:szCs w:val="32"/>
        </w:rPr>
        <w:t xml:space="preserve"> when</w:t>
      </w:r>
      <w:r>
        <w:rPr>
          <w:rFonts w:ascii="Arial" w:hAnsi="Arial" w:cs="Arial"/>
          <w:sz w:val="32"/>
          <w:szCs w:val="32"/>
        </w:rPr>
        <w:t xml:space="preserve"> the court can vary an adoption order.</w:t>
      </w:r>
    </w:p>
    <w:p w14:paraId="53DFE988" w14:textId="79DBD8FF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00EE0B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18" behindDoc="1" locked="0" layoutInCell="1" allowOverlap="1" wp14:anchorId="6513DE16" wp14:editId="463BF138">
                <wp:simplePos x="0" y="0"/>
                <wp:positionH relativeFrom="margin">
                  <wp:align>right</wp:align>
                </wp:positionH>
                <wp:positionV relativeFrom="paragraph">
                  <wp:posOffset>236220</wp:posOffset>
                </wp:positionV>
                <wp:extent cx="3488690" cy="1137920"/>
                <wp:effectExtent l="0" t="0" r="0" b="5080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1379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C28DE1D" id="Rectangle 42" o:spid="_x0000_s1026" style="position:absolute;margin-left:223.5pt;margin-top:18.6pt;width:274.7pt;height:89.6pt;z-index:-25165816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" fillcolor="#ffe599 [1303]" stroked="f" strokeweight="1pt">
                <w10:wrap anchorx="margin"/>
              </v:rect>
            </w:pict>
          </mc:Fallback>
        </mc:AlternateContent>
      </w:r>
    </w:p>
    <w:p w14:paraId="65CEE1C8" w14:textId="571D4CA6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want to know </w:t>
      </w:r>
      <w:r w:rsidR="000263F0">
        <w:rPr>
          <w:rFonts w:ascii="Arial" w:hAnsi="Arial" w:cs="Arial"/>
          <w:sz w:val="32"/>
          <w:szCs w:val="32"/>
        </w:rPr>
        <w:t>when you think a</w:t>
      </w:r>
      <w:r>
        <w:rPr>
          <w:rFonts w:ascii="Arial" w:hAnsi="Arial" w:cs="Arial"/>
          <w:sz w:val="32"/>
          <w:szCs w:val="32"/>
        </w:rPr>
        <w:t xml:space="preserve"> judge should be able to change an adoption order.</w:t>
      </w:r>
    </w:p>
    <w:p w14:paraId="4CB89CA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15FB60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FD7C759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040764C5" w14:textId="25F7F54E" w:rsidR="00DD1F49" w:rsidRPr="005D334D" w:rsidRDefault="00DD1F49" w:rsidP="00DD1F49">
      <w:pPr>
        <w:ind w:left="3686"/>
        <w:rPr>
          <w:rFonts w:ascii="Arial" w:hAnsi="Arial" w:cs="Arial"/>
          <w:b/>
          <w:bCs/>
          <w:sz w:val="36"/>
          <w:szCs w:val="32"/>
        </w:rPr>
      </w:pPr>
      <w:r w:rsidRPr="005D334D">
        <w:rPr>
          <w:rFonts w:ascii="Arial" w:hAnsi="Arial" w:cs="Arial"/>
          <w:b/>
          <w:bCs/>
          <w:sz w:val="36"/>
          <w:szCs w:val="32"/>
        </w:rPr>
        <w:lastRenderedPageBreak/>
        <w:t>Discharging an adoption order</w:t>
      </w:r>
    </w:p>
    <w:p w14:paraId="2AB19F5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B3A111C" w14:textId="33E3325D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4" behindDoc="0" locked="0" layoutInCell="1" allowOverlap="1" wp14:anchorId="04A1DB85" wp14:editId="35193C11">
            <wp:simplePos x="0" y="0"/>
            <wp:positionH relativeFrom="margin">
              <wp:posOffset>-41275</wp:posOffset>
            </wp:positionH>
            <wp:positionV relativeFrom="paragraph">
              <wp:posOffset>265545</wp:posOffset>
            </wp:positionV>
            <wp:extent cx="1715135" cy="1905000"/>
            <wp:effectExtent l="0" t="0" r="0" b="0"/>
            <wp:wrapNone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13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AF56D4" w14:textId="3B2C7722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en an adoption order is discharged it means:</w:t>
      </w:r>
      <w:r>
        <w:rPr>
          <w:rFonts w:ascii="Arial" w:hAnsi="Arial" w:cs="Arial"/>
          <w:sz w:val="32"/>
          <w:szCs w:val="32"/>
        </w:rPr>
        <w:br/>
      </w:r>
    </w:p>
    <w:p w14:paraId="4AA3065D" w14:textId="77777777" w:rsidR="00DD1F49" w:rsidRDefault="00DD1F49" w:rsidP="00DD1F49">
      <w:pPr>
        <w:pStyle w:val="ListParagraph"/>
        <w:numPr>
          <w:ilvl w:val="0"/>
          <w:numId w:val="2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56E5F3F1" wp14:editId="45A06219">
                <wp:simplePos x="0" y="0"/>
                <wp:positionH relativeFrom="column">
                  <wp:posOffset>857250</wp:posOffset>
                </wp:positionH>
                <wp:positionV relativeFrom="paragraph">
                  <wp:posOffset>76373</wp:posOffset>
                </wp:positionV>
                <wp:extent cx="1085850" cy="1085850"/>
                <wp:effectExtent l="0" t="0" r="0" b="0"/>
                <wp:wrapNone/>
                <wp:docPr id="281" name="Multiplication Sign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1085850"/>
                        </a:xfrm>
                        <a:prstGeom prst="mathMultiply">
                          <a:avLst>
                            <a:gd name="adj1" fmla="val 6771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300E0B" id="Multiplication Sign 281" o:spid="_x0000_s1026" style="position:absolute;margin-left:67.5pt;margin-top:6pt;width:85.5pt;height:85.5pt;z-index:2516583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85850,1085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" path="m234800,286788r51988,-51988l542925,490936,799062,234800r51988,51988l594914,542925,851050,799062r-51988,51988l542925,594914,286788,851050,234800,799062,490936,542925,234800,286788xe" fillcolor="red" stroked="f" strokeweight="1pt">
                <v:stroke joinstyle="miter"/>
                <v:path arrowok="t" o:connecttype="custom" o:connectlocs="234800,286788;286788,234800;542925,490936;799062,234800;851050,286788;594914,542925;851050,799062;799062,851050;542925,594914;286788,851050;234800,799062;490936,542925;234800,286788" o:connectangles="0,0,0,0,0,0,0,0,0,0,0,0,0"/>
              </v:shape>
            </w:pict>
          </mc:Fallback>
        </mc:AlternateContent>
      </w:r>
      <w:r>
        <w:rPr>
          <w:rFonts w:ascii="Arial" w:hAnsi="Arial" w:cs="Arial"/>
          <w:sz w:val="32"/>
          <w:szCs w:val="32"/>
        </w:rPr>
        <w:t>the child is no longer adopted</w:t>
      </w:r>
      <w:r>
        <w:rPr>
          <w:rFonts w:ascii="Arial" w:hAnsi="Arial" w:cs="Arial"/>
          <w:sz w:val="32"/>
          <w:szCs w:val="32"/>
        </w:rPr>
        <w:br/>
      </w:r>
    </w:p>
    <w:p w14:paraId="6B3807A8" w14:textId="09933D86" w:rsidR="00DD1F49" w:rsidRPr="005C688A" w:rsidRDefault="00DD1F49" w:rsidP="00DD1F49">
      <w:pPr>
        <w:pStyle w:val="ListParagraph"/>
        <w:numPr>
          <w:ilvl w:val="0"/>
          <w:numId w:val="23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birth parents are the legal parents again.</w:t>
      </w:r>
      <w:r w:rsidRPr="005C688A">
        <w:rPr>
          <w:rFonts w:ascii="Arial" w:hAnsi="Arial" w:cs="Arial"/>
          <w:sz w:val="32"/>
          <w:szCs w:val="32"/>
        </w:rPr>
        <w:br/>
      </w:r>
    </w:p>
    <w:p w14:paraId="5F8AAB1F" w14:textId="70ABE264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3" behindDoc="0" locked="0" layoutInCell="1" allowOverlap="1" wp14:anchorId="0B827F83" wp14:editId="1687F0E6">
            <wp:simplePos x="0" y="0"/>
            <wp:positionH relativeFrom="margin">
              <wp:posOffset>63500</wp:posOffset>
            </wp:positionH>
            <wp:positionV relativeFrom="paragraph">
              <wp:posOffset>12700</wp:posOffset>
            </wp:positionV>
            <wp:extent cx="1609725" cy="1609725"/>
            <wp:effectExtent l="0" t="0" r="0" b="9525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D39E1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have been thinking about what the rules should be for when an adoption order can be discharged.</w:t>
      </w:r>
    </w:p>
    <w:p w14:paraId="02651D1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C1AE14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E41A21D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6F4EF01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07" behindDoc="0" locked="0" layoutInCell="1" allowOverlap="1" wp14:anchorId="67CCB181" wp14:editId="7E6218F3">
            <wp:simplePos x="0" y="0"/>
            <wp:positionH relativeFrom="margin">
              <wp:posOffset>-61883</wp:posOffset>
            </wp:positionH>
            <wp:positionV relativeFrom="paragraph">
              <wp:posOffset>-175433</wp:posOffset>
            </wp:positionV>
            <wp:extent cx="1619250" cy="1619250"/>
            <wp:effectExtent l="0" t="0" r="0" b="0"/>
            <wp:wrapNone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e think the people who can ask for an adoption to be discharged should be:</w:t>
      </w:r>
      <w:r>
        <w:rPr>
          <w:rFonts w:ascii="Arial" w:hAnsi="Arial" w:cs="Arial"/>
          <w:sz w:val="32"/>
          <w:szCs w:val="32"/>
        </w:rPr>
        <w:br/>
      </w:r>
    </w:p>
    <w:p w14:paraId="1D81C33F" w14:textId="77777777" w:rsidR="00DD1F49" w:rsidRDefault="00DD1F49" w:rsidP="00DD1F49">
      <w:pPr>
        <w:pStyle w:val="ListParagraph"/>
        <w:numPr>
          <w:ilvl w:val="0"/>
          <w:numId w:val="25"/>
        </w:numPr>
        <w:ind w:left="4253" w:hanging="567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9" behindDoc="0" locked="0" layoutInCell="1" allowOverlap="1" wp14:anchorId="6EADE4E8" wp14:editId="23D4C12D">
            <wp:simplePos x="0" y="0"/>
            <wp:positionH relativeFrom="margin">
              <wp:posOffset>-20782</wp:posOffset>
            </wp:positionH>
            <wp:positionV relativeFrom="paragraph">
              <wp:posOffset>258676</wp:posOffset>
            </wp:positionV>
            <wp:extent cx="1476375" cy="1476375"/>
            <wp:effectExtent l="0" t="0" r="0" b="9525"/>
            <wp:wrapNone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the birth or adoptive parents if the adopted person is a child</w:t>
      </w:r>
      <w:r>
        <w:rPr>
          <w:rFonts w:ascii="Arial" w:hAnsi="Arial" w:cs="Arial"/>
          <w:sz w:val="32"/>
          <w:szCs w:val="32"/>
        </w:rPr>
        <w:br/>
      </w:r>
    </w:p>
    <w:p w14:paraId="162BFF1D" w14:textId="77777777" w:rsidR="00DD1F49" w:rsidRPr="00552D17" w:rsidRDefault="00DD1F49" w:rsidP="00DD1F49">
      <w:pPr>
        <w:pStyle w:val="ListParagraph"/>
        <w:numPr>
          <w:ilvl w:val="0"/>
          <w:numId w:val="25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adopted person if they are an adult.</w:t>
      </w:r>
    </w:p>
    <w:p w14:paraId="30E6A9FE" w14:textId="2FD010BE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08" behindDoc="0" locked="0" layoutInCell="1" allowOverlap="1" wp14:anchorId="757F0973" wp14:editId="3F72D3F4">
            <wp:simplePos x="0" y="0"/>
            <wp:positionH relativeFrom="margin">
              <wp:posOffset>38967</wp:posOffset>
            </wp:positionH>
            <wp:positionV relativeFrom="paragraph">
              <wp:posOffset>314556</wp:posOffset>
            </wp:positionV>
            <wp:extent cx="1476375" cy="1476375"/>
            <wp:effectExtent l="0" t="0" r="9525" b="9525"/>
            <wp:wrapNone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4406E" w14:textId="04619CF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FF8768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are thinking about if 16 and 17 year olds should also be able to ask for the adoption to be discharged.</w:t>
      </w:r>
    </w:p>
    <w:p w14:paraId="09E90114" w14:textId="1130DF1B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0" behindDoc="0" locked="0" layoutInCell="1" allowOverlap="1" wp14:anchorId="32C61558" wp14:editId="610DA1C0">
            <wp:simplePos x="0" y="0"/>
            <wp:positionH relativeFrom="margin">
              <wp:posOffset>-104775</wp:posOffset>
            </wp:positionH>
            <wp:positionV relativeFrom="paragraph">
              <wp:posOffset>407035</wp:posOffset>
            </wp:positionV>
            <wp:extent cx="1619250" cy="1619250"/>
            <wp:effectExtent l="0" t="0" r="0" b="0"/>
            <wp:wrapNone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DB076D" w14:textId="12B6FDB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FB8AC0D" w14:textId="0445DF26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14C8525A" wp14:editId="25795284">
                <wp:simplePos x="0" y="0"/>
                <wp:positionH relativeFrom="column">
                  <wp:posOffset>704850</wp:posOffset>
                </wp:positionH>
                <wp:positionV relativeFrom="paragraph">
                  <wp:posOffset>424642</wp:posOffset>
                </wp:positionV>
                <wp:extent cx="1085850" cy="1085850"/>
                <wp:effectExtent l="0" t="0" r="0" b="0"/>
                <wp:wrapNone/>
                <wp:docPr id="34" name="Multiplication Sig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1085850"/>
                        </a:xfrm>
                        <a:prstGeom prst="mathMultiply">
                          <a:avLst>
                            <a:gd name="adj1" fmla="val 6771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D8ECF51" id="Multiplication Sign 34" o:spid="_x0000_s1026" style="position:absolute;margin-left:55.5pt;margin-top:33.45pt;width:85.5pt;height:85.5pt;z-index:251658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85850,1085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" path="m234800,286788r51988,-51988l542925,490936,799062,234800r51988,51988l594914,542925,851050,799062r-51988,51988l542925,594914,286788,851050,234800,799062,490936,542925,234800,286788xe" fillcolor="red" stroked="f" strokeweight="1pt">
                <v:stroke joinstyle="miter"/>
                <v:path arrowok="t" o:connecttype="custom" o:connectlocs="234800,286788;286788,234800;542925,490936;799062,234800;851050,286788;594914,542925;851050,799062;799062,851050;542925,594914;286788,851050;234800,799062;490936,542925;234800,286788" o:connectangles="0,0,0,0,0,0,0,0,0,0,0,0,0"/>
              </v:shape>
            </w:pict>
          </mc:Fallback>
        </mc:AlternateContent>
      </w:r>
      <w:r>
        <w:rPr>
          <w:rFonts w:ascii="Arial" w:hAnsi="Arial" w:cs="Arial"/>
          <w:sz w:val="32"/>
          <w:szCs w:val="32"/>
        </w:rPr>
        <w:t>We do not think birth or adoptive parents should have to agree to the adoption being discharged.</w:t>
      </w:r>
    </w:p>
    <w:p w14:paraId="7AAD4530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44433CD" w14:textId="2B21717B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2" behindDoc="0" locked="0" layoutInCell="1" allowOverlap="1" wp14:anchorId="3B697192" wp14:editId="4FDA062E">
            <wp:simplePos x="0" y="0"/>
            <wp:positionH relativeFrom="margin">
              <wp:posOffset>268490</wp:posOffset>
            </wp:positionH>
            <wp:positionV relativeFrom="paragraph">
              <wp:posOffset>233391</wp:posOffset>
            </wp:positionV>
            <wp:extent cx="1288473" cy="1288473"/>
            <wp:effectExtent l="0" t="0" r="6985" b="698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73" cy="128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438EF" w14:textId="27E22E92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do think they should be able to tell the court what they think if they want.</w:t>
      </w:r>
    </w:p>
    <w:p w14:paraId="1688ED2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1DFF0A8C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14" behindDoc="0" locked="0" layoutInCell="1" allowOverlap="1" wp14:anchorId="695FEE46" wp14:editId="51B5B4C2">
            <wp:simplePos x="0" y="0"/>
            <wp:positionH relativeFrom="margin">
              <wp:posOffset>0</wp:posOffset>
            </wp:positionH>
            <wp:positionV relativeFrom="paragraph">
              <wp:posOffset>-228600</wp:posOffset>
            </wp:positionV>
            <wp:extent cx="1476375" cy="1457891"/>
            <wp:effectExtent l="0" t="0" r="0" b="952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57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If the adopted person is a child the court will need to think about who will care for the child.</w:t>
      </w:r>
    </w:p>
    <w:p w14:paraId="5C446FBB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87F2EBA" w14:textId="3BFEB406" w:rsidR="00DD1F49" w:rsidRDefault="0058010C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6" behindDoc="0" locked="0" layoutInCell="1" allowOverlap="1" wp14:anchorId="41E5F704" wp14:editId="69607D06">
            <wp:simplePos x="0" y="0"/>
            <wp:positionH relativeFrom="margin">
              <wp:posOffset>0</wp:posOffset>
            </wp:positionH>
            <wp:positionV relativeFrom="paragraph">
              <wp:posOffset>328930</wp:posOffset>
            </wp:positionV>
            <wp:extent cx="1476375" cy="1476375"/>
            <wp:effectExtent l="0" t="0" r="9525" b="952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19" behindDoc="1" locked="0" layoutInCell="1" allowOverlap="1" wp14:anchorId="0D3B4272" wp14:editId="3570C297">
                <wp:simplePos x="0" y="0"/>
                <wp:positionH relativeFrom="margin">
                  <wp:align>right</wp:align>
                </wp:positionH>
                <wp:positionV relativeFrom="paragraph">
                  <wp:posOffset>325120</wp:posOffset>
                </wp:positionV>
                <wp:extent cx="3488690" cy="5676900"/>
                <wp:effectExtent l="0" t="0" r="0" b="0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5676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E006E7" id="Rectangle 43" o:spid="_x0000_s1026" style="position:absolute;margin-left:223.5pt;margin-top:25.6pt;width:274.7pt;height:447pt;z-index:-25165816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</w:p>
    <w:p w14:paraId="52306E96" w14:textId="4A29ADD5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know what you think about:</w:t>
      </w:r>
      <w:r>
        <w:rPr>
          <w:rFonts w:ascii="Arial" w:hAnsi="Arial" w:cs="Arial"/>
          <w:sz w:val="32"/>
          <w:szCs w:val="32"/>
        </w:rPr>
        <w:br/>
      </w:r>
    </w:p>
    <w:p w14:paraId="270F423E" w14:textId="77777777" w:rsidR="00DD1F49" w:rsidRDefault="00DD1F49" w:rsidP="00DD1F49">
      <w:pPr>
        <w:pStyle w:val="ListParagraph"/>
        <w:numPr>
          <w:ilvl w:val="0"/>
          <w:numId w:val="24"/>
        </w:numPr>
        <w:ind w:left="4253" w:hanging="567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7" behindDoc="0" locked="0" layoutInCell="1" allowOverlap="1" wp14:anchorId="3E5DE93E" wp14:editId="2E41C989">
            <wp:simplePos x="0" y="0"/>
            <wp:positionH relativeFrom="margin">
              <wp:posOffset>41564</wp:posOffset>
            </wp:positionH>
            <wp:positionV relativeFrom="paragraph">
              <wp:posOffset>832657</wp:posOffset>
            </wp:positionV>
            <wp:extent cx="1210541" cy="916047"/>
            <wp:effectExtent l="0" t="0" r="889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022" cy="91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who can apply to discharge an adoption order</w:t>
      </w:r>
      <w:r>
        <w:rPr>
          <w:rFonts w:ascii="Arial" w:hAnsi="Arial" w:cs="Arial"/>
          <w:sz w:val="32"/>
          <w:szCs w:val="32"/>
        </w:rPr>
        <w:br/>
      </w:r>
    </w:p>
    <w:p w14:paraId="0F6CFE85" w14:textId="77777777" w:rsidR="00DD1F49" w:rsidRDefault="00DD1F49" w:rsidP="00DD1F49">
      <w:pPr>
        <w:pStyle w:val="ListParagraph"/>
        <w:numPr>
          <w:ilvl w:val="0"/>
          <w:numId w:val="24"/>
        </w:numPr>
        <w:ind w:left="4253" w:hanging="567"/>
        <w:rPr>
          <w:rFonts w:ascii="Arial" w:hAnsi="Arial" w:cs="Arial"/>
          <w:sz w:val="32"/>
          <w:szCs w:val="32"/>
        </w:rPr>
      </w:pPr>
      <w:r w:rsidRPr="00EC7EC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3" behindDoc="0" locked="0" layoutInCell="1" allowOverlap="1" wp14:anchorId="5F3EC675" wp14:editId="45E837CE">
            <wp:simplePos x="0" y="0"/>
            <wp:positionH relativeFrom="margin">
              <wp:posOffset>-135255</wp:posOffset>
            </wp:positionH>
            <wp:positionV relativeFrom="paragraph">
              <wp:posOffset>788208</wp:posOffset>
            </wp:positionV>
            <wp:extent cx="1619250" cy="161925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hen an adoption order should be able to be discharged</w:t>
      </w:r>
      <w:r>
        <w:rPr>
          <w:rFonts w:ascii="Arial" w:hAnsi="Arial" w:cs="Arial"/>
          <w:sz w:val="32"/>
          <w:szCs w:val="32"/>
        </w:rPr>
        <w:br/>
      </w:r>
    </w:p>
    <w:p w14:paraId="636CFE6B" w14:textId="2C66D7E0" w:rsidR="00DD1F49" w:rsidRDefault="00DD1F49" w:rsidP="00DD1F49">
      <w:pPr>
        <w:pStyle w:val="ListParagraph"/>
        <w:numPr>
          <w:ilvl w:val="0"/>
          <w:numId w:val="24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f the birth or adoptive parents should have to agree to an order for an adult being discharged</w:t>
      </w:r>
      <w:r>
        <w:rPr>
          <w:rFonts w:ascii="Arial" w:hAnsi="Arial" w:cs="Arial"/>
          <w:sz w:val="32"/>
          <w:szCs w:val="32"/>
        </w:rPr>
        <w:br/>
      </w:r>
    </w:p>
    <w:p w14:paraId="6769415C" w14:textId="7545A795" w:rsidR="00DD1F49" w:rsidRPr="005C688A" w:rsidRDefault="0058010C" w:rsidP="00DD1F49">
      <w:pPr>
        <w:pStyle w:val="ListParagraph"/>
        <w:numPr>
          <w:ilvl w:val="0"/>
          <w:numId w:val="24"/>
        </w:numPr>
        <w:ind w:left="4253" w:hanging="567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15" behindDoc="0" locked="0" layoutInCell="1" allowOverlap="1" wp14:anchorId="5215D26A" wp14:editId="01843637">
            <wp:simplePos x="0" y="0"/>
            <wp:positionH relativeFrom="margin">
              <wp:posOffset>224790</wp:posOffset>
            </wp:positionH>
            <wp:positionV relativeFrom="paragraph">
              <wp:posOffset>71582</wp:posOffset>
            </wp:positionV>
            <wp:extent cx="1251874" cy="1492512"/>
            <wp:effectExtent l="0" t="0" r="5715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874" cy="1492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F49">
        <w:rPr>
          <w:rFonts w:ascii="Arial" w:hAnsi="Arial" w:cs="Arial"/>
          <w:sz w:val="32"/>
          <w:szCs w:val="32"/>
        </w:rPr>
        <w:t xml:space="preserve">if the court should have to think about </w:t>
      </w:r>
      <w:r w:rsidR="003D0F06">
        <w:rPr>
          <w:rFonts w:ascii="Arial" w:hAnsi="Arial" w:cs="Arial"/>
          <w:sz w:val="32"/>
          <w:szCs w:val="32"/>
        </w:rPr>
        <w:t>who will take care of the child</w:t>
      </w:r>
      <w:r w:rsidR="00DD1F49">
        <w:rPr>
          <w:rFonts w:ascii="Arial" w:hAnsi="Arial" w:cs="Arial"/>
          <w:sz w:val="32"/>
          <w:szCs w:val="32"/>
        </w:rPr>
        <w:t>.</w:t>
      </w:r>
    </w:p>
    <w:p w14:paraId="4BFD553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0BBF7CD" w14:textId="77777777" w:rsidR="00DD1F49" w:rsidRDefault="00DD1F49" w:rsidP="00DD1F4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561E49DD" w14:textId="77777777" w:rsidR="00DD1F49" w:rsidRPr="00893093" w:rsidRDefault="00DD1F49" w:rsidP="00DD1F49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7941AC19" wp14:editId="67744253">
                <wp:simplePos x="0" y="0"/>
                <wp:positionH relativeFrom="column">
                  <wp:posOffset>0</wp:posOffset>
                </wp:positionH>
                <wp:positionV relativeFrom="paragraph">
                  <wp:posOffset>-114300</wp:posOffset>
                </wp:positionV>
                <wp:extent cx="5715000" cy="581025"/>
                <wp:effectExtent l="19050" t="19050" r="0" b="9525"/>
                <wp:wrapNone/>
                <wp:docPr id="242" name="Rectangle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5810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2FFC62A" id="Rectangle 242" o:spid="_x0000_s1026" style="position:absolute;margin-left:0;margin-top:-9pt;width:450pt;height:45.7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Adoptions with other countries</w:t>
      </w:r>
    </w:p>
    <w:p w14:paraId="63048DA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40BC49B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7" behindDoc="0" locked="0" layoutInCell="1" allowOverlap="1" wp14:anchorId="7221651B" wp14:editId="0630BFC9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054860" cy="1551504"/>
            <wp:effectExtent l="0" t="0" r="254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860" cy="15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e think it is important to have good rules about adoption of children from other countries.</w:t>
      </w:r>
    </w:p>
    <w:p w14:paraId="1264D4D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145EA0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230425F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0" behindDoc="0" locked="0" layoutInCell="1" allowOverlap="1" wp14:anchorId="173A48FB" wp14:editId="320E792F">
            <wp:simplePos x="0" y="0"/>
            <wp:positionH relativeFrom="margin">
              <wp:align>left</wp:align>
            </wp:positionH>
            <wp:positionV relativeFrom="paragraph">
              <wp:posOffset>689610</wp:posOffset>
            </wp:positionV>
            <wp:extent cx="840740" cy="81915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e think the law could look at these adoptions in two groups:</w:t>
      </w:r>
      <w:r>
        <w:rPr>
          <w:rFonts w:ascii="Arial" w:hAnsi="Arial" w:cs="Arial"/>
          <w:sz w:val="32"/>
          <w:szCs w:val="32"/>
        </w:rPr>
        <w:br/>
      </w:r>
    </w:p>
    <w:p w14:paraId="006F0DF5" w14:textId="77777777" w:rsidR="00DD1F49" w:rsidRDefault="00DD1F49" w:rsidP="00DD1F49">
      <w:pPr>
        <w:pStyle w:val="ListParagraph"/>
        <w:numPr>
          <w:ilvl w:val="0"/>
          <w:numId w:val="9"/>
        </w:numPr>
        <w:ind w:left="4253" w:hanging="567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5" behindDoc="0" locked="0" layoutInCell="1" allowOverlap="1" wp14:anchorId="704BDC29" wp14:editId="2949F3CD">
            <wp:simplePos x="0" y="0"/>
            <wp:positionH relativeFrom="column">
              <wp:posOffset>523875</wp:posOffset>
            </wp:positionH>
            <wp:positionV relativeFrom="paragraph">
              <wp:posOffset>1400810</wp:posOffset>
            </wp:positionV>
            <wp:extent cx="1109345" cy="81915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 wp14:anchorId="151AD053" wp14:editId="40B6B341">
                <wp:simplePos x="0" y="0"/>
                <wp:positionH relativeFrom="column">
                  <wp:posOffset>840860</wp:posOffset>
                </wp:positionH>
                <wp:positionV relativeFrom="paragraph">
                  <wp:posOffset>321737</wp:posOffset>
                </wp:positionV>
                <wp:extent cx="970599" cy="428625"/>
                <wp:effectExtent l="0" t="95250" r="0" b="142875"/>
                <wp:wrapNone/>
                <wp:docPr id="46" name="Arrow: Right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25477">
                          <a:off x="0" y="0"/>
                          <a:ext cx="970599" cy="428625"/>
                        </a:xfrm>
                        <a:prstGeom prst="rightArrow">
                          <a:avLst>
                            <a:gd name="adj1" fmla="val 26623"/>
                            <a:gd name="adj2" fmla="val 4748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9E4507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6" o:spid="_x0000_s1026" type="#_x0000_t13" style="position:absolute;margin-left:66.2pt;margin-top:25.35pt;width:76.45pt;height:33.75pt;rotation:1884681fd;z-index:25165832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" adj="17071,7925" fillcolor="#5b9bd5 [3204]" strokecolor="#1f4d78 [1604]" strokeweight="1pt"/>
            </w:pict>
          </mc:Fallback>
        </mc:AlternateContent>
      </w:r>
      <w:r w:rsidRPr="00EC7EC6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21" behindDoc="0" locked="0" layoutInCell="1" allowOverlap="1" wp14:anchorId="3C0799CF" wp14:editId="0AA461D6">
            <wp:simplePos x="0" y="0"/>
            <wp:positionH relativeFrom="column">
              <wp:posOffset>1428750</wp:posOffset>
            </wp:positionH>
            <wp:positionV relativeFrom="paragraph">
              <wp:posOffset>182880</wp:posOffset>
            </wp:positionV>
            <wp:extent cx="836930" cy="1162050"/>
            <wp:effectExtent l="0" t="0" r="127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sz w:val="32"/>
          <w:szCs w:val="32"/>
        </w:rPr>
        <w:t>overseas</w:t>
      </w:r>
      <w:r>
        <w:rPr>
          <w:rFonts w:ascii="Arial" w:hAnsi="Arial" w:cs="Arial"/>
          <w:sz w:val="32"/>
          <w:szCs w:val="32"/>
        </w:rPr>
        <w:t xml:space="preserve"> adoptions are where a family who live in another country adopt a child and then move to New Zealand</w:t>
      </w:r>
      <w:r>
        <w:rPr>
          <w:rFonts w:ascii="Arial" w:hAnsi="Arial" w:cs="Arial"/>
          <w:sz w:val="32"/>
          <w:szCs w:val="32"/>
        </w:rPr>
        <w:br/>
      </w:r>
    </w:p>
    <w:p w14:paraId="3F772282" w14:textId="77777777" w:rsidR="00DD1F49" w:rsidRDefault="00DD1F49" w:rsidP="00DD1F49">
      <w:pPr>
        <w:pStyle w:val="ListParagraph"/>
        <w:numPr>
          <w:ilvl w:val="0"/>
          <w:numId w:val="9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26" behindDoc="0" locked="0" layoutInCell="1" allowOverlap="1" wp14:anchorId="5F49F4BB" wp14:editId="333E874C">
                <wp:simplePos x="0" y="0"/>
                <wp:positionH relativeFrom="column">
                  <wp:posOffset>723583</wp:posOffset>
                </wp:positionH>
                <wp:positionV relativeFrom="paragraph">
                  <wp:posOffset>698182</wp:posOffset>
                </wp:positionV>
                <wp:extent cx="970599" cy="428625"/>
                <wp:effectExtent l="0" t="14923" r="43498" b="24447"/>
                <wp:wrapNone/>
                <wp:docPr id="57" name="Arrow: Right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02100">
                          <a:off x="0" y="0"/>
                          <a:ext cx="970599" cy="428625"/>
                        </a:xfrm>
                        <a:prstGeom prst="rightArrow">
                          <a:avLst>
                            <a:gd name="adj1" fmla="val 26623"/>
                            <a:gd name="adj2" fmla="val 4748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4CBBBF" id="Arrow: Right 57" o:spid="_x0000_s1026" type="#_x0000_t13" style="position:absolute;margin-left:57pt;margin-top:54.95pt;width:76.45pt;height:33.75pt;rotation:5682080fd;z-index:25165832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" adj="17071,7925" fillcolor="#5b9bd5 [3204]" strokecolor="#1f4d78 [1604]" strokeweight="1pt"/>
            </w:pict>
          </mc:Fallback>
        </mc:AlternateContent>
      </w:r>
      <w:r w:rsidRPr="00EC7EC6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23" behindDoc="0" locked="0" layoutInCell="1" allowOverlap="1" wp14:anchorId="00D92E87" wp14:editId="26DAA233">
            <wp:simplePos x="0" y="0"/>
            <wp:positionH relativeFrom="column">
              <wp:posOffset>1247775</wp:posOffset>
            </wp:positionH>
            <wp:positionV relativeFrom="paragraph">
              <wp:posOffset>866775</wp:posOffset>
            </wp:positionV>
            <wp:extent cx="836930" cy="1162050"/>
            <wp:effectExtent l="0" t="0" r="127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F2BC0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324" behindDoc="0" locked="0" layoutInCell="1" allowOverlap="1" wp14:anchorId="2C8D3800" wp14:editId="40AA2331">
            <wp:simplePos x="0" y="0"/>
            <wp:positionH relativeFrom="margin">
              <wp:align>left</wp:align>
            </wp:positionH>
            <wp:positionV relativeFrom="paragraph">
              <wp:posOffset>872490</wp:posOffset>
            </wp:positionV>
            <wp:extent cx="1261963" cy="1095375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422"/>
                    <a:stretch/>
                  </pic:blipFill>
                  <pic:spPr bwMode="auto">
                    <a:xfrm>
                      <a:off x="0" y="0"/>
                      <a:ext cx="1261963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2BC0">
        <w:rPr>
          <w:rFonts w:ascii="Arial" w:hAnsi="Arial" w:cs="Arial"/>
          <w:b/>
          <w:bCs/>
          <w:sz w:val="32"/>
          <w:szCs w:val="32"/>
        </w:rPr>
        <w:t>intercountry</w:t>
      </w:r>
      <w:r>
        <w:rPr>
          <w:rFonts w:ascii="Arial" w:hAnsi="Arial" w:cs="Arial"/>
          <w:sz w:val="32"/>
          <w:szCs w:val="32"/>
        </w:rPr>
        <w:t xml:space="preserve"> adoptions are where people in New Zealand adopt a child from another country.</w:t>
      </w:r>
    </w:p>
    <w:p w14:paraId="58739909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4CC80E8" w14:textId="77777777" w:rsidR="003D0F06" w:rsidRDefault="003D0F06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6A91C98" w14:textId="7D98AA5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328" behindDoc="0" locked="0" layoutInCell="1" allowOverlap="1" wp14:anchorId="5A14E00F" wp14:editId="6DE48C1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09725" cy="1609725"/>
            <wp:effectExtent l="0" t="0" r="0" b="952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We do think there should be rules:</w:t>
      </w:r>
      <w:r>
        <w:rPr>
          <w:rFonts w:ascii="Arial" w:hAnsi="Arial" w:cs="Arial"/>
          <w:sz w:val="32"/>
          <w:szCs w:val="32"/>
        </w:rPr>
        <w:br/>
      </w:r>
    </w:p>
    <w:p w14:paraId="40BAAB1E" w14:textId="77777777" w:rsidR="00DD1F49" w:rsidRDefault="00DD1F49" w:rsidP="00DD1F49">
      <w:pPr>
        <w:pStyle w:val="ListParagraph"/>
        <w:numPr>
          <w:ilvl w:val="0"/>
          <w:numId w:val="10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or when New Zealand recognises an overseas adoption</w:t>
      </w:r>
      <w:r>
        <w:rPr>
          <w:rFonts w:ascii="Arial" w:hAnsi="Arial" w:cs="Arial"/>
          <w:sz w:val="32"/>
          <w:szCs w:val="32"/>
        </w:rPr>
        <w:br/>
      </w:r>
    </w:p>
    <w:p w14:paraId="54437035" w14:textId="77777777" w:rsidR="00DD1F49" w:rsidRDefault="00DD1F49" w:rsidP="00DD1F49">
      <w:pPr>
        <w:pStyle w:val="ListParagraph"/>
        <w:numPr>
          <w:ilvl w:val="0"/>
          <w:numId w:val="10"/>
        </w:numPr>
        <w:ind w:left="4253" w:hanging="567"/>
        <w:rPr>
          <w:rFonts w:ascii="Arial" w:hAnsi="Arial" w:cs="Arial"/>
          <w:sz w:val="32"/>
          <w:szCs w:val="32"/>
        </w:rPr>
      </w:pPr>
      <w:r w:rsidRPr="004A681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29" behindDoc="0" locked="0" layoutInCell="1" allowOverlap="1" wp14:anchorId="73DF5D17" wp14:editId="5B033C9B">
            <wp:simplePos x="0" y="0"/>
            <wp:positionH relativeFrom="margin">
              <wp:align>left</wp:align>
            </wp:positionH>
            <wp:positionV relativeFrom="paragraph">
              <wp:posOffset>472440</wp:posOffset>
            </wp:positionV>
            <wp:extent cx="2005671" cy="2005671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671" cy="2005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to make sure intercountry adoptions are best for the child.</w:t>
      </w:r>
    </w:p>
    <w:p w14:paraId="3A347C5E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0A93F73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97EF2DB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do not think overseas adoptions should have to go through the court in New Zealand.</w:t>
      </w:r>
    </w:p>
    <w:p w14:paraId="4637B684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6261C290" w14:textId="48CC5894" w:rsidR="00DD1F49" w:rsidRDefault="003D0F06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448" behindDoc="1" locked="0" layoutInCell="1" allowOverlap="1" wp14:anchorId="7ECE6C61" wp14:editId="5A0E0F6C">
                <wp:simplePos x="0" y="0"/>
                <wp:positionH relativeFrom="margin">
                  <wp:align>right</wp:align>
                </wp:positionH>
                <wp:positionV relativeFrom="paragraph">
                  <wp:posOffset>316924</wp:posOffset>
                </wp:positionV>
                <wp:extent cx="3488690" cy="2126512"/>
                <wp:effectExtent l="0" t="0" r="0" b="762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212651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AEB0FA" id="Rectangle 18" o:spid="_x0000_s1026" style="position:absolute;margin-left:223.5pt;margin-top:24.95pt;width:274.7pt;height:167.45pt;z-index:-251658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" fillcolor="#ffe599 [1303]" stroked="f" strokeweight="1pt">
                <v:path arrowok="t"/>
                <w10:wrap anchorx="margin"/>
              </v:rect>
            </w:pict>
          </mc:Fallback>
        </mc:AlternateContent>
      </w:r>
    </w:p>
    <w:p w14:paraId="44AF3638" w14:textId="626F11E3" w:rsidR="003D0F06" w:rsidRDefault="008D2AF0" w:rsidP="003D0F06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0" behindDoc="0" locked="0" layoutInCell="1" allowOverlap="1" wp14:anchorId="2638ECE3" wp14:editId="7B6F7156">
            <wp:simplePos x="0" y="0"/>
            <wp:positionH relativeFrom="margin">
              <wp:posOffset>-49266</wp:posOffset>
            </wp:positionH>
            <wp:positionV relativeFrom="paragraph">
              <wp:posOffset>227734</wp:posOffset>
            </wp:positionV>
            <wp:extent cx="2054860" cy="1551504"/>
            <wp:effectExtent l="0" t="0" r="254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860" cy="15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0F06">
        <w:rPr>
          <w:rFonts w:ascii="Arial" w:hAnsi="Arial" w:cs="Arial"/>
          <w:sz w:val="32"/>
          <w:szCs w:val="32"/>
        </w:rPr>
        <w:t>We want to hear what rules you think there should be for:</w:t>
      </w:r>
      <w:r w:rsidR="003D0F06">
        <w:rPr>
          <w:rFonts w:ascii="Arial" w:hAnsi="Arial" w:cs="Arial"/>
          <w:sz w:val="32"/>
          <w:szCs w:val="32"/>
        </w:rPr>
        <w:br/>
      </w:r>
    </w:p>
    <w:p w14:paraId="518B6AA8" w14:textId="41B1766E" w:rsidR="003D0F06" w:rsidRDefault="003D0F06" w:rsidP="003D0F06">
      <w:pPr>
        <w:pStyle w:val="ListParagraph"/>
        <w:numPr>
          <w:ilvl w:val="0"/>
          <w:numId w:val="3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verseas adoptions</w:t>
      </w:r>
      <w:r>
        <w:rPr>
          <w:rFonts w:ascii="Arial" w:hAnsi="Arial" w:cs="Arial"/>
          <w:sz w:val="32"/>
          <w:szCs w:val="32"/>
        </w:rPr>
        <w:br/>
      </w:r>
    </w:p>
    <w:p w14:paraId="4DE5AF1A" w14:textId="00A5EBDB" w:rsidR="003D0F06" w:rsidRPr="003D0F06" w:rsidRDefault="003D0F06" w:rsidP="003D0F06">
      <w:pPr>
        <w:pStyle w:val="ListParagraph"/>
        <w:numPr>
          <w:ilvl w:val="0"/>
          <w:numId w:val="36"/>
        </w:numPr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intercountry adoptions.</w:t>
      </w:r>
    </w:p>
    <w:p w14:paraId="3ECF5037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32452A12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226BB115" w14:textId="77777777" w:rsidR="00DD1F49" w:rsidRDefault="00DD1F49" w:rsidP="00DD1F49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1875437B" w14:textId="1998AEC7" w:rsidR="00DD1F49" w:rsidRPr="00517A48" w:rsidRDefault="00DD1F49" w:rsidP="00DD1F49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>Hague Convention adoptions</w:t>
      </w:r>
    </w:p>
    <w:p w14:paraId="65AA78C8" w14:textId="5F9DE4DC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57E88C36" w14:textId="4761A769" w:rsidR="00DD1F49" w:rsidRDefault="008D2AF0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3" behindDoc="0" locked="0" layoutInCell="1" allowOverlap="1" wp14:anchorId="0B14EA20" wp14:editId="6E6AC392">
            <wp:simplePos x="0" y="0"/>
            <wp:positionH relativeFrom="margin">
              <wp:posOffset>-166370</wp:posOffset>
            </wp:positionH>
            <wp:positionV relativeFrom="paragraph">
              <wp:posOffset>191770</wp:posOffset>
            </wp:positionV>
            <wp:extent cx="1560830" cy="2143125"/>
            <wp:effectExtent l="0" t="0" r="1270" b="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7E19D" w14:textId="7D21D8EF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Hague Convention is a</w:t>
      </w:r>
      <w:r w:rsidR="008D2AF0">
        <w:rPr>
          <w:rFonts w:ascii="Arial" w:hAnsi="Arial" w:cs="Arial"/>
          <w:sz w:val="32"/>
          <w:szCs w:val="32"/>
        </w:rPr>
        <w:t xml:space="preserve">n </w:t>
      </w:r>
      <w:r w:rsidR="008D2AF0" w:rsidRPr="008D2AF0">
        <w:rPr>
          <w:rFonts w:ascii="Arial" w:hAnsi="Arial" w:cs="Arial"/>
          <w:b/>
          <w:sz w:val="32"/>
          <w:szCs w:val="32"/>
        </w:rPr>
        <w:t>international</w:t>
      </w:r>
      <w:r w:rsidRPr="008D2AF0">
        <w:rPr>
          <w:rFonts w:ascii="Arial" w:hAnsi="Arial" w:cs="Arial"/>
          <w:b/>
          <w:sz w:val="32"/>
          <w:szCs w:val="32"/>
        </w:rPr>
        <w:t xml:space="preserve"> law</w:t>
      </w:r>
      <w:r>
        <w:rPr>
          <w:rFonts w:ascii="Arial" w:hAnsi="Arial" w:cs="Arial"/>
          <w:sz w:val="32"/>
          <w:szCs w:val="32"/>
        </w:rPr>
        <w:t xml:space="preserve"> about children being adopted between different countries.</w:t>
      </w:r>
    </w:p>
    <w:p w14:paraId="3EEDB65E" w14:textId="77777777" w:rsidR="008D2AF0" w:rsidRDefault="008D2AF0" w:rsidP="00DD1F49">
      <w:pPr>
        <w:ind w:left="3686"/>
        <w:rPr>
          <w:rFonts w:ascii="Arial" w:hAnsi="Arial" w:cs="Arial"/>
          <w:sz w:val="32"/>
          <w:szCs w:val="32"/>
        </w:rPr>
      </w:pPr>
    </w:p>
    <w:p w14:paraId="407A193A" w14:textId="1D3F8363" w:rsidR="008D2AF0" w:rsidRDefault="008D2AF0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60499" behindDoc="1" locked="0" layoutInCell="1" allowOverlap="1" wp14:anchorId="78342E52" wp14:editId="5B76673C">
                <wp:simplePos x="0" y="0"/>
                <wp:positionH relativeFrom="margin">
                  <wp:posOffset>2202873</wp:posOffset>
                </wp:positionH>
                <wp:positionV relativeFrom="paragraph">
                  <wp:posOffset>229985</wp:posOffset>
                </wp:positionV>
                <wp:extent cx="3533140" cy="1184564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3140" cy="1184564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135B9" id="Rectangle 21" o:spid="_x0000_s1026" style="position:absolute;margin-left:173.45pt;margin-top:18.1pt;width:278.2pt;height:93.25pt;z-index:-25165598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" fillcolor="#deebf7" stroked="f" strokeweight="1pt">
                <v:path arrowok="t"/>
                <w10:wrap anchorx="margin"/>
              </v:rect>
            </w:pict>
          </mc:Fallback>
        </mc:AlternateContent>
      </w:r>
    </w:p>
    <w:p w14:paraId="39771063" w14:textId="7721E665" w:rsidR="00DD1F49" w:rsidRPr="008D2AF0" w:rsidRDefault="008D2AF0" w:rsidP="00DD1F49">
      <w:pPr>
        <w:ind w:left="3686"/>
        <w:rPr>
          <w:rFonts w:ascii="Arial" w:hAnsi="Arial" w:cs="Arial"/>
          <w:sz w:val="32"/>
          <w:szCs w:val="32"/>
        </w:rPr>
      </w:pPr>
      <w:r w:rsidRPr="008D2AF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4" behindDoc="0" locked="0" layoutInCell="1" allowOverlap="1" wp14:anchorId="45847C52" wp14:editId="79911082">
            <wp:simplePos x="0" y="0"/>
            <wp:positionH relativeFrom="margin">
              <wp:posOffset>-165735</wp:posOffset>
            </wp:positionH>
            <wp:positionV relativeFrom="paragraph">
              <wp:posOffset>920058</wp:posOffset>
            </wp:positionV>
            <wp:extent cx="1844836" cy="1362075"/>
            <wp:effectExtent l="0" t="0" r="3175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836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D2AF0">
        <w:rPr>
          <w:rFonts w:ascii="Arial" w:hAnsi="Arial" w:cs="Arial"/>
          <w:sz w:val="32"/>
          <w:szCs w:val="32"/>
        </w:rPr>
        <w:t xml:space="preserve">An </w:t>
      </w:r>
      <w:r w:rsidRPr="008D2AF0">
        <w:rPr>
          <w:rFonts w:ascii="Arial" w:hAnsi="Arial" w:cs="Arial"/>
          <w:b/>
          <w:sz w:val="32"/>
          <w:szCs w:val="32"/>
        </w:rPr>
        <w:t>international law</w:t>
      </w:r>
      <w:r w:rsidRPr="008D2AF0">
        <w:rPr>
          <w:rFonts w:ascii="Arial" w:hAnsi="Arial" w:cs="Arial"/>
          <w:sz w:val="32"/>
          <w:szCs w:val="32"/>
        </w:rPr>
        <w:t xml:space="preserve"> is a set of rules that many countries agree should apply</w:t>
      </w:r>
      <w:r w:rsidRPr="008D2AF0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27BC8354" w14:textId="3E0F9708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45BB27F5" w14:textId="77777777" w:rsidR="008D2AF0" w:rsidRDefault="008D2AF0" w:rsidP="00DD1F49">
      <w:pPr>
        <w:ind w:left="3686"/>
        <w:rPr>
          <w:rFonts w:ascii="Arial" w:hAnsi="Arial" w:cs="Arial"/>
          <w:sz w:val="32"/>
          <w:szCs w:val="32"/>
        </w:rPr>
      </w:pPr>
    </w:p>
    <w:p w14:paraId="0606ED6F" w14:textId="0FB46414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think the Hague Convention </w:t>
      </w:r>
      <w:r w:rsidR="00D83E74">
        <w:rPr>
          <w:rFonts w:ascii="Arial" w:hAnsi="Arial" w:cs="Arial"/>
          <w:sz w:val="32"/>
          <w:szCs w:val="32"/>
        </w:rPr>
        <w:t>is</w:t>
      </w:r>
      <w:r>
        <w:rPr>
          <w:rFonts w:ascii="Arial" w:hAnsi="Arial" w:cs="Arial"/>
          <w:sz w:val="32"/>
          <w:szCs w:val="32"/>
        </w:rPr>
        <w:t xml:space="preserve"> a good way of doing things.</w:t>
      </w:r>
    </w:p>
    <w:p w14:paraId="52CF6C7A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</w:p>
    <w:p w14:paraId="7A816426" w14:textId="77777777" w:rsidR="00DD1F49" w:rsidRDefault="00DD1F49" w:rsidP="00DD1F49">
      <w:pPr>
        <w:ind w:left="3686"/>
        <w:rPr>
          <w:rFonts w:ascii="Arial" w:hAnsi="Arial" w:cs="Arial"/>
          <w:sz w:val="32"/>
          <w:szCs w:val="32"/>
        </w:rPr>
      </w:pPr>
      <w:r w:rsidRPr="009F2BC0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332" behindDoc="0" locked="0" layoutInCell="1" allowOverlap="1" wp14:anchorId="1851B66B" wp14:editId="5AFF6B36">
            <wp:simplePos x="0" y="0"/>
            <wp:positionH relativeFrom="margin">
              <wp:posOffset>-173091</wp:posOffset>
            </wp:positionH>
            <wp:positionV relativeFrom="paragraph">
              <wp:posOffset>302895</wp:posOffset>
            </wp:positionV>
            <wp:extent cx="2054860" cy="1551504"/>
            <wp:effectExtent l="0" t="0" r="254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860" cy="15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8331" behindDoc="1" locked="0" layoutInCell="1" allowOverlap="1" wp14:anchorId="723CA8DB" wp14:editId="1C26E035">
                <wp:simplePos x="0" y="0"/>
                <wp:positionH relativeFrom="margin">
                  <wp:posOffset>2238375</wp:posOffset>
                </wp:positionH>
                <wp:positionV relativeFrom="paragraph">
                  <wp:posOffset>307340</wp:posOffset>
                </wp:positionV>
                <wp:extent cx="3488690" cy="1390650"/>
                <wp:effectExtent l="0" t="0" r="0" b="0"/>
                <wp:wrapNone/>
                <wp:docPr id="62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88690" cy="13906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695AC7" id="Rectangle 62" o:spid="_x0000_s1026" style="position:absolute;margin-left:176.25pt;margin-top:24.2pt;width:274.7pt;height:109.5pt;z-index:-2516581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</w:p>
    <w:p w14:paraId="50EC1238" w14:textId="6D3B19DC" w:rsidR="0058010C" w:rsidRDefault="00DD1F49" w:rsidP="00DD1F49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 want to hear if you think New Zealand should keep having adoptions happen under the Hague Convention.</w:t>
      </w:r>
    </w:p>
    <w:p w14:paraId="0F5C0B41" w14:textId="77777777" w:rsidR="0058010C" w:rsidRDefault="0058010C">
      <w:pPr>
        <w:spacing w:after="160" w:line="259" w:lineRule="auto"/>
        <w:ind w:left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3A54F2B6" w14:textId="77777777" w:rsidR="0058010C" w:rsidRPr="006D34C9" w:rsidRDefault="0058010C" w:rsidP="0058010C">
      <w:pPr>
        <w:ind w:left="0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410" behindDoc="0" locked="0" layoutInCell="1" allowOverlap="1" wp14:anchorId="14DAFFDF" wp14:editId="3096CE27">
                <wp:simplePos x="0" y="0"/>
                <wp:positionH relativeFrom="column">
                  <wp:posOffset>32385</wp:posOffset>
                </wp:positionH>
                <wp:positionV relativeFrom="paragraph">
                  <wp:posOffset>-177165</wp:posOffset>
                </wp:positionV>
                <wp:extent cx="5715000" cy="621030"/>
                <wp:effectExtent l="19050" t="19050" r="0" b="7620"/>
                <wp:wrapNone/>
                <wp:docPr id="238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621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1CD50F" id="Rectangle 238" o:spid="_x0000_s1026" style="position:absolute;margin-left:2.55pt;margin-top:-13.95pt;width:450pt;height:48.9pt;z-index:2516584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" filled="f" strokecolor="#2f5496 [2408]" strokeweight="3pt">
                <v:path arrowok="t"/>
              </v:rect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</w:rPr>
        <w:t>Tell us what you think</w:t>
      </w:r>
    </w:p>
    <w:p w14:paraId="67EFF653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7BC9AF8E" w14:textId="77777777" w:rsidR="0058010C" w:rsidRDefault="0058010C" w:rsidP="0058010C">
      <w:pPr>
        <w:rPr>
          <w:rFonts w:ascii="Arial" w:hAnsi="Arial" w:cs="Arial"/>
          <w:sz w:val="32"/>
          <w:szCs w:val="32"/>
        </w:rPr>
      </w:pPr>
    </w:p>
    <w:p w14:paraId="0360DFE3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425" behindDoc="0" locked="0" layoutInCell="1" allowOverlap="1" wp14:anchorId="246F743A" wp14:editId="62CAA88A">
                <wp:simplePos x="0" y="0"/>
                <wp:positionH relativeFrom="column">
                  <wp:posOffset>-219075</wp:posOffset>
                </wp:positionH>
                <wp:positionV relativeFrom="paragraph">
                  <wp:posOffset>80010</wp:posOffset>
                </wp:positionV>
                <wp:extent cx="1913255" cy="1573530"/>
                <wp:effectExtent l="0" t="0" r="0" b="0"/>
                <wp:wrapNone/>
                <wp:docPr id="237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13255" cy="1573530"/>
                          <a:chOff x="0" y="0"/>
                          <a:chExt cx="2236794" cy="1839152"/>
                        </a:xfrm>
                      </wpg:grpSpPr>
                      <wpg:grpSp>
                        <wpg:cNvPr id="256" name="Group 256"/>
                        <wpg:cNvGrpSpPr/>
                        <wpg:grpSpPr>
                          <a:xfrm>
                            <a:off x="0" y="0"/>
                            <a:ext cx="2236794" cy="1839152"/>
                            <a:chOff x="0" y="0"/>
                            <a:chExt cx="2236794" cy="1839152"/>
                          </a:xfrm>
                        </wpg:grpSpPr>
                        <pic:pic xmlns:pic="http://schemas.openxmlformats.org/drawingml/2006/picture">
                          <pic:nvPicPr>
                            <pic:cNvPr id="255" name="Picture 25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3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506220" cy="169037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4" name="Picture 254" descr="A picture containing text, clock, tim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4" cstate="print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50334" y="818707"/>
                              <a:ext cx="886460" cy="10204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57" name="Oval 257"/>
                        <wps:cNvSpPr/>
                        <wps:spPr>
                          <a:xfrm>
                            <a:off x="1189209" y="888700"/>
                            <a:ext cx="244549" cy="244550"/>
                          </a:xfrm>
                          <a:prstGeom prst="ellips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ED7D3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A120DF" id="Group 237" o:spid="_x0000_s1026" style="position:absolute;margin-left:-17.25pt;margin-top:6.3pt;width:150.65pt;height:123.9pt;z-index:251658425;mso-width-relative:margin;mso-height-relative:margin" coordsize="22367,183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">
                <v:group id="Group 256" o:spid="_x0000_s1027" style="position:absolute;width:22367;height:18391" coordsize="22367,18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Picture 255" o:spid="_x0000_s1028" type="#_x0000_t75" style="position:absolute;width:15062;height:16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">
                    <v:imagedata r:id="rId115" o:title=""/>
                  </v:shape>
                  <v:shape id="Picture 254" o:spid="_x0000_s1029" type="#_x0000_t75" alt="A picture containing text, clock, time&#10;&#10;Description automatically generated" style="position:absolute;left:13503;top:8187;width:8864;height:10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">
                    <v:imagedata r:id="rId116" o:title="A picture containing text, clock, time&#10;&#10;Description automatically generated"/>
                  </v:shape>
                </v:group>
                <v:oval id="Oval 257" o:spid="_x0000_s1030" style="position:absolute;left:11892;top:8887;width:2445;height:2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" filled="f" strokecolor="#ed7d31" strokeweight="2.25pt">
                  <v:stroke joinstyle="miter"/>
                </v:oval>
              </v:group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26" behindDoc="1" locked="0" layoutInCell="1" allowOverlap="1" wp14:anchorId="13B09D50" wp14:editId="798FBE1B">
                <wp:simplePos x="0" y="0"/>
                <wp:positionH relativeFrom="column">
                  <wp:posOffset>2223770</wp:posOffset>
                </wp:positionH>
                <wp:positionV relativeFrom="paragraph">
                  <wp:posOffset>-187325</wp:posOffset>
                </wp:positionV>
                <wp:extent cx="3625850" cy="2369185"/>
                <wp:effectExtent l="0" t="0" r="0" b="0"/>
                <wp:wrapNone/>
                <wp:docPr id="236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23691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90CD48" id="Rectangle 236" o:spid="_x0000_s1026" style="position:absolute;margin-left:175.1pt;margin-top:-14.75pt;width:285.5pt;height:186.55pt;z-index:-2516580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" fillcolor="#ffe599 [1303]" stroked="f" strokeweight="1pt"/>
            </w:pict>
          </mc:Fallback>
        </mc:AlternateContent>
      </w:r>
      <w:r>
        <w:rPr>
          <w:rFonts w:ascii="Arial" w:hAnsi="Arial" w:cs="Arial"/>
          <w:sz w:val="32"/>
          <w:szCs w:val="32"/>
        </w:rPr>
        <w:t>You will need to tell us what you think  by:</w:t>
      </w:r>
    </w:p>
    <w:p w14:paraId="3679C056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77D477E8" w14:textId="68394483" w:rsidR="0058010C" w:rsidRPr="008A02A1" w:rsidRDefault="0058010C" w:rsidP="0058010C">
      <w:pPr>
        <w:pStyle w:val="ListParagraph"/>
        <w:numPr>
          <w:ilvl w:val="0"/>
          <w:numId w:val="3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unday</w:t>
      </w:r>
      <w:r w:rsidRPr="008A02A1">
        <w:rPr>
          <w:rFonts w:ascii="Arial" w:hAnsi="Arial" w:cs="Arial"/>
          <w:b/>
          <w:bCs/>
          <w:sz w:val="32"/>
          <w:szCs w:val="32"/>
        </w:rPr>
        <w:t xml:space="preserve"> </w:t>
      </w:r>
      <w:r w:rsidR="00D83E74">
        <w:rPr>
          <w:rFonts w:ascii="Arial" w:hAnsi="Arial" w:cs="Arial"/>
          <w:b/>
          <w:bCs/>
          <w:sz w:val="32"/>
          <w:szCs w:val="32"/>
        </w:rPr>
        <w:t>7</w:t>
      </w:r>
      <w:r w:rsidRPr="008A02A1">
        <w:rPr>
          <w:rFonts w:ascii="Arial" w:hAnsi="Arial" w:cs="Arial"/>
          <w:b/>
          <w:bCs/>
          <w:sz w:val="32"/>
          <w:szCs w:val="32"/>
        </w:rPr>
        <w:t xml:space="preserve"> August 202</w:t>
      </w:r>
      <w:r>
        <w:rPr>
          <w:rFonts w:ascii="Arial" w:hAnsi="Arial" w:cs="Arial"/>
          <w:b/>
          <w:bCs/>
          <w:sz w:val="32"/>
          <w:szCs w:val="32"/>
        </w:rPr>
        <w:t>2</w:t>
      </w:r>
    </w:p>
    <w:p w14:paraId="2D09093A" w14:textId="77777777" w:rsidR="0058010C" w:rsidRDefault="0058010C" w:rsidP="0058010C">
      <w:pPr>
        <w:pStyle w:val="ListParagraph"/>
        <w:ind w:left="4046"/>
        <w:rPr>
          <w:rFonts w:ascii="Arial" w:hAnsi="Arial" w:cs="Arial"/>
          <w:sz w:val="32"/>
          <w:szCs w:val="32"/>
        </w:rPr>
      </w:pPr>
    </w:p>
    <w:p w14:paraId="4EB3B8FB" w14:textId="77777777" w:rsidR="0058010C" w:rsidRPr="008A02A1" w:rsidRDefault="0058010C" w:rsidP="0058010C">
      <w:pPr>
        <w:pStyle w:val="ListParagraph"/>
        <w:numPr>
          <w:ilvl w:val="0"/>
          <w:numId w:val="32"/>
        </w:numPr>
        <w:rPr>
          <w:rFonts w:ascii="Arial" w:hAnsi="Arial" w:cs="Arial"/>
          <w:b/>
          <w:sz w:val="32"/>
          <w:szCs w:val="32"/>
        </w:rPr>
      </w:pPr>
      <w:r w:rsidRPr="008A02A1">
        <w:rPr>
          <w:rFonts w:ascii="Arial" w:hAnsi="Arial" w:cs="Arial"/>
          <w:b/>
          <w:sz w:val="32"/>
          <w:szCs w:val="32"/>
        </w:rPr>
        <w:t>5.00 pm</w:t>
      </w:r>
    </w:p>
    <w:p w14:paraId="5FCC56E3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3D2E3D46" w14:textId="77777777" w:rsidR="0058010C" w:rsidRPr="00570328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422" behindDoc="0" locked="0" layoutInCell="1" allowOverlap="1" wp14:anchorId="1A7D0CEB" wp14:editId="4A6557A1">
            <wp:simplePos x="0" y="0"/>
            <wp:positionH relativeFrom="column">
              <wp:posOffset>163999</wp:posOffset>
            </wp:positionH>
            <wp:positionV relativeFrom="paragraph">
              <wp:posOffset>-19050</wp:posOffset>
            </wp:positionV>
            <wp:extent cx="955866" cy="1085850"/>
            <wp:effectExtent l="0" t="0" r="0" b="0"/>
            <wp:wrapNone/>
            <wp:docPr id="252" name="Picture 252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866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0328">
        <w:rPr>
          <w:rFonts w:ascii="Arial" w:hAnsi="Arial" w:cs="Arial"/>
          <w:sz w:val="32"/>
          <w:szCs w:val="32"/>
        </w:rPr>
        <w:t xml:space="preserve">You can fill out the </w:t>
      </w:r>
      <w:r w:rsidRPr="00570328">
        <w:rPr>
          <w:rFonts w:ascii="Arial" w:hAnsi="Arial" w:cs="Arial"/>
          <w:b/>
          <w:sz w:val="32"/>
          <w:szCs w:val="32"/>
        </w:rPr>
        <w:t>form</w:t>
      </w:r>
      <w:r w:rsidRPr="00570328">
        <w:rPr>
          <w:rFonts w:ascii="Arial" w:hAnsi="Arial" w:cs="Arial"/>
          <w:sz w:val="32"/>
          <w:szCs w:val="32"/>
        </w:rPr>
        <w:t xml:space="preserve"> on our </w:t>
      </w:r>
      <w:r w:rsidRPr="00570328">
        <w:rPr>
          <w:rFonts w:ascii="Arial" w:hAnsi="Arial" w:cs="Arial"/>
          <w:b/>
          <w:sz w:val="32"/>
          <w:szCs w:val="32"/>
        </w:rPr>
        <w:t>website</w:t>
      </w:r>
      <w:r w:rsidRPr="00570328">
        <w:rPr>
          <w:rFonts w:ascii="Arial" w:hAnsi="Arial" w:cs="Arial"/>
          <w:sz w:val="32"/>
          <w:szCs w:val="32"/>
        </w:rPr>
        <w:t xml:space="preserve"> at:</w:t>
      </w:r>
      <w:r w:rsidRPr="00570328">
        <w:rPr>
          <w:rFonts w:ascii="Arial" w:hAnsi="Arial" w:cs="Arial"/>
          <w:sz w:val="32"/>
          <w:szCs w:val="32"/>
        </w:rPr>
        <w:br/>
      </w:r>
    </w:p>
    <w:p w14:paraId="31F1751B" w14:textId="77777777" w:rsidR="0058010C" w:rsidRPr="00044201" w:rsidRDefault="0058010C" w:rsidP="0058010C">
      <w:pPr>
        <w:tabs>
          <w:tab w:val="left" w:pos="7350"/>
        </w:tabs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58423" behindDoc="0" locked="0" layoutInCell="1" allowOverlap="1" wp14:anchorId="2CDFA789" wp14:editId="1B2B09C4">
                <wp:simplePos x="0" y="0"/>
                <wp:positionH relativeFrom="column">
                  <wp:posOffset>180975</wp:posOffset>
                </wp:positionH>
                <wp:positionV relativeFrom="paragraph">
                  <wp:posOffset>443865</wp:posOffset>
                </wp:positionV>
                <wp:extent cx="1223645" cy="1409700"/>
                <wp:effectExtent l="0" t="0" r="0" b="0"/>
                <wp:wrapNone/>
                <wp:docPr id="235" name="Group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223645" cy="1409700"/>
                          <a:chOff x="-123825" y="-1822"/>
                          <a:chExt cx="1224252" cy="1409700"/>
                        </a:xfrm>
                      </wpg:grpSpPr>
                      <pic:pic xmlns:pic="http://schemas.openxmlformats.org/drawingml/2006/picture">
                        <pic:nvPicPr>
                          <pic:cNvPr id="456" name="Picture 456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-123825" y="-1822"/>
                            <a:ext cx="939165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7" name="Multiplication Sign 180"/>
                        <wps:cNvSpPr/>
                        <wps:spPr>
                          <a:xfrm>
                            <a:off x="532737" y="779228"/>
                            <a:ext cx="567690" cy="62865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A3B20D" id="Group 235" o:spid="_x0000_s1026" style="position:absolute;margin-left:14.25pt;margin-top:34.95pt;width:96.35pt;height:111pt;z-index:251658423;mso-width-relative:margin" coordorigin="-1238,-18" coordsize="12242,140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">
                <v:shape id="Picture 456" o:spid="_x0000_s1027" type="#_x0000_t75" alt="A picture containing text&#10;&#10;Description automatically generated" style="position:absolute;left:-1238;top:-18;width:9391;height:1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">
                  <v:imagedata r:id="rId118" o:title="A picture containing text&#10;&#10;Description automatically generated"/>
                </v:shape>
                <v:shape id="Multiplication Sign 180" o:spid="_x0000_s1028" style="position:absolute;left:5327;top:7792;width:5677;height:6286;visibility:visible;mso-wrap-style:square;v-text-anchor:middle" coordsize="56769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" path="m86797,195729r99096,-89486l283845,214713,381797,106243r99096,89486l373797,314325,480893,432921r-99096,89486l283845,413937,185893,522407,86797,432921,193893,314325,86797,195729xe" fillcolor="red" stroked="f" strokeweight="1pt">
                  <v:stroke joinstyle="miter"/>
                  <v:path arrowok="t" o:connecttype="custom" o:connectlocs="86797,195729;185893,106243;283845,214713;381797,106243;480893,195729;373797,314325;480893,432921;381797,522407;283845,413937;185893,522407;86797,432921;193893,314325;86797,195729" o:connectangles="0,0,0,0,0,0,0,0,0,0,0,0,0"/>
                </v:shape>
              </v:group>
            </w:pict>
          </mc:Fallback>
        </mc:AlternateContent>
      </w:r>
      <w:r w:rsidRPr="00044201">
        <w:rPr>
          <w:rFonts w:ascii="Arial" w:hAnsi="Arial" w:cs="Arial"/>
          <w:b/>
          <w:bCs/>
          <w:sz w:val="32"/>
          <w:szCs w:val="32"/>
        </w:rPr>
        <w:t>https://consultations.justice.govt.</w:t>
      </w:r>
      <w:r>
        <w:rPr>
          <w:rFonts w:ascii="Arial" w:hAnsi="Arial" w:cs="Arial"/>
          <w:b/>
          <w:bCs/>
          <w:sz w:val="32"/>
          <w:szCs w:val="32"/>
        </w:rPr>
        <w:br/>
      </w:r>
      <w:r w:rsidRPr="00044201">
        <w:rPr>
          <w:rFonts w:ascii="Arial" w:hAnsi="Arial" w:cs="Arial"/>
          <w:b/>
          <w:bCs/>
          <w:sz w:val="32"/>
          <w:szCs w:val="32"/>
        </w:rPr>
        <w:t>nz/</w:t>
      </w:r>
    </w:p>
    <w:p w14:paraId="17265C03" w14:textId="77777777" w:rsidR="0058010C" w:rsidRPr="00044201" w:rsidRDefault="0058010C" w:rsidP="0058010C">
      <w:pPr>
        <w:pStyle w:val="ListParagraph"/>
        <w:ind w:left="3686"/>
        <w:rPr>
          <w:rFonts w:ascii="Arial" w:hAnsi="Arial" w:cs="Arial"/>
          <w:b/>
          <w:bCs/>
          <w:sz w:val="32"/>
          <w:szCs w:val="32"/>
        </w:rPr>
      </w:pPr>
    </w:p>
    <w:p w14:paraId="35A49257" w14:textId="77777777" w:rsidR="0058010C" w:rsidRPr="00044201" w:rsidRDefault="0058010C" w:rsidP="0058010C">
      <w:pPr>
        <w:pStyle w:val="ListParagraph"/>
        <w:ind w:left="3686"/>
        <w:rPr>
          <w:rFonts w:ascii="Arial" w:hAnsi="Arial" w:cs="Arial"/>
          <w:b/>
          <w:bCs/>
          <w:sz w:val="32"/>
          <w:szCs w:val="32"/>
        </w:rPr>
      </w:pPr>
    </w:p>
    <w:p w14:paraId="058EF6BD" w14:textId="77777777" w:rsidR="0058010C" w:rsidRPr="00044201" w:rsidRDefault="0058010C" w:rsidP="0058010C">
      <w:pPr>
        <w:pStyle w:val="ListParagraph"/>
        <w:ind w:left="3686"/>
        <w:rPr>
          <w:rFonts w:ascii="Arial" w:hAnsi="Arial" w:cs="Arial"/>
          <w:bCs/>
          <w:sz w:val="32"/>
          <w:szCs w:val="32"/>
        </w:rPr>
      </w:pPr>
      <w:r w:rsidRPr="00044201">
        <w:rPr>
          <w:rFonts w:ascii="Arial" w:hAnsi="Arial" w:cs="Arial"/>
          <w:bCs/>
          <w:sz w:val="32"/>
          <w:szCs w:val="32"/>
        </w:rPr>
        <w:t xml:space="preserve">The form is </w:t>
      </w:r>
      <w:r w:rsidRPr="00044201">
        <w:rPr>
          <w:rFonts w:ascii="Arial" w:hAnsi="Arial" w:cs="Arial"/>
          <w:b/>
          <w:bCs/>
          <w:sz w:val="32"/>
          <w:szCs w:val="32"/>
        </w:rPr>
        <w:t>not</w:t>
      </w:r>
      <w:r w:rsidRPr="00044201">
        <w:rPr>
          <w:rFonts w:ascii="Arial" w:hAnsi="Arial" w:cs="Arial"/>
          <w:bCs/>
          <w:sz w:val="32"/>
          <w:szCs w:val="32"/>
        </w:rPr>
        <w:t xml:space="preserve"> in Easy Read.</w:t>
      </w:r>
    </w:p>
    <w:p w14:paraId="589C700C" w14:textId="77777777" w:rsidR="0058010C" w:rsidRDefault="0058010C" w:rsidP="0058010C">
      <w:pPr>
        <w:pStyle w:val="ListParagraph"/>
        <w:ind w:left="4689"/>
        <w:rPr>
          <w:rFonts w:ascii="Arial" w:hAnsi="Arial" w:cs="Arial"/>
          <w:bCs/>
          <w:sz w:val="32"/>
          <w:szCs w:val="32"/>
        </w:rPr>
      </w:pPr>
      <w:r w:rsidRPr="004D5050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58424" behindDoc="0" locked="0" layoutInCell="1" allowOverlap="1" wp14:anchorId="5D225342" wp14:editId="08E0E784">
            <wp:simplePos x="0" y="0"/>
            <wp:positionH relativeFrom="column">
              <wp:posOffset>165735</wp:posOffset>
            </wp:positionH>
            <wp:positionV relativeFrom="paragraph">
              <wp:posOffset>289907</wp:posOffset>
            </wp:positionV>
            <wp:extent cx="1246505" cy="1246505"/>
            <wp:effectExtent l="0" t="0" r="0" b="0"/>
            <wp:wrapThrough wrapText="bothSides">
              <wp:wrapPolygon edited="0">
                <wp:start x="10233" y="0"/>
                <wp:lineTo x="6602" y="5612"/>
                <wp:lineTo x="2971" y="8253"/>
                <wp:lineTo x="990" y="9903"/>
                <wp:lineTo x="990" y="21127"/>
                <wp:lineTo x="19146" y="21127"/>
                <wp:lineTo x="19806" y="21127"/>
                <wp:lineTo x="20467" y="9573"/>
                <wp:lineTo x="17826" y="6602"/>
                <wp:lineTo x="16175" y="4952"/>
                <wp:lineTo x="15185" y="2311"/>
                <wp:lineTo x="13864" y="0"/>
                <wp:lineTo x="10233" y="0"/>
              </wp:wrapPolygon>
            </wp:wrapThrough>
            <wp:docPr id="101" name="Picture 101" descr="C:\Users\KathA\Dropbox\Easy Read Images\Standard Images\Photosymbols\computer laptop 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thA\Dropbox\Easy Read Images\Standard Images\Photosymbols\computer laptop internet.pn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36FD4" w14:textId="77777777" w:rsidR="0058010C" w:rsidRPr="00044201" w:rsidRDefault="0058010C" w:rsidP="0058010C">
      <w:pPr>
        <w:pStyle w:val="ListParagraph"/>
        <w:ind w:left="4689"/>
        <w:rPr>
          <w:rFonts w:ascii="Arial" w:hAnsi="Arial" w:cs="Arial"/>
          <w:bCs/>
          <w:sz w:val="32"/>
          <w:szCs w:val="32"/>
        </w:rPr>
      </w:pPr>
    </w:p>
    <w:p w14:paraId="4165C7F8" w14:textId="77777777" w:rsidR="0058010C" w:rsidRPr="008A02A1" w:rsidRDefault="0058010C" w:rsidP="0058010C">
      <w:pPr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You can ask someone you know to support you with filling in the form.</w:t>
      </w:r>
    </w:p>
    <w:p w14:paraId="78B55885" w14:textId="77777777" w:rsidR="0058010C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011E7F1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11" behindDoc="0" locked="0" layoutInCell="1" allowOverlap="1" wp14:anchorId="371E72F1" wp14:editId="262C660A">
            <wp:simplePos x="0" y="0"/>
            <wp:positionH relativeFrom="column">
              <wp:posOffset>-460375</wp:posOffset>
            </wp:positionH>
            <wp:positionV relativeFrom="paragraph">
              <wp:posOffset>520</wp:posOffset>
            </wp:positionV>
            <wp:extent cx="2360295" cy="1668780"/>
            <wp:effectExtent l="0" t="0" r="0" b="0"/>
            <wp:wrapSquare wrapText="bothSides"/>
            <wp:docPr id="245" name="Picture 24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A picture containing diagram&#10;&#10;Description automatically generated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You can send us a </w:t>
      </w:r>
      <w:r w:rsidRPr="008A02A1">
        <w:rPr>
          <w:rFonts w:ascii="Arial" w:hAnsi="Arial" w:cs="Arial"/>
          <w:b/>
          <w:sz w:val="32"/>
          <w:szCs w:val="32"/>
        </w:rPr>
        <w:t>letter</w:t>
      </w:r>
      <w:r>
        <w:rPr>
          <w:rFonts w:ascii="Arial" w:hAnsi="Arial" w:cs="Arial"/>
          <w:sz w:val="32"/>
          <w:szCs w:val="32"/>
        </w:rPr>
        <w:t xml:space="preserve"> at:</w:t>
      </w:r>
    </w:p>
    <w:p w14:paraId="29FBEBAF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408D57F7" w14:textId="77777777" w:rsidR="0058010C" w:rsidRPr="00E42ABA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42ABA">
        <w:rPr>
          <w:rFonts w:ascii="Arial" w:hAnsi="Arial" w:cs="Arial"/>
          <w:b/>
          <w:bCs/>
          <w:sz w:val="32"/>
          <w:szCs w:val="32"/>
        </w:rPr>
        <w:t>Adoption Law Reform</w:t>
      </w:r>
    </w:p>
    <w:p w14:paraId="09746BD6" w14:textId="77777777" w:rsidR="0058010C" w:rsidRPr="008A02A1" w:rsidRDefault="0058010C" w:rsidP="0058010C">
      <w:pPr>
        <w:ind w:left="3686"/>
        <w:rPr>
          <w:rFonts w:ascii="Arial" w:hAnsi="Arial" w:cs="Arial"/>
          <w:b/>
          <w:bCs/>
          <w:sz w:val="20"/>
          <w:szCs w:val="32"/>
        </w:rPr>
      </w:pPr>
    </w:p>
    <w:p w14:paraId="5259A0B2" w14:textId="77777777" w:rsidR="0058010C" w:rsidRPr="00E42ABA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SX10088</w:t>
      </w:r>
    </w:p>
    <w:p w14:paraId="5376B018" w14:textId="77777777" w:rsidR="0058010C" w:rsidRPr="008A02A1" w:rsidRDefault="0058010C" w:rsidP="0058010C">
      <w:pPr>
        <w:ind w:left="3686"/>
        <w:rPr>
          <w:rFonts w:ascii="Arial" w:hAnsi="Arial" w:cs="Arial"/>
          <w:b/>
          <w:bCs/>
          <w:sz w:val="20"/>
          <w:szCs w:val="32"/>
        </w:rPr>
      </w:pPr>
    </w:p>
    <w:p w14:paraId="0B4E63FC" w14:textId="77777777" w:rsidR="0058010C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  <w:r w:rsidRPr="00E42ABA">
        <w:rPr>
          <w:rFonts w:ascii="Arial" w:hAnsi="Arial" w:cs="Arial"/>
          <w:b/>
          <w:bCs/>
          <w:sz w:val="32"/>
          <w:szCs w:val="32"/>
        </w:rPr>
        <w:t>Wellington 6</w:t>
      </w:r>
      <w:r>
        <w:rPr>
          <w:rFonts w:ascii="Arial" w:hAnsi="Arial" w:cs="Arial"/>
          <w:b/>
          <w:bCs/>
          <w:sz w:val="32"/>
          <w:szCs w:val="32"/>
        </w:rPr>
        <w:t>011</w:t>
      </w:r>
    </w:p>
    <w:p w14:paraId="595E772A" w14:textId="77777777" w:rsidR="0058010C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180E5E14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/>
      </w:r>
    </w:p>
    <w:p w14:paraId="7A3BD43E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28" behindDoc="0" locked="0" layoutInCell="1" allowOverlap="1" wp14:anchorId="105342FC" wp14:editId="653D7D9C">
            <wp:simplePos x="0" y="0"/>
            <wp:positionH relativeFrom="margin">
              <wp:align>left</wp:align>
            </wp:positionH>
            <wp:positionV relativeFrom="page">
              <wp:posOffset>4164965</wp:posOffset>
            </wp:positionV>
            <wp:extent cx="1374140" cy="998855"/>
            <wp:effectExtent l="0" t="0" r="0" b="0"/>
            <wp:wrapSquare wrapText="bothSides"/>
            <wp:docPr id="244" name="Picture 24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Icon&#10;&#10;Description automatically generated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 xml:space="preserve">You can </w:t>
      </w:r>
      <w:r w:rsidRPr="008A02A1">
        <w:rPr>
          <w:rFonts w:ascii="Arial" w:hAnsi="Arial" w:cs="Arial"/>
          <w:b/>
          <w:sz w:val="32"/>
          <w:szCs w:val="32"/>
        </w:rPr>
        <w:t>email</w:t>
      </w:r>
      <w:r>
        <w:rPr>
          <w:rFonts w:ascii="Arial" w:hAnsi="Arial" w:cs="Arial"/>
          <w:sz w:val="32"/>
          <w:szCs w:val="32"/>
        </w:rPr>
        <w:t xml:space="preserve"> us at:</w:t>
      </w:r>
    </w:p>
    <w:p w14:paraId="644A4A74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11172EC4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 w:rsidRPr="00327D0D">
        <w:rPr>
          <w:rFonts w:ascii="Arial" w:hAnsi="Arial" w:cs="Arial"/>
          <w:b/>
          <w:bCs/>
          <w:sz w:val="32"/>
          <w:szCs w:val="32"/>
        </w:rPr>
        <w:t>adoptionlaw@justice.govt.nz</w:t>
      </w:r>
    </w:p>
    <w:p w14:paraId="4169DAE3" w14:textId="780639FE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58414" behindDoc="0" locked="0" layoutInCell="1" allowOverlap="1" wp14:anchorId="0308AF21" wp14:editId="7F333636">
            <wp:simplePos x="0" y="0"/>
            <wp:positionH relativeFrom="column">
              <wp:posOffset>-63673</wp:posOffset>
            </wp:positionH>
            <wp:positionV relativeFrom="page">
              <wp:posOffset>854710</wp:posOffset>
            </wp:positionV>
            <wp:extent cx="1339215" cy="1583690"/>
            <wp:effectExtent l="0" t="0" r="0" b="0"/>
            <wp:wrapSquare wrapText="bothSides"/>
            <wp:docPr id="262" name="Picture 262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picture containing linedrawing&#10;&#10;Description automatically generated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215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 xml:space="preserve">It is important to know that any information you send us could be asked for by someone else under the </w:t>
      </w:r>
      <w:r w:rsidRPr="00AB0588">
        <w:rPr>
          <w:rFonts w:ascii="Arial" w:hAnsi="Arial" w:cs="Arial"/>
          <w:b/>
          <w:bCs/>
          <w:sz w:val="32"/>
          <w:szCs w:val="32"/>
        </w:rPr>
        <w:t>Official Information Act 1982</w:t>
      </w:r>
      <w:r>
        <w:rPr>
          <w:rFonts w:ascii="Arial" w:hAnsi="Arial" w:cs="Arial"/>
          <w:b/>
          <w:bCs/>
          <w:sz w:val="32"/>
          <w:szCs w:val="32"/>
        </w:rPr>
        <w:t>.</w:t>
      </w:r>
    </w:p>
    <w:p w14:paraId="14FF0D76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17B416ED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72E03845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12" behindDoc="0" locked="0" layoutInCell="1" allowOverlap="1" wp14:anchorId="6AB3C2C8" wp14:editId="0D446BAB">
            <wp:simplePos x="0" y="0"/>
            <wp:positionH relativeFrom="column">
              <wp:posOffset>-123825</wp:posOffset>
            </wp:positionH>
            <wp:positionV relativeFrom="page">
              <wp:posOffset>3441700</wp:posOffset>
            </wp:positionV>
            <wp:extent cx="1530985" cy="1808480"/>
            <wp:effectExtent l="0" t="0" r="0" b="1270"/>
            <wp:wrapSquare wrapText="bothSides"/>
            <wp:docPr id="259" name="Picture 259" descr="A drawing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drawing of a person&#10;&#10;Description automatically generated with low confidence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985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17" behindDoc="1" locked="0" layoutInCell="1" allowOverlap="1" wp14:anchorId="14E34003" wp14:editId="6D1B721A">
                <wp:simplePos x="0" y="0"/>
                <wp:positionH relativeFrom="column">
                  <wp:posOffset>2211070</wp:posOffset>
                </wp:positionH>
                <wp:positionV relativeFrom="paragraph">
                  <wp:posOffset>-122555</wp:posOffset>
                </wp:positionV>
                <wp:extent cx="3625850" cy="3043555"/>
                <wp:effectExtent l="0" t="0" r="0" b="0"/>
                <wp:wrapNone/>
                <wp:docPr id="234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30435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BD4439" id="Rectangle 234" o:spid="_x0000_s1026" style="position:absolute;margin-left:174.1pt;margin-top:-9.65pt;width:285.5pt;height:239.65pt;z-index:-2516580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" fillcolor="#d9e2f3 [664]" stroked="f" strokeweight="1pt"/>
            </w:pict>
          </mc:Fallback>
        </mc:AlternateContent>
      </w:r>
      <w:r>
        <w:rPr>
          <w:rFonts w:ascii="Arial" w:hAnsi="Arial" w:cs="Arial"/>
          <w:sz w:val="32"/>
          <w:szCs w:val="32"/>
        </w:rPr>
        <w:t xml:space="preserve">The </w:t>
      </w:r>
      <w:r w:rsidRPr="00AC1F78">
        <w:rPr>
          <w:rFonts w:ascii="Arial" w:hAnsi="Arial" w:cs="Arial"/>
          <w:b/>
          <w:bCs/>
          <w:sz w:val="32"/>
          <w:szCs w:val="32"/>
        </w:rPr>
        <w:t>Official Information Act 1982</w:t>
      </w:r>
      <w:r>
        <w:rPr>
          <w:rFonts w:ascii="Arial" w:hAnsi="Arial" w:cs="Arial"/>
          <w:sz w:val="32"/>
          <w:szCs w:val="32"/>
        </w:rPr>
        <w:t xml:space="preserve"> is a law that lets anyone in New Zealand ask the government for information they have.</w:t>
      </w:r>
      <w:r w:rsidRPr="00F53711">
        <w:rPr>
          <w:rFonts w:ascii="Arial" w:hAnsi="Arial" w:cs="Arial"/>
          <w:noProof/>
          <w:sz w:val="32"/>
          <w:szCs w:val="32"/>
        </w:rPr>
        <w:t xml:space="preserve"> </w:t>
      </w:r>
    </w:p>
    <w:p w14:paraId="1EDB956C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69000881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15" behindDoc="0" locked="0" layoutInCell="1" allowOverlap="1" wp14:anchorId="50F5466E" wp14:editId="6C9BD4E2">
            <wp:simplePos x="0" y="0"/>
            <wp:positionH relativeFrom="column">
              <wp:posOffset>228600</wp:posOffset>
            </wp:positionH>
            <wp:positionV relativeFrom="page">
              <wp:posOffset>5867400</wp:posOffset>
            </wp:positionV>
            <wp:extent cx="895350" cy="1529080"/>
            <wp:effectExtent l="0" t="0" r="0" b="0"/>
            <wp:wrapSquare wrapText="bothSides"/>
            <wp:docPr id="264" name="Picture 26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 264" descr="Text&#10;&#10;Description automatically generated with low confidence"/>
                    <pic:cNvPicPr/>
                  </pic:nvPicPr>
                  <pic:blipFill rotWithShape="1"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63" r="32815"/>
                    <a:stretch/>
                  </pic:blipFill>
                  <pic:spPr bwMode="auto">
                    <a:xfrm>
                      <a:off x="0" y="0"/>
                      <a:ext cx="895350" cy="1529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</w:rPr>
        <w:t>The information asked for must be given unless there is a good reason to not give it out.</w:t>
      </w:r>
      <w:r>
        <w:rPr>
          <w:rFonts w:ascii="Arial" w:hAnsi="Arial" w:cs="Arial"/>
          <w:sz w:val="32"/>
          <w:szCs w:val="32"/>
        </w:rPr>
        <w:br/>
      </w:r>
    </w:p>
    <w:p w14:paraId="41532683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2DF94DC7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The </w:t>
      </w:r>
      <w:r w:rsidRPr="005227E9">
        <w:rPr>
          <w:rFonts w:ascii="Arial" w:hAnsi="Arial" w:cs="Arial"/>
          <w:b/>
          <w:bCs/>
          <w:sz w:val="32"/>
          <w:szCs w:val="32"/>
        </w:rPr>
        <w:t>privacy policy</w:t>
      </w:r>
      <w:r>
        <w:rPr>
          <w:rFonts w:ascii="Arial" w:hAnsi="Arial" w:cs="Arial"/>
          <w:sz w:val="32"/>
          <w:szCs w:val="32"/>
        </w:rPr>
        <w:t xml:space="preserve"> of the Ministry of Justice can be found at:</w:t>
      </w:r>
      <w:r>
        <w:rPr>
          <w:rFonts w:ascii="Arial" w:hAnsi="Arial" w:cs="Arial"/>
          <w:sz w:val="32"/>
          <w:szCs w:val="32"/>
        </w:rPr>
        <w:br/>
      </w:r>
    </w:p>
    <w:p w14:paraId="50298B22" w14:textId="77777777" w:rsidR="0058010C" w:rsidRPr="00D95C24" w:rsidRDefault="0058010C" w:rsidP="0058010C">
      <w:pPr>
        <w:pStyle w:val="CommentText"/>
        <w:ind w:left="1134"/>
        <w:rPr>
          <w:rFonts w:ascii="Arial" w:hAnsi="Arial" w:cs="Arial"/>
          <w:b/>
          <w:sz w:val="32"/>
          <w:szCs w:val="32"/>
        </w:rPr>
      </w:pPr>
      <w:r w:rsidRPr="00D95C24">
        <w:rPr>
          <w:rFonts w:ascii="Arial" w:hAnsi="Arial" w:cs="Arial"/>
          <w:b/>
          <w:sz w:val="32"/>
          <w:szCs w:val="32"/>
        </w:rPr>
        <w:t>https://consultations.justice.govt.nz/privacy_policy/</w:t>
      </w:r>
    </w:p>
    <w:p w14:paraId="64CB67E6" w14:textId="77777777" w:rsidR="0058010C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</w:p>
    <w:p w14:paraId="6A5DC682" w14:textId="77777777" w:rsidR="0058010C" w:rsidRDefault="0058010C" w:rsidP="0058010C">
      <w:pPr>
        <w:ind w:left="3686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13" behindDoc="0" locked="0" layoutInCell="1" allowOverlap="1" wp14:anchorId="3142C3A9" wp14:editId="6958F10D">
            <wp:simplePos x="0" y="0"/>
            <wp:positionH relativeFrom="column">
              <wp:posOffset>100965</wp:posOffset>
            </wp:positionH>
            <wp:positionV relativeFrom="page">
              <wp:posOffset>8230870</wp:posOffset>
            </wp:positionV>
            <wp:extent cx="1026160" cy="1413510"/>
            <wp:effectExtent l="0" t="0" r="2540" b="0"/>
            <wp:wrapSquare wrapText="bothSides"/>
            <wp:docPr id="260" name="Picture 2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A picture containing text&#10;&#10;Description automatically generated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16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416" behindDoc="1" locked="0" layoutInCell="1" allowOverlap="1" wp14:anchorId="14246494" wp14:editId="533347F9">
                <wp:simplePos x="0" y="0"/>
                <wp:positionH relativeFrom="column">
                  <wp:posOffset>2197100</wp:posOffset>
                </wp:positionH>
                <wp:positionV relativeFrom="paragraph">
                  <wp:posOffset>174625</wp:posOffset>
                </wp:positionV>
                <wp:extent cx="3625850" cy="1310005"/>
                <wp:effectExtent l="0" t="0" r="0" b="0"/>
                <wp:wrapNone/>
                <wp:docPr id="233" name="Rectangl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25850" cy="13100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2F39D8" id="Rectangle 233" o:spid="_x0000_s1026" style="position:absolute;margin-left:173pt;margin-top:13.75pt;width:285.5pt;height:103.15pt;z-index:-25165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" fillcolor="#d9e2f3 [664]" stroked="f" strokeweight="1pt"/>
            </w:pict>
          </mc:Fallback>
        </mc:AlternateContent>
      </w:r>
    </w:p>
    <w:p w14:paraId="2A954EE8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  <w:r w:rsidRPr="005227E9">
        <w:rPr>
          <w:rFonts w:ascii="Arial" w:hAnsi="Arial" w:cs="Arial"/>
          <w:sz w:val="32"/>
          <w:szCs w:val="32"/>
        </w:rPr>
        <w:t xml:space="preserve">A </w:t>
      </w:r>
      <w:r w:rsidRPr="00AA303D">
        <w:rPr>
          <w:rFonts w:ascii="Arial" w:hAnsi="Arial" w:cs="Arial"/>
          <w:b/>
          <w:bCs/>
          <w:sz w:val="32"/>
          <w:szCs w:val="32"/>
        </w:rPr>
        <w:t>privacy policy</w:t>
      </w:r>
      <w:r w:rsidRPr="005227E9">
        <w:rPr>
          <w:rFonts w:ascii="Arial" w:hAnsi="Arial" w:cs="Arial"/>
          <w:sz w:val="32"/>
          <w:szCs w:val="32"/>
        </w:rPr>
        <w:t xml:space="preserve"> is </w:t>
      </w:r>
      <w:r>
        <w:rPr>
          <w:rFonts w:ascii="Arial" w:hAnsi="Arial" w:cs="Arial"/>
          <w:sz w:val="32"/>
          <w:szCs w:val="32"/>
        </w:rPr>
        <w:t xml:space="preserve">a document telling you </w:t>
      </w:r>
      <w:r w:rsidRPr="005227E9">
        <w:rPr>
          <w:rFonts w:ascii="Arial" w:hAnsi="Arial" w:cs="Arial"/>
          <w:sz w:val="32"/>
          <w:szCs w:val="32"/>
        </w:rPr>
        <w:t>what an organisation does with any information you give them.</w:t>
      </w:r>
    </w:p>
    <w:p w14:paraId="3D00E06A" w14:textId="77777777" w:rsidR="0058010C" w:rsidRPr="00907FAB" w:rsidRDefault="0058010C" w:rsidP="0058010C">
      <w:pPr>
        <w:ind w:left="0"/>
        <w:jc w:val="center"/>
        <w:rPr>
          <w:rFonts w:ascii="Arial" w:hAnsi="Arial" w:cs="Arial"/>
          <w:b/>
          <w:sz w:val="40"/>
          <w:szCs w:val="40"/>
        </w:rPr>
      </w:pPr>
      <w:r w:rsidRPr="00907FAB">
        <w:rPr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418" behindDoc="0" locked="0" layoutInCell="1" allowOverlap="1" wp14:anchorId="715CFCDC" wp14:editId="175D8939">
                <wp:simplePos x="0" y="0"/>
                <wp:positionH relativeFrom="column">
                  <wp:posOffset>32385</wp:posOffset>
                </wp:positionH>
                <wp:positionV relativeFrom="paragraph">
                  <wp:posOffset>-177165</wp:posOffset>
                </wp:positionV>
                <wp:extent cx="5715000" cy="621030"/>
                <wp:effectExtent l="19050" t="19050" r="0" b="7620"/>
                <wp:wrapNone/>
                <wp:docPr id="232" name="Rectangle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5000" cy="621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5BA175" id="Rectangle 232" o:spid="_x0000_s1026" style="position:absolute;margin-left:2.55pt;margin-top:-13.95pt;width:450pt;height:48.9pt;z-index:2516584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" filled="f" strokecolor="#2f5496 [2408]" strokeweight="3pt">
                <v:path arrowok="t"/>
              </v:rect>
            </w:pict>
          </mc:Fallback>
        </mc:AlternateContent>
      </w:r>
      <w:r w:rsidRPr="00907FAB">
        <w:rPr>
          <w:rFonts w:ascii="Arial" w:hAnsi="Arial" w:cs="Arial"/>
          <w:b/>
          <w:sz w:val="40"/>
          <w:szCs w:val="40"/>
        </w:rPr>
        <w:t>Where to find more information</w:t>
      </w:r>
    </w:p>
    <w:p w14:paraId="65AE1CF2" w14:textId="77777777" w:rsidR="0058010C" w:rsidRDefault="0058010C" w:rsidP="0058010C">
      <w:pPr>
        <w:ind w:left="0"/>
        <w:jc w:val="center"/>
        <w:rPr>
          <w:rFonts w:ascii="Arial" w:hAnsi="Arial" w:cs="Arial"/>
          <w:b/>
          <w:sz w:val="32"/>
          <w:szCs w:val="32"/>
        </w:rPr>
      </w:pPr>
    </w:p>
    <w:p w14:paraId="639952F8" w14:textId="77777777" w:rsidR="0058010C" w:rsidRDefault="0058010C" w:rsidP="0058010C">
      <w:pPr>
        <w:tabs>
          <w:tab w:val="left" w:pos="7350"/>
        </w:tabs>
        <w:ind w:left="3402"/>
        <w:rPr>
          <w:rFonts w:ascii="Arial" w:hAnsi="Arial" w:cs="Arial"/>
          <w:b/>
          <w:bCs/>
          <w:sz w:val="32"/>
          <w:szCs w:val="32"/>
        </w:rPr>
      </w:pPr>
    </w:p>
    <w:p w14:paraId="0C10D2E2" w14:textId="77777777" w:rsidR="0058010C" w:rsidRPr="00044201" w:rsidRDefault="0058010C" w:rsidP="0058010C">
      <w:pPr>
        <w:tabs>
          <w:tab w:val="left" w:pos="7350"/>
        </w:tabs>
        <w:ind w:left="3828"/>
        <w:rPr>
          <w:rFonts w:ascii="Arial" w:hAnsi="Arial" w:cs="Arial"/>
          <w:bCs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58427" behindDoc="0" locked="0" layoutInCell="1" allowOverlap="1" wp14:anchorId="7A660893" wp14:editId="3763EA6F">
            <wp:simplePos x="0" y="0"/>
            <wp:positionH relativeFrom="column">
              <wp:posOffset>164292</wp:posOffset>
            </wp:positionH>
            <wp:positionV relativeFrom="paragraph">
              <wp:posOffset>985520</wp:posOffset>
            </wp:positionV>
            <wp:extent cx="955675" cy="1085850"/>
            <wp:effectExtent l="0" t="0" r="0" b="0"/>
            <wp:wrapNone/>
            <wp:docPr id="105" name="Picture 105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A picture containing text, electronics, computer, display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419" behindDoc="0" locked="0" layoutInCell="1" allowOverlap="1" wp14:anchorId="0F25880F" wp14:editId="2DE151DC">
            <wp:simplePos x="0" y="0"/>
            <wp:positionH relativeFrom="column">
              <wp:posOffset>-68407</wp:posOffset>
            </wp:positionH>
            <wp:positionV relativeFrom="page">
              <wp:posOffset>2202180</wp:posOffset>
            </wp:positionV>
            <wp:extent cx="1663065" cy="617855"/>
            <wp:effectExtent l="0" t="0" r="0" b="0"/>
            <wp:wrapSquare wrapText="bothSides"/>
            <wp:docPr id="97" name="Picture 9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065" cy="617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4201">
        <w:rPr>
          <w:rFonts w:ascii="Arial" w:hAnsi="Arial" w:cs="Arial"/>
          <w:bCs/>
          <w:sz w:val="32"/>
          <w:szCs w:val="32"/>
        </w:rPr>
        <w:t xml:space="preserve">You can find more information about this adoption </w:t>
      </w:r>
      <w:r>
        <w:rPr>
          <w:rFonts w:ascii="Arial" w:hAnsi="Arial" w:cs="Arial"/>
          <w:bCs/>
          <w:sz w:val="32"/>
          <w:szCs w:val="32"/>
        </w:rPr>
        <w:t xml:space="preserve">law work on the Ministry of Justice </w:t>
      </w:r>
      <w:r w:rsidRPr="00044201">
        <w:rPr>
          <w:rFonts w:ascii="Arial" w:hAnsi="Arial" w:cs="Arial"/>
          <w:b/>
          <w:bCs/>
          <w:sz w:val="32"/>
          <w:szCs w:val="32"/>
        </w:rPr>
        <w:t>website</w:t>
      </w:r>
      <w:r>
        <w:rPr>
          <w:rFonts w:ascii="Arial" w:hAnsi="Arial" w:cs="Arial"/>
          <w:bCs/>
          <w:sz w:val="32"/>
          <w:szCs w:val="32"/>
        </w:rPr>
        <w:t>:</w:t>
      </w:r>
    </w:p>
    <w:p w14:paraId="7C76D2F5" w14:textId="77777777" w:rsidR="0058010C" w:rsidRDefault="0058010C" w:rsidP="0058010C">
      <w:pPr>
        <w:tabs>
          <w:tab w:val="left" w:pos="7350"/>
        </w:tabs>
        <w:ind w:left="3402"/>
        <w:rPr>
          <w:rFonts w:ascii="Arial" w:hAnsi="Arial" w:cs="Arial"/>
          <w:b/>
          <w:bCs/>
          <w:sz w:val="32"/>
          <w:szCs w:val="32"/>
        </w:rPr>
      </w:pPr>
    </w:p>
    <w:p w14:paraId="7587FD4F" w14:textId="77777777" w:rsidR="0058010C" w:rsidRDefault="0058010C" w:rsidP="0058010C">
      <w:pPr>
        <w:ind w:left="2410"/>
        <w:rPr>
          <w:rFonts w:ascii="Arial" w:hAnsi="Arial" w:cs="Arial"/>
          <w:b/>
          <w:bCs/>
          <w:sz w:val="32"/>
          <w:szCs w:val="32"/>
        </w:rPr>
      </w:pPr>
      <w:r w:rsidRPr="00044201">
        <w:rPr>
          <w:rFonts w:ascii="Arial" w:hAnsi="Arial" w:cs="Arial"/>
          <w:b/>
          <w:bCs/>
          <w:sz w:val="32"/>
          <w:szCs w:val="32"/>
        </w:rPr>
        <w:t>https://consultations.justice.govt.nz/policy/adoption-law-reform/</w:t>
      </w:r>
    </w:p>
    <w:p w14:paraId="7D0DA6B9" w14:textId="77777777" w:rsidR="0058010C" w:rsidRDefault="0058010C" w:rsidP="0058010C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0FC1FE1F" w14:textId="77777777" w:rsidR="0058010C" w:rsidRDefault="0058010C" w:rsidP="0058010C">
      <w:pPr>
        <w:ind w:left="2410"/>
        <w:rPr>
          <w:rFonts w:ascii="Arial" w:hAnsi="Arial" w:cs="Arial"/>
          <w:b/>
          <w:bCs/>
          <w:sz w:val="32"/>
          <w:szCs w:val="32"/>
        </w:rPr>
      </w:pPr>
    </w:p>
    <w:p w14:paraId="203EA8EE" w14:textId="77777777" w:rsidR="0058010C" w:rsidRPr="00117948" w:rsidRDefault="0058010C" w:rsidP="0058010C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11794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20" behindDoc="0" locked="0" layoutInCell="1" allowOverlap="1" wp14:anchorId="380E376B" wp14:editId="1470DD30">
            <wp:simplePos x="0" y="0"/>
            <wp:positionH relativeFrom="column">
              <wp:posOffset>89010</wp:posOffset>
            </wp:positionH>
            <wp:positionV relativeFrom="paragraph">
              <wp:posOffset>488536</wp:posOffset>
            </wp:positionV>
            <wp:extent cx="1372235" cy="1291590"/>
            <wp:effectExtent l="0" t="0" r="0" b="3810"/>
            <wp:wrapThrough wrapText="bothSides">
              <wp:wrapPolygon edited="0">
                <wp:start x="0" y="0"/>
                <wp:lineTo x="0" y="21345"/>
                <wp:lineTo x="21290" y="21345"/>
                <wp:lineTo x="21290" y="0"/>
                <wp:lineTo x="0" y="0"/>
              </wp:wrapPolygon>
            </wp:wrapThrough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con-email-2(1).jpg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948">
        <w:rPr>
          <w:rFonts w:ascii="Arial" w:hAnsi="Arial" w:cs="Arial"/>
          <w:noProof/>
          <w:sz w:val="32"/>
          <w:szCs w:val="32"/>
          <w:lang w:eastAsia="en-NZ"/>
        </w:rPr>
        <w:t>You can also contact us to ask for more information by:</w:t>
      </w:r>
    </w:p>
    <w:p w14:paraId="1EE378BF" w14:textId="77777777" w:rsidR="0058010C" w:rsidRDefault="0058010C" w:rsidP="0058010C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179BF967" w14:textId="77777777" w:rsidR="0058010C" w:rsidRPr="00343BBE" w:rsidRDefault="0058010C" w:rsidP="0058010C">
      <w:pPr>
        <w:pStyle w:val="ListParagraph"/>
        <w:numPr>
          <w:ilvl w:val="0"/>
          <w:numId w:val="33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>mail</w:t>
      </w:r>
      <w:r w:rsidRPr="00343BB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55BB98DE" w14:textId="77777777" w:rsidR="0058010C" w:rsidRDefault="0058010C" w:rsidP="0058010C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18E45C2F" w14:textId="77777777" w:rsidR="0058010C" w:rsidRPr="000E68B2" w:rsidRDefault="0058010C" w:rsidP="0058010C">
      <w:pPr>
        <w:ind w:left="4111"/>
        <w:rPr>
          <w:rFonts w:ascii="Arial" w:hAnsi="Arial" w:cs="Arial"/>
          <w:b/>
          <w:bCs/>
          <w:sz w:val="32"/>
          <w:szCs w:val="32"/>
        </w:rPr>
      </w:pPr>
      <w:r w:rsidRPr="000E68B2">
        <w:rPr>
          <w:rFonts w:ascii="Arial" w:hAnsi="Arial" w:cs="Arial"/>
          <w:b/>
          <w:bCs/>
          <w:sz w:val="32"/>
          <w:szCs w:val="32"/>
        </w:rPr>
        <w:t>adoptionlaw@justice.govt.nz</w:t>
      </w:r>
    </w:p>
    <w:p w14:paraId="0BB14142" w14:textId="77777777" w:rsidR="0058010C" w:rsidRDefault="0058010C" w:rsidP="0058010C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58421" behindDoc="0" locked="0" layoutInCell="1" allowOverlap="1" wp14:anchorId="48E241B2" wp14:editId="2AFF198A">
            <wp:simplePos x="0" y="0"/>
            <wp:positionH relativeFrom="column">
              <wp:posOffset>158461</wp:posOffset>
            </wp:positionH>
            <wp:positionV relativeFrom="paragraph">
              <wp:posOffset>286500</wp:posOffset>
            </wp:positionV>
            <wp:extent cx="1470660" cy="1470660"/>
            <wp:effectExtent l="0" t="0" r="0" b="0"/>
            <wp:wrapThrough wrapText="bothSides">
              <wp:wrapPolygon edited="0">
                <wp:start x="6995" y="0"/>
                <wp:lineTo x="5596" y="560"/>
                <wp:lineTo x="3917" y="3078"/>
                <wp:lineTo x="3637" y="9233"/>
                <wp:lineTo x="2238" y="13710"/>
                <wp:lineTo x="3358" y="18187"/>
                <wp:lineTo x="4756" y="21264"/>
                <wp:lineTo x="19306" y="21264"/>
                <wp:lineTo x="18746" y="13150"/>
                <wp:lineTo x="16788" y="10632"/>
                <wp:lineTo x="14549" y="9233"/>
                <wp:lineTo x="12870" y="4197"/>
                <wp:lineTo x="10352" y="1399"/>
                <wp:lineTo x="8953" y="0"/>
                <wp:lineTo x="6995" y="0"/>
              </wp:wrapPolygon>
            </wp:wrapThrough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hone 1 Happy.png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12DB6" w14:textId="77777777" w:rsidR="0058010C" w:rsidRDefault="0058010C" w:rsidP="0058010C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55E36373" w14:textId="77777777" w:rsidR="0058010C" w:rsidRDefault="0058010C" w:rsidP="0058010C">
      <w:pPr>
        <w:pStyle w:val="ListParagraph"/>
        <w:numPr>
          <w:ilvl w:val="0"/>
          <w:numId w:val="33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phon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 xml:space="preserve">: </w:t>
      </w:r>
    </w:p>
    <w:p w14:paraId="0F6B25CC" w14:textId="77777777" w:rsidR="0058010C" w:rsidRDefault="0058010C" w:rsidP="0058010C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1C95AF9F" w14:textId="77777777" w:rsidR="0058010C" w:rsidRPr="00044201" w:rsidRDefault="0058010C" w:rsidP="0058010C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sz w:val="48"/>
          <w:szCs w:val="48"/>
        </w:rPr>
      </w:pPr>
      <w:r w:rsidRPr="00044201">
        <w:rPr>
          <w:rFonts w:ascii="Arial" w:hAnsi="Arial" w:cs="Arial"/>
          <w:b/>
          <w:color w:val="000000"/>
          <w:sz w:val="32"/>
          <w:szCs w:val="32"/>
          <w:shd w:val="clear" w:color="auto" w:fill="FFFFFF"/>
        </w:rPr>
        <w:t>04 918 8800</w:t>
      </w:r>
    </w:p>
    <w:p w14:paraId="357F1631" w14:textId="77777777" w:rsidR="0058010C" w:rsidRDefault="0058010C" w:rsidP="0058010C">
      <w:pPr>
        <w:ind w:left="3686"/>
        <w:rPr>
          <w:rFonts w:ascii="Arial" w:hAnsi="Arial" w:cs="Arial"/>
          <w:sz w:val="32"/>
          <w:szCs w:val="32"/>
        </w:rPr>
      </w:pPr>
    </w:p>
    <w:p w14:paraId="67832ED0" w14:textId="77777777" w:rsidR="0058010C" w:rsidRDefault="0058010C" w:rsidP="0058010C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1DBC8BC7" w14:textId="698E52E6" w:rsidR="00A339D1" w:rsidRPr="00E43F08" w:rsidRDefault="009157FC" w:rsidP="00A339D1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58438" behindDoc="0" locked="0" layoutInCell="1" allowOverlap="1" wp14:anchorId="2DBAEF7A" wp14:editId="0C8E19DA">
                <wp:simplePos x="0" y="0"/>
                <wp:positionH relativeFrom="column">
                  <wp:posOffset>-168910</wp:posOffset>
                </wp:positionH>
                <wp:positionV relativeFrom="paragraph">
                  <wp:posOffset>-252493</wp:posOffset>
                </wp:positionV>
                <wp:extent cx="6483985" cy="9084945"/>
                <wp:effectExtent l="0" t="0" r="0" b="1905"/>
                <wp:wrapNone/>
                <wp:docPr id="231" name="Rectangle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83985" cy="908494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9322557" id="Rectangle 231" o:spid="_x0000_s1026" style="position:absolute;margin-left:-13.3pt;margin-top:-19.9pt;width:510.55pt;height:715.35pt;z-index:2516584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" filled="f" strokecolor="#1f4d78 [1604]" strokeweight="1pt">
                <v:path arrowok="t"/>
              </v:rect>
            </w:pict>
          </mc:Fallback>
        </mc:AlternateContent>
      </w:r>
      <w:r w:rsidR="00A339D1">
        <w:rPr>
          <w:rFonts w:ascii="Arial" w:hAnsi="Arial" w:cs="Arial"/>
          <w:b/>
          <w:bCs/>
          <w:noProof/>
          <w:sz w:val="52"/>
          <w:szCs w:val="52"/>
          <w:lang w:eastAsia="en-NZ"/>
        </w:rPr>
        <w:drawing>
          <wp:anchor distT="0" distB="0" distL="114300" distR="114300" simplePos="0" relativeHeight="251658439" behindDoc="0" locked="0" layoutInCell="1" allowOverlap="1" wp14:anchorId="0AA73370" wp14:editId="777B8322">
            <wp:simplePos x="0" y="0"/>
            <wp:positionH relativeFrom="column">
              <wp:posOffset>0</wp:posOffset>
            </wp:positionH>
            <wp:positionV relativeFrom="page">
              <wp:posOffset>973397</wp:posOffset>
            </wp:positionV>
            <wp:extent cx="1955800" cy="727075"/>
            <wp:effectExtent l="0" t="0" r="6350" b="0"/>
            <wp:wrapSquare wrapText="bothSides"/>
            <wp:docPr id="134" name="Picture 1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53559738"/>
      <w:r w:rsidR="00A339D1" w:rsidRPr="00E43F08">
        <w:rPr>
          <w:rFonts w:ascii="Arial" w:eastAsia="Times New Roman" w:hAnsi="Arial" w:cs="Arial"/>
          <w:sz w:val="32"/>
          <w:szCs w:val="32"/>
          <w:lang w:val="en-AU" w:eastAsia="en-NZ"/>
        </w:rPr>
        <w:t xml:space="preserve">This information has been written by </w:t>
      </w:r>
      <w:r w:rsidR="00A339D1">
        <w:rPr>
          <w:rFonts w:ascii="Arial" w:eastAsia="Times New Roman" w:hAnsi="Arial" w:cs="Arial"/>
          <w:sz w:val="32"/>
          <w:szCs w:val="32"/>
          <w:lang w:val="en-AU" w:eastAsia="en-NZ"/>
        </w:rPr>
        <w:t>Ministry of Justice.</w:t>
      </w:r>
    </w:p>
    <w:p w14:paraId="654B0537" w14:textId="0A00E2F7" w:rsidR="00A339D1" w:rsidRPr="00E43F08" w:rsidRDefault="00A339D1" w:rsidP="00A339D1">
      <w:pPr>
        <w:spacing w:after="120"/>
        <w:ind w:left="3544"/>
        <w:rPr>
          <w:rFonts w:ascii="Arial" w:eastAsia="Times New Roman" w:hAnsi="Arial" w:cs="Arial"/>
          <w:sz w:val="24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658443" behindDoc="0" locked="0" layoutInCell="1" allowOverlap="1" wp14:anchorId="4EE6603B" wp14:editId="77069876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560" name="Picture 560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140A77" w14:textId="77777777" w:rsidR="00A339D1" w:rsidRPr="00E43F08" w:rsidRDefault="00A339D1" w:rsidP="00A339D1">
      <w:pPr>
        <w:spacing w:after="120"/>
        <w:ind w:left="3544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It has been translated into Easy Read by the Make It Easy service of People First New Zealand Inc. Ngā Tāngata Tuatahi.</w:t>
      </w:r>
    </w:p>
    <w:p w14:paraId="3DE237E5" w14:textId="77777777" w:rsidR="00A339D1" w:rsidRPr="00E43F08" w:rsidRDefault="00A339D1" w:rsidP="00A339D1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</w:p>
    <w:p w14:paraId="2A871CAB" w14:textId="77777777" w:rsidR="00A339D1" w:rsidRPr="00E43F08" w:rsidRDefault="00A339D1" w:rsidP="00A339D1">
      <w:pPr>
        <w:spacing w:after="120"/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4"/>
          <w:szCs w:val="24"/>
          <w:lang w:eastAsia="en-NZ"/>
        </w:rPr>
        <w:drawing>
          <wp:anchor distT="0" distB="0" distL="114300" distR="114300" simplePos="0" relativeHeight="251658440" behindDoc="1" locked="0" layoutInCell="1" allowOverlap="1" wp14:anchorId="5313EFAF" wp14:editId="3EDF007D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561" name="Picture 56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The ideas in this document are not the ideas of People First New Zealand Inc. Ngā Tāngata Tuatahi.</w:t>
      </w:r>
    </w:p>
    <w:p w14:paraId="1C6382BF" w14:textId="77777777" w:rsidR="00A339D1" w:rsidRPr="00E43F08" w:rsidRDefault="00A339D1" w:rsidP="00A339D1">
      <w:pPr>
        <w:spacing w:after="120"/>
        <w:ind w:left="3600"/>
        <w:rPr>
          <w:rFonts w:ascii="Arial" w:eastAsia="Times New Roman" w:hAnsi="Arial" w:cs="Arial"/>
          <w:sz w:val="24"/>
          <w:szCs w:val="32"/>
          <w:lang w:val="en-AU" w:eastAsia="en-NZ"/>
        </w:rPr>
      </w:pPr>
    </w:p>
    <w:p w14:paraId="309B9CD3" w14:textId="77777777" w:rsidR="00A339D1" w:rsidRPr="00E43F08" w:rsidRDefault="00A339D1" w:rsidP="00A339D1">
      <w:pPr>
        <w:ind w:left="3600"/>
        <w:rPr>
          <w:rFonts w:ascii="Arial" w:eastAsia="Times New Roman" w:hAnsi="Arial" w:cs="Arial"/>
          <w:sz w:val="32"/>
          <w:szCs w:val="32"/>
          <w:lang w:val="en-AU" w:eastAsia="en-NZ"/>
        </w:rPr>
      </w:pPr>
      <w:r w:rsidRPr="00E43F08">
        <w:rPr>
          <w:rFonts w:ascii="Calibri" w:eastAsia="Times New Roman" w:hAnsi="Calibri" w:cs="Times New Roman"/>
          <w:noProof/>
          <w:sz w:val="6"/>
          <w:szCs w:val="24"/>
          <w:lang w:eastAsia="en-NZ"/>
        </w:rPr>
        <w:drawing>
          <wp:anchor distT="0" distB="0" distL="114300" distR="114300" simplePos="0" relativeHeight="251658441" behindDoc="1" locked="0" layoutInCell="1" allowOverlap="1" wp14:anchorId="0C22952E" wp14:editId="25C1AA0E">
            <wp:simplePos x="0" y="0"/>
            <wp:positionH relativeFrom="margin">
              <wp:posOffset>317500</wp:posOffset>
            </wp:positionH>
            <wp:positionV relativeFrom="paragraph">
              <wp:posOffset>304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562" name="Picture 562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Arial" w:eastAsia="Times New Roman" w:hAnsi="Arial" w:cs="Arial"/>
          <w:sz w:val="32"/>
          <w:szCs w:val="32"/>
          <w:lang w:val="en-AU" w:eastAsia="en-NZ"/>
        </w:rPr>
        <w:t>Make It Easy uses images from:</w:t>
      </w:r>
    </w:p>
    <w:p w14:paraId="5CDC1069" w14:textId="77777777" w:rsidR="00A339D1" w:rsidRPr="00EC6639" w:rsidRDefault="00A339D1" w:rsidP="00A339D1">
      <w:pPr>
        <w:ind w:left="3960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016E6A1C" w14:textId="77777777" w:rsidR="00A339D1" w:rsidRPr="00E43F08" w:rsidRDefault="00A339D1" w:rsidP="00A339D1">
      <w:pPr>
        <w:numPr>
          <w:ilvl w:val="0"/>
          <w:numId w:val="31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Changepeople.org</w:t>
      </w:r>
    </w:p>
    <w:p w14:paraId="03E95F1C" w14:textId="77777777" w:rsidR="00A339D1" w:rsidRPr="00E43F08" w:rsidRDefault="00A339D1" w:rsidP="00A339D1">
      <w:pPr>
        <w:ind w:left="4111" w:hanging="502"/>
        <w:rPr>
          <w:rFonts w:ascii="Arial" w:eastAsia="Times New Roman" w:hAnsi="Arial" w:cs="Arial"/>
          <w:sz w:val="2"/>
          <w:szCs w:val="32"/>
          <w:lang w:val="en-AU" w:eastAsia="en-NZ"/>
        </w:rPr>
      </w:pPr>
    </w:p>
    <w:p w14:paraId="2AF26BB9" w14:textId="77777777" w:rsidR="00A339D1" w:rsidRPr="00EC6639" w:rsidRDefault="00A339D1" w:rsidP="00A339D1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311B602C" w14:textId="77777777" w:rsidR="00A339D1" w:rsidRPr="00E43F08" w:rsidRDefault="00A339D1" w:rsidP="00A339D1">
      <w:pPr>
        <w:numPr>
          <w:ilvl w:val="0"/>
          <w:numId w:val="31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E43F0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446" behindDoc="0" locked="0" layoutInCell="1" allowOverlap="1" wp14:anchorId="11A5923C" wp14:editId="17E7D5A6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ascii="Arial" w:eastAsia="Calibri" w:hAnsi="Arial" w:cs="Arial"/>
          <w:sz w:val="32"/>
          <w:szCs w:val="32"/>
          <w:lang w:val="en-GB" w:eastAsia="en-NZ"/>
        </w:rPr>
        <w:t>Photosymbols.com</w:t>
      </w:r>
    </w:p>
    <w:p w14:paraId="024548E0" w14:textId="77777777" w:rsidR="00A339D1" w:rsidRPr="00E43F08" w:rsidRDefault="00A339D1" w:rsidP="00A339D1">
      <w:pPr>
        <w:ind w:left="4111" w:hanging="502"/>
        <w:rPr>
          <w:rFonts w:ascii="Arial" w:eastAsia="Times New Roman" w:hAnsi="Arial" w:cs="Arial"/>
          <w:sz w:val="2"/>
          <w:szCs w:val="32"/>
          <w:lang w:val="en-AU" w:eastAsia="en-NZ"/>
        </w:rPr>
      </w:pPr>
    </w:p>
    <w:p w14:paraId="37095CC8" w14:textId="77777777" w:rsidR="00A339D1" w:rsidRPr="00AF668B" w:rsidRDefault="00A339D1" w:rsidP="00A339D1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w:drawing>
          <wp:anchor distT="0" distB="0" distL="114300" distR="114300" simplePos="0" relativeHeight="251658442" behindDoc="1" locked="0" layoutInCell="1" allowOverlap="1" wp14:anchorId="33FC1094" wp14:editId="6814DE59">
            <wp:simplePos x="0" y="0"/>
            <wp:positionH relativeFrom="margin">
              <wp:posOffset>536575</wp:posOffset>
            </wp:positionH>
            <wp:positionV relativeFrom="paragraph">
              <wp:posOffset>15621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564" name="Picture 56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9249B" w14:textId="77777777" w:rsidR="00A339D1" w:rsidRPr="00AF668B" w:rsidRDefault="00A339D1" w:rsidP="00A339D1">
      <w:pPr>
        <w:numPr>
          <w:ilvl w:val="0"/>
          <w:numId w:val="31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AF668B">
        <w:rPr>
          <w:rFonts w:ascii="Arial" w:hAnsi="Arial" w:cs="Arial"/>
          <w:color w:val="000000"/>
          <w:sz w:val="32"/>
          <w:szCs w:val="32"/>
          <w:shd w:val="clear" w:color="auto" w:fill="FFFFFF"/>
        </w:rPr>
        <w:t>SGC Image Works</w:t>
      </w:r>
    </w:p>
    <w:p w14:paraId="143E5376" w14:textId="77777777" w:rsidR="00A339D1" w:rsidRPr="00AF668B" w:rsidRDefault="00A339D1" w:rsidP="00A339D1">
      <w:pPr>
        <w:ind w:left="4111" w:hanging="502"/>
        <w:contextualSpacing/>
        <w:rPr>
          <w:rFonts w:ascii="Arial" w:eastAsia="Calibri" w:hAnsi="Arial" w:cs="Arial"/>
          <w:sz w:val="20"/>
          <w:szCs w:val="32"/>
          <w:lang w:val="en-GB" w:eastAsia="en-NZ"/>
        </w:rPr>
      </w:pPr>
    </w:p>
    <w:p w14:paraId="361480CD" w14:textId="77777777" w:rsidR="00A339D1" w:rsidRPr="00AF668B" w:rsidRDefault="00A339D1" w:rsidP="00A339D1">
      <w:pPr>
        <w:numPr>
          <w:ilvl w:val="0"/>
          <w:numId w:val="31"/>
        </w:numPr>
        <w:ind w:left="4111" w:hanging="502"/>
        <w:contextualSpacing/>
        <w:rPr>
          <w:rFonts w:ascii="Arial" w:eastAsia="Calibri" w:hAnsi="Arial" w:cs="Arial"/>
          <w:sz w:val="32"/>
          <w:szCs w:val="32"/>
          <w:lang w:val="en-GB" w:eastAsia="en-NZ"/>
        </w:rPr>
      </w:pPr>
      <w:r w:rsidRPr="00AF668B">
        <w:rPr>
          <w:rFonts w:ascii="Arial" w:eastAsia="Calibri" w:hAnsi="Arial" w:cs="Arial"/>
          <w:sz w:val="32"/>
          <w:szCs w:val="32"/>
          <w:lang w:val="en-GB"/>
        </w:rPr>
        <w:t>Huriana</w:t>
      </w:r>
      <w:r w:rsidRPr="00AF668B">
        <w:rPr>
          <w:rFonts w:ascii="Arial" w:eastAsia="Calibri" w:hAnsi="Arial" w:cs="Arial"/>
          <w:sz w:val="32"/>
          <w:szCs w:val="32"/>
          <w:shd w:val="clear" w:color="auto" w:fill="FFFFFF"/>
          <w:lang w:val="en-GB"/>
        </w:rPr>
        <w:t> Kopeke-Te Aho.</w:t>
      </w:r>
    </w:p>
    <w:p w14:paraId="5A014558" w14:textId="7BA48E63" w:rsidR="00255DED" w:rsidRDefault="00A339D1" w:rsidP="00A339D1">
      <w:pPr>
        <w:spacing w:after="120"/>
        <w:ind w:left="3402"/>
      </w:pPr>
      <w:r>
        <w:rPr>
          <w:rFonts w:ascii="Arial" w:eastAsia="Times New Roman" w:hAnsi="Arial" w:cs="Arial"/>
          <w:sz w:val="32"/>
          <w:szCs w:val="32"/>
          <w:lang w:val="en-AU"/>
        </w:rPr>
        <w:br/>
      </w: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w:drawing>
          <wp:anchor distT="0" distB="0" distL="114300" distR="114300" simplePos="0" relativeHeight="251658445" behindDoc="0" locked="0" layoutInCell="1" allowOverlap="1" wp14:anchorId="03A2DB58" wp14:editId="19C57EBC">
            <wp:simplePos x="0" y="0"/>
            <wp:positionH relativeFrom="column">
              <wp:posOffset>461645</wp:posOffset>
            </wp:positionH>
            <wp:positionV relativeFrom="paragraph">
              <wp:posOffset>37909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565" name="Picture 56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szCs w:val="24"/>
          <w:lang w:eastAsia="en-NZ"/>
        </w:rPr>
        <mc:AlternateContent>
          <mc:Choice Requires="wps">
            <w:drawing>
              <wp:anchor distT="45720" distB="45720" distL="114300" distR="114300" simplePos="0" relativeHeight="251658444" behindDoc="0" locked="0" layoutInCell="1" allowOverlap="1" wp14:anchorId="489BBBE0" wp14:editId="19836874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475" name="Text Box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A6D815" w14:textId="77777777" w:rsidR="008E7AB0" w:rsidRDefault="008E7AB0" w:rsidP="00A339D1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89BBBE0" id="_x0000_t202" coordsize="21600,21600" o:spt="202" path="m,l,21600r21600,l21600,xe">
                <v:stroke joinstyle="miter"/>
                <v:path gradientshapeok="t" o:connecttype="rect"/>
              </v:shapetype>
              <v:shape id="Text Box 475" o:spid="_x0000_s1026" type="#_x0000_t202" style="position:absolute;left:0;text-align:left;margin-left:19.65pt;margin-top:18.75pt;width:55.6pt;height:83.25pt;z-index:2516584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r4qYA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6AA6D815" w14:textId="77777777" w:rsidR="008E7AB0" w:rsidRDefault="008E7AB0" w:rsidP="00A339D1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ascii="Arial" w:eastAsia="Times New Roman" w:hAnsi="Arial" w:cs="Arial"/>
          <w:sz w:val="32"/>
          <w:szCs w:val="32"/>
          <w:lang w:val="en-AU"/>
        </w:rPr>
        <w:t>All images used in this Easy Read document are subject to copyright rules and cannot be used without permission.</w:t>
      </w:r>
      <w:bookmarkEnd w:id="1"/>
    </w:p>
    <w:sectPr w:rsidR="00255DED" w:rsidSect="005D334D">
      <w:footerReference w:type="default" r:id="rId134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2F5496" w:themeColor="accent5" w:themeShade="BF"/>
        <w:left w:val="single" w:sz="36" w:space="24" w:color="2F5496" w:themeColor="accent5" w:themeShade="BF"/>
        <w:bottom w:val="single" w:sz="36" w:space="24" w:color="2F5496" w:themeColor="accent5" w:themeShade="BF"/>
        <w:right w:val="single" w:sz="36" w:space="24" w:color="2F5496" w:themeColor="accent5" w:themeShade="BF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6814111" w16cex:dateUtc="2022-07-19T02:41:00Z"/>
  <w16cex:commentExtensible w16cex:durableId="26823743" w16cex:dateUtc="2022-07-19T20:11:00Z"/>
  <w16cex:commentExtensible w16cex:durableId="26814365" w16cex:dateUtc="2022-07-19T02:51:00Z"/>
  <w16cex:commentExtensible w16cex:durableId="26824300" w16cex:dateUtc="2022-07-19T21:01:00Z"/>
  <w16cex:commentExtensible w16cex:durableId="268245A7" w16cex:dateUtc="2022-07-19T21:13:00Z"/>
  <w16cex:commentExtensible w16cex:durableId="268237C3" w16cex:dateUtc="2022-07-19T20:13:00Z"/>
  <w16cex:commentExtensible w16cex:durableId="268243AF" w16cex:dateUtc="2022-07-19T21:04:00Z"/>
  <w16cex:commentExtensible w16cex:durableId="26823822" w16cex:dateUtc="2022-07-19T20:15:00Z"/>
  <w16cex:commentExtensible w16cex:durableId="268142D7" w16cex:dateUtc="2022-07-19T02:48:00Z"/>
  <w16cex:commentExtensible w16cex:durableId="2682382A" w16cex:dateUtc="2022-07-19T20:15:00Z"/>
  <w16cex:commentExtensible w16cex:durableId="26813DFA" w16cex:dateUtc="2022-07-19T02:28:00Z"/>
  <w16cex:commentExtensible w16cex:durableId="26823877" w16cex:dateUtc="2022-07-19T20:16:00Z"/>
  <w16cex:commentExtensible w16cex:durableId="26814185" w16cex:dateUtc="2022-07-19T02:43:00Z"/>
  <w16cex:commentExtensible w16cex:durableId="2682396C" w16cex:dateUtc="2022-07-19T20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4F0670" w16cid:durableId="26814111"/>
  <w16cid:commentId w16cid:paraId="64013727" w16cid:durableId="26823743"/>
  <w16cid:commentId w16cid:paraId="2B84368F" w16cid:durableId="26814365"/>
  <w16cid:commentId w16cid:paraId="2AA49FFD" w16cid:durableId="26824300"/>
  <w16cid:commentId w16cid:paraId="1BA04806" w16cid:durableId="268245A7"/>
  <w16cid:commentId w16cid:paraId="7B2A868A" w16cid:durableId="268237C3"/>
  <w16cid:commentId w16cid:paraId="21098856" w16cid:durableId="268243AF"/>
  <w16cid:commentId w16cid:paraId="54360192" w16cid:durableId="26823822"/>
  <w16cid:commentId w16cid:paraId="213846F4" w16cid:durableId="268142D7"/>
  <w16cid:commentId w16cid:paraId="2BE3C5EE" w16cid:durableId="2682382A"/>
  <w16cid:commentId w16cid:paraId="147A3D4B" w16cid:durableId="26813DFA"/>
  <w16cid:commentId w16cid:paraId="4C9C30F4" w16cid:durableId="26823877"/>
  <w16cid:commentId w16cid:paraId="244D0A4E" w16cid:durableId="26814185"/>
  <w16cid:commentId w16cid:paraId="6BD1B83E" w16cid:durableId="2682396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A43728" w14:textId="77777777" w:rsidR="00904299" w:rsidRDefault="00904299" w:rsidP="00C939B1">
      <w:pPr>
        <w:spacing w:line="240" w:lineRule="auto"/>
      </w:pPr>
      <w:r>
        <w:separator/>
      </w:r>
    </w:p>
  </w:endnote>
  <w:endnote w:type="continuationSeparator" w:id="0">
    <w:p w14:paraId="0CC3792E" w14:textId="77777777" w:rsidR="00904299" w:rsidRDefault="00904299" w:rsidP="00C939B1">
      <w:pPr>
        <w:spacing w:line="240" w:lineRule="auto"/>
      </w:pPr>
      <w:r>
        <w:continuationSeparator/>
      </w:r>
    </w:p>
  </w:endnote>
  <w:endnote w:type="continuationNotice" w:id="1">
    <w:p w14:paraId="7765F289" w14:textId="77777777" w:rsidR="00904299" w:rsidRDefault="0090429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460062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7D782269" w14:textId="77777777" w:rsidR="008E7AB0" w:rsidRPr="005D334D" w:rsidRDefault="008E7AB0">
        <w:pPr>
          <w:pStyle w:val="Footer"/>
          <w:jc w:val="right"/>
          <w:rPr>
            <w:rFonts w:ascii="Arial" w:hAnsi="Arial" w:cs="Arial"/>
          </w:rPr>
        </w:pPr>
        <w:r w:rsidRPr="005D334D">
          <w:rPr>
            <w:rFonts w:ascii="Arial" w:hAnsi="Arial" w:cs="Arial"/>
          </w:rPr>
          <w:fldChar w:fldCharType="begin"/>
        </w:r>
        <w:r w:rsidRPr="005D334D">
          <w:instrText xml:space="preserve"> PAGE   \* MERGEFORMAT </w:instrText>
        </w:r>
        <w:r w:rsidRPr="005D334D">
          <w:rPr>
            <w:rFonts w:ascii="Arial" w:hAnsi="Arial" w:cs="Arial"/>
            <w:noProof/>
          </w:rPr>
          <w:fldChar w:fldCharType="separate"/>
        </w:r>
        <w:r w:rsidR="000C27EE" w:rsidRPr="000C27EE">
          <w:rPr>
            <w:rFonts w:ascii="Arial" w:hAnsi="Arial" w:cs="Arial"/>
            <w:noProof/>
            <w:sz w:val="28"/>
            <w:szCs w:val="28"/>
          </w:rPr>
          <w:t>5</w:t>
        </w:r>
        <w:r w:rsidRPr="005D334D">
          <w:rPr>
            <w:rFonts w:ascii="Arial" w:hAnsi="Arial" w:cs="Arial"/>
            <w:noProof/>
          </w:rPr>
          <w:fldChar w:fldCharType="end"/>
        </w:r>
      </w:p>
    </w:sdtContent>
  </w:sdt>
  <w:p w14:paraId="04CD2064" w14:textId="77777777" w:rsidR="008E7AB0" w:rsidRDefault="008E7A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29CD80" w14:textId="77777777" w:rsidR="00904299" w:rsidRDefault="00904299" w:rsidP="00C939B1">
      <w:pPr>
        <w:spacing w:line="240" w:lineRule="auto"/>
      </w:pPr>
      <w:r>
        <w:separator/>
      </w:r>
    </w:p>
  </w:footnote>
  <w:footnote w:type="continuationSeparator" w:id="0">
    <w:p w14:paraId="2F7FB627" w14:textId="77777777" w:rsidR="00904299" w:rsidRDefault="00904299" w:rsidP="00C939B1">
      <w:pPr>
        <w:spacing w:line="240" w:lineRule="auto"/>
      </w:pPr>
      <w:r>
        <w:continuationSeparator/>
      </w:r>
    </w:p>
  </w:footnote>
  <w:footnote w:type="continuationNotice" w:id="1">
    <w:p w14:paraId="14C55B77" w14:textId="77777777" w:rsidR="00904299" w:rsidRDefault="0090429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142FE"/>
    <w:multiLevelType w:val="hybridMultilevel"/>
    <w:tmpl w:val="70DADB1E"/>
    <w:lvl w:ilvl="0" w:tplc="9A46DE78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>
    <w:nsid w:val="0D412652"/>
    <w:multiLevelType w:val="hybridMultilevel"/>
    <w:tmpl w:val="AF1073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>
    <w:nsid w:val="0E532B3E"/>
    <w:multiLevelType w:val="hybridMultilevel"/>
    <w:tmpl w:val="41585C7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">
    <w:nsid w:val="13606D5B"/>
    <w:multiLevelType w:val="hybridMultilevel"/>
    <w:tmpl w:val="F82AE62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>
    <w:nsid w:val="14541D22"/>
    <w:multiLevelType w:val="hybridMultilevel"/>
    <w:tmpl w:val="A660589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15063258"/>
    <w:multiLevelType w:val="hybridMultilevel"/>
    <w:tmpl w:val="5254D2EA"/>
    <w:lvl w:ilvl="0" w:tplc="1409000F">
      <w:start w:val="1"/>
      <w:numFmt w:val="decimal"/>
      <w:lvlText w:val="%1."/>
      <w:lvlJc w:val="left"/>
      <w:pPr>
        <w:ind w:left="4973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>
    <w:nsid w:val="174C73BC"/>
    <w:multiLevelType w:val="hybridMultilevel"/>
    <w:tmpl w:val="9092CFA6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7">
    <w:nsid w:val="21916D22"/>
    <w:multiLevelType w:val="hybridMultilevel"/>
    <w:tmpl w:val="DF848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24BC70EF"/>
    <w:multiLevelType w:val="hybridMultilevel"/>
    <w:tmpl w:val="92680D6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9">
    <w:nsid w:val="28E063DA"/>
    <w:multiLevelType w:val="hybridMultilevel"/>
    <w:tmpl w:val="CA90795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29526E32"/>
    <w:multiLevelType w:val="hybridMultilevel"/>
    <w:tmpl w:val="86DE543C"/>
    <w:lvl w:ilvl="0" w:tplc="D3B2D46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sz w:val="28"/>
        <w:szCs w:val="28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>
    <w:nsid w:val="2A7C1A1C"/>
    <w:multiLevelType w:val="hybridMultilevel"/>
    <w:tmpl w:val="B310E0FC"/>
    <w:lvl w:ilvl="0" w:tplc="1409000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0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2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45" w:hanging="360"/>
      </w:pPr>
      <w:rPr>
        <w:rFonts w:ascii="Wingdings" w:hAnsi="Wingdings" w:hint="default"/>
      </w:rPr>
    </w:lvl>
  </w:abstractNum>
  <w:abstractNum w:abstractNumId="12">
    <w:nsid w:val="3847499D"/>
    <w:multiLevelType w:val="hybridMultilevel"/>
    <w:tmpl w:val="7F648E8A"/>
    <w:lvl w:ilvl="0" w:tplc="7E28588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391F1F24"/>
    <w:multiLevelType w:val="hybridMultilevel"/>
    <w:tmpl w:val="D8329A7C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>
    <w:nsid w:val="39EB2E82"/>
    <w:multiLevelType w:val="hybridMultilevel"/>
    <w:tmpl w:val="CA8CF70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5">
    <w:nsid w:val="3A3840D0"/>
    <w:multiLevelType w:val="hybridMultilevel"/>
    <w:tmpl w:val="6374EA9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>
    <w:nsid w:val="3D576615"/>
    <w:multiLevelType w:val="hybridMultilevel"/>
    <w:tmpl w:val="20968178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17">
    <w:nsid w:val="418B4365"/>
    <w:multiLevelType w:val="hybridMultilevel"/>
    <w:tmpl w:val="762E37B6"/>
    <w:lvl w:ilvl="0" w:tplc="AD5654B4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>
    <w:nsid w:val="43153B87"/>
    <w:multiLevelType w:val="hybridMultilevel"/>
    <w:tmpl w:val="F10A8C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B800D1"/>
    <w:multiLevelType w:val="hybridMultilevel"/>
    <w:tmpl w:val="0A3CEC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>
    <w:nsid w:val="48C4514F"/>
    <w:multiLevelType w:val="hybridMultilevel"/>
    <w:tmpl w:val="129A1F8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>
    <w:nsid w:val="4B1E7460"/>
    <w:multiLevelType w:val="hybridMultilevel"/>
    <w:tmpl w:val="B9A471C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>
    <w:nsid w:val="4BEA044E"/>
    <w:multiLevelType w:val="hybridMultilevel"/>
    <w:tmpl w:val="3E88725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3">
    <w:nsid w:val="5B94196C"/>
    <w:multiLevelType w:val="hybridMultilevel"/>
    <w:tmpl w:val="E3D03D1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>
    <w:nsid w:val="5BFF1B28"/>
    <w:multiLevelType w:val="hybridMultilevel"/>
    <w:tmpl w:val="FE4EAAF8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5">
    <w:nsid w:val="5D36279B"/>
    <w:multiLevelType w:val="hybridMultilevel"/>
    <w:tmpl w:val="31946BD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6">
    <w:nsid w:val="614E47F0"/>
    <w:multiLevelType w:val="hybridMultilevel"/>
    <w:tmpl w:val="1A28AFA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6BB12B50"/>
    <w:multiLevelType w:val="hybridMultilevel"/>
    <w:tmpl w:val="5896C75C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317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28">
    <w:nsid w:val="6D7B5AD1"/>
    <w:multiLevelType w:val="hybridMultilevel"/>
    <w:tmpl w:val="8D86BA1E"/>
    <w:lvl w:ilvl="0" w:tplc="7E285880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29">
    <w:nsid w:val="6F2E765C"/>
    <w:multiLevelType w:val="hybridMultilevel"/>
    <w:tmpl w:val="F4FC2B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>
    <w:nsid w:val="73375270"/>
    <w:multiLevelType w:val="hybridMultilevel"/>
    <w:tmpl w:val="A056A84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>
    <w:nsid w:val="754F2002"/>
    <w:multiLevelType w:val="hybridMultilevel"/>
    <w:tmpl w:val="68CAAA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2">
    <w:nsid w:val="75AB6E8B"/>
    <w:multiLevelType w:val="hybridMultilevel"/>
    <w:tmpl w:val="1CEE1AFA"/>
    <w:lvl w:ilvl="0" w:tplc="7E285880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3">
    <w:nsid w:val="75C42AE1"/>
    <w:multiLevelType w:val="hybridMultilevel"/>
    <w:tmpl w:val="8466E2F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4">
    <w:nsid w:val="7BBC3B9A"/>
    <w:multiLevelType w:val="hybridMultilevel"/>
    <w:tmpl w:val="A02056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5">
    <w:nsid w:val="7C466073"/>
    <w:multiLevelType w:val="hybridMultilevel"/>
    <w:tmpl w:val="C43846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6">
    <w:nsid w:val="7D266E25"/>
    <w:multiLevelType w:val="hybridMultilevel"/>
    <w:tmpl w:val="8A94CD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2"/>
  </w:num>
  <w:num w:numId="3">
    <w:abstractNumId w:val="23"/>
  </w:num>
  <w:num w:numId="4">
    <w:abstractNumId w:val="17"/>
  </w:num>
  <w:num w:numId="5">
    <w:abstractNumId w:val="9"/>
  </w:num>
  <w:num w:numId="6">
    <w:abstractNumId w:val="18"/>
  </w:num>
  <w:num w:numId="7">
    <w:abstractNumId w:val="8"/>
  </w:num>
  <w:num w:numId="8">
    <w:abstractNumId w:val="1"/>
  </w:num>
  <w:num w:numId="9">
    <w:abstractNumId w:val="36"/>
  </w:num>
  <w:num w:numId="10">
    <w:abstractNumId w:val="25"/>
  </w:num>
  <w:num w:numId="11">
    <w:abstractNumId w:val="34"/>
  </w:num>
  <w:num w:numId="12">
    <w:abstractNumId w:val="19"/>
  </w:num>
  <w:num w:numId="13">
    <w:abstractNumId w:val="31"/>
  </w:num>
  <w:num w:numId="14">
    <w:abstractNumId w:val="14"/>
  </w:num>
  <w:num w:numId="15">
    <w:abstractNumId w:val="33"/>
  </w:num>
  <w:num w:numId="16">
    <w:abstractNumId w:val="0"/>
  </w:num>
  <w:num w:numId="17">
    <w:abstractNumId w:val="4"/>
  </w:num>
  <w:num w:numId="18">
    <w:abstractNumId w:val="16"/>
  </w:num>
  <w:num w:numId="19">
    <w:abstractNumId w:val="2"/>
  </w:num>
  <w:num w:numId="20">
    <w:abstractNumId w:val="15"/>
  </w:num>
  <w:num w:numId="21">
    <w:abstractNumId w:val="24"/>
  </w:num>
  <w:num w:numId="22">
    <w:abstractNumId w:val="11"/>
  </w:num>
  <w:num w:numId="23">
    <w:abstractNumId w:val="30"/>
  </w:num>
  <w:num w:numId="24">
    <w:abstractNumId w:val="26"/>
  </w:num>
  <w:num w:numId="25">
    <w:abstractNumId w:val="7"/>
  </w:num>
  <w:num w:numId="26">
    <w:abstractNumId w:val="29"/>
  </w:num>
  <w:num w:numId="27">
    <w:abstractNumId w:val="6"/>
  </w:num>
  <w:num w:numId="28">
    <w:abstractNumId w:val="13"/>
  </w:num>
  <w:num w:numId="29">
    <w:abstractNumId w:val="12"/>
  </w:num>
  <w:num w:numId="30">
    <w:abstractNumId w:val="3"/>
  </w:num>
  <w:num w:numId="31">
    <w:abstractNumId w:val="10"/>
  </w:num>
  <w:num w:numId="32">
    <w:abstractNumId w:val="27"/>
  </w:num>
  <w:num w:numId="33">
    <w:abstractNumId w:val="22"/>
  </w:num>
  <w:num w:numId="34">
    <w:abstractNumId w:val="35"/>
  </w:num>
  <w:num w:numId="35">
    <w:abstractNumId w:val="5"/>
  </w:num>
  <w:num w:numId="36">
    <w:abstractNumId w:val="20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6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sTAzsjS3MDA1MDZQ0lEKTi0uzszPAykwrgUAOnJaJSwAAAA="/>
  </w:docVars>
  <w:rsids>
    <w:rsidRoot w:val="00DD1F49"/>
    <w:rsid w:val="000263F0"/>
    <w:rsid w:val="000314E3"/>
    <w:rsid w:val="000339C1"/>
    <w:rsid w:val="000B43C8"/>
    <w:rsid w:val="000B7169"/>
    <w:rsid w:val="000C27EE"/>
    <w:rsid w:val="00114C54"/>
    <w:rsid w:val="0014213A"/>
    <w:rsid w:val="0019307D"/>
    <w:rsid w:val="001D568F"/>
    <w:rsid w:val="0023192E"/>
    <w:rsid w:val="00255DED"/>
    <w:rsid w:val="002C54D5"/>
    <w:rsid w:val="002C5DB4"/>
    <w:rsid w:val="003312B9"/>
    <w:rsid w:val="00343EA4"/>
    <w:rsid w:val="00387657"/>
    <w:rsid w:val="003A3CF5"/>
    <w:rsid w:val="003B0E78"/>
    <w:rsid w:val="003C4C97"/>
    <w:rsid w:val="003C56F1"/>
    <w:rsid w:val="003D0F06"/>
    <w:rsid w:val="003F1DB5"/>
    <w:rsid w:val="004972E8"/>
    <w:rsid w:val="004B4701"/>
    <w:rsid w:val="004E05DA"/>
    <w:rsid w:val="00521B89"/>
    <w:rsid w:val="00544EF3"/>
    <w:rsid w:val="00571A40"/>
    <w:rsid w:val="0058010C"/>
    <w:rsid w:val="00590D57"/>
    <w:rsid w:val="0059205F"/>
    <w:rsid w:val="005C0094"/>
    <w:rsid w:val="005D334D"/>
    <w:rsid w:val="00661263"/>
    <w:rsid w:val="00693A35"/>
    <w:rsid w:val="00717838"/>
    <w:rsid w:val="00763026"/>
    <w:rsid w:val="007D527C"/>
    <w:rsid w:val="008016C1"/>
    <w:rsid w:val="0081037A"/>
    <w:rsid w:val="008140D3"/>
    <w:rsid w:val="00841854"/>
    <w:rsid w:val="00861036"/>
    <w:rsid w:val="008B4A9B"/>
    <w:rsid w:val="008D2AF0"/>
    <w:rsid w:val="008E7AB0"/>
    <w:rsid w:val="00904299"/>
    <w:rsid w:val="009157FC"/>
    <w:rsid w:val="009875C8"/>
    <w:rsid w:val="00A3300C"/>
    <w:rsid w:val="00A339D1"/>
    <w:rsid w:val="00A400B9"/>
    <w:rsid w:val="00B360C1"/>
    <w:rsid w:val="00B73BE3"/>
    <w:rsid w:val="00B856C6"/>
    <w:rsid w:val="00C35881"/>
    <w:rsid w:val="00C633B2"/>
    <w:rsid w:val="00C939B1"/>
    <w:rsid w:val="00D245D8"/>
    <w:rsid w:val="00D366C3"/>
    <w:rsid w:val="00D644E6"/>
    <w:rsid w:val="00D6602F"/>
    <w:rsid w:val="00D67F0F"/>
    <w:rsid w:val="00D83E74"/>
    <w:rsid w:val="00DD1F49"/>
    <w:rsid w:val="00E430A7"/>
    <w:rsid w:val="00EB274C"/>
    <w:rsid w:val="00ED1B0A"/>
    <w:rsid w:val="00F2114D"/>
    <w:rsid w:val="00F54CF8"/>
    <w:rsid w:val="00F73EAD"/>
    <w:rsid w:val="00F9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DE6801"/>
  <w15:chartTrackingRefBased/>
  <w15:docId w15:val="{F574A0EA-8888-435E-82F1-9F7E599A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F49"/>
    <w:pPr>
      <w:spacing w:after="0" w:line="360" w:lineRule="auto"/>
      <w:ind w:left="3969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DD1F49"/>
    <w:pPr>
      <w:ind w:left="720"/>
      <w:contextualSpacing/>
    </w:p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DD1F49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C939B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39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39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39B1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9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9B1"/>
    <w:rPr>
      <w:rFonts w:eastAsiaTheme="minorEastAsia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9B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9B1"/>
    <w:rPr>
      <w:rFonts w:ascii="Segoe UI" w:eastAsiaTheme="minorEastAsia" w:hAnsi="Segoe UI" w:cs="Segoe UI"/>
      <w:sz w:val="18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939B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9B1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C939B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9B1"/>
    <w:rPr>
      <w:rFonts w:eastAsiaTheme="minorEastAsia"/>
      <w:lang w:eastAsia="ja-JP"/>
    </w:rPr>
  </w:style>
  <w:style w:type="paragraph" w:styleId="Revision">
    <w:name w:val="Revision"/>
    <w:hidden/>
    <w:uiPriority w:val="99"/>
    <w:semiHidden/>
    <w:rsid w:val="005D334D"/>
    <w:pPr>
      <w:spacing w:after="0" w:line="240" w:lineRule="auto"/>
    </w:pPr>
    <w:rPr>
      <w:rFonts w:eastAsiaTheme="minorEastAsia"/>
      <w:lang w:eastAsia="ja-JP"/>
    </w:rPr>
  </w:style>
  <w:style w:type="character" w:customStyle="1" w:styleId="UnresolvedMention">
    <w:name w:val="Unresolved Mention"/>
    <w:basedOn w:val="DefaultParagraphFont"/>
    <w:uiPriority w:val="99"/>
    <w:unhideWhenUsed/>
    <w:rsid w:val="008140D3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8140D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image" Target="media/image98.jpeg"/><Relationship Id="rId21" Type="http://schemas.openxmlformats.org/officeDocument/2006/relationships/image" Target="media/image11.jpe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63" Type="http://schemas.openxmlformats.org/officeDocument/2006/relationships/image" Target="media/image51.png"/><Relationship Id="rId68" Type="http://schemas.openxmlformats.org/officeDocument/2006/relationships/image" Target="media/image56.jpeg"/><Relationship Id="rId84" Type="http://schemas.openxmlformats.org/officeDocument/2006/relationships/image" Target="media/image67.jpeg"/><Relationship Id="rId89" Type="http://schemas.openxmlformats.org/officeDocument/2006/relationships/image" Target="media/image72.jpeg"/><Relationship Id="rId112" Type="http://schemas.openxmlformats.org/officeDocument/2006/relationships/image" Target="media/image95.jpeg"/><Relationship Id="rId133" Type="http://schemas.openxmlformats.org/officeDocument/2006/relationships/image" Target="media/image114.png"/><Relationship Id="rId138" Type="http://schemas.microsoft.com/office/2018/08/relationships/commentsExtensible" Target="commentsExtensible.xml"/><Relationship Id="rId16" Type="http://schemas.openxmlformats.org/officeDocument/2006/relationships/image" Target="media/image6.jpeg"/><Relationship Id="rId107" Type="http://schemas.openxmlformats.org/officeDocument/2006/relationships/image" Target="media/image90.jpeg"/><Relationship Id="rId11" Type="http://schemas.openxmlformats.org/officeDocument/2006/relationships/image" Target="media/image1.jpg"/><Relationship Id="rId32" Type="http://schemas.openxmlformats.org/officeDocument/2006/relationships/image" Target="media/image20.jpeg"/><Relationship Id="rId37" Type="http://schemas.openxmlformats.org/officeDocument/2006/relationships/image" Target="media/image25.png"/><Relationship Id="rId53" Type="http://schemas.openxmlformats.org/officeDocument/2006/relationships/image" Target="media/image41.jpeg"/><Relationship Id="rId58" Type="http://schemas.openxmlformats.org/officeDocument/2006/relationships/image" Target="media/image46.jpeg"/><Relationship Id="rId79" Type="http://schemas.openxmlformats.org/officeDocument/2006/relationships/image" Target="media/image63.png"/><Relationship Id="rId102" Type="http://schemas.openxmlformats.org/officeDocument/2006/relationships/image" Target="media/image85.png"/><Relationship Id="rId123" Type="http://schemas.openxmlformats.org/officeDocument/2006/relationships/image" Target="media/image104.png"/><Relationship Id="rId128" Type="http://schemas.openxmlformats.org/officeDocument/2006/relationships/image" Target="media/image109.jpeg"/><Relationship Id="rId5" Type="http://schemas.openxmlformats.org/officeDocument/2006/relationships/numbering" Target="numbering.xml"/><Relationship Id="rId90" Type="http://schemas.openxmlformats.org/officeDocument/2006/relationships/image" Target="media/image73.jpeg"/><Relationship Id="rId95" Type="http://schemas.openxmlformats.org/officeDocument/2006/relationships/image" Target="media/image78.png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hyperlink" Target="about:blank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image" Target="media/image36.jpeg"/><Relationship Id="rId56" Type="http://schemas.openxmlformats.org/officeDocument/2006/relationships/image" Target="media/image44.jpeg"/><Relationship Id="rId64" Type="http://schemas.openxmlformats.org/officeDocument/2006/relationships/image" Target="media/image52.jpeg"/><Relationship Id="rId69" Type="http://schemas.openxmlformats.org/officeDocument/2006/relationships/image" Target="media/image57.png"/><Relationship Id="rId100" Type="http://schemas.openxmlformats.org/officeDocument/2006/relationships/image" Target="media/image83.jpeg"/><Relationship Id="rId105" Type="http://schemas.openxmlformats.org/officeDocument/2006/relationships/image" Target="media/image88.jpeg"/><Relationship Id="rId113" Type="http://schemas.openxmlformats.org/officeDocument/2006/relationships/image" Target="media/image96.jpeg"/><Relationship Id="rId118" Type="http://schemas.openxmlformats.org/officeDocument/2006/relationships/image" Target="media/image102.jpeg"/><Relationship Id="rId126" Type="http://schemas.openxmlformats.org/officeDocument/2006/relationships/image" Target="media/image107.jpeg"/><Relationship Id="rId13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9.jpeg"/><Relationship Id="rId72" Type="http://schemas.openxmlformats.org/officeDocument/2006/relationships/image" Target="media/image60.png"/><Relationship Id="rId80" Type="http://schemas.openxmlformats.org/officeDocument/2006/relationships/image" Target="media/image61.png"/><Relationship Id="rId85" Type="http://schemas.openxmlformats.org/officeDocument/2006/relationships/image" Target="media/image68.jpeg"/><Relationship Id="rId93" Type="http://schemas.openxmlformats.org/officeDocument/2006/relationships/image" Target="media/image76.jpeg"/><Relationship Id="rId98" Type="http://schemas.openxmlformats.org/officeDocument/2006/relationships/image" Target="media/image81.jpeg"/><Relationship Id="rId121" Type="http://schemas.openxmlformats.org/officeDocument/2006/relationships/image" Target="media/image101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4.png"/><Relationship Id="rId59" Type="http://schemas.openxmlformats.org/officeDocument/2006/relationships/image" Target="media/image47.jpeg"/><Relationship Id="rId67" Type="http://schemas.openxmlformats.org/officeDocument/2006/relationships/image" Target="media/image55.jpeg"/><Relationship Id="rId103" Type="http://schemas.openxmlformats.org/officeDocument/2006/relationships/image" Target="media/image86.png"/><Relationship Id="rId108" Type="http://schemas.openxmlformats.org/officeDocument/2006/relationships/image" Target="media/image91.jpeg"/><Relationship Id="rId116" Type="http://schemas.openxmlformats.org/officeDocument/2006/relationships/image" Target="media/image100.jpeg"/><Relationship Id="rId124" Type="http://schemas.openxmlformats.org/officeDocument/2006/relationships/image" Target="media/image105.png"/><Relationship Id="rId129" Type="http://schemas.openxmlformats.org/officeDocument/2006/relationships/image" Target="media/image110.jpeg"/><Relationship Id="rId137" Type="http://schemas.microsoft.com/office/2016/09/relationships/commentsIds" Target="commentsIds.xml"/><Relationship Id="rId20" Type="http://schemas.openxmlformats.org/officeDocument/2006/relationships/image" Target="media/image10.png"/><Relationship Id="rId41" Type="http://schemas.openxmlformats.org/officeDocument/2006/relationships/image" Target="media/image29.jpe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jpeg"/><Relationship Id="rId83" Type="http://schemas.openxmlformats.org/officeDocument/2006/relationships/image" Target="media/image66.jpe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9.jpeg"/><Relationship Id="rId111" Type="http://schemas.openxmlformats.org/officeDocument/2006/relationships/image" Target="media/image94.jpeg"/><Relationship Id="rId132" Type="http://schemas.openxmlformats.org/officeDocument/2006/relationships/image" Target="media/image1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7.jpeg"/><Relationship Id="rId36" Type="http://schemas.openxmlformats.org/officeDocument/2006/relationships/image" Target="media/image24.jpeg"/><Relationship Id="rId49" Type="http://schemas.openxmlformats.org/officeDocument/2006/relationships/image" Target="media/image37.jpeg"/><Relationship Id="rId57" Type="http://schemas.openxmlformats.org/officeDocument/2006/relationships/image" Target="media/image45.jpeg"/><Relationship Id="rId106" Type="http://schemas.openxmlformats.org/officeDocument/2006/relationships/image" Target="media/image89.jpeg"/><Relationship Id="rId114" Type="http://schemas.openxmlformats.org/officeDocument/2006/relationships/image" Target="media/image97.jpeg"/><Relationship Id="rId119" Type="http://schemas.openxmlformats.org/officeDocument/2006/relationships/image" Target="media/image99.png"/><Relationship Id="rId127" Type="http://schemas.openxmlformats.org/officeDocument/2006/relationships/image" Target="media/image108.png"/><Relationship Id="rId10" Type="http://schemas.openxmlformats.org/officeDocument/2006/relationships/endnotes" Target="endnotes.xml"/><Relationship Id="rId31" Type="http://schemas.openxmlformats.org/officeDocument/2006/relationships/hyperlink" Target="about:blank" TargetMode="External"/><Relationship Id="rId44" Type="http://schemas.openxmlformats.org/officeDocument/2006/relationships/image" Target="media/image32.jpeg"/><Relationship Id="rId52" Type="http://schemas.openxmlformats.org/officeDocument/2006/relationships/image" Target="media/image40.jpe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8" Type="http://schemas.openxmlformats.org/officeDocument/2006/relationships/image" Target="media/image62.png"/><Relationship Id="rId81" Type="http://schemas.openxmlformats.org/officeDocument/2006/relationships/image" Target="media/image64.png"/><Relationship Id="rId86" Type="http://schemas.openxmlformats.org/officeDocument/2006/relationships/image" Target="media/image69.jpeg"/><Relationship Id="rId94" Type="http://schemas.openxmlformats.org/officeDocument/2006/relationships/image" Target="media/image77.png"/><Relationship Id="rId99" Type="http://schemas.openxmlformats.org/officeDocument/2006/relationships/image" Target="media/image82.jpeg"/><Relationship Id="rId101" Type="http://schemas.openxmlformats.org/officeDocument/2006/relationships/image" Target="media/image84.png"/><Relationship Id="rId122" Type="http://schemas.openxmlformats.org/officeDocument/2006/relationships/image" Target="media/image103.jpeg"/><Relationship Id="rId130" Type="http://schemas.openxmlformats.org/officeDocument/2006/relationships/image" Target="media/image111.jpeg"/><Relationship Id="rId13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9" Type="http://schemas.openxmlformats.org/officeDocument/2006/relationships/image" Target="media/image27.jpeg"/><Relationship Id="rId109" Type="http://schemas.openxmlformats.org/officeDocument/2006/relationships/image" Target="media/image92.jpeg"/><Relationship Id="rId34" Type="http://schemas.openxmlformats.org/officeDocument/2006/relationships/image" Target="media/image22.png"/><Relationship Id="rId50" Type="http://schemas.openxmlformats.org/officeDocument/2006/relationships/image" Target="media/image38.jpeg"/><Relationship Id="rId55" Type="http://schemas.openxmlformats.org/officeDocument/2006/relationships/image" Target="media/image43.jpeg"/><Relationship Id="rId97" Type="http://schemas.openxmlformats.org/officeDocument/2006/relationships/image" Target="media/image80.png"/><Relationship Id="rId104" Type="http://schemas.openxmlformats.org/officeDocument/2006/relationships/image" Target="media/image87.jpeg"/><Relationship Id="rId120" Type="http://schemas.openxmlformats.org/officeDocument/2006/relationships/image" Target="media/image100.png"/><Relationship Id="rId125" Type="http://schemas.openxmlformats.org/officeDocument/2006/relationships/image" Target="media/image106.jpeg"/><Relationship Id="rId7" Type="http://schemas.openxmlformats.org/officeDocument/2006/relationships/settings" Target="settings.xml"/><Relationship Id="rId71" Type="http://schemas.openxmlformats.org/officeDocument/2006/relationships/image" Target="media/image59.png"/><Relationship Id="rId92" Type="http://schemas.openxmlformats.org/officeDocument/2006/relationships/image" Target="media/image75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4.jpe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0.jpeg"/><Relationship Id="rId110" Type="http://schemas.openxmlformats.org/officeDocument/2006/relationships/image" Target="media/image93.jpeg"/><Relationship Id="rId115" Type="http://schemas.openxmlformats.org/officeDocument/2006/relationships/image" Target="media/image99.jpeg"/><Relationship Id="rId131" Type="http://schemas.openxmlformats.org/officeDocument/2006/relationships/image" Target="media/image112.png"/><Relationship Id="rId136" Type="http://schemas.openxmlformats.org/officeDocument/2006/relationships/theme" Target="theme/theme1.xml"/><Relationship Id="rId61" Type="http://schemas.openxmlformats.org/officeDocument/2006/relationships/image" Target="media/image49.png"/><Relationship Id="rId82" Type="http://schemas.openxmlformats.org/officeDocument/2006/relationships/image" Target="media/image65.jpeg"/><Relationship Id="rId1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usinessActivityTaxHTField xmlns="7b50483e-676a-4189-aafa-cd3bd346e0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rts and Justice Services</TermName>
          <TermId xmlns="http://schemas.microsoft.com/office/infopath/2007/PartnerControls">c752f806-ba43-4e29-b699-c3153f35c0cf</TermId>
        </TermInfo>
      </Terms>
    </BusinessActivityTaxHTField>
    <AssignedTo xmlns="http://schemas.microsoft.com/sharepoint/v3">
      <UserInfo>
        <DisplayName/>
        <AccountId xsi:nil="true"/>
        <AccountType/>
      </UserInfo>
    </AssignedTo>
    <TaskDueDate xmlns="http://schemas.microsoft.com/sharepoint/v3/fields" xsi:nil="true"/>
    <lcf76f155ced4ddcb4097134ff3c332f xmlns="e1e8864c-7f29-40d7-87e0-e13d211bf802">
      <Terms xmlns="http://schemas.microsoft.com/office/infopath/2007/PartnerControls"/>
    </lcf76f155ced4ddcb4097134ff3c332f>
    <TaxCatchAll xmlns="7b50483e-676a-4189-aafa-cd3bd346e044">
      <Value>1</Value>
    </TaxCatchAll>
    <_dlc_DocId xmlns="7b50483e-676a-4189-aafa-cd3bd346e044">QRM42DA77MVP-586768064-2597</_dlc_DocId>
    <_dlc_DocIdUrl xmlns="7b50483e-676a-4189-aafa-cd3bd346e044">
      <Url>https://ministryofjusticenz.sharepoint.com/sites/PolicyFamily/_layouts/15/DocIdRedir.aspx?ID=QRM42DA77MVP-586768064-2597</Url>
      <Description>QRM42DA77MVP-586768064-2597</Description>
    </_dlc_DocIdUrl>
    <SharedWithUsers xmlns="7b50483e-676a-4189-aafa-cd3bd346e044">
      <UserInfo>
        <DisplayName>Stephen-Smith, Naomi</DisplayName>
        <AccountId>561</AccountId>
        <AccountType/>
      </UserInfo>
    </SharedWithUsers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4501C728D1CFC748826ABFCFA74B4C210100C39942D46BFB734695E3A6939ECC5B38" ma:contentTypeVersion="13" ma:contentTypeDescription="" ma:contentTypeScope="" ma:versionID="e3c238226de4475050b9db86f1dad562">
  <xsd:schema xmlns:xsd="http://www.w3.org/2001/XMLSchema" xmlns:xs="http://www.w3.org/2001/XMLSchema" xmlns:p="http://schemas.microsoft.com/office/2006/metadata/properties" xmlns:ns1="http://schemas.microsoft.com/sharepoint/v3" xmlns:ns2="7b50483e-676a-4189-aafa-cd3bd346e044" xmlns:ns3="http://schemas.microsoft.com/sharepoint/v3/fields" xmlns:ns4="e1e8864c-7f29-40d7-87e0-e13d211bf802" targetNamespace="http://schemas.microsoft.com/office/2006/metadata/properties" ma:root="true" ma:fieldsID="4a1b3129c678e730dded551c3eb1c5c9" ns1:_="" ns2:_="" ns3:_="" ns4:_="">
    <xsd:import namespace="http://schemas.microsoft.com/sharepoint/v3"/>
    <xsd:import namespace="7b50483e-676a-4189-aafa-cd3bd346e044"/>
    <xsd:import namespace="http://schemas.microsoft.com/sharepoint/v3/fields"/>
    <xsd:import namespace="e1e8864c-7f29-40d7-87e0-e13d211bf802"/>
    <xsd:element name="properties">
      <xsd:complexType>
        <xsd:sequence>
          <xsd:element name="documentManagement">
            <xsd:complexType>
              <xsd:all>
                <xsd:element ref="ns2:BusinessActivityTaxHTField" minOccurs="0"/>
                <xsd:element ref="ns2:TaxCatchAll" minOccurs="0"/>
                <xsd:element ref="ns2:TaxCatchAllLabel" minOccurs="0"/>
                <xsd:element ref="ns2:_dlc_DocId" minOccurs="0"/>
                <xsd:element ref="ns2:_dlc_DocIdUrl" minOccurs="0"/>
                <xsd:element ref="ns2:_dlc_DocIdPersistId" minOccurs="0"/>
                <xsd:element ref="ns1:AssignedTo" minOccurs="0"/>
                <xsd:element ref="ns3:TaskDueDat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5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0483e-676a-4189-aafa-cd3bd346e044" elementFormDefault="qualified">
    <xsd:import namespace="http://schemas.microsoft.com/office/2006/documentManagement/types"/>
    <xsd:import namespace="http://schemas.microsoft.com/office/infopath/2007/PartnerControls"/>
    <xsd:element name="BusinessActivityTaxHTField" ma:index="8" nillable="true" ma:taxonomy="true" ma:internalName="BusinessActivityTaxHTField" ma:taxonomyFieldName="BusinessActivity" ma:displayName="Business Activity" ma:default="1;#Courts and Justice Services|c752f806-ba43-4e29-b699-c3153f35c0cf" ma:fieldId="{d24e6d20-07c2-4aee-8117-185af9a1c727}" ma:sspId="e1e2d475-dc97-41b9-a896-027d07f5a0e8" ma:termSetId="7fdcff37-7cb5-40ea-bfab-422af30580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617be86-430a-4d5b-9262-82f52bc46b6f}" ma:internalName="TaxCatchAll" ma:showField="CatchAllData" ma:web="7b50483e-676a-4189-aafa-cd3bd346e0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617be86-430a-4d5b-9262-82f52bc46b6f}" ma:internalName="TaxCatchAllLabel" ma:readOnly="true" ma:showField="CatchAllDataLabel" ma:web="7b50483e-676a-4189-aafa-cd3bd346e0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16" nillable="true" ma:displayName="Due Date" ma:format="DateOnly" ma:internalName="TaskDu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8864c-7f29-40d7-87e0-e13d211bf8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e1e2d475-dc97-41b9-a896-027d07f5a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87444-5B0E-4585-9FA6-A4523F6B7959}">
  <ds:schemaRefs>
    <ds:schemaRef ds:uri="http://schemas.microsoft.com/office/2006/metadata/properties"/>
    <ds:schemaRef ds:uri="http://schemas.microsoft.com/office/infopath/2007/PartnerControls"/>
    <ds:schemaRef ds:uri="7b50483e-676a-4189-aafa-cd3bd346e044"/>
    <ds:schemaRef ds:uri="http://schemas.microsoft.com/sharepoint/v3"/>
    <ds:schemaRef ds:uri="http://schemas.microsoft.com/sharepoint/v3/fields"/>
    <ds:schemaRef ds:uri="e1e8864c-7f29-40d7-87e0-e13d211bf802"/>
  </ds:schemaRefs>
</ds:datastoreItem>
</file>

<file path=customXml/itemProps2.xml><?xml version="1.0" encoding="utf-8"?>
<ds:datastoreItem xmlns:ds="http://schemas.openxmlformats.org/officeDocument/2006/customXml" ds:itemID="{FC7F4668-874C-4366-ACBF-76A00EBF28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A005F07-EA4C-4147-AAEC-A5A1FF1B74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b50483e-676a-4189-aafa-cd3bd346e044"/>
    <ds:schemaRef ds:uri="http://schemas.microsoft.com/sharepoint/v3/fields"/>
    <ds:schemaRef ds:uri="e1e8864c-7f29-40d7-87e0-e13d211bf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325B4-9B30-4374-BB06-82DB9C32D8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6</Pages>
  <Words>2251</Words>
  <Characters>12836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cp:lastPrinted>2022-07-13T09:19:00Z</cp:lastPrinted>
  <dcterms:created xsi:type="dcterms:W3CDTF">2022-07-20T01:52:00Z</dcterms:created>
  <dcterms:modified xsi:type="dcterms:W3CDTF">2022-07-20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01C728D1CFC748826ABFCFA74B4C210100C39942D46BFB734695E3A6939ECC5B38</vt:lpwstr>
  </property>
  <property fmtid="{D5CDD505-2E9C-101B-9397-08002B2CF9AE}" pid="3" name="MediaServiceImageTags">
    <vt:lpwstr/>
  </property>
  <property fmtid="{D5CDD505-2E9C-101B-9397-08002B2CF9AE}" pid="4" name="_dlc_DocIdItemGuid">
    <vt:lpwstr>206c876b-4f79-42c2-a803-831631fe704c</vt:lpwstr>
  </property>
  <property fmtid="{D5CDD505-2E9C-101B-9397-08002B2CF9AE}" pid="5" name="BusinessActivity">
    <vt:lpwstr>1;#Courts and Justice Services|c752f806-ba43-4e29-b699-c3153f35c0cf</vt:lpwstr>
  </property>
  <property fmtid="{D5CDD505-2E9C-101B-9397-08002B2CF9AE}" pid="6" name="_AdHocReviewCycleID">
    <vt:i4>315474679</vt:i4>
  </property>
  <property fmtid="{D5CDD505-2E9C-101B-9397-08002B2CF9AE}" pid="7" name="_NewReviewCycle">
    <vt:lpwstr/>
  </property>
  <property fmtid="{D5CDD505-2E9C-101B-9397-08002B2CF9AE}" pid="8" name="_EmailSubject">
    <vt:lpwstr>Adoption Law Reform Easy Read Translation - Comments</vt:lpwstr>
  </property>
  <property fmtid="{D5CDD505-2E9C-101B-9397-08002B2CF9AE}" pid="9" name="_AuthorEmail">
    <vt:lpwstr>Kerryn.Frost@justice.govt.nz</vt:lpwstr>
  </property>
  <property fmtid="{D5CDD505-2E9C-101B-9397-08002B2CF9AE}" pid="10" name="_AuthorEmailDisplayName">
    <vt:lpwstr>Frost, Kerryn</vt:lpwstr>
  </property>
  <property fmtid="{D5CDD505-2E9C-101B-9397-08002B2CF9AE}" pid="11" name="_ReviewingToolsShownOnce">
    <vt:lpwstr/>
  </property>
</Properties>
</file>